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w:eastAsiaTheme="minorHAnsi" w:hAnsi="Calibri"/>
          <w:sz w:val="24"/>
          <w:szCs w:val="24"/>
          <w:lang w:val="en-IE"/>
        </w:rPr>
        <w:id w:val="1075938191"/>
        <w:docPartObj>
          <w:docPartGallery w:val="Cover Pages"/>
          <w:docPartUnique/>
        </w:docPartObj>
      </w:sdtPr>
      <w:sdtEndPr/>
      <w:sdtContent>
        <w:p w:rsidR="006B74DB" w:rsidRPr="00D12E69" w:rsidRDefault="00E96505">
          <w:pPr>
            <w:pStyle w:val="NoSpacing"/>
            <w:rPr>
              <w:lang w:val="en-IE"/>
            </w:rPr>
          </w:pPr>
          <w:r>
            <w:rPr>
              <w:noProof/>
              <w:lang w:val="en-IE"/>
            </w:rPr>
            <w:pict>
              <v:group id="Group 38" o:spid="_x0000_s1029"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">
                <v:rect id="Rectangle 39"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1"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" adj="18883" fillcolor="#4f81bd [3204]" stroked="f" strokeweight="2pt">
                  <v:textbox style="mso-next-textbox:#Pentagon 4"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7-03-22T00:00:00Z">
                            <w:dateFormat w:val="M/d/yyyy"/>
                            <w:lid w:val="en-US"/>
                            <w:storeMappedDataAs w:val="dateTime"/>
                            <w:calendar w:val="gregorian"/>
                          </w:date>
                        </w:sdtPr>
                        <w:sdtEndPr/>
                        <w:sdtContent>
                          <w:p w:rsidR="00C91C16" w:rsidRDefault="00C91C16">
                            <w:pPr>
                              <w:pStyle w:val="NoSpacing"/>
                              <w:jc w:val="right"/>
                              <w:rPr>
                                <w:color w:val="FFFFFF" w:themeColor="background1"/>
                                <w:sz w:val="28"/>
                                <w:szCs w:val="28"/>
                              </w:rPr>
                            </w:pPr>
                            <w:r>
                              <w:rPr>
                                <w:color w:val="FFFFFF" w:themeColor="background1"/>
                                <w:sz w:val="28"/>
                                <w:szCs w:val="28"/>
                              </w:rPr>
                              <w:t>3/22/2017</w:t>
                            </w:r>
                          </w:p>
                        </w:sdtContent>
                      </w:sdt>
                    </w:txbxContent>
                  </v:textbox>
                </v:shape>
                <v:group id="Group 41" o:spid="_x0000_s1032"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o:spid="_x0000_s1033"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o:lock v:ext="edit" aspectratio="t"/>
                    <v:shape id="Freeform 20" o:spid="_x0000_s1034"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5"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6"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7"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8"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9"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40"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41"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2"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3"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4"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" path="m,l6,17,7,42,6,39,,23,,xe" fillcolor="#1f497d [3215]" strokecolor="#1f497d [3215]" strokeweight="0">
                      <v:path arrowok="t" o:connecttype="custom" o:connectlocs="0,0;9525,26988;11113,66675;9525,61913;0,36513;0,0" o:connectangles="0,0,0,0,0,0"/>
                    </v:shape>
                    <v:shape id="Freeform 31" o:spid="_x0000_s1045"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55" o:spid="_x0000_s1046"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o:lock v:ext="edit" aspectratio="t"/>
                    <v:shape id="Freeform 8" o:spid="_x0000_s1047"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8"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9"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50"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51"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" path="m,l33,71r-9,l11,36,,xe" fillcolor="#1f497d [3215]" strokecolor="#1f497d [3215]" strokeweight="0">
                      <v:fill opacity="13107f"/>
                      <v:stroke opacity="13107f"/>
                      <v:path arrowok="t" o:connecttype="custom" o:connectlocs="0,0;52388,112713;38100,112713;17463,57150;0,0" o:connectangles="0,0,0,0,0"/>
                    </v:shape>
                    <v:shape id="Freeform 14" o:spid="_x0000_s1052"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3"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4"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5"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reeform 18" o:spid="_x0000_s1056"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7"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lang w:val="en-IE"/>
            </w:rPr>
            <w:pict>
              <v:shapetype id="_x0000_t202" coordsize="21600,21600" o:spt="202" path="m,l,21600r21600,l21600,xe">
                <v:stroke joinstyle="miter"/>
                <v:path gradientshapeok="t" o:connecttype="rect"/>
              </v:shapetype>
              <v:shape id="Text Box 67" o:spid="_x0000_s1028"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" filled="f" stroked="f" strokeweight=".5pt">
                <v:textbox style="mso-next-textbox:#Text Box 67;mso-fit-shape-to-text:t" inset="0,0,0,0">
                  <w:txbxContent>
                    <w:p w:rsidR="00C91C16" w:rsidRPr="00083E06" w:rsidRDefault="00E9650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1C16">
                            <w:rPr>
                              <w:color w:val="4F81BD" w:themeColor="accent1"/>
                              <w:sz w:val="26"/>
                              <w:szCs w:val="26"/>
                            </w:rPr>
                            <w:t>David Lawlor</w:t>
                          </w:r>
                        </w:sdtContent>
                      </w:sdt>
                      <w:r w:rsidR="00C91C16">
                        <w:rPr>
                          <w:color w:val="4F81BD" w:themeColor="accent1"/>
                          <w:sz w:val="26"/>
                          <w:szCs w:val="26"/>
                        </w:rPr>
                        <w:t xml:space="preserve"> X00107563</w:t>
                      </w:r>
                    </w:p>
                  </w:txbxContent>
                </v:textbox>
                <w10:wrap anchorx="page" anchory="page"/>
              </v:shape>
            </w:pict>
          </w:r>
        </w:p>
        <w:p w:rsidR="006B74DB" w:rsidRPr="00D12E69" w:rsidRDefault="00E96505">
          <w:pPr>
            <w:rPr>
              <w:lang w:val="en-IE"/>
            </w:rPr>
          </w:pPr>
          <w:r>
            <w:rPr>
              <w:noProof/>
              <w:lang w:val="en-IE"/>
            </w:rPr>
            <w:pict>
              <v:shape id="Text Box 68" o:spid="_x0000_s1027" type="#_x0000_t202" style="position:absolute;margin-left:65.5pt;margin-top:228.75pt;width:510.5pt;height:131.85pt;z-index:251660288;visibility:visible;mso-height-percent:0;mso-wrap-distance-left:9pt;mso-wrap-distance-top:0;mso-wrap-distance-right:9pt;mso-wrap-distance-bottom:0;mso-position-horizontal-relative:page;mso-position-vertical-relative:page;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Jg/rO94AgAAXAUAAA4AAAAAAAAA&#10;AAAAAAAALgIAAGRycy9lMm9Eb2MueG1sUEsBAi0AFAAGAAgAAAAhAMjPqBXYAAAABQEAAA8AAAAA&#10;AAAAAAAAAAAA0gQAAGRycy9kb3ducmV2LnhtbFBLBQYAAAAABAAEAPMAAADXBQAAAAA=&#10;" filled="f" stroked="f" strokeweight=".5pt">
                <v:textbox style="mso-next-textbox:#Text Box 68;mso-fit-shape-to-text:t" inset="0,0,0,0">
                  <w:txbxContent>
                    <w:p w:rsidR="00C91C16" w:rsidRPr="00083E06" w:rsidRDefault="00C91C16" w:rsidP="00083E06">
                      <w:pPr>
                        <w:pStyle w:val="NoSpacing"/>
                        <w:rPr>
                          <w:rFonts w:asciiTheme="majorHAnsi" w:eastAsiaTheme="majorEastAsia" w:hAnsiTheme="majorHAnsi" w:cstheme="majorBidi"/>
                          <w:color w:val="262626" w:themeColor="text1" w:themeTint="D9"/>
                          <w:sz w:val="72"/>
                          <w:szCs w:val="72"/>
                        </w:rPr>
                      </w:pPr>
                      <w:r w:rsidRPr="00083E06">
                        <w:rPr>
                          <w:rFonts w:asciiTheme="majorHAnsi" w:eastAsiaTheme="majorEastAsia" w:hAnsiTheme="majorHAnsi" w:cstheme="majorBidi"/>
                          <w:color w:val="262626" w:themeColor="text1" w:themeTint="D9"/>
                          <w:sz w:val="72"/>
                          <w:szCs w:val="72"/>
                        </w:rPr>
                        <w:t>B.Sc in Computing</w:t>
                      </w:r>
                    </w:p>
                    <w:p w:rsidR="00C91C16" w:rsidRDefault="00C91C16" w:rsidP="00083E06">
                      <w:pPr>
                        <w:pStyle w:val="NoSpacing"/>
                        <w:rPr>
                          <w:color w:val="404040" w:themeColor="text1" w:themeTint="BF"/>
                          <w:sz w:val="36"/>
                          <w:szCs w:val="36"/>
                        </w:rPr>
                      </w:pPr>
                      <w:r w:rsidRPr="00083E06">
                        <w:rPr>
                          <w:rFonts w:asciiTheme="majorHAnsi" w:eastAsiaTheme="majorEastAsia" w:hAnsiTheme="majorHAnsi" w:cstheme="majorBidi"/>
                          <w:color w:val="262626" w:themeColor="text1" w:themeTint="D9"/>
                          <w:sz w:val="72"/>
                          <w:szCs w:val="72"/>
                        </w:rPr>
                        <w:t>Enterprise Database Technologies</w:t>
                      </w:r>
                    </w:p>
                  </w:txbxContent>
                </v:textbox>
                <w10:wrap anchorx="page" anchory="page"/>
              </v:shape>
            </w:pict>
          </w:r>
          <w:r w:rsidR="006B74DB" w:rsidRPr="00D12E69">
            <w:rPr>
              <w:lang w:val="en-IE"/>
            </w:rPr>
            <w:br w:type="page"/>
          </w:r>
        </w:p>
      </w:sdtContent>
    </w:sdt>
    <w:sdt>
      <w:sdtPr>
        <w:rPr>
          <w:rFonts w:asciiTheme="minorHAnsi" w:eastAsiaTheme="minorHAnsi" w:hAnsiTheme="minorHAnsi" w:cstheme="minorBidi"/>
          <w:color w:val="auto"/>
          <w:sz w:val="24"/>
          <w:szCs w:val="24"/>
          <w:lang w:val="en-IE"/>
        </w:rPr>
        <w:id w:val="-1326593824"/>
        <w:docPartObj>
          <w:docPartGallery w:val="Table of Contents"/>
          <w:docPartUnique/>
        </w:docPartObj>
      </w:sdtPr>
      <w:sdtEndPr>
        <w:rPr>
          <w:rFonts w:ascii="Calibri" w:hAnsi="Calibri"/>
          <w:b/>
          <w:bCs/>
          <w:noProof/>
        </w:rPr>
      </w:sdtEndPr>
      <w:sdtContent>
        <w:p w:rsidR="00D73DFB" w:rsidRPr="00D12E69" w:rsidRDefault="00D73DFB" w:rsidP="00D73DFB">
          <w:pPr>
            <w:pStyle w:val="TOCHeading"/>
            <w:rPr>
              <w:lang w:val="en-IE"/>
            </w:rPr>
          </w:pPr>
          <w:r w:rsidRPr="00D12E69">
            <w:rPr>
              <w:lang w:val="en-IE"/>
            </w:rPr>
            <w:t>Contents</w:t>
          </w:r>
        </w:p>
        <w:p w:rsidR="00C966AA" w:rsidRDefault="00D73DFB">
          <w:pPr>
            <w:pStyle w:val="TOC1"/>
            <w:tabs>
              <w:tab w:val="right" w:leader="dot" w:pos="10790"/>
            </w:tabs>
            <w:rPr>
              <w:rFonts w:asciiTheme="minorHAnsi" w:eastAsiaTheme="minorEastAsia" w:hAnsiTheme="minorHAnsi"/>
              <w:noProof/>
              <w:sz w:val="22"/>
              <w:szCs w:val="22"/>
            </w:rPr>
          </w:pPr>
          <w:r w:rsidRPr="00D12E69">
            <w:rPr>
              <w:lang w:val="en-IE"/>
            </w:rPr>
            <w:fldChar w:fldCharType="begin"/>
          </w:r>
          <w:r w:rsidRPr="00D12E69">
            <w:rPr>
              <w:lang w:val="en-IE"/>
            </w:rPr>
            <w:instrText xml:space="preserve"> TOC \o "1-3" \h \z \u </w:instrText>
          </w:r>
          <w:r w:rsidRPr="00D12E69">
            <w:rPr>
              <w:lang w:val="en-IE"/>
            </w:rPr>
            <w:fldChar w:fldCharType="separate"/>
          </w:r>
          <w:hyperlink w:anchor="_Toc478323234" w:history="1">
            <w:r w:rsidR="00C966AA" w:rsidRPr="00F87310">
              <w:rPr>
                <w:rStyle w:val="Hyperlink"/>
                <w:noProof/>
                <w:lang w:val="en-IE"/>
              </w:rPr>
              <w:t>Introduction</w:t>
            </w:r>
            <w:r w:rsidR="00C966AA">
              <w:rPr>
                <w:noProof/>
                <w:webHidden/>
              </w:rPr>
              <w:tab/>
            </w:r>
            <w:r w:rsidR="00C966AA">
              <w:rPr>
                <w:noProof/>
                <w:webHidden/>
              </w:rPr>
              <w:fldChar w:fldCharType="begin"/>
            </w:r>
            <w:r w:rsidR="00C966AA">
              <w:rPr>
                <w:noProof/>
                <w:webHidden/>
              </w:rPr>
              <w:instrText xml:space="preserve"> PAGEREF _Toc478323234 \h </w:instrText>
            </w:r>
            <w:r w:rsidR="00C966AA">
              <w:rPr>
                <w:noProof/>
                <w:webHidden/>
              </w:rPr>
            </w:r>
            <w:r w:rsidR="00C966AA">
              <w:rPr>
                <w:noProof/>
                <w:webHidden/>
              </w:rPr>
              <w:fldChar w:fldCharType="separate"/>
            </w:r>
            <w:r w:rsidR="00C966AA">
              <w:rPr>
                <w:noProof/>
                <w:webHidden/>
              </w:rPr>
              <w:t>4</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35" w:history="1">
            <w:r w:rsidR="00C966AA" w:rsidRPr="00F87310">
              <w:rPr>
                <w:rStyle w:val="Hyperlink"/>
                <w:noProof/>
                <w:lang w:val="en-IE"/>
              </w:rPr>
              <w:t>Q1 Data Understanding</w:t>
            </w:r>
            <w:r w:rsidR="00C966AA">
              <w:rPr>
                <w:noProof/>
                <w:webHidden/>
              </w:rPr>
              <w:tab/>
            </w:r>
            <w:r w:rsidR="00C966AA">
              <w:rPr>
                <w:noProof/>
                <w:webHidden/>
              </w:rPr>
              <w:fldChar w:fldCharType="begin"/>
            </w:r>
            <w:r w:rsidR="00C966AA">
              <w:rPr>
                <w:noProof/>
                <w:webHidden/>
              </w:rPr>
              <w:instrText xml:space="preserve"> PAGEREF _Toc478323235 \h </w:instrText>
            </w:r>
            <w:r w:rsidR="00C966AA">
              <w:rPr>
                <w:noProof/>
                <w:webHidden/>
              </w:rPr>
            </w:r>
            <w:r w:rsidR="00C966AA">
              <w:rPr>
                <w:noProof/>
                <w:webHidden/>
              </w:rPr>
              <w:fldChar w:fldCharType="separate"/>
            </w:r>
            <w:r w:rsidR="00C966AA">
              <w:rPr>
                <w:noProof/>
                <w:webHidden/>
              </w:rPr>
              <w:t>4</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39" w:history="1">
            <w:r w:rsidR="00C966AA" w:rsidRPr="00F87310">
              <w:rPr>
                <w:rStyle w:val="Hyperlink"/>
                <w:noProof/>
                <w:lang w:val="en-IE"/>
              </w:rPr>
              <w:t>Q2 Discretise income predictor</w:t>
            </w:r>
            <w:r w:rsidR="00C966AA">
              <w:rPr>
                <w:noProof/>
                <w:webHidden/>
              </w:rPr>
              <w:tab/>
            </w:r>
            <w:r w:rsidR="00C966AA">
              <w:rPr>
                <w:noProof/>
                <w:webHidden/>
              </w:rPr>
              <w:fldChar w:fldCharType="begin"/>
            </w:r>
            <w:r w:rsidR="00C966AA">
              <w:rPr>
                <w:noProof/>
                <w:webHidden/>
              </w:rPr>
              <w:instrText xml:space="preserve"> PAGEREF _Toc478323239 \h </w:instrText>
            </w:r>
            <w:r w:rsidR="00C966AA">
              <w:rPr>
                <w:noProof/>
                <w:webHidden/>
              </w:rPr>
            </w:r>
            <w:r w:rsidR="00C966AA">
              <w:rPr>
                <w:noProof/>
                <w:webHidden/>
              </w:rPr>
              <w:fldChar w:fldCharType="separate"/>
            </w:r>
            <w:r w:rsidR="00C966AA">
              <w:rPr>
                <w:noProof/>
                <w:webHidden/>
              </w:rPr>
              <w:t>5</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40" w:history="1">
            <w:r w:rsidR="00C966AA" w:rsidRPr="00F87310">
              <w:rPr>
                <w:rStyle w:val="Hyperlink"/>
                <w:noProof/>
                <w:lang w:val="en-IE"/>
              </w:rPr>
              <w:t>Q3 Predictor information</w:t>
            </w:r>
            <w:r w:rsidR="00C966AA">
              <w:rPr>
                <w:noProof/>
                <w:webHidden/>
              </w:rPr>
              <w:tab/>
            </w:r>
            <w:r w:rsidR="00C966AA">
              <w:rPr>
                <w:noProof/>
                <w:webHidden/>
              </w:rPr>
              <w:fldChar w:fldCharType="begin"/>
            </w:r>
            <w:r w:rsidR="00C966AA">
              <w:rPr>
                <w:noProof/>
                <w:webHidden/>
              </w:rPr>
              <w:instrText xml:space="preserve"> PAGEREF _Toc478323240 \h </w:instrText>
            </w:r>
            <w:r w:rsidR="00C966AA">
              <w:rPr>
                <w:noProof/>
                <w:webHidden/>
              </w:rPr>
            </w:r>
            <w:r w:rsidR="00C966AA">
              <w:rPr>
                <w:noProof/>
                <w:webHidden/>
              </w:rPr>
              <w:fldChar w:fldCharType="separate"/>
            </w:r>
            <w:r w:rsidR="00C966AA">
              <w:rPr>
                <w:noProof/>
                <w:webHidden/>
              </w:rPr>
              <w:t>5</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41" w:history="1">
            <w:r w:rsidR="00C966AA" w:rsidRPr="00F87310">
              <w:rPr>
                <w:rStyle w:val="Hyperlink"/>
                <w:noProof/>
                <w:lang w:val="en-IE"/>
              </w:rPr>
              <w:t>Q4 Identifying Outliers</w:t>
            </w:r>
            <w:r w:rsidR="00C966AA">
              <w:rPr>
                <w:noProof/>
                <w:webHidden/>
              </w:rPr>
              <w:tab/>
            </w:r>
            <w:r w:rsidR="00C966AA">
              <w:rPr>
                <w:noProof/>
                <w:webHidden/>
              </w:rPr>
              <w:fldChar w:fldCharType="begin"/>
            </w:r>
            <w:r w:rsidR="00C966AA">
              <w:rPr>
                <w:noProof/>
                <w:webHidden/>
              </w:rPr>
              <w:instrText xml:space="preserve"> PAGEREF _Toc478323241 \h </w:instrText>
            </w:r>
            <w:r w:rsidR="00C966AA">
              <w:rPr>
                <w:noProof/>
                <w:webHidden/>
              </w:rPr>
            </w:r>
            <w:r w:rsidR="00C966AA">
              <w:rPr>
                <w:noProof/>
                <w:webHidden/>
              </w:rPr>
              <w:fldChar w:fldCharType="separate"/>
            </w:r>
            <w:r w:rsidR="00C966AA">
              <w:rPr>
                <w:noProof/>
                <w:webHidden/>
              </w:rPr>
              <w:t>5</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44" w:history="1">
            <w:r w:rsidR="00C966AA" w:rsidRPr="00F87310">
              <w:rPr>
                <w:rStyle w:val="Hyperlink"/>
                <w:noProof/>
                <w:lang w:val="en-IE"/>
              </w:rPr>
              <w:t>Q5 Skewness</w:t>
            </w:r>
            <w:r w:rsidR="00C966AA">
              <w:rPr>
                <w:noProof/>
                <w:webHidden/>
              </w:rPr>
              <w:tab/>
            </w:r>
            <w:r w:rsidR="00C966AA">
              <w:rPr>
                <w:noProof/>
                <w:webHidden/>
              </w:rPr>
              <w:fldChar w:fldCharType="begin"/>
            </w:r>
            <w:r w:rsidR="00C966AA">
              <w:rPr>
                <w:noProof/>
                <w:webHidden/>
              </w:rPr>
              <w:instrText xml:space="preserve"> PAGEREF _Toc478323244 \h </w:instrText>
            </w:r>
            <w:r w:rsidR="00C966AA">
              <w:rPr>
                <w:noProof/>
                <w:webHidden/>
              </w:rPr>
            </w:r>
            <w:r w:rsidR="00C966AA">
              <w:rPr>
                <w:noProof/>
                <w:webHidden/>
              </w:rPr>
              <w:fldChar w:fldCharType="separate"/>
            </w:r>
            <w:r w:rsidR="00C966AA">
              <w:rPr>
                <w:noProof/>
                <w:webHidden/>
              </w:rPr>
              <w:t>6</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45" w:history="1">
            <w:r w:rsidR="00C966AA" w:rsidRPr="00F87310">
              <w:rPr>
                <w:rStyle w:val="Hyperlink"/>
                <w:noProof/>
                <w:lang w:val="en-IE"/>
              </w:rPr>
              <w:t>Q6 Numerical Predictor with Response Variable Overlay</w:t>
            </w:r>
            <w:r w:rsidR="00C966AA">
              <w:rPr>
                <w:noProof/>
                <w:webHidden/>
              </w:rPr>
              <w:tab/>
            </w:r>
            <w:r w:rsidR="00C966AA">
              <w:rPr>
                <w:noProof/>
                <w:webHidden/>
              </w:rPr>
              <w:fldChar w:fldCharType="begin"/>
            </w:r>
            <w:r w:rsidR="00C966AA">
              <w:rPr>
                <w:noProof/>
                <w:webHidden/>
              </w:rPr>
              <w:instrText xml:space="preserve"> PAGEREF _Toc478323245 \h </w:instrText>
            </w:r>
            <w:r w:rsidR="00C966AA">
              <w:rPr>
                <w:noProof/>
                <w:webHidden/>
              </w:rPr>
            </w:r>
            <w:r w:rsidR="00C966AA">
              <w:rPr>
                <w:noProof/>
                <w:webHidden/>
              </w:rPr>
              <w:fldChar w:fldCharType="separate"/>
            </w:r>
            <w:r w:rsidR="00C966AA">
              <w:rPr>
                <w:noProof/>
                <w:webHidden/>
              </w:rPr>
              <w:t>6</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46" w:history="1">
            <w:r w:rsidR="00C966AA" w:rsidRPr="00F87310">
              <w:rPr>
                <w:rStyle w:val="Hyperlink"/>
                <w:noProof/>
                <w:lang w:val="en-IE"/>
              </w:rPr>
              <w:t>Q7 Investigating correlated variable</w:t>
            </w:r>
            <w:r w:rsidR="00C966AA">
              <w:rPr>
                <w:noProof/>
                <w:webHidden/>
              </w:rPr>
              <w:tab/>
            </w:r>
            <w:r w:rsidR="00C966AA">
              <w:rPr>
                <w:noProof/>
                <w:webHidden/>
              </w:rPr>
              <w:fldChar w:fldCharType="begin"/>
            </w:r>
            <w:r w:rsidR="00C966AA">
              <w:rPr>
                <w:noProof/>
                <w:webHidden/>
              </w:rPr>
              <w:instrText xml:space="preserve"> PAGEREF _Toc478323246 \h </w:instrText>
            </w:r>
            <w:r w:rsidR="00C966AA">
              <w:rPr>
                <w:noProof/>
                <w:webHidden/>
              </w:rPr>
            </w:r>
            <w:r w:rsidR="00C966AA">
              <w:rPr>
                <w:noProof/>
                <w:webHidden/>
              </w:rPr>
              <w:fldChar w:fldCharType="separate"/>
            </w:r>
            <w:r w:rsidR="00C966AA">
              <w:rPr>
                <w:noProof/>
                <w:webHidden/>
              </w:rPr>
              <w:t>6</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47" w:history="1">
            <w:r w:rsidR="00C966AA" w:rsidRPr="00F87310">
              <w:rPr>
                <w:rStyle w:val="Hyperlink"/>
                <w:noProof/>
                <w:lang w:val="en-IE"/>
              </w:rPr>
              <w:t>Weka</w:t>
            </w:r>
            <w:r w:rsidR="00C966AA">
              <w:rPr>
                <w:noProof/>
                <w:webHidden/>
              </w:rPr>
              <w:tab/>
            </w:r>
            <w:r w:rsidR="00C966AA">
              <w:rPr>
                <w:noProof/>
                <w:webHidden/>
              </w:rPr>
              <w:fldChar w:fldCharType="begin"/>
            </w:r>
            <w:r w:rsidR="00C966AA">
              <w:rPr>
                <w:noProof/>
                <w:webHidden/>
              </w:rPr>
              <w:instrText xml:space="preserve"> PAGEREF _Toc478323247 \h </w:instrText>
            </w:r>
            <w:r w:rsidR="00C966AA">
              <w:rPr>
                <w:noProof/>
                <w:webHidden/>
              </w:rPr>
            </w:r>
            <w:r w:rsidR="00C966AA">
              <w:rPr>
                <w:noProof/>
                <w:webHidden/>
              </w:rPr>
              <w:fldChar w:fldCharType="separate"/>
            </w:r>
            <w:r w:rsidR="00C966AA">
              <w:rPr>
                <w:noProof/>
                <w:webHidden/>
              </w:rPr>
              <w:t>7</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53" w:history="1">
            <w:r w:rsidR="00C966AA" w:rsidRPr="00F87310">
              <w:rPr>
                <w:rStyle w:val="Hyperlink"/>
                <w:noProof/>
                <w:lang w:val="en-IE"/>
              </w:rPr>
              <w:t>Conclusion</w:t>
            </w:r>
            <w:r w:rsidR="00C966AA">
              <w:rPr>
                <w:noProof/>
                <w:webHidden/>
              </w:rPr>
              <w:tab/>
            </w:r>
            <w:r w:rsidR="00C966AA">
              <w:rPr>
                <w:noProof/>
                <w:webHidden/>
              </w:rPr>
              <w:fldChar w:fldCharType="begin"/>
            </w:r>
            <w:r w:rsidR="00C966AA">
              <w:rPr>
                <w:noProof/>
                <w:webHidden/>
              </w:rPr>
              <w:instrText xml:space="preserve"> PAGEREF _Toc478323253 \h </w:instrText>
            </w:r>
            <w:r w:rsidR="00C966AA">
              <w:rPr>
                <w:noProof/>
                <w:webHidden/>
              </w:rPr>
            </w:r>
            <w:r w:rsidR="00C966AA">
              <w:rPr>
                <w:noProof/>
                <w:webHidden/>
              </w:rPr>
              <w:fldChar w:fldCharType="separate"/>
            </w:r>
            <w:r w:rsidR="00C966AA">
              <w:rPr>
                <w:noProof/>
                <w:webHidden/>
              </w:rPr>
              <w:t>9</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254" w:history="1">
            <w:r w:rsidR="00C966AA" w:rsidRPr="00F87310">
              <w:rPr>
                <w:rStyle w:val="Hyperlink"/>
                <w:noProof/>
                <w:lang w:val="en-IE"/>
              </w:rPr>
              <w:t>Appendix</w:t>
            </w:r>
            <w:r w:rsidR="00C966AA">
              <w:rPr>
                <w:noProof/>
                <w:webHidden/>
              </w:rPr>
              <w:tab/>
            </w:r>
            <w:r w:rsidR="00C966AA">
              <w:rPr>
                <w:noProof/>
                <w:webHidden/>
              </w:rPr>
              <w:fldChar w:fldCharType="begin"/>
            </w:r>
            <w:r w:rsidR="00C966AA">
              <w:rPr>
                <w:noProof/>
                <w:webHidden/>
              </w:rPr>
              <w:instrText xml:space="preserve"> PAGEREF _Toc478323254 \h </w:instrText>
            </w:r>
            <w:r w:rsidR="00C966AA">
              <w:rPr>
                <w:noProof/>
                <w:webHidden/>
              </w:rPr>
            </w:r>
            <w:r w:rsidR="00C966AA">
              <w:rPr>
                <w:noProof/>
                <w:webHidden/>
              </w:rPr>
              <w:fldChar w:fldCharType="separate"/>
            </w:r>
            <w:r w:rsidR="00C966AA">
              <w:rPr>
                <w:noProof/>
                <w:webHidden/>
              </w:rPr>
              <w:t>10</w:t>
            </w:r>
            <w:r w:rsidR="00C966AA">
              <w:rPr>
                <w:noProof/>
                <w:webHidden/>
              </w:rPr>
              <w:fldChar w:fldCharType="end"/>
            </w:r>
          </w:hyperlink>
        </w:p>
        <w:p w:rsidR="00C966AA" w:rsidRDefault="00E96505">
          <w:pPr>
            <w:pStyle w:val="TOC2"/>
            <w:tabs>
              <w:tab w:val="right" w:leader="dot" w:pos="10790"/>
            </w:tabs>
            <w:rPr>
              <w:rFonts w:asciiTheme="minorHAnsi" w:eastAsiaTheme="minorEastAsia" w:hAnsiTheme="minorHAnsi"/>
              <w:noProof/>
              <w:sz w:val="22"/>
              <w:szCs w:val="22"/>
            </w:rPr>
          </w:pPr>
          <w:hyperlink w:anchor="_Toc478323255" w:history="1">
            <w:r w:rsidR="00C966AA" w:rsidRPr="00F87310">
              <w:rPr>
                <w:rStyle w:val="Hyperlink"/>
                <w:noProof/>
                <w:lang w:val="en-IE"/>
              </w:rPr>
              <w:t>Functions</w:t>
            </w:r>
            <w:r w:rsidR="00C966AA">
              <w:rPr>
                <w:noProof/>
                <w:webHidden/>
              </w:rPr>
              <w:tab/>
            </w:r>
            <w:r w:rsidR="00C966AA">
              <w:rPr>
                <w:noProof/>
                <w:webHidden/>
              </w:rPr>
              <w:fldChar w:fldCharType="begin"/>
            </w:r>
            <w:r w:rsidR="00C966AA">
              <w:rPr>
                <w:noProof/>
                <w:webHidden/>
              </w:rPr>
              <w:instrText xml:space="preserve"> PAGEREF _Toc478323255 \h </w:instrText>
            </w:r>
            <w:r w:rsidR="00C966AA">
              <w:rPr>
                <w:noProof/>
                <w:webHidden/>
              </w:rPr>
            </w:r>
            <w:r w:rsidR="00C966AA">
              <w:rPr>
                <w:noProof/>
                <w:webHidden/>
              </w:rPr>
              <w:fldChar w:fldCharType="separate"/>
            </w:r>
            <w:r w:rsidR="00C966AA">
              <w:rPr>
                <w:noProof/>
                <w:webHidden/>
              </w:rPr>
              <w:t>10</w:t>
            </w:r>
            <w:r w:rsidR="00C966AA">
              <w:rPr>
                <w:noProof/>
                <w:webHidden/>
              </w:rPr>
              <w:fldChar w:fldCharType="end"/>
            </w:r>
          </w:hyperlink>
        </w:p>
        <w:p w:rsidR="00C966AA" w:rsidRDefault="00E96505">
          <w:pPr>
            <w:pStyle w:val="TOC2"/>
            <w:tabs>
              <w:tab w:val="right" w:leader="dot" w:pos="10790"/>
            </w:tabs>
            <w:rPr>
              <w:rFonts w:asciiTheme="minorHAnsi" w:eastAsiaTheme="minorEastAsia" w:hAnsiTheme="minorHAnsi"/>
              <w:noProof/>
              <w:sz w:val="22"/>
              <w:szCs w:val="22"/>
            </w:rPr>
          </w:pPr>
          <w:hyperlink w:anchor="_Toc478323256" w:history="1">
            <w:r w:rsidR="00C966AA" w:rsidRPr="00F87310">
              <w:rPr>
                <w:rStyle w:val="Hyperlink"/>
                <w:noProof/>
                <w:lang w:val="en-IE"/>
              </w:rPr>
              <w:t>1.1 Preprocess the data</w:t>
            </w:r>
            <w:r w:rsidR="00C966AA">
              <w:rPr>
                <w:noProof/>
                <w:webHidden/>
              </w:rPr>
              <w:tab/>
            </w:r>
            <w:r w:rsidR="00C966AA">
              <w:rPr>
                <w:noProof/>
                <w:webHidden/>
              </w:rPr>
              <w:fldChar w:fldCharType="begin"/>
            </w:r>
            <w:r w:rsidR="00C966AA">
              <w:rPr>
                <w:noProof/>
                <w:webHidden/>
              </w:rPr>
              <w:instrText xml:space="preserve"> PAGEREF _Toc478323256 \h </w:instrText>
            </w:r>
            <w:r w:rsidR="00C966AA">
              <w:rPr>
                <w:noProof/>
                <w:webHidden/>
              </w:rPr>
            </w:r>
            <w:r w:rsidR="00C966AA">
              <w:rPr>
                <w:noProof/>
                <w:webHidden/>
              </w:rPr>
              <w:fldChar w:fldCharType="separate"/>
            </w:r>
            <w:r w:rsidR="00C966AA">
              <w:rPr>
                <w:noProof/>
                <w:webHidden/>
              </w:rPr>
              <w:t>11</w:t>
            </w:r>
            <w:r w:rsidR="00C966AA">
              <w:rPr>
                <w:noProof/>
                <w:webHidden/>
              </w:rPr>
              <w:fldChar w:fldCharType="end"/>
            </w:r>
          </w:hyperlink>
        </w:p>
        <w:p w:rsidR="00C966AA" w:rsidRDefault="00E96505">
          <w:pPr>
            <w:pStyle w:val="TOC2"/>
            <w:tabs>
              <w:tab w:val="right" w:leader="dot" w:pos="10790"/>
            </w:tabs>
            <w:rPr>
              <w:rFonts w:asciiTheme="minorHAnsi" w:eastAsiaTheme="minorEastAsia" w:hAnsiTheme="minorHAnsi"/>
              <w:noProof/>
              <w:sz w:val="22"/>
              <w:szCs w:val="22"/>
            </w:rPr>
          </w:pPr>
          <w:hyperlink w:anchor="_Toc478323266" w:history="1">
            <w:r w:rsidR="00C966AA" w:rsidRPr="00F87310">
              <w:rPr>
                <w:rStyle w:val="Hyperlink"/>
                <w:noProof/>
                <w:lang w:val="en-IE"/>
              </w:rPr>
              <w:t>1.2 Discretise Income predictor</w:t>
            </w:r>
            <w:r w:rsidR="00C966AA">
              <w:rPr>
                <w:noProof/>
                <w:webHidden/>
              </w:rPr>
              <w:tab/>
            </w:r>
            <w:r w:rsidR="00C966AA">
              <w:rPr>
                <w:noProof/>
                <w:webHidden/>
              </w:rPr>
              <w:fldChar w:fldCharType="begin"/>
            </w:r>
            <w:r w:rsidR="00C966AA">
              <w:rPr>
                <w:noProof/>
                <w:webHidden/>
              </w:rPr>
              <w:instrText xml:space="preserve"> PAGEREF _Toc478323266 \h </w:instrText>
            </w:r>
            <w:r w:rsidR="00C966AA">
              <w:rPr>
                <w:noProof/>
                <w:webHidden/>
              </w:rPr>
            </w:r>
            <w:r w:rsidR="00C966AA">
              <w:rPr>
                <w:noProof/>
                <w:webHidden/>
              </w:rPr>
              <w:fldChar w:fldCharType="separate"/>
            </w:r>
            <w:r w:rsidR="00C966AA">
              <w:rPr>
                <w:noProof/>
                <w:webHidden/>
              </w:rPr>
              <w:t>16</w:t>
            </w:r>
            <w:r w:rsidR="00C966AA">
              <w:rPr>
                <w:noProof/>
                <w:webHidden/>
              </w:rPr>
              <w:fldChar w:fldCharType="end"/>
            </w:r>
          </w:hyperlink>
        </w:p>
        <w:p w:rsidR="00C966AA" w:rsidRDefault="00E96505">
          <w:pPr>
            <w:pStyle w:val="TOC2"/>
            <w:tabs>
              <w:tab w:val="right" w:leader="dot" w:pos="10790"/>
            </w:tabs>
            <w:rPr>
              <w:rFonts w:asciiTheme="minorHAnsi" w:eastAsiaTheme="minorEastAsia" w:hAnsiTheme="minorHAnsi"/>
              <w:noProof/>
              <w:sz w:val="22"/>
              <w:szCs w:val="22"/>
            </w:rPr>
          </w:pPr>
          <w:hyperlink w:anchor="_Toc478323267" w:history="1">
            <w:r w:rsidR="00C966AA" w:rsidRPr="00F87310">
              <w:rPr>
                <w:rStyle w:val="Hyperlink"/>
                <w:noProof/>
                <w:lang w:val="en-IE"/>
              </w:rPr>
              <w:t>1.3 Predictor Information</w:t>
            </w:r>
            <w:r w:rsidR="00C966AA">
              <w:rPr>
                <w:noProof/>
                <w:webHidden/>
              </w:rPr>
              <w:tab/>
            </w:r>
            <w:r w:rsidR="00C966AA">
              <w:rPr>
                <w:noProof/>
                <w:webHidden/>
              </w:rPr>
              <w:fldChar w:fldCharType="begin"/>
            </w:r>
            <w:r w:rsidR="00C966AA">
              <w:rPr>
                <w:noProof/>
                <w:webHidden/>
              </w:rPr>
              <w:instrText xml:space="preserve"> PAGEREF _Toc478323267 \h </w:instrText>
            </w:r>
            <w:r w:rsidR="00C966AA">
              <w:rPr>
                <w:noProof/>
                <w:webHidden/>
              </w:rPr>
            </w:r>
            <w:r w:rsidR="00C966AA">
              <w:rPr>
                <w:noProof/>
                <w:webHidden/>
              </w:rPr>
              <w:fldChar w:fldCharType="separate"/>
            </w:r>
            <w:r w:rsidR="00C966AA">
              <w:rPr>
                <w:noProof/>
                <w:webHidden/>
              </w:rPr>
              <w:t>16</w:t>
            </w:r>
            <w:r w:rsidR="00C966AA">
              <w:rPr>
                <w:noProof/>
                <w:webHidden/>
              </w:rPr>
              <w:fldChar w:fldCharType="end"/>
            </w:r>
          </w:hyperlink>
        </w:p>
        <w:p w:rsidR="00C966AA" w:rsidRDefault="00E96505">
          <w:pPr>
            <w:pStyle w:val="TOC2"/>
            <w:tabs>
              <w:tab w:val="right" w:leader="dot" w:pos="10790"/>
            </w:tabs>
            <w:rPr>
              <w:rFonts w:asciiTheme="minorHAnsi" w:eastAsiaTheme="minorEastAsia" w:hAnsiTheme="minorHAnsi"/>
              <w:noProof/>
              <w:sz w:val="22"/>
              <w:szCs w:val="22"/>
            </w:rPr>
          </w:pPr>
          <w:hyperlink w:anchor="_Toc478323284" w:history="1">
            <w:r w:rsidR="00C966AA" w:rsidRPr="00F87310">
              <w:rPr>
                <w:rStyle w:val="Hyperlink"/>
                <w:noProof/>
                <w:lang w:val="en-IE"/>
              </w:rPr>
              <w:t>1.4 Identify Outliers</w:t>
            </w:r>
            <w:r w:rsidR="00C966AA">
              <w:rPr>
                <w:noProof/>
                <w:webHidden/>
              </w:rPr>
              <w:tab/>
            </w:r>
            <w:r w:rsidR="00C966AA">
              <w:rPr>
                <w:noProof/>
                <w:webHidden/>
              </w:rPr>
              <w:fldChar w:fldCharType="begin"/>
            </w:r>
            <w:r w:rsidR="00C966AA">
              <w:rPr>
                <w:noProof/>
                <w:webHidden/>
              </w:rPr>
              <w:instrText xml:space="preserve"> PAGEREF _Toc478323284 \h </w:instrText>
            </w:r>
            <w:r w:rsidR="00C966AA">
              <w:rPr>
                <w:noProof/>
                <w:webHidden/>
              </w:rPr>
            </w:r>
            <w:r w:rsidR="00C966AA">
              <w:rPr>
                <w:noProof/>
                <w:webHidden/>
              </w:rPr>
              <w:fldChar w:fldCharType="separate"/>
            </w:r>
            <w:r w:rsidR="00C966AA">
              <w:rPr>
                <w:noProof/>
                <w:webHidden/>
              </w:rPr>
              <w:t>39</w:t>
            </w:r>
            <w:r w:rsidR="00C966AA">
              <w:rPr>
                <w:noProof/>
                <w:webHidden/>
              </w:rPr>
              <w:fldChar w:fldCharType="end"/>
            </w:r>
          </w:hyperlink>
        </w:p>
        <w:p w:rsidR="00C966AA" w:rsidRDefault="00E96505">
          <w:pPr>
            <w:pStyle w:val="TOC2"/>
            <w:tabs>
              <w:tab w:val="right" w:leader="dot" w:pos="10790"/>
            </w:tabs>
            <w:rPr>
              <w:rFonts w:asciiTheme="minorHAnsi" w:eastAsiaTheme="minorEastAsia" w:hAnsiTheme="minorHAnsi"/>
              <w:noProof/>
              <w:sz w:val="22"/>
              <w:szCs w:val="22"/>
            </w:rPr>
          </w:pPr>
          <w:hyperlink w:anchor="_Toc478323287" w:history="1">
            <w:r w:rsidR="00C966AA" w:rsidRPr="00F87310">
              <w:rPr>
                <w:rStyle w:val="Hyperlink"/>
                <w:noProof/>
                <w:lang w:val="en-IE"/>
              </w:rPr>
              <w:t>1.5 Skewness for numeric data</w:t>
            </w:r>
            <w:r w:rsidR="00C966AA">
              <w:rPr>
                <w:noProof/>
                <w:webHidden/>
              </w:rPr>
              <w:tab/>
            </w:r>
            <w:r w:rsidR="00C966AA">
              <w:rPr>
                <w:noProof/>
                <w:webHidden/>
              </w:rPr>
              <w:fldChar w:fldCharType="begin"/>
            </w:r>
            <w:r w:rsidR="00C966AA">
              <w:rPr>
                <w:noProof/>
                <w:webHidden/>
              </w:rPr>
              <w:instrText xml:space="preserve"> PAGEREF _Toc478323287 \h </w:instrText>
            </w:r>
            <w:r w:rsidR="00C966AA">
              <w:rPr>
                <w:noProof/>
                <w:webHidden/>
              </w:rPr>
            </w:r>
            <w:r w:rsidR="00C966AA">
              <w:rPr>
                <w:noProof/>
                <w:webHidden/>
              </w:rPr>
              <w:fldChar w:fldCharType="separate"/>
            </w:r>
            <w:r w:rsidR="00C966AA">
              <w:rPr>
                <w:noProof/>
                <w:webHidden/>
              </w:rPr>
              <w:t>44</w:t>
            </w:r>
            <w:r w:rsidR="00C966AA">
              <w:rPr>
                <w:noProof/>
                <w:webHidden/>
              </w:rPr>
              <w:fldChar w:fldCharType="end"/>
            </w:r>
          </w:hyperlink>
        </w:p>
        <w:p w:rsidR="00C966AA" w:rsidRDefault="00E96505">
          <w:pPr>
            <w:pStyle w:val="TOC2"/>
            <w:tabs>
              <w:tab w:val="right" w:leader="dot" w:pos="10790"/>
            </w:tabs>
            <w:rPr>
              <w:rFonts w:asciiTheme="minorHAnsi" w:eastAsiaTheme="minorEastAsia" w:hAnsiTheme="minorHAnsi"/>
              <w:noProof/>
              <w:sz w:val="22"/>
              <w:szCs w:val="22"/>
            </w:rPr>
          </w:pPr>
          <w:hyperlink w:anchor="_Toc478323289" w:history="1">
            <w:r w:rsidR="00C966AA" w:rsidRPr="00F87310">
              <w:rPr>
                <w:rStyle w:val="Hyperlink"/>
                <w:noProof/>
                <w:lang w:val="en-IE"/>
              </w:rPr>
              <w:t>1.7 2D Scatter plots to investigate correlation</w:t>
            </w:r>
            <w:r w:rsidR="00C966AA">
              <w:rPr>
                <w:noProof/>
                <w:webHidden/>
              </w:rPr>
              <w:tab/>
            </w:r>
            <w:r w:rsidR="00C966AA">
              <w:rPr>
                <w:noProof/>
                <w:webHidden/>
              </w:rPr>
              <w:fldChar w:fldCharType="begin"/>
            </w:r>
            <w:r w:rsidR="00C966AA">
              <w:rPr>
                <w:noProof/>
                <w:webHidden/>
              </w:rPr>
              <w:instrText xml:space="preserve"> PAGEREF _Toc478323289 \h </w:instrText>
            </w:r>
            <w:r w:rsidR="00C966AA">
              <w:rPr>
                <w:noProof/>
                <w:webHidden/>
              </w:rPr>
            </w:r>
            <w:r w:rsidR="00C966AA">
              <w:rPr>
                <w:noProof/>
                <w:webHidden/>
              </w:rPr>
              <w:fldChar w:fldCharType="separate"/>
            </w:r>
            <w:r w:rsidR="00C966AA">
              <w:rPr>
                <w:noProof/>
                <w:webHidden/>
              </w:rPr>
              <w:t>46</w:t>
            </w:r>
            <w:r w:rsidR="00C966AA">
              <w:rPr>
                <w:noProof/>
                <w:webHidden/>
              </w:rPr>
              <w:fldChar w:fldCharType="end"/>
            </w:r>
          </w:hyperlink>
        </w:p>
        <w:p w:rsidR="00C966AA" w:rsidRDefault="00E96505">
          <w:pPr>
            <w:pStyle w:val="TOC2"/>
            <w:tabs>
              <w:tab w:val="right" w:leader="dot" w:pos="10790"/>
            </w:tabs>
            <w:rPr>
              <w:rFonts w:asciiTheme="minorHAnsi" w:eastAsiaTheme="minorEastAsia" w:hAnsiTheme="minorHAnsi"/>
              <w:noProof/>
              <w:sz w:val="22"/>
              <w:szCs w:val="22"/>
            </w:rPr>
          </w:pPr>
          <w:hyperlink w:anchor="_Toc478323305" w:history="1">
            <w:r w:rsidR="00C966AA" w:rsidRPr="00F87310">
              <w:rPr>
                <w:rStyle w:val="Hyperlink"/>
                <w:noProof/>
                <w:lang w:val="en-IE"/>
              </w:rPr>
              <w:t>2 Weka</w:t>
            </w:r>
            <w:r w:rsidR="00C966AA">
              <w:rPr>
                <w:noProof/>
                <w:webHidden/>
              </w:rPr>
              <w:tab/>
            </w:r>
            <w:r w:rsidR="00C966AA">
              <w:rPr>
                <w:noProof/>
                <w:webHidden/>
              </w:rPr>
              <w:fldChar w:fldCharType="begin"/>
            </w:r>
            <w:r w:rsidR="00C966AA">
              <w:rPr>
                <w:noProof/>
                <w:webHidden/>
              </w:rPr>
              <w:instrText xml:space="preserve"> PAGEREF _Toc478323305 \h </w:instrText>
            </w:r>
            <w:r w:rsidR="00C966AA">
              <w:rPr>
                <w:noProof/>
                <w:webHidden/>
              </w:rPr>
            </w:r>
            <w:r w:rsidR="00C966AA">
              <w:rPr>
                <w:noProof/>
                <w:webHidden/>
              </w:rPr>
              <w:fldChar w:fldCharType="separate"/>
            </w:r>
            <w:r w:rsidR="00C966AA">
              <w:rPr>
                <w:noProof/>
                <w:webHidden/>
              </w:rPr>
              <w:t>61</w:t>
            </w:r>
            <w:r w:rsidR="00C966AA">
              <w:rPr>
                <w:noProof/>
                <w:webHidden/>
              </w:rPr>
              <w:fldChar w:fldCharType="end"/>
            </w:r>
          </w:hyperlink>
        </w:p>
        <w:p w:rsidR="00C966AA" w:rsidRDefault="00E96505">
          <w:pPr>
            <w:pStyle w:val="TOC2"/>
            <w:tabs>
              <w:tab w:val="right" w:leader="dot" w:pos="10790"/>
            </w:tabs>
            <w:rPr>
              <w:rFonts w:asciiTheme="minorHAnsi" w:eastAsiaTheme="minorEastAsia" w:hAnsiTheme="minorHAnsi"/>
              <w:noProof/>
              <w:sz w:val="22"/>
              <w:szCs w:val="22"/>
            </w:rPr>
          </w:pPr>
          <w:hyperlink w:anchor="_Toc478323306" w:history="1">
            <w:r w:rsidR="00C966AA" w:rsidRPr="00F87310">
              <w:rPr>
                <w:rStyle w:val="Hyperlink"/>
                <w:noProof/>
                <w:lang w:val="en-IE"/>
              </w:rPr>
              <w:t>2.1 Mining algorithms</w:t>
            </w:r>
            <w:r w:rsidR="00C966AA">
              <w:rPr>
                <w:noProof/>
                <w:webHidden/>
              </w:rPr>
              <w:tab/>
            </w:r>
            <w:r w:rsidR="00C966AA">
              <w:rPr>
                <w:noProof/>
                <w:webHidden/>
              </w:rPr>
              <w:fldChar w:fldCharType="begin"/>
            </w:r>
            <w:r w:rsidR="00C966AA">
              <w:rPr>
                <w:noProof/>
                <w:webHidden/>
              </w:rPr>
              <w:instrText xml:space="preserve"> PAGEREF _Toc478323306 \h </w:instrText>
            </w:r>
            <w:r w:rsidR="00C966AA">
              <w:rPr>
                <w:noProof/>
                <w:webHidden/>
              </w:rPr>
            </w:r>
            <w:r w:rsidR="00C966AA">
              <w:rPr>
                <w:noProof/>
                <w:webHidden/>
              </w:rPr>
              <w:fldChar w:fldCharType="separate"/>
            </w:r>
            <w:r w:rsidR="00C966AA">
              <w:rPr>
                <w:noProof/>
                <w:webHidden/>
              </w:rPr>
              <w:t>61</w:t>
            </w:r>
            <w:r w:rsidR="00C966AA">
              <w:rPr>
                <w:noProof/>
                <w:webHidden/>
              </w:rPr>
              <w:fldChar w:fldCharType="end"/>
            </w:r>
          </w:hyperlink>
        </w:p>
        <w:p w:rsidR="00C966AA" w:rsidRDefault="00E96505">
          <w:pPr>
            <w:pStyle w:val="TOC1"/>
            <w:tabs>
              <w:tab w:val="right" w:leader="dot" w:pos="10790"/>
            </w:tabs>
            <w:rPr>
              <w:rFonts w:asciiTheme="minorHAnsi" w:eastAsiaTheme="minorEastAsia" w:hAnsiTheme="minorHAnsi"/>
              <w:noProof/>
              <w:sz w:val="22"/>
              <w:szCs w:val="22"/>
            </w:rPr>
          </w:pPr>
          <w:hyperlink w:anchor="_Toc478323311" w:history="1">
            <w:r w:rsidR="00C966AA" w:rsidRPr="00F87310">
              <w:rPr>
                <w:rStyle w:val="Hyperlink"/>
                <w:noProof/>
                <w:lang w:val="en-IE"/>
              </w:rPr>
              <w:t>Bibliography</w:t>
            </w:r>
            <w:r w:rsidR="00C966AA">
              <w:rPr>
                <w:noProof/>
                <w:webHidden/>
              </w:rPr>
              <w:tab/>
            </w:r>
            <w:r w:rsidR="00C966AA">
              <w:rPr>
                <w:noProof/>
                <w:webHidden/>
              </w:rPr>
              <w:fldChar w:fldCharType="begin"/>
            </w:r>
            <w:r w:rsidR="00C966AA">
              <w:rPr>
                <w:noProof/>
                <w:webHidden/>
              </w:rPr>
              <w:instrText xml:space="preserve"> PAGEREF _Toc478323311 \h </w:instrText>
            </w:r>
            <w:r w:rsidR="00C966AA">
              <w:rPr>
                <w:noProof/>
                <w:webHidden/>
              </w:rPr>
            </w:r>
            <w:r w:rsidR="00C966AA">
              <w:rPr>
                <w:noProof/>
                <w:webHidden/>
              </w:rPr>
              <w:fldChar w:fldCharType="separate"/>
            </w:r>
            <w:r w:rsidR="00C966AA">
              <w:rPr>
                <w:noProof/>
                <w:webHidden/>
              </w:rPr>
              <w:t>72</w:t>
            </w:r>
            <w:r w:rsidR="00C966AA">
              <w:rPr>
                <w:noProof/>
                <w:webHidden/>
              </w:rPr>
              <w:fldChar w:fldCharType="end"/>
            </w:r>
          </w:hyperlink>
        </w:p>
        <w:p w:rsidR="00D73DFB" w:rsidRPr="00D12E69" w:rsidRDefault="00D73DFB">
          <w:pPr>
            <w:rPr>
              <w:lang w:val="en-IE"/>
            </w:rPr>
          </w:pPr>
          <w:r w:rsidRPr="00D12E69">
            <w:rPr>
              <w:b/>
              <w:bCs/>
              <w:noProof/>
              <w:lang w:val="en-IE"/>
            </w:rPr>
            <w:fldChar w:fldCharType="end"/>
          </w:r>
        </w:p>
      </w:sdtContent>
    </w:sdt>
    <w:p w:rsidR="00D73DFB" w:rsidRPr="00D12E69" w:rsidRDefault="00D73DFB">
      <w:pPr>
        <w:rPr>
          <w:rFonts w:asciiTheme="majorHAnsi" w:eastAsiaTheme="majorEastAsia" w:hAnsiTheme="majorHAnsi" w:cstheme="majorBidi"/>
          <w:b/>
          <w:bCs/>
          <w:color w:val="345A8A" w:themeColor="accent1" w:themeShade="B5"/>
          <w:sz w:val="32"/>
          <w:szCs w:val="32"/>
          <w:lang w:val="en-IE"/>
        </w:rPr>
      </w:pPr>
      <w:r w:rsidRPr="00D12E69">
        <w:rPr>
          <w:rFonts w:asciiTheme="majorHAnsi" w:eastAsiaTheme="majorEastAsia" w:hAnsiTheme="majorHAnsi" w:cstheme="majorBidi"/>
          <w:b/>
          <w:bCs/>
          <w:color w:val="345A8A" w:themeColor="accent1" w:themeShade="B5"/>
          <w:sz w:val="32"/>
          <w:szCs w:val="32"/>
          <w:lang w:val="en-IE"/>
        </w:rPr>
        <w:br w:type="page"/>
      </w:r>
    </w:p>
    <w:p w:rsidR="00D3674C" w:rsidRPr="00D12E69" w:rsidRDefault="00B569F3" w:rsidP="00D3674C">
      <w:pPr>
        <w:pStyle w:val="Heading1"/>
        <w:rPr>
          <w:lang w:val="en-IE"/>
        </w:rPr>
      </w:pPr>
      <w:bookmarkStart w:id="0" w:name="_Toc478323234"/>
      <w:r w:rsidRPr="00D12E69">
        <w:rPr>
          <w:lang w:val="en-IE"/>
        </w:rPr>
        <w:lastRenderedPageBreak/>
        <w:t>Introduction</w:t>
      </w:r>
      <w:bookmarkEnd w:id="0"/>
    </w:p>
    <w:p w:rsidR="001F7A65" w:rsidRPr="00D12E69" w:rsidRDefault="004D1C49">
      <w:pPr>
        <w:rPr>
          <w:lang w:val="en-IE"/>
        </w:rPr>
      </w:pPr>
      <w:r w:rsidRPr="00D12E69">
        <w:rPr>
          <w:lang w:val="en-IE"/>
        </w:rPr>
        <w:t xml:space="preserve">The aim of the assignment is to analyse a data set. </w:t>
      </w:r>
      <w:r w:rsidR="000764A0" w:rsidRPr="00D12E69">
        <w:rPr>
          <w:lang w:val="en-IE"/>
        </w:rPr>
        <w:t>The data set which we were give</w:t>
      </w:r>
      <w:r w:rsidR="006A2BFE" w:rsidRPr="00D12E69">
        <w:rPr>
          <w:lang w:val="en-IE"/>
        </w:rPr>
        <w:t>n</w:t>
      </w:r>
      <w:r w:rsidR="000764A0" w:rsidRPr="00D12E69">
        <w:rPr>
          <w:lang w:val="en-IE"/>
        </w:rPr>
        <w:t xml:space="preserve"> was a telecommunication provider</w:t>
      </w:r>
      <w:r w:rsidR="001F7A65" w:rsidRPr="00D12E69">
        <w:rPr>
          <w:lang w:val="en-IE"/>
        </w:rPr>
        <w:t xml:space="preserve"> which provides fixed line, mobile and broadband services to its customers.</w:t>
      </w:r>
    </w:p>
    <w:p w:rsidR="00732E8D" w:rsidRPr="00D12E69" w:rsidRDefault="001F7A65">
      <w:pPr>
        <w:rPr>
          <w:lang w:val="en-IE"/>
        </w:rPr>
      </w:pPr>
      <w:r w:rsidRPr="00D12E69">
        <w:rPr>
          <w:lang w:val="en-IE"/>
        </w:rPr>
        <w:t xml:space="preserve">The aim of the analysis is to try to discover </w:t>
      </w:r>
      <w:r w:rsidR="006A2BFE" w:rsidRPr="00D12E69">
        <w:rPr>
          <w:lang w:val="en-IE"/>
        </w:rPr>
        <w:t xml:space="preserve">why customers regularly change service providers or churn. The analysis will provide insight </w:t>
      </w:r>
      <w:r w:rsidR="003D19A4" w:rsidRPr="00D12E69">
        <w:rPr>
          <w:lang w:val="en-IE"/>
        </w:rPr>
        <w:t xml:space="preserve">into </w:t>
      </w:r>
      <w:r w:rsidR="00C90C81" w:rsidRPr="00D12E69">
        <w:rPr>
          <w:lang w:val="en-IE"/>
        </w:rPr>
        <w:t xml:space="preserve">why </w:t>
      </w:r>
      <w:r w:rsidR="003D19A4" w:rsidRPr="00D12E69">
        <w:rPr>
          <w:lang w:val="en-IE"/>
        </w:rPr>
        <w:t>c</w:t>
      </w:r>
      <w:r w:rsidR="003F154D" w:rsidRPr="00D12E69">
        <w:rPr>
          <w:lang w:val="en-IE"/>
        </w:rPr>
        <w:t>u</w:t>
      </w:r>
      <w:r w:rsidR="00C90C81" w:rsidRPr="00D12E69">
        <w:rPr>
          <w:lang w:val="en-IE"/>
        </w:rPr>
        <w:t>stomers churn</w:t>
      </w:r>
      <w:r w:rsidR="003D19A4" w:rsidRPr="00D12E69">
        <w:rPr>
          <w:lang w:val="en-IE"/>
        </w:rPr>
        <w:t xml:space="preserve">, </w:t>
      </w:r>
      <w:r w:rsidR="00317F86" w:rsidRPr="00D12E69">
        <w:rPr>
          <w:lang w:val="en-IE"/>
        </w:rPr>
        <w:t>enabling them to identify gaps in the</w:t>
      </w:r>
      <w:r w:rsidR="00C90C81" w:rsidRPr="00D12E69">
        <w:rPr>
          <w:lang w:val="en-IE"/>
        </w:rPr>
        <w:t>ir</w:t>
      </w:r>
      <w:r w:rsidR="00317F86" w:rsidRPr="00D12E69">
        <w:rPr>
          <w:lang w:val="en-IE"/>
        </w:rPr>
        <w:t xml:space="preserve"> service </w:t>
      </w:r>
      <w:r w:rsidR="00C90C81" w:rsidRPr="00D12E69">
        <w:rPr>
          <w:lang w:val="en-IE"/>
        </w:rPr>
        <w:t xml:space="preserve">offering </w:t>
      </w:r>
      <w:r w:rsidR="00317F86" w:rsidRPr="00D12E69">
        <w:rPr>
          <w:lang w:val="en-IE"/>
        </w:rPr>
        <w:t xml:space="preserve">and increase </w:t>
      </w:r>
      <w:r w:rsidR="006A2BFE" w:rsidRPr="00D12E69">
        <w:rPr>
          <w:lang w:val="en-IE"/>
        </w:rPr>
        <w:t xml:space="preserve">their </w:t>
      </w:r>
      <w:r w:rsidR="007E2896" w:rsidRPr="00D12E69">
        <w:rPr>
          <w:lang w:val="en-IE"/>
        </w:rPr>
        <w:t xml:space="preserve">overall </w:t>
      </w:r>
      <w:r w:rsidR="006A2BFE" w:rsidRPr="00D12E69">
        <w:rPr>
          <w:lang w:val="en-IE"/>
        </w:rPr>
        <w:t>customer retention.</w:t>
      </w:r>
      <w:r w:rsidRPr="00D12E69">
        <w:rPr>
          <w:lang w:val="en-IE"/>
        </w:rPr>
        <w:t xml:space="preserve"> </w:t>
      </w:r>
    </w:p>
    <w:p w:rsidR="00EF0A22" w:rsidRPr="00D12E69" w:rsidRDefault="00732E8D" w:rsidP="008A28E5">
      <w:pPr>
        <w:rPr>
          <w:lang w:val="en-IE"/>
        </w:rPr>
      </w:pPr>
      <w:r w:rsidRPr="00D12E69">
        <w:rPr>
          <w:lang w:val="en-IE"/>
        </w:rPr>
        <w:t xml:space="preserve">The </w:t>
      </w:r>
      <w:r w:rsidR="00EF0A22" w:rsidRPr="00D12E69">
        <w:rPr>
          <w:lang w:val="en-IE"/>
        </w:rPr>
        <w:t>analysis</w:t>
      </w:r>
      <w:r w:rsidR="001F3928" w:rsidRPr="00D12E69">
        <w:rPr>
          <w:lang w:val="en-IE"/>
        </w:rPr>
        <w:t xml:space="preserve"> will use </w:t>
      </w:r>
      <w:r w:rsidR="00EA3127" w:rsidRPr="00D12E69">
        <w:rPr>
          <w:lang w:val="en-IE"/>
        </w:rPr>
        <w:t>the CRISP</w:t>
      </w:r>
      <w:r w:rsidRPr="00D12E69">
        <w:rPr>
          <w:lang w:val="en-IE"/>
        </w:rPr>
        <w:t>-DM</w:t>
      </w:r>
      <w:r w:rsidR="00EF0A22" w:rsidRPr="00D12E69">
        <w:rPr>
          <w:lang w:val="en-IE"/>
        </w:rPr>
        <w:t xml:space="preserve"> process</w:t>
      </w:r>
    </w:p>
    <w:p w:rsidR="00EF0A22" w:rsidRPr="00D12E69" w:rsidRDefault="00EF0A22" w:rsidP="00EF0A22">
      <w:pPr>
        <w:pStyle w:val="ListParagraph"/>
        <w:numPr>
          <w:ilvl w:val="0"/>
          <w:numId w:val="5"/>
        </w:numPr>
        <w:rPr>
          <w:lang w:val="en-IE"/>
        </w:rPr>
      </w:pPr>
      <w:r w:rsidRPr="00D12E69">
        <w:rPr>
          <w:lang w:val="en-IE"/>
        </w:rPr>
        <w:t xml:space="preserve">data understanding, </w:t>
      </w:r>
    </w:p>
    <w:p w:rsidR="00BE0899" w:rsidRPr="00D12E69" w:rsidRDefault="00BE0899" w:rsidP="00EF0A22">
      <w:pPr>
        <w:pStyle w:val="ListParagraph"/>
        <w:numPr>
          <w:ilvl w:val="0"/>
          <w:numId w:val="5"/>
        </w:numPr>
        <w:rPr>
          <w:lang w:val="en-IE"/>
        </w:rPr>
      </w:pPr>
      <w:r w:rsidRPr="00D12E69">
        <w:rPr>
          <w:lang w:val="en-IE"/>
        </w:rPr>
        <w:t>data pre-processing stages</w:t>
      </w:r>
    </w:p>
    <w:p w:rsidR="000C381B" w:rsidRPr="00D12E69" w:rsidRDefault="00EF0A22" w:rsidP="00EF0A22">
      <w:pPr>
        <w:pStyle w:val="ListParagraph"/>
        <w:numPr>
          <w:ilvl w:val="0"/>
          <w:numId w:val="5"/>
        </w:numPr>
        <w:rPr>
          <w:lang w:val="en-IE"/>
        </w:rPr>
      </w:pPr>
      <w:r w:rsidRPr="00D12E69">
        <w:rPr>
          <w:lang w:val="en-IE"/>
        </w:rPr>
        <w:t xml:space="preserve">Data Mining task. </w:t>
      </w:r>
    </w:p>
    <w:p w:rsidR="000C381B" w:rsidRPr="00D12E69" w:rsidRDefault="00593184" w:rsidP="00B55061">
      <w:pPr>
        <w:pStyle w:val="Heading1"/>
        <w:rPr>
          <w:lang w:val="en-IE"/>
        </w:rPr>
      </w:pPr>
      <w:bookmarkStart w:id="1" w:name="_Toc478323235"/>
      <w:r w:rsidRPr="00D12E69">
        <w:rPr>
          <w:lang w:val="en-IE"/>
        </w:rPr>
        <w:t xml:space="preserve">Q1 </w:t>
      </w:r>
      <w:r w:rsidR="000C381B" w:rsidRPr="00D12E69">
        <w:rPr>
          <w:lang w:val="en-IE"/>
        </w:rPr>
        <w:t>Data Understanding</w:t>
      </w:r>
      <w:bookmarkEnd w:id="1"/>
    </w:p>
    <w:p w:rsidR="00521C01" w:rsidRPr="00D12E69" w:rsidRDefault="00521C01" w:rsidP="00521C01">
      <w:pPr>
        <w:pStyle w:val="BodyText"/>
        <w:rPr>
          <w:lang w:val="en-IE"/>
        </w:rPr>
      </w:pPr>
      <w:r w:rsidRPr="00D12E69">
        <w:rPr>
          <w:lang w:val="en-IE"/>
        </w:rPr>
        <w:t>The dataset contained 2071 rows containing 18 columns.</w:t>
      </w:r>
    </w:p>
    <w:p w:rsidR="002B6022" w:rsidRPr="00D12E69" w:rsidRDefault="005470E2" w:rsidP="002B6022">
      <w:pPr>
        <w:pStyle w:val="BodyText"/>
        <w:rPr>
          <w:lang w:val="en-IE"/>
        </w:rPr>
      </w:pPr>
      <w:r w:rsidRPr="00D12E69">
        <w:rPr>
          <w:lang w:val="en-IE"/>
        </w:rPr>
        <w:t>To allow the building of a</w:t>
      </w:r>
      <w:r w:rsidR="008C129D" w:rsidRPr="00D12E69">
        <w:rPr>
          <w:lang w:val="en-IE"/>
        </w:rPr>
        <w:t>n</w:t>
      </w:r>
      <w:r w:rsidRPr="00D12E69">
        <w:rPr>
          <w:lang w:val="en-IE"/>
        </w:rPr>
        <w:t xml:space="preserve"> accurate model it is imperative</w:t>
      </w:r>
      <w:r w:rsidR="00521C01" w:rsidRPr="00D12E69">
        <w:rPr>
          <w:lang w:val="en-IE"/>
        </w:rPr>
        <w:t xml:space="preserve"> that the data</w:t>
      </w:r>
      <w:r w:rsidRPr="00D12E69">
        <w:rPr>
          <w:lang w:val="en-IE"/>
        </w:rPr>
        <w:t>set is cleaned by addressing duplicates, missing values</w:t>
      </w:r>
      <w:r w:rsidR="008C129D" w:rsidRPr="00D12E69">
        <w:rPr>
          <w:lang w:val="en-IE"/>
        </w:rPr>
        <w:t xml:space="preserve"> and other erroneous data.</w:t>
      </w:r>
    </w:p>
    <w:p w:rsidR="00EE4FE4" w:rsidRPr="00D12E69" w:rsidRDefault="00EE4FE4" w:rsidP="00EE4FE4">
      <w:pPr>
        <w:rPr>
          <w:lang w:val="en-IE"/>
        </w:rPr>
      </w:pPr>
      <w:r w:rsidRPr="00D12E69">
        <w:rPr>
          <w:lang w:val="en-IE"/>
        </w:rPr>
        <w:t>For each predictor variable, 16 in total, a table was created to detail the various characteristics of the predictor. In all cases these were data type (nominal, ordinal, numerical), percentage of missing values and mode. For the numerical data, the min, max, mean, median and standard deviation was also included.</w:t>
      </w:r>
      <w:r w:rsidR="00612FDB">
        <w:rPr>
          <w:lang w:val="en-IE"/>
        </w:rPr>
        <w:t xml:space="preserve"> </w:t>
      </w:r>
      <w:r w:rsidR="00612FDB" w:rsidRPr="00D12E69">
        <w:rPr>
          <w:lang w:val="en-IE"/>
        </w:rPr>
        <w:t xml:space="preserve"> (</w:t>
      </w:r>
      <w:hyperlink w:anchor="_1.3_Predictor_Information" w:history="1">
        <w:r w:rsidR="00612FDB" w:rsidRPr="00D12E69">
          <w:rPr>
            <w:rStyle w:val="Hyperlink"/>
            <w:lang w:val="en-IE"/>
          </w:rPr>
          <w:t>Appendix 1.3</w:t>
        </w:r>
      </w:hyperlink>
      <w:r w:rsidR="00612FDB" w:rsidRPr="00D12E69">
        <w:rPr>
          <w:lang w:val="en-IE"/>
        </w:rPr>
        <w:t>)</w:t>
      </w:r>
    </w:p>
    <w:p w:rsidR="009273BE" w:rsidRPr="00D12E69" w:rsidRDefault="009273BE" w:rsidP="009273BE">
      <w:pPr>
        <w:pStyle w:val="Heading2"/>
        <w:rPr>
          <w:lang w:val="en-IE"/>
        </w:rPr>
      </w:pPr>
      <w:bookmarkStart w:id="2" w:name="_Toc478130121"/>
      <w:bookmarkStart w:id="3" w:name="_Toc478323236"/>
      <w:r w:rsidRPr="00D12E69">
        <w:rPr>
          <w:lang w:val="en-IE"/>
        </w:rPr>
        <w:t>Missing Data</w:t>
      </w:r>
      <w:bookmarkEnd w:id="2"/>
      <w:bookmarkEnd w:id="3"/>
    </w:p>
    <w:p w:rsidR="004D266D" w:rsidRPr="00D12E69" w:rsidRDefault="00B44133">
      <w:pPr>
        <w:rPr>
          <w:lang w:val="en-IE"/>
        </w:rPr>
      </w:pPr>
      <w:r w:rsidRPr="00D12E69">
        <w:rPr>
          <w:lang w:val="en-IE"/>
        </w:rPr>
        <w:t>One step taken to understand the data was to print out a summary of the data</w:t>
      </w:r>
      <w:r w:rsidR="005E70E9" w:rsidRPr="00D12E69">
        <w:rPr>
          <w:lang w:val="en-IE"/>
        </w:rPr>
        <w:t xml:space="preserve">. </w:t>
      </w:r>
      <w:r w:rsidR="00155E67" w:rsidRPr="00D12E69">
        <w:rPr>
          <w:lang w:val="en-IE"/>
        </w:rPr>
        <w:t>This enabled the identifi</w:t>
      </w:r>
      <w:r w:rsidR="00870EAE" w:rsidRPr="00D12E69">
        <w:rPr>
          <w:lang w:val="en-IE"/>
        </w:rPr>
        <w:t xml:space="preserve">cation </w:t>
      </w:r>
      <w:r w:rsidR="00384010" w:rsidRPr="00D12E69">
        <w:rPr>
          <w:lang w:val="en-IE"/>
        </w:rPr>
        <w:t>of columns</w:t>
      </w:r>
      <w:r w:rsidR="00155E67" w:rsidRPr="00D12E69">
        <w:rPr>
          <w:lang w:val="en-IE"/>
        </w:rPr>
        <w:t xml:space="preserve"> with NA values or blank values</w:t>
      </w:r>
      <w:r w:rsidR="00AB138E" w:rsidRPr="00D12E69">
        <w:rPr>
          <w:lang w:val="en-IE"/>
        </w:rPr>
        <w:t>.</w:t>
      </w:r>
      <w:r w:rsidR="00C90C81" w:rsidRPr="00D12E69">
        <w:rPr>
          <w:lang w:val="en-IE"/>
        </w:rPr>
        <w:t xml:space="preserve"> The following table outlines the rows found to have missing values.</w:t>
      </w:r>
      <w:r w:rsidR="00982C40" w:rsidRPr="00D12E69">
        <w:rPr>
          <w:lang w:val="en-IE"/>
        </w:rPr>
        <w:t xml:space="preserve"> </w:t>
      </w:r>
      <w:bookmarkStart w:id="4" w:name="_Hlk478132648"/>
      <w:r w:rsidR="00982C40" w:rsidRPr="00D12E69">
        <w:rPr>
          <w:lang w:val="en-IE"/>
        </w:rPr>
        <w:t>(</w:t>
      </w:r>
      <w:hyperlink w:anchor="addressing-the-issues-of-the-missing-val" w:history="1">
        <w:r w:rsidR="00982C40" w:rsidRPr="00D12E69">
          <w:rPr>
            <w:rStyle w:val="Hyperlink"/>
            <w:lang w:val="en-IE"/>
          </w:rPr>
          <w:t>Appendix 1.1.2</w:t>
        </w:r>
      </w:hyperlink>
      <w:r w:rsidR="00982C40" w:rsidRPr="00D12E69">
        <w:rPr>
          <w:lang w:val="en-IE"/>
        </w:rPr>
        <w:t>)</w:t>
      </w:r>
      <w:bookmarkEnd w:id="4"/>
    </w:p>
    <w:tbl>
      <w:tblPr>
        <w:tblStyle w:val="GridTable4-Accent1"/>
        <w:tblW w:w="11106" w:type="dxa"/>
        <w:tblLook w:val="04A0" w:firstRow="1" w:lastRow="0" w:firstColumn="1" w:lastColumn="0" w:noHBand="0" w:noVBand="1"/>
      </w:tblPr>
      <w:tblGrid>
        <w:gridCol w:w="5553"/>
        <w:gridCol w:w="5553"/>
      </w:tblGrid>
      <w:tr w:rsidR="00870EAE" w:rsidRPr="00D12E69" w:rsidTr="00493E2A">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pPr>
              <w:rPr>
                <w:lang w:val="en-IE"/>
              </w:rPr>
            </w:pPr>
            <w:r w:rsidRPr="00D12E69">
              <w:rPr>
                <w:lang w:val="en-IE"/>
              </w:rPr>
              <w:t>Column</w:t>
            </w:r>
          </w:p>
        </w:tc>
        <w:tc>
          <w:tcPr>
            <w:tcW w:w="5553" w:type="dxa"/>
          </w:tcPr>
          <w:p w:rsidR="00870EAE" w:rsidRPr="00D12E69" w:rsidRDefault="00451F26">
            <w:pPr>
              <w:cnfStyle w:val="100000000000" w:firstRow="1" w:lastRow="0" w:firstColumn="0" w:lastColumn="0" w:oddVBand="0" w:evenVBand="0" w:oddHBand="0" w:evenHBand="0" w:firstRowFirstColumn="0" w:firstRowLastColumn="0" w:lastRowFirstColumn="0" w:lastRowLastColumn="0"/>
              <w:rPr>
                <w:lang w:val="en-IE"/>
              </w:rPr>
            </w:pPr>
            <w:r w:rsidRPr="00D12E69">
              <w:rPr>
                <w:lang w:val="en-IE"/>
              </w:rPr>
              <w:t>Number of missing values</w:t>
            </w:r>
          </w:p>
        </w:tc>
      </w:tr>
      <w:tr w:rsidR="00870EAE" w:rsidRPr="00D12E69" w:rsidTr="00493E2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pPr>
              <w:rPr>
                <w:lang w:val="en-IE"/>
              </w:rPr>
            </w:pPr>
            <w:r w:rsidRPr="00D12E69">
              <w:rPr>
                <w:lang w:val="en-IE"/>
              </w:rPr>
              <w:t>MINUTES_3MONTHS_AGO</w:t>
            </w:r>
          </w:p>
        </w:tc>
        <w:tc>
          <w:tcPr>
            <w:tcW w:w="5553" w:type="dxa"/>
          </w:tcPr>
          <w:p w:rsidR="00870EAE" w:rsidRPr="00D12E69" w:rsidRDefault="00384010">
            <w:pPr>
              <w:cnfStyle w:val="000000100000" w:firstRow="0" w:lastRow="0" w:firstColumn="0" w:lastColumn="0" w:oddVBand="0" w:evenVBand="0" w:oddHBand="1" w:evenHBand="0" w:firstRowFirstColumn="0" w:firstRowLastColumn="0" w:lastRowFirstColumn="0" w:lastRowLastColumn="0"/>
              <w:rPr>
                <w:lang w:val="en-IE"/>
              </w:rPr>
            </w:pPr>
            <w:r w:rsidRPr="00D12E69">
              <w:rPr>
                <w:lang w:val="en-IE"/>
              </w:rPr>
              <w:t>3 Records</w:t>
            </w:r>
          </w:p>
        </w:tc>
      </w:tr>
      <w:tr w:rsidR="00870EAE" w:rsidRPr="00D12E69" w:rsidTr="00493E2A">
        <w:trPr>
          <w:trHeight w:val="272"/>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pPr>
              <w:rPr>
                <w:lang w:val="en-IE"/>
              </w:rPr>
            </w:pPr>
            <w:r w:rsidRPr="00D12E69">
              <w:rPr>
                <w:lang w:val="en-IE"/>
              </w:rPr>
              <w:t>CUST_MOS</w:t>
            </w:r>
          </w:p>
        </w:tc>
        <w:tc>
          <w:tcPr>
            <w:tcW w:w="5553" w:type="dxa"/>
          </w:tcPr>
          <w:p w:rsidR="00870EAE" w:rsidRPr="00D12E69" w:rsidRDefault="00384010">
            <w:pPr>
              <w:cnfStyle w:val="000000000000" w:firstRow="0" w:lastRow="0" w:firstColumn="0" w:lastColumn="0" w:oddVBand="0" w:evenVBand="0" w:oddHBand="0" w:evenHBand="0" w:firstRowFirstColumn="0" w:firstRowLastColumn="0" w:lastRowFirstColumn="0" w:lastRowLastColumn="0"/>
              <w:rPr>
                <w:lang w:val="en-IE"/>
              </w:rPr>
            </w:pPr>
            <w:r w:rsidRPr="00D12E69">
              <w:rPr>
                <w:lang w:val="en-IE"/>
              </w:rPr>
              <w:t>3 Records</w:t>
            </w:r>
          </w:p>
        </w:tc>
      </w:tr>
      <w:tr w:rsidR="00870EAE" w:rsidRPr="00D12E69" w:rsidTr="00493E2A">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rsidP="00451F26">
            <w:pPr>
              <w:pStyle w:val="Compact"/>
              <w:rPr>
                <w:lang w:val="en-IE"/>
              </w:rPr>
            </w:pPr>
            <w:r w:rsidRPr="00D12E69">
              <w:rPr>
                <w:lang w:val="en-IE"/>
              </w:rPr>
              <w:t>TOT_MINUTES_USAGE</w:t>
            </w:r>
          </w:p>
        </w:tc>
        <w:tc>
          <w:tcPr>
            <w:tcW w:w="5553" w:type="dxa"/>
          </w:tcPr>
          <w:p w:rsidR="00870EAE" w:rsidRPr="00D12E69" w:rsidRDefault="00384010">
            <w:pPr>
              <w:cnfStyle w:val="000000100000" w:firstRow="0" w:lastRow="0" w:firstColumn="0" w:lastColumn="0" w:oddVBand="0" w:evenVBand="0" w:oddHBand="1" w:evenHBand="0" w:firstRowFirstColumn="0" w:firstRowLastColumn="0" w:lastRowFirstColumn="0" w:lastRowLastColumn="0"/>
              <w:rPr>
                <w:lang w:val="en-IE"/>
              </w:rPr>
            </w:pPr>
            <w:r w:rsidRPr="00D12E69">
              <w:rPr>
                <w:lang w:val="en-IE"/>
              </w:rPr>
              <w:t>4 Records</w:t>
            </w:r>
          </w:p>
        </w:tc>
      </w:tr>
      <w:tr w:rsidR="00870EAE" w:rsidRPr="00D12E69" w:rsidTr="00493E2A">
        <w:trPr>
          <w:trHeight w:val="287"/>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rsidP="00451F26">
            <w:pPr>
              <w:rPr>
                <w:lang w:val="en-IE"/>
              </w:rPr>
            </w:pPr>
            <w:r w:rsidRPr="00D12E69">
              <w:rPr>
                <w:lang w:val="en-IE"/>
              </w:rPr>
              <w:t>PHONE_PLAN</w:t>
            </w:r>
          </w:p>
        </w:tc>
        <w:tc>
          <w:tcPr>
            <w:tcW w:w="5553" w:type="dxa"/>
          </w:tcPr>
          <w:p w:rsidR="00870EAE" w:rsidRPr="00D12E69" w:rsidRDefault="00384010">
            <w:pPr>
              <w:cnfStyle w:val="000000000000" w:firstRow="0" w:lastRow="0" w:firstColumn="0" w:lastColumn="0" w:oddVBand="0" w:evenVBand="0" w:oddHBand="0" w:evenHBand="0" w:firstRowFirstColumn="0" w:firstRowLastColumn="0" w:lastRowFirstColumn="0" w:lastRowLastColumn="0"/>
              <w:rPr>
                <w:lang w:val="en-IE"/>
              </w:rPr>
            </w:pPr>
            <w:r w:rsidRPr="00D12E69">
              <w:rPr>
                <w:lang w:val="en-IE"/>
              </w:rPr>
              <w:t>4 Records</w:t>
            </w:r>
          </w:p>
        </w:tc>
      </w:tr>
      <w:tr w:rsidR="00870EAE" w:rsidRPr="00D12E69" w:rsidTr="00493E2A">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pPr>
              <w:rPr>
                <w:lang w:val="en-IE"/>
              </w:rPr>
            </w:pPr>
            <w:r w:rsidRPr="00D12E69">
              <w:rPr>
                <w:lang w:val="en-IE"/>
              </w:rPr>
              <w:t>EDUCATION</w:t>
            </w:r>
          </w:p>
        </w:tc>
        <w:tc>
          <w:tcPr>
            <w:tcW w:w="5553" w:type="dxa"/>
          </w:tcPr>
          <w:p w:rsidR="00870EAE" w:rsidRPr="00D12E69" w:rsidRDefault="00384010">
            <w:pPr>
              <w:cnfStyle w:val="000000100000" w:firstRow="0" w:lastRow="0" w:firstColumn="0" w:lastColumn="0" w:oddVBand="0" w:evenVBand="0" w:oddHBand="1" w:evenHBand="0" w:firstRowFirstColumn="0" w:firstRowLastColumn="0" w:lastRowFirstColumn="0" w:lastRowLastColumn="0"/>
              <w:rPr>
                <w:lang w:val="en-IE"/>
              </w:rPr>
            </w:pPr>
            <w:r w:rsidRPr="00D12E69">
              <w:rPr>
                <w:lang w:val="en-IE"/>
              </w:rPr>
              <w:t>8 Records</w:t>
            </w:r>
          </w:p>
        </w:tc>
      </w:tr>
    </w:tbl>
    <w:p w:rsidR="00493E2A" w:rsidRPr="00D12E69" w:rsidRDefault="00493E2A" w:rsidP="00493E2A">
      <w:pPr>
        <w:rPr>
          <w:lang w:val="en-IE"/>
        </w:rPr>
      </w:pPr>
    </w:p>
    <w:p w:rsidR="00493E2A" w:rsidRPr="00D12E69" w:rsidRDefault="00493E2A" w:rsidP="00493E2A">
      <w:pPr>
        <w:rPr>
          <w:lang w:val="en-IE"/>
        </w:rPr>
      </w:pPr>
      <w:r w:rsidRPr="00D12E69">
        <w:rPr>
          <w:lang w:val="en-IE"/>
        </w:rPr>
        <w:t>For the numeric attributes, MINUTES_3MONTHS_AGO, TOT_MINUTES_USAGE and CUST_MOS they were replaced with the median value for the columns.</w:t>
      </w:r>
    </w:p>
    <w:p w:rsidR="00493E2A" w:rsidRPr="00D12E69" w:rsidRDefault="00493E2A" w:rsidP="00493E2A">
      <w:pPr>
        <w:rPr>
          <w:lang w:val="en-IE"/>
        </w:rPr>
      </w:pPr>
      <w:r w:rsidRPr="00D12E69">
        <w:rPr>
          <w:lang w:val="en-IE"/>
        </w:rPr>
        <w:lastRenderedPageBreak/>
        <w:t xml:space="preserve">For the EDUCATION and PHONE_PLAN the missing values were replaced with the mode </w:t>
      </w:r>
      <w:r w:rsidR="0085408D" w:rsidRPr="00D12E69">
        <w:rPr>
          <w:lang w:val="en-IE"/>
        </w:rPr>
        <w:t xml:space="preserve">of </w:t>
      </w:r>
      <w:r w:rsidR="00D74EF8" w:rsidRPr="00D12E69">
        <w:rPr>
          <w:lang w:val="en-IE"/>
        </w:rPr>
        <w:t>the column</w:t>
      </w:r>
      <w:r w:rsidRPr="00D12E69">
        <w:rPr>
          <w:lang w:val="en-IE"/>
        </w:rPr>
        <w:t xml:space="preserve"> based on the GENDER column e.g.: for Education, if the record was male, the missing value was replaced with the mode of education for that gender.</w:t>
      </w:r>
      <w:r w:rsidR="0086328B" w:rsidRPr="00D12E69">
        <w:rPr>
          <w:lang w:val="en-IE"/>
        </w:rPr>
        <w:t xml:space="preserve"> (</w:t>
      </w:r>
      <w:hyperlink w:anchor="addressing-the-issues-of-the-missing-val" w:history="1">
        <w:r w:rsidR="0086328B">
          <w:rPr>
            <w:rStyle w:val="Hyperlink"/>
            <w:lang w:val="en-IE"/>
          </w:rPr>
          <w:t>Appendix 1.1.2</w:t>
        </w:r>
      </w:hyperlink>
      <w:r w:rsidR="0086328B" w:rsidRPr="00D12E69">
        <w:rPr>
          <w:lang w:val="en-IE"/>
        </w:rPr>
        <w:t>)</w:t>
      </w:r>
    </w:p>
    <w:p w:rsidR="00140922" w:rsidRPr="00D12E69" w:rsidRDefault="00140922" w:rsidP="00140922">
      <w:pPr>
        <w:pStyle w:val="Heading2"/>
        <w:rPr>
          <w:lang w:val="en-IE"/>
        </w:rPr>
      </w:pPr>
      <w:bookmarkStart w:id="5" w:name="_Toc478130122"/>
      <w:bookmarkStart w:id="6" w:name="_Toc478323237"/>
      <w:r w:rsidRPr="00D12E69">
        <w:rPr>
          <w:lang w:val="en-IE"/>
        </w:rPr>
        <w:t>Duplicate Data</w:t>
      </w:r>
      <w:bookmarkEnd w:id="5"/>
      <w:bookmarkEnd w:id="6"/>
    </w:p>
    <w:p w:rsidR="00140922" w:rsidRPr="00D12E69" w:rsidRDefault="00140922" w:rsidP="00140922">
      <w:pPr>
        <w:rPr>
          <w:lang w:val="en-IE"/>
        </w:rPr>
      </w:pPr>
      <w:r w:rsidRPr="00D12E69">
        <w:rPr>
          <w:lang w:val="en-IE"/>
        </w:rPr>
        <w:t>There was 1 duplicate row identified. This row was positively identified as a duplicate as the CUST_ID was duplicated. This row was removed so that it did not impact the overall analysis. While there were other rows which were observed to be identical, exclusion was not possible due to the records having different CUST_</w:t>
      </w:r>
      <w:r w:rsidR="00770EC4" w:rsidRPr="00D12E69">
        <w:rPr>
          <w:lang w:val="en-IE"/>
        </w:rPr>
        <w:t>ID’s (</w:t>
      </w:r>
      <w:hyperlink w:anchor="_1.1.1.1_Identify_duplicate" w:history="1">
        <w:r w:rsidR="00C979DB" w:rsidRPr="00D12E69">
          <w:rPr>
            <w:rStyle w:val="Hyperlink"/>
            <w:lang w:val="en-IE"/>
          </w:rPr>
          <w:t>Appendix 1.1.1.1</w:t>
        </w:r>
      </w:hyperlink>
      <w:r w:rsidR="00C979DB" w:rsidRPr="00D12E69">
        <w:rPr>
          <w:lang w:val="en-IE"/>
        </w:rPr>
        <w:t>)</w:t>
      </w:r>
    </w:p>
    <w:p w:rsidR="00140922" w:rsidRPr="00D12E69" w:rsidRDefault="00140922" w:rsidP="00140922">
      <w:pPr>
        <w:pStyle w:val="Heading2"/>
        <w:rPr>
          <w:lang w:val="en-IE"/>
        </w:rPr>
      </w:pPr>
      <w:bookmarkStart w:id="7" w:name="_Toc478130123"/>
      <w:bookmarkStart w:id="8" w:name="_Toc478323238"/>
      <w:r w:rsidRPr="00D12E69">
        <w:rPr>
          <w:lang w:val="en-IE"/>
        </w:rPr>
        <w:t>Other data quality issues</w:t>
      </w:r>
      <w:bookmarkEnd w:id="7"/>
      <w:bookmarkEnd w:id="8"/>
    </w:p>
    <w:p w:rsidR="00593184" w:rsidRPr="00D12E69" w:rsidRDefault="00140922" w:rsidP="0057247C">
      <w:pPr>
        <w:rPr>
          <w:lang w:val="en-IE"/>
        </w:rPr>
      </w:pPr>
      <w:r w:rsidRPr="00D12E69">
        <w:rPr>
          <w:lang w:val="en-IE"/>
        </w:rPr>
        <w:t>A data quality issue which was observed was in the TOT_MINUTES_USAGE. This Column is the sum of MINUTES_3MONTHS_AGO, MINUTES_PREV_MONTH AND MINUTES_CURR_MONTH. Although this is the case for much of the dataset, there were 184 rows in which the TOT_MINUTES_USAGE was zero despite the other 3 columns in the row having non-zero data.</w:t>
      </w:r>
    </w:p>
    <w:p w:rsidR="00593184" w:rsidRPr="00D12E69" w:rsidRDefault="00593184" w:rsidP="00140922">
      <w:pPr>
        <w:pStyle w:val="Heading1"/>
        <w:rPr>
          <w:lang w:val="en-IE"/>
        </w:rPr>
      </w:pPr>
      <w:bookmarkStart w:id="9" w:name="_Toc478323239"/>
      <w:r w:rsidRPr="00D12E69">
        <w:rPr>
          <w:lang w:val="en-IE"/>
        </w:rPr>
        <w:t>Q2 Discretise income predictor</w:t>
      </w:r>
      <w:bookmarkEnd w:id="9"/>
    </w:p>
    <w:p w:rsidR="00493E2A" w:rsidRPr="00D12E69" w:rsidRDefault="00493E2A" w:rsidP="0057247C">
      <w:pPr>
        <w:rPr>
          <w:lang w:val="en-IE"/>
        </w:rPr>
      </w:pPr>
      <w:r w:rsidRPr="00D12E69">
        <w:rPr>
          <w:lang w:val="en-IE"/>
        </w:rPr>
        <w:t>For the income, it was discretized using a binning operation which grouped income into a</w:t>
      </w:r>
      <w:r w:rsidR="00EE4FE4" w:rsidRPr="00D12E69">
        <w:rPr>
          <w:lang w:val="en-IE"/>
        </w:rPr>
        <w:t>n</w:t>
      </w:r>
      <w:r w:rsidRPr="00D12E69">
        <w:rPr>
          <w:lang w:val="en-IE"/>
        </w:rPr>
        <w:t xml:space="preserve"> ordinal predictor consisting of Low Income (&lt; 38,000), Medium Income (&gt;= 38,000 and &lt; 88,000) and High Income (&gt;= 88,000). </w:t>
      </w:r>
      <w:bookmarkStart w:id="10" w:name="_Hlk478132542"/>
      <w:r w:rsidR="009212AD" w:rsidRPr="00D12E69">
        <w:rPr>
          <w:lang w:val="en-IE"/>
        </w:rPr>
        <w:t>(</w:t>
      </w:r>
      <w:hyperlink w:anchor="_1.2_Discretise_Income" w:history="1">
        <w:r w:rsidR="009212AD" w:rsidRPr="00D12E69">
          <w:rPr>
            <w:rStyle w:val="Hyperlink"/>
            <w:lang w:val="en-IE"/>
          </w:rPr>
          <w:t xml:space="preserve">Appendix </w:t>
        </w:r>
        <w:r w:rsidR="00982C40" w:rsidRPr="00D12E69">
          <w:rPr>
            <w:rStyle w:val="Hyperlink"/>
            <w:lang w:val="en-IE"/>
          </w:rPr>
          <w:t>1.2</w:t>
        </w:r>
      </w:hyperlink>
      <w:r w:rsidR="00982C40" w:rsidRPr="00D12E69">
        <w:rPr>
          <w:lang w:val="en-IE"/>
        </w:rPr>
        <w:t>)</w:t>
      </w:r>
      <w:bookmarkEnd w:id="10"/>
    </w:p>
    <w:p w:rsidR="00140922" w:rsidRPr="00D12E69" w:rsidRDefault="00140922" w:rsidP="00140922">
      <w:pPr>
        <w:pStyle w:val="Heading1"/>
        <w:rPr>
          <w:lang w:val="en-IE"/>
        </w:rPr>
      </w:pPr>
      <w:bookmarkStart w:id="11" w:name="_Toc478323240"/>
      <w:bookmarkStart w:id="12" w:name="_Hlk478123374"/>
      <w:r w:rsidRPr="00D12E69">
        <w:rPr>
          <w:lang w:val="en-IE"/>
        </w:rPr>
        <w:t xml:space="preserve">Q3 </w:t>
      </w:r>
      <w:r w:rsidR="009D056B" w:rsidRPr="00D12E69">
        <w:rPr>
          <w:lang w:val="en-IE"/>
        </w:rPr>
        <w:t>Predictor information</w:t>
      </w:r>
      <w:bookmarkEnd w:id="11"/>
    </w:p>
    <w:bookmarkEnd w:id="12"/>
    <w:p w:rsidR="00EE639B" w:rsidRDefault="001003D3" w:rsidP="0057247C">
      <w:pPr>
        <w:rPr>
          <w:lang w:val="en-IE"/>
        </w:rPr>
      </w:pPr>
      <w:r w:rsidRPr="00D12E69">
        <w:rPr>
          <w:lang w:val="en-IE"/>
        </w:rPr>
        <w:t>For the numerical predictors in the dataset all had a positive skewness</w:t>
      </w:r>
      <w:r w:rsidR="009A3FDA" w:rsidRPr="00D12E69">
        <w:rPr>
          <w:lang w:val="en-IE"/>
        </w:rPr>
        <w:t xml:space="preserve"> when calculated with no</w:t>
      </w:r>
      <w:r w:rsidR="00FF2328" w:rsidRPr="00D12E69">
        <w:rPr>
          <w:lang w:val="en-IE"/>
        </w:rPr>
        <w:t xml:space="preserve"> transformations applied to the data.</w:t>
      </w:r>
      <w:r w:rsidR="009F00E3" w:rsidRPr="00D12E69">
        <w:rPr>
          <w:lang w:val="en-IE"/>
        </w:rPr>
        <w:t xml:space="preserve"> The MINUTES_3MONTHS_AGO predictor had the lowest positive skewness of 0.901 and </w:t>
      </w:r>
      <w:r w:rsidR="00590F88" w:rsidRPr="00D12E69">
        <w:rPr>
          <w:lang w:val="en-IE"/>
        </w:rPr>
        <w:t>NUM_LINES having the highest positive skewness.</w:t>
      </w:r>
      <w:r w:rsidR="001970DF" w:rsidRPr="00D12E69">
        <w:rPr>
          <w:lang w:val="en-IE"/>
        </w:rPr>
        <w:t xml:space="preserve"> This means that </w:t>
      </w:r>
      <w:r w:rsidR="00C979DB" w:rsidRPr="00D12E69">
        <w:rPr>
          <w:lang w:val="en-IE"/>
        </w:rPr>
        <w:t>all</w:t>
      </w:r>
      <w:r w:rsidR="001970DF" w:rsidRPr="00D12E69">
        <w:rPr>
          <w:lang w:val="en-IE"/>
        </w:rPr>
        <w:t xml:space="preserve"> the numerical predictors do not have a normal distribution.</w:t>
      </w:r>
      <w:r w:rsidR="00B51CF9">
        <w:rPr>
          <w:lang w:val="en-IE"/>
        </w:rPr>
        <w:t xml:space="preserve"> Each </w:t>
      </w:r>
      <w:r w:rsidR="00125022">
        <w:rPr>
          <w:lang w:val="en-IE"/>
        </w:rPr>
        <w:t>predictor’s</w:t>
      </w:r>
      <w:r w:rsidR="00B51CF9">
        <w:rPr>
          <w:lang w:val="en-IE"/>
        </w:rPr>
        <w:t xml:space="preserve"> full characteris</w:t>
      </w:r>
      <w:r w:rsidR="00AE1E1F">
        <w:rPr>
          <w:lang w:val="en-IE"/>
        </w:rPr>
        <w:t xml:space="preserve">tics can be found in full detain in </w:t>
      </w:r>
      <w:r w:rsidR="001970DF" w:rsidRPr="00D12E69">
        <w:rPr>
          <w:lang w:val="en-IE"/>
        </w:rPr>
        <w:t xml:space="preserve"> </w:t>
      </w:r>
      <w:hyperlink w:anchor="_1.3_Predictor_Information" w:history="1">
        <w:r w:rsidR="0093464F" w:rsidRPr="00D12E69">
          <w:rPr>
            <w:rStyle w:val="Hyperlink"/>
            <w:lang w:val="en-IE"/>
          </w:rPr>
          <w:t>Appendix 1.3</w:t>
        </w:r>
      </w:hyperlink>
      <w:r w:rsidR="00AE1E1F">
        <w:rPr>
          <w:lang w:val="en-IE"/>
        </w:rPr>
        <w:t>.</w:t>
      </w:r>
    </w:p>
    <w:p w:rsidR="00394838" w:rsidRPr="00D12E69" w:rsidRDefault="00394838" w:rsidP="0057247C">
      <w:pPr>
        <w:rPr>
          <w:lang w:val="en-IE"/>
        </w:rPr>
      </w:pPr>
      <w:r>
        <w:rPr>
          <w:lang w:val="en-IE"/>
        </w:rPr>
        <w:t>The numerical predictors are covered in Q6.</w:t>
      </w:r>
    </w:p>
    <w:p w:rsidR="009D056B" w:rsidRPr="00D12E69" w:rsidRDefault="009D056B" w:rsidP="009D056B">
      <w:pPr>
        <w:pStyle w:val="Heading1"/>
        <w:rPr>
          <w:lang w:val="en-IE"/>
        </w:rPr>
      </w:pPr>
      <w:bookmarkStart w:id="13" w:name="_Toc478323241"/>
      <w:r w:rsidRPr="00D12E69">
        <w:rPr>
          <w:lang w:val="en-IE"/>
        </w:rPr>
        <w:t>Q4 Identifying Outliers</w:t>
      </w:r>
      <w:bookmarkEnd w:id="13"/>
    </w:p>
    <w:p w:rsidR="009D782F" w:rsidRPr="00D12E69" w:rsidRDefault="007B5DC0" w:rsidP="003C1D21">
      <w:pPr>
        <w:rPr>
          <w:lang w:val="en-IE"/>
        </w:rPr>
      </w:pPr>
      <w:r w:rsidRPr="00D12E69">
        <w:rPr>
          <w:lang w:val="en-IE"/>
        </w:rPr>
        <w:t>The numeric predictor chosen for outliers is TOT_MINUTES_USAGE</w:t>
      </w:r>
      <w:r w:rsidR="002E5BE6" w:rsidRPr="00D12E69">
        <w:rPr>
          <w:lang w:val="en-IE"/>
        </w:rPr>
        <w:t xml:space="preserve">. This is the total </w:t>
      </w:r>
      <w:r w:rsidR="009D782F" w:rsidRPr="00D12E69">
        <w:rPr>
          <w:lang w:val="en-IE"/>
        </w:rPr>
        <w:t>minutes’</w:t>
      </w:r>
      <w:r w:rsidR="002E5BE6" w:rsidRPr="00D12E69">
        <w:rPr>
          <w:lang w:val="en-IE"/>
        </w:rPr>
        <w:t xml:space="preserve"> usage for a customer based on </w:t>
      </w:r>
      <w:r w:rsidR="009D782F" w:rsidRPr="00D12E69">
        <w:rPr>
          <w:lang w:val="en-IE"/>
        </w:rPr>
        <w:t>3 months of minutes.</w:t>
      </w:r>
      <w:r w:rsidR="00362156" w:rsidRPr="00D12E69">
        <w:rPr>
          <w:lang w:val="en-IE"/>
        </w:rPr>
        <w:t xml:space="preserve"> </w:t>
      </w:r>
      <w:r w:rsidR="00D74EF8" w:rsidRPr="00D12E69">
        <w:rPr>
          <w:lang w:val="en-IE"/>
        </w:rPr>
        <w:t xml:space="preserve"> (</w:t>
      </w:r>
      <w:hyperlink w:anchor="_1.4_Identify_Outliers" w:history="1">
        <w:r w:rsidR="00D74EF8" w:rsidRPr="00D12E69">
          <w:rPr>
            <w:rStyle w:val="Hyperlink"/>
            <w:lang w:val="en-IE"/>
          </w:rPr>
          <w:t>Appendix 1.4</w:t>
        </w:r>
      </w:hyperlink>
      <w:r w:rsidR="00D74EF8" w:rsidRPr="00D12E69">
        <w:rPr>
          <w:lang w:val="en-IE"/>
        </w:rPr>
        <w:t>)</w:t>
      </w:r>
    </w:p>
    <w:p w:rsidR="00085911" w:rsidRPr="00D12E69" w:rsidRDefault="000849CB" w:rsidP="000849CB">
      <w:pPr>
        <w:pStyle w:val="Heading3"/>
        <w:rPr>
          <w:lang w:val="en-IE"/>
        </w:rPr>
      </w:pPr>
      <w:bookmarkStart w:id="14" w:name="_Toc478130127"/>
      <w:bookmarkStart w:id="15" w:name="_Toc478323242"/>
      <w:r w:rsidRPr="00D12E69">
        <w:rPr>
          <w:lang w:val="en-IE"/>
        </w:rPr>
        <w:t>IQR method</w:t>
      </w:r>
      <w:bookmarkEnd w:id="14"/>
      <w:bookmarkEnd w:id="15"/>
    </w:p>
    <w:p w:rsidR="00A95DF7" w:rsidRPr="00D12E69" w:rsidRDefault="00635A5B" w:rsidP="00D94199">
      <w:pPr>
        <w:rPr>
          <w:lang w:val="en-IE"/>
        </w:rPr>
      </w:pPr>
      <w:r w:rsidRPr="00D12E69">
        <w:rPr>
          <w:lang w:val="en-IE"/>
        </w:rPr>
        <w:t>T</w:t>
      </w:r>
      <w:r w:rsidR="00A95DF7" w:rsidRPr="00D12E69">
        <w:rPr>
          <w:lang w:val="en-IE"/>
        </w:rPr>
        <w:t xml:space="preserve">he interquartile method </w:t>
      </w:r>
      <w:r w:rsidRPr="00D12E69">
        <w:rPr>
          <w:lang w:val="en-IE"/>
        </w:rPr>
        <w:t xml:space="preserve">identified 0 outliers in the lower range and 176 in the upper range. </w:t>
      </w:r>
      <w:r w:rsidR="00E07A67" w:rsidRPr="00D12E69">
        <w:rPr>
          <w:lang w:val="en-IE"/>
        </w:rPr>
        <w:t xml:space="preserve">This was interesting as it meant that </w:t>
      </w:r>
      <w:r w:rsidR="006C1B91" w:rsidRPr="00D12E69">
        <w:rPr>
          <w:lang w:val="en-IE"/>
        </w:rPr>
        <w:t>8.5% of the entire dataset were outliers in the upper range</w:t>
      </w:r>
    </w:p>
    <w:p w:rsidR="00D94199" w:rsidRPr="00D12E69" w:rsidRDefault="000849CB" w:rsidP="00D94199">
      <w:pPr>
        <w:pStyle w:val="Heading3"/>
        <w:rPr>
          <w:lang w:val="en-IE"/>
        </w:rPr>
      </w:pPr>
      <w:bookmarkStart w:id="16" w:name="_Toc478130128"/>
      <w:bookmarkStart w:id="17" w:name="_Toc478323243"/>
      <w:r w:rsidRPr="00D12E69">
        <w:rPr>
          <w:lang w:val="en-IE"/>
        </w:rPr>
        <w:t>z</w:t>
      </w:r>
      <w:r w:rsidR="00D12E69">
        <w:rPr>
          <w:lang w:val="en-IE"/>
        </w:rPr>
        <w:t>-</w:t>
      </w:r>
      <w:r w:rsidRPr="00D12E69">
        <w:rPr>
          <w:lang w:val="en-IE"/>
        </w:rPr>
        <w:t>Score Standardisation method</w:t>
      </w:r>
      <w:bookmarkEnd w:id="16"/>
      <w:bookmarkEnd w:id="17"/>
    </w:p>
    <w:p w:rsidR="00D94199" w:rsidRPr="00D12E69" w:rsidRDefault="00FB199F">
      <w:pPr>
        <w:rPr>
          <w:lang w:val="en-IE"/>
        </w:rPr>
      </w:pPr>
      <w:r w:rsidRPr="00D12E69">
        <w:rPr>
          <w:lang w:val="en-IE"/>
        </w:rPr>
        <w:t>Apply a z</w:t>
      </w:r>
      <w:r w:rsidR="00D12E69">
        <w:rPr>
          <w:lang w:val="en-IE"/>
        </w:rPr>
        <w:t>-</w:t>
      </w:r>
      <w:r w:rsidRPr="00D12E69">
        <w:rPr>
          <w:lang w:val="en-IE"/>
        </w:rPr>
        <w:t xml:space="preserve">score transformation on the column </w:t>
      </w:r>
      <w:r w:rsidR="00B17448" w:rsidRPr="00D12E69">
        <w:rPr>
          <w:lang w:val="en-IE"/>
        </w:rPr>
        <w:t xml:space="preserve">identified again 0 outliers in the lower range and just 69 in the upper range compare to 176 </w:t>
      </w:r>
      <w:r w:rsidR="002E3890" w:rsidRPr="00D12E69">
        <w:rPr>
          <w:lang w:val="en-IE"/>
        </w:rPr>
        <w:t>using the</w:t>
      </w:r>
      <w:r w:rsidR="00437191" w:rsidRPr="00D12E69">
        <w:rPr>
          <w:lang w:val="en-IE"/>
        </w:rPr>
        <w:t xml:space="preserve"> </w:t>
      </w:r>
      <w:r w:rsidR="00B17448" w:rsidRPr="00D12E69">
        <w:rPr>
          <w:lang w:val="en-IE"/>
        </w:rPr>
        <w:t xml:space="preserve">IQR method. </w:t>
      </w:r>
    </w:p>
    <w:p w:rsidR="00437191" w:rsidRPr="00D12E69" w:rsidRDefault="00C709FC" w:rsidP="00D613B7">
      <w:pPr>
        <w:pStyle w:val="Heading1"/>
        <w:rPr>
          <w:lang w:val="en-IE"/>
        </w:rPr>
      </w:pPr>
      <w:bookmarkStart w:id="18" w:name="_Toc478323244"/>
      <w:r w:rsidRPr="00D12E69">
        <w:rPr>
          <w:lang w:val="en-IE"/>
        </w:rPr>
        <w:lastRenderedPageBreak/>
        <w:t>Q5</w:t>
      </w:r>
      <w:r w:rsidR="00D613B7" w:rsidRPr="00D12E69">
        <w:rPr>
          <w:lang w:val="en-IE"/>
        </w:rPr>
        <w:t xml:space="preserve"> </w:t>
      </w:r>
      <w:r w:rsidR="00315A43" w:rsidRPr="00D12E69">
        <w:rPr>
          <w:lang w:val="en-IE"/>
        </w:rPr>
        <w:t>Skewness</w:t>
      </w:r>
      <w:bookmarkEnd w:id="18"/>
    </w:p>
    <w:p w:rsidR="003356EA" w:rsidRPr="001051C7" w:rsidRDefault="0064792E" w:rsidP="00D22915">
      <w:pPr>
        <w:rPr>
          <w:lang w:val="en-IE"/>
        </w:rPr>
      </w:pPr>
      <w:r w:rsidRPr="00D12E69">
        <w:rPr>
          <w:lang w:val="en-IE"/>
        </w:rPr>
        <w:t>The numerical variable chosen for testing for skewness was TOT_MINUTES_USAGE</w:t>
      </w:r>
      <w:r w:rsidR="00243AB2" w:rsidRPr="00D12E69">
        <w:rPr>
          <w:lang w:val="en-IE"/>
        </w:rPr>
        <w:t xml:space="preserve">. As a before any transformation </w:t>
      </w:r>
      <w:r w:rsidR="00E1514F" w:rsidRPr="00D12E69">
        <w:rPr>
          <w:lang w:val="en-IE"/>
        </w:rPr>
        <w:t>was applied to the predictor the skewness measurement was taken</w:t>
      </w:r>
      <w:r w:rsidR="00794985" w:rsidRPr="00D12E69">
        <w:rPr>
          <w:lang w:val="en-IE"/>
        </w:rPr>
        <w:t xml:space="preserve">. The predictor has a positive skewness of 1.089144. </w:t>
      </w:r>
      <w:r w:rsidR="00993E2D" w:rsidRPr="00D12E69">
        <w:rPr>
          <w:lang w:val="en-IE"/>
        </w:rPr>
        <w:t xml:space="preserve"> Three transformation methods were attempted to try to correct this skewness. </w:t>
      </w:r>
      <w:r w:rsidR="00D74EF8" w:rsidRPr="00D12E69">
        <w:rPr>
          <w:lang w:val="en-IE"/>
        </w:rPr>
        <w:t xml:space="preserve"> </w:t>
      </w:r>
      <w:r w:rsidR="00DC65B3" w:rsidRPr="00D12E69">
        <w:rPr>
          <w:lang w:val="en-IE"/>
        </w:rPr>
        <w:t>(</w:t>
      </w:r>
      <w:hyperlink w:anchor="_1.5_Skewness_for" w:history="1">
        <w:r w:rsidR="00DC65B3" w:rsidRPr="00D12E69">
          <w:rPr>
            <w:rStyle w:val="Hyperlink"/>
            <w:lang w:val="en-IE"/>
          </w:rPr>
          <w:t>Appendix 1.5</w:t>
        </w:r>
      </w:hyperlink>
      <w:r w:rsidR="00DC65B3" w:rsidRPr="00D12E69">
        <w:rPr>
          <w:lang w:val="en-IE"/>
        </w:rPr>
        <w:t>)</w:t>
      </w:r>
    </w:p>
    <w:p w:rsidR="00993E2D" w:rsidRPr="00D12E69" w:rsidRDefault="00993E2D" w:rsidP="00D22915">
      <w:pPr>
        <w:rPr>
          <w:b/>
          <w:lang w:val="en-IE"/>
        </w:rPr>
      </w:pPr>
      <w:r w:rsidRPr="00D12E69">
        <w:rPr>
          <w:b/>
          <w:lang w:val="en-IE"/>
        </w:rPr>
        <w:t>Natural Log Transformation</w:t>
      </w:r>
    </w:p>
    <w:p w:rsidR="003356EA" w:rsidRPr="00D12E69" w:rsidRDefault="004F6B3C" w:rsidP="00D22915">
      <w:pPr>
        <w:rPr>
          <w:lang w:val="en-IE"/>
        </w:rPr>
      </w:pPr>
      <w:r w:rsidRPr="00D12E69">
        <w:rPr>
          <w:lang w:val="en-IE"/>
        </w:rPr>
        <w:t xml:space="preserve">The natural </w:t>
      </w:r>
      <w:r w:rsidR="00444621" w:rsidRPr="00D12E69">
        <w:rPr>
          <w:lang w:val="en-IE"/>
        </w:rPr>
        <w:t xml:space="preserve">log transformation transformed the data from a positive </w:t>
      </w:r>
      <w:r w:rsidR="000D5BD4" w:rsidRPr="00D12E69">
        <w:rPr>
          <w:lang w:val="en-IE"/>
        </w:rPr>
        <w:t>skewness to a negative skewness of -0.7042918</w:t>
      </w:r>
      <w:r w:rsidR="00EA55BE" w:rsidRPr="00D12E69">
        <w:rPr>
          <w:lang w:val="en-IE"/>
        </w:rPr>
        <w:t>.</w:t>
      </w:r>
      <w:r w:rsidR="00332A5B" w:rsidRPr="00D12E69">
        <w:rPr>
          <w:lang w:val="en-IE"/>
        </w:rPr>
        <w:t xml:space="preserve"> This method also required</w:t>
      </w:r>
      <w:r w:rsidR="0072794A">
        <w:rPr>
          <w:lang w:val="en-IE"/>
        </w:rPr>
        <w:t xml:space="preserve"> the exclusion of zero values f</w:t>
      </w:r>
      <w:r w:rsidR="00332A5B" w:rsidRPr="00D12E69">
        <w:rPr>
          <w:lang w:val="en-IE"/>
        </w:rPr>
        <w:t>r</w:t>
      </w:r>
      <w:r w:rsidR="0072794A">
        <w:rPr>
          <w:lang w:val="en-IE"/>
        </w:rPr>
        <w:t>o</w:t>
      </w:r>
      <w:bookmarkStart w:id="19" w:name="_GoBack"/>
      <w:bookmarkEnd w:id="19"/>
      <w:r w:rsidR="00332A5B" w:rsidRPr="00D12E69">
        <w:rPr>
          <w:lang w:val="en-IE"/>
        </w:rPr>
        <w:t>m the calculation.</w:t>
      </w:r>
    </w:p>
    <w:p w:rsidR="003356EA" w:rsidRPr="00D12E69" w:rsidRDefault="003356EA" w:rsidP="00D22915">
      <w:pPr>
        <w:rPr>
          <w:b/>
          <w:lang w:val="en-IE"/>
        </w:rPr>
      </w:pPr>
      <w:r w:rsidRPr="00D12E69">
        <w:rPr>
          <w:b/>
          <w:lang w:val="en-IE"/>
        </w:rPr>
        <w:t>Square Root Transformation</w:t>
      </w:r>
    </w:p>
    <w:p w:rsidR="00444621" w:rsidRPr="00D12E69" w:rsidRDefault="00444621" w:rsidP="00D22915">
      <w:pPr>
        <w:rPr>
          <w:lang w:val="en-IE"/>
        </w:rPr>
      </w:pPr>
      <w:r w:rsidRPr="00D12E69">
        <w:rPr>
          <w:lang w:val="en-IE"/>
        </w:rPr>
        <w:t xml:space="preserve">The </w:t>
      </w:r>
      <w:r w:rsidR="00C27080" w:rsidRPr="00D12E69">
        <w:rPr>
          <w:lang w:val="en-IE"/>
        </w:rPr>
        <w:t>square</w:t>
      </w:r>
      <w:r w:rsidRPr="00D12E69">
        <w:rPr>
          <w:lang w:val="en-IE"/>
        </w:rPr>
        <w:t xml:space="preserve"> </w:t>
      </w:r>
      <w:r w:rsidR="00C27080" w:rsidRPr="00D12E69">
        <w:rPr>
          <w:lang w:val="en-IE"/>
        </w:rPr>
        <w:t>root</w:t>
      </w:r>
      <w:r w:rsidRPr="00D12E69">
        <w:rPr>
          <w:lang w:val="en-IE"/>
        </w:rPr>
        <w:t xml:space="preserve"> transformation </w:t>
      </w:r>
      <w:r w:rsidR="00C27080" w:rsidRPr="00D12E69">
        <w:rPr>
          <w:lang w:val="en-IE"/>
        </w:rPr>
        <w:t>had a negative impac</w:t>
      </w:r>
      <w:r w:rsidR="00EA55BE" w:rsidRPr="00D12E69">
        <w:rPr>
          <w:lang w:val="en-IE"/>
        </w:rPr>
        <w:t xml:space="preserve">t on the skewness by </w:t>
      </w:r>
      <w:r w:rsidR="00616F79" w:rsidRPr="00D12E69">
        <w:rPr>
          <w:lang w:val="en-IE"/>
        </w:rPr>
        <w:t>increasing</w:t>
      </w:r>
      <w:r w:rsidR="00EA55BE" w:rsidRPr="00D12E69">
        <w:rPr>
          <w:lang w:val="en-IE"/>
        </w:rPr>
        <w:t xml:space="preserve"> the positive skewness of the data to 1.289714 so this eliminated </w:t>
      </w:r>
      <w:r w:rsidR="00616F79" w:rsidRPr="00D12E69">
        <w:rPr>
          <w:lang w:val="en-IE"/>
        </w:rPr>
        <w:t>this transformation as a possibility.</w:t>
      </w:r>
    </w:p>
    <w:p w:rsidR="003356EA" w:rsidRPr="00D12E69" w:rsidRDefault="003356EA" w:rsidP="00D22915">
      <w:pPr>
        <w:rPr>
          <w:b/>
          <w:lang w:val="en-IE"/>
        </w:rPr>
      </w:pPr>
      <w:r w:rsidRPr="00D12E69">
        <w:rPr>
          <w:b/>
          <w:lang w:val="en-IE"/>
        </w:rPr>
        <w:t>z</w:t>
      </w:r>
      <w:r w:rsidR="00D12E69">
        <w:rPr>
          <w:b/>
          <w:lang w:val="en-IE"/>
        </w:rPr>
        <w:t>-</w:t>
      </w:r>
      <w:r w:rsidRPr="00D12E69">
        <w:rPr>
          <w:b/>
          <w:lang w:val="en-IE"/>
        </w:rPr>
        <w:t>Score Standardisation</w:t>
      </w:r>
    </w:p>
    <w:p w:rsidR="00437191" w:rsidRPr="00D12E69" w:rsidRDefault="00A24120">
      <w:pPr>
        <w:rPr>
          <w:lang w:val="en-IE"/>
        </w:rPr>
      </w:pPr>
      <w:r w:rsidRPr="00D12E69">
        <w:rPr>
          <w:lang w:val="en-IE"/>
        </w:rPr>
        <w:t>The z</w:t>
      </w:r>
      <w:r w:rsidR="00D12E69">
        <w:rPr>
          <w:lang w:val="en-IE"/>
        </w:rPr>
        <w:t>-</w:t>
      </w:r>
      <w:r w:rsidRPr="00D12E69">
        <w:rPr>
          <w:lang w:val="en-IE"/>
        </w:rPr>
        <w:t>Score standardisation had no effect on the skewness as would be expected to be the case as</w:t>
      </w:r>
      <w:r w:rsidR="00403665" w:rsidRPr="00D12E69">
        <w:rPr>
          <w:lang w:val="en-IE"/>
        </w:rPr>
        <w:t xml:space="preserve"> z</w:t>
      </w:r>
      <w:r w:rsidR="0022058D">
        <w:rPr>
          <w:lang w:val="en-IE"/>
        </w:rPr>
        <w:t>-</w:t>
      </w:r>
      <w:r w:rsidR="00403665" w:rsidRPr="00D12E69">
        <w:rPr>
          <w:lang w:val="en-IE"/>
        </w:rPr>
        <w:t xml:space="preserve">Score does not actually </w:t>
      </w:r>
      <w:r w:rsidR="005E5960" w:rsidRPr="00D12E69">
        <w:rPr>
          <w:lang w:val="en-IE"/>
        </w:rPr>
        <w:t xml:space="preserve">transform the data but </w:t>
      </w:r>
      <w:r w:rsidR="00C709FC" w:rsidRPr="00D12E69">
        <w:rPr>
          <w:lang w:val="en-IE"/>
        </w:rPr>
        <w:t>standardises it.</w:t>
      </w:r>
    </w:p>
    <w:p w:rsidR="00E652EA" w:rsidRPr="00D12E69" w:rsidRDefault="00CC64A8" w:rsidP="00E652EA">
      <w:pPr>
        <w:pStyle w:val="Heading1"/>
        <w:rPr>
          <w:lang w:val="en-IE"/>
        </w:rPr>
      </w:pPr>
      <w:bookmarkStart w:id="20" w:name="_Toc478323245"/>
      <w:bookmarkStart w:id="21" w:name="_Hlk478137213"/>
      <w:r w:rsidRPr="00D12E69">
        <w:rPr>
          <w:lang w:val="en-IE"/>
        </w:rPr>
        <w:t>Q6</w:t>
      </w:r>
      <w:r w:rsidR="00E652EA" w:rsidRPr="00D12E69">
        <w:rPr>
          <w:lang w:val="en-IE"/>
        </w:rPr>
        <w:t xml:space="preserve"> </w:t>
      </w:r>
      <w:r w:rsidRPr="00D12E69">
        <w:rPr>
          <w:lang w:val="en-IE"/>
        </w:rPr>
        <w:t>Numerical Predictor with Response Variable Overlay</w:t>
      </w:r>
      <w:bookmarkEnd w:id="20"/>
    </w:p>
    <w:bookmarkEnd w:id="21"/>
    <w:p w:rsidR="00E652EA" w:rsidRDefault="00D12E69">
      <w:pPr>
        <w:rPr>
          <w:lang w:val="en-IE"/>
        </w:rPr>
      </w:pPr>
      <w:r>
        <w:rPr>
          <w:lang w:val="en-IE"/>
        </w:rPr>
        <w:t xml:space="preserve">The numerical predictors </w:t>
      </w:r>
      <w:r w:rsidR="001D039A">
        <w:rPr>
          <w:lang w:val="en-IE"/>
        </w:rPr>
        <w:t xml:space="preserve">with the churn overlay </w:t>
      </w:r>
      <w:r w:rsidR="00CD501A">
        <w:rPr>
          <w:lang w:val="en-IE"/>
        </w:rPr>
        <w:t xml:space="preserve">did not show anything </w:t>
      </w:r>
      <w:r w:rsidR="001051C7">
        <w:rPr>
          <w:lang w:val="en-IE"/>
        </w:rPr>
        <w:t>significant</w:t>
      </w:r>
      <w:r w:rsidR="00CD501A">
        <w:rPr>
          <w:lang w:val="en-IE"/>
        </w:rPr>
        <w:t xml:space="preserve"> within the </w:t>
      </w:r>
      <w:r w:rsidR="0022058D">
        <w:rPr>
          <w:lang w:val="en-IE"/>
        </w:rPr>
        <w:t>minute’s</w:t>
      </w:r>
      <w:r w:rsidR="00CD501A">
        <w:rPr>
          <w:lang w:val="en-IE"/>
        </w:rPr>
        <w:t xml:space="preserve"> data in terms of a pattern of even a </w:t>
      </w:r>
      <w:r w:rsidR="001051C7">
        <w:rPr>
          <w:lang w:val="en-IE"/>
        </w:rPr>
        <w:t>consistent</w:t>
      </w:r>
      <w:r w:rsidR="00CD501A">
        <w:rPr>
          <w:lang w:val="en-IE"/>
        </w:rPr>
        <w:t xml:space="preserve"> split between churners.</w:t>
      </w:r>
    </w:p>
    <w:p w:rsidR="00CD501A" w:rsidRDefault="00F17324">
      <w:pPr>
        <w:rPr>
          <w:lang w:val="en-IE"/>
        </w:rPr>
      </w:pPr>
      <w:r>
        <w:rPr>
          <w:lang w:val="en-IE"/>
        </w:rPr>
        <w:t xml:space="preserve">The CUST_MOS did show that </w:t>
      </w:r>
      <w:r w:rsidR="00111D71">
        <w:rPr>
          <w:lang w:val="en-IE"/>
        </w:rPr>
        <w:t xml:space="preserve">customers which were with the company more than 44 months has a 100% churn rate. </w:t>
      </w:r>
      <w:r w:rsidR="00CD501A">
        <w:rPr>
          <w:lang w:val="en-IE"/>
        </w:rPr>
        <w:t xml:space="preserve"> </w:t>
      </w:r>
    </w:p>
    <w:p w:rsidR="00875782" w:rsidRPr="00D12E69" w:rsidRDefault="00875782">
      <w:pPr>
        <w:rPr>
          <w:lang w:val="en-IE"/>
        </w:rPr>
      </w:pPr>
      <w:r>
        <w:rPr>
          <w:lang w:val="en-IE"/>
        </w:rPr>
        <w:t xml:space="preserve">The NUM_LINES did not appear to show and </w:t>
      </w:r>
      <w:r w:rsidR="00C3736D">
        <w:rPr>
          <w:lang w:val="en-IE"/>
        </w:rPr>
        <w:t xml:space="preserve">value to determining churn as each value had a nearly even split </w:t>
      </w:r>
    </w:p>
    <w:p w:rsidR="00446A3D" w:rsidRPr="00D12E69" w:rsidRDefault="00446A3D" w:rsidP="00446A3D">
      <w:pPr>
        <w:pStyle w:val="Heading1"/>
        <w:rPr>
          <w:lang w:val="en-IE"/>
        </w:rPr>
      </w:pPr>
      <w:bookmarkStart w:id="22" w:name="_Toc478323246"/>
      <w:r w:rsidRPr="00D12E69">
        <w:rPr>
          <w:lang w:val="en-IE"/>
        </w:rPr>
        <w:t xml:space="preserve">Q7 </w:t>
      </w:r>
      <w:r w:rsidR="003B25BE" w:rsidRPr="00D12E69">
        <w:rPr>
          <w:lang w:val="en-IE"/>
        </w:rPr>
        <w:t>Investigating correlated variable</w:t>
      </w:r>
      <w:bookmarkEnd w:id="22"/>
    </w:p>
    <w:p w:rsidR="00C9164E" w:rsidRDefault="00C9164E">
      <w:pPr>
        <w:rPr>
          <w:lang w:val="en-IE"/>
        </w:rPr>
      </w:pPr>
      <w:r>
        <w:rPr>
          <w:lang w:val="en-IE"/>
        </w:rPr>
        <w:t xml:space="preserve">To investigate the correlation between the numerical variables they were each compared to one another graphically using a scatter plot. </w:t>
      </w:r>
    </w:p>
    <w:p w:rsidR="00BD4879" w:rsidRDefault="00C90907">
      <w:pPr>
        <w:rPr>
          <w:lang w:val="en-IE"/>
        </w:rPr>
      </w:pPr>
      <w:r>
        <w:rPr>
          <w:lang w:val="en-IE"/>
        </w:rPr>
        <w:t>All</w:t>
      </w:r>
      <w:r w:rsidR="00BD4879">
        <w:rPr>
          <w:lang w:val="en-IE"/>
        </w:rPr>
        <w:t xml:space="preserve"> the numerical variable</w:t>
      </w:r>
      <w:r>
        <w:rPr>
          <w:lang w:val="en-IE"/>
        </w:rPr>
        <w:t>s</w:t>
      </w:r>
      <w:r w:rsidR="00BD4879">
        <w:rPr>
          <w:lang w:val="en-IE"/>
        </w:rPr>
        <w:t xml:space="preserve"> concerning minutes </w:t>
      </w:r>
      <w:r>
        <w:rPr>
          <w:lang w:val="en-IE"/>
        </w:rPr>
        <w:t xml:space="preserve">used </w:t>
      </w:r>
      <w:r w:rsidR="00BD4879">
        <w:rPr>
          <w:lang w:val="en-IE"/>
        </w:rPr>
        <w:t xml:space="preserve">show a correlation with each other. As the </w:t>
      </w:r>
      <w:r>
        <w:rPr>
          <w:lang w:val="en-IE"/>
        </w:rPr>
        <w:t xml:space="preserve">total minutes used is the sum of 3 months previous, previous month </w:t>
      </w:r>
      <w:r w:rsidR="00ED4ADE">
        <w:rPr>
          <w:lang w:val="en-IE"/>
        </w:rPr>
        <w:t xml:space="preserve">and current month, this was expected as they are all related to one another. </w:t>
      </w:r>
      <w:r w:rsidR="00BA0440">
        <w:rPr>
          <w:lang w:val="en-IE"/>
        </w:rPr>
        <w:t xml:space="preserve">When the minute columns were then compared to the other two </w:t>
      </w:r>
      <w:r w:rsidR="00125022">
        <w:rPr>
          <w:lang w:val="en-IE"/>
        </w:rPr>
        <w:t>numerical</w:t>
      </w:r>
      <w:r w:rsidR="00BA0440">
        <w:rPr>
          <w:lang w:val="en-IE"/>
        </w:rPr>
        <w:t xml:space="preserve"> variables customer months and number of lines there was no correlation.</w:t>
      </w:r>
    </w:p>
    <w:p w:rsidR="00300764" w:rsidRDefault="00125022">
      <w:pPr>
        <w:rPr>
          <w:lang w:val="en-IE"/>
        </w:rPr>
      </w:pPr>
      <w:r>
        <w:rPr>
          <w:lang w:val="en-IE"/>
        </w:rPr>
        <w:t>These correlations</w:t>
      </w:r>
      <w:r w:rsidR="00BA0440">
        <w:rPr>
          <w:lang w:val="en-IE"/>
        </w:rPr>
        <w:t xml:space="preserve"> were also performed</w:t>
      </w:r>
      <w:r>
        <w:rPr>
          <w:lang w:val="en-IE"/>
        </w:rPr>
        <w:t xml:space="preserve"> to</w:t>
      </w:r>
      <w:r w:rsidR="00BA0440">
        <w:rPr>
          <w:lang w:val="en-IE"/>
        </w:rPr>
        <w:t xml:space="preserve"> mathematically to affirm these </w:t>
      </w:r>
      <w:r>
        <w:rPr>
          <w:lang w:val="en-IE"/>
        </w:rPr>
        <w:t>results</w:t>
      </w:r>
      <w:r w:rsidR="00BA0440">
        <w:rPr>
          <w:lang w:val="en-IE"/>
        </w:rPr>
        <w:t>.</w:t>
      </w:r>
      <w:r>
        <w:rPr>
          <w:lang w:val="en-IE"/>
        </w:rPr>
        <w:t xml:space="preserve"> (</w:t>
      </w:r>
      <w:hyperlink w:anchor="d-scatter-plots-to-investigate-correlati" w:history="1">
        <w:r>
          <w:rPr>
            <w:rStyle w:val="Hyperlink"/>
            <w:lang w:val="en-IE"/>
          </w:rPr>
          <w:t>Appendix 1.7</w:t>
        </w:r>
      </w:hyperlink>
      <w:r>
        <w:rPr>
          <w:lang w:val="en-IE"/>
        </w:rPr>
        <w:t>)</w:t>
      </w:r>
    </w:p>
    <w:p w:rsidR="00852FC0" w:rsidRDefault="00852FC0" w:rsidP="00852FC0">
      <w:pPr>
        <w:rPr>
          <w:lang w:val="en-IE"/>
        </w:rPr>
      </w:pPr>
      <w:r>
        <w:rPr>
          <w:lang w:val="en-IE"/>
        </w:rPr>
        <w:t>For all the predictors, not all showed a possible reason for churn. Some of the main ones which did show a possible influence in the churn rate were:</w:t>
      </w:r>
    </w:p>
    <w:p w:rsidR="00CC6436" w:rsidRDefault="00CC6436" w:rsidP="00852FC0">
      <w:pPr>
        <w:rPr>
          <w:lang w:val="en-IE"/>
        </w:rPr>
      </w:pPr>
    </w:p>
    <w:tbl>
      <w:tblPr>
        <w:tblStyle w:val="ListTable4-Accent1"/>
        <w:tblW w:w="0" w:type="auto"/>
        <w:tblLook w:val="04A0" w:firstRow="1" w:lastRow="0" w:firstColumn="1" w:lastColumn="0" w:noHBand="0" w:noVBand="1"/>
      </w:tblPr>
      <w:tblGrid>
        <w:gridCol w:w="2466"/>
        <w:gridCol w:w="8550"/>
      </w:tblGrid>
      <w:tr w:rsidR="00852FC0" w:rsidTr="00C91C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6" w:type="dxa"/>
          </w:tcPr>
          <w:p w:rsidR="00852FC0" w:rsidRDefault="00852FC0" w:rsidP="00C91C16">
            <w:pPr>
              <w:rPr>
                <w:lang w:val="en-IE"/>
              </w:rPr>
            </w:pPr>
            <w:r>
              <w:rPr>
                <w:lang w:val="en-IE"/>
              </w:rPr>
              <w:lastRenderedPageBreak/>
              <w:t>Predictor</w:t>
            </w:r>
          </w:p>
        </w:tc>
        <w:tc>
          <w:tcPr>
            <w:tcW w:w="8550" w:type="dxa"/>
          </w:tcPr>
          <w:p w:rsidR="00852FC0" w:rsidRDefault="00852FC0" w:rsidP="00C91C16">
            <w:pPr>
              <w:cnfStyle w:val="100000000000" w:firstRow="1" w:lastRow="0" w:firstColumn="0" w:lastColumn="0" w:oddVBand="0" w:evenVBand="0" w:oddHBand="0" w:evenHBand="0" w:firstRowFirstColumn="0" w:firstRowLastColumn="0" w:lastRowFirstColumn="0" w:lastRowLastColumn="0"/>
              <w:rPr>
                <w:lang w:val="en-IE"/>
              </w:rPr>
            </w:pPr>
            <w:r>
              <w:rPr>
                <w:lang w:val="en-IE"/>
              </w:rPr>
              <w:t xml:space="preserve"> Possible reason for churn</w:t>
            </w:r>
          </w:p>
        </w:tc>
      </w:tr>
      <w:tr w:rsidR="00852FC0" w:rsidTr="00C91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6" w:type="dxa"/>
          </w:tcPr>
          <w:p w:rsidR="00852FC0" w:rsidRDefault="00852FC0" w:rsidP="00C91C16">
            <w:pPr>
              <w:rPr>
                <w:lang w:val="en-IE"/>
              </w:rPr>
            </w:pPr>
            <w:r w:rsidRPr="00C415B3">
              <w:rPr>
                <w:lang w:val="en-IE"/>
              </w:rPr>
              <w:t>AREA_CODE</w:t>
            </w:r>
          </w:p>
        </w:tc>
        <w:tc>
          <w:tcPr>
            <w:tcW w:w="8550" w:type="dxa"/>
          </w:tcPr>
          <w:p w:rsidR="00852FC0" w:rsidRDefault="00852FC0" w:rsidP="00C91C16">
            <w:pPr>
              <w:cnfStyle w:val="000000100000" w:firstRow="0" w:lastRow="0" w:firstColumn="0" w:lastColumn="0" w:oddVBand="0" w:evenVBand="0" w:oddHBand="1" w:evenHBand="0" w:firstRowFirstColumn="0" w:firstRowLastColumn="0" w:lastRowFirstColumn="0" w:lastRowLastColumn="0"/>
              <w:rPr>
                <w:lang w:val="en-IE"/>
              </w:rPr>
            </w:pPr>
            <w:r>
              <w:rPr>
                <w:lang w:val="en-IE"/>
              </w:rPr>
              <w:t>from the 6 area codes in the dataset, one area 21750 had a churn rate of 80%.</w:t>
            </w:r>
          </w:p>
        </w:tc>
      </w:tr>
      <w:tr w:rsidR="00852FC0" w:rsidTr="00C91C16">
        <w:tc>
          <w:tcPr>
            <w:cnfStyle w:val="001000000000" w:firstRow="0" w:lastRow="0" w:firstColumn="1" w:lastColumn="0" w:oddVBand="0" w:evenVBand="0" w:oddHBand="0" w:evenHBand="0" w:firstRowFirstColumn="0" w:firstRowLastColumn="0" w:lastRowFirstColumn="0" w:lastRowLastColumn="0"/>
            <w:tcW w:w="2466" w:type="dxa"/>
          </w:tcPr>
          <w:p w:rsidR="00852FC0" w:rsidRDefault="00852FC0" w:rsidP="00C91C16">
            <w:pPr>
              <w:rPr>
                <w:lang w:val="en-IE"/>
              </w:rPr>
            </w:pPr>
            <w:r w:rsidRPr="006B059E">
              <w:rPr>
                <w:lang w:val="en-IE"/>
              </w:rPr>
              <w:t>INCOME</w:t>
            </w:r>
          </w:p>
        </w:tc>
        <w:tc>
          <w:tcPr>
            <w:tcW w:w="8550" w:type="dxa"/>
          </w:tcPr>
          <w:p w:rsidR="00852FC0" w:rsidRDefault="00852FC0" w:rsidP="00C91C16">
            <w:pPr>
              <w:cnfStyle w:val="000000000000" w:firstRow="0" w:lastRow="0" w:firstColumn="0" w:lastColumn="0" w:oddVBand="0" w:evenVBand="0" w:oddHBand="0" w:evenHBand="0" w:firstRowFirstColumn="0" w:firstRowLastColumn="0" w:lastRowFirstColumn="0" w:lastRowLastColumn="0"/>
              <w:rPr>
                <w:lang w:val="en-IE"/>
              </w:rPr>
            </w:pPr>
            <w:r>
              <w:rPr>
                <w:lang w:val="en-IE"/>
              </w:rPr>
              <w:t>The churn for medium income is much higher when compared to the churn rate for the low and medium incomes.</w:t>
            </w:r>
          </w:p>
        </w:tc>
      </w:tr>
      <w:tr w:rsidR="00852FC0" w:rsidTr="00C91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6" w:type="dxa"/>
          </w:tcPr>
          <w:p w:rsidR="00852FC0" w:rsidRPr="00004C37" w:rsidRDefault="00852FC0" w:rsidP="00C91C16">
            <w:pPr>
              <w:rPr>
                <w:lang w:val="en-IE"/>
              </w:rPr>
            </w:pPr>
            <w:r w:rsidRPr="00D833FA">
              <w:rPr>
                <w:lang w:val="en-IE"/>
              </w:rPr>
              <w:t>PHONE_PLAN</w:t>
            </w:r>
          </w:p>
        </w:tc>
        <w:tc>
          <w:tcPr>
            <w:tcW w:w="8550" w:type="dxa"/>
          </w:tcPr>
          <w:p w:rsidR="00852FC0" w:rsidRDefault="00852FC0" w:rsidP="00C91C16">
            <w:pPr>
              <w:cnfStyle w:val="000000100000" w:firstRow="0" w:lastRow="0" w:firstColumn="0" w:lastColumn="0" w:oddVBand="0" w:evenVBand="0" w:oddHBand="1" w:evenHBand="0" w:firstRowFirstColumn="0" w:firstRowLastColumn="0" w:lastRowFirstColumn="0" w:lastRowLastColumn="0"/>
              <w:rPr>
                <w:lang w:val="en-IE"/>
              </w:rPr>
            </w:pPr>
            <w:r>
              <w:rPr>
                <w:lang w:val="en-IE"/>
              </w:rPr>
              <w:t>While there is not a huge number of customers (59) on the Euro-Zone plan in the dataset it does indicate a high churn of 85%. The international plan also has a high churn of 64%</w:t>
            </w:r>
          </w:p>
        </w:tc>
      </w:tr>
      <w:tr w:rsidR="00852FC0" w:rsidTr="00C91C16">
        <w:tc>
          <w:tcPr>
            <w:cnfStyle w:val="001000000000" w:firstRow="0" w:lastRow="0" w:firstColumn="1" w:lastColumn="0" w:oddVBand="0" w:evenVBand="0" w:oddHBand="0" w:evenHBand="0" w:firstRowFirstColumn="0" w:firstRowLastColumn="0" w:lastRowFirstColumn="0" w:lastRowLastColumn="0"/>
            <w:tcW w:w="2466" w:type="dxa"/>
          </w:tcPr>
          <w:p w:rsidR="00852FC0" w:rsidRPr="00D833FA" w:rsidRDefault="00852FC0" w:rsidP="00C91C16">
            <w:pPr>
              <w:rPr>
                <w:lang w:val="en-IE"/>
              </w:rPr>
            </w:pPr>
            <w:r w:rsidRPr="003D4381">
              <w:rPr>
                <w:lang w:val="en-IE"/>
              </w:rPr>
              <w:t>EDUCATION</w:t>
            </w:r>
          </w:p>
        </w:tc>
        <w:tc>
          <w:tcPr>
            <w:tcW w:w="8550" w:type="dxa"/>
          </w:tcPr>
          <w:p w:rsidR="00852FC0" w:rsidRDefault="00852FC0" w:rsidP="00C91C16">
            <w:pPr>
              <w:cnfStyle w:val="000000000000" w:firstRow="0" w:lastRow="0" w:firstColumn="0" w:lastColumn="0" w:oddVBand="0" w:evenVBand="0" w:oddHBand="0" w:evenHBand="0" w:firstRowFirstColumn="0" w:firstRowLastColumn="0" w:lastRowFirstColumn="0" w:lastRowLastColumn="0"/>
              <w:rPr>
                <w:lang w:val="en-IE"/>
              </w:rPr>
            </w:pPr>
            <w:r>
              <w:rPr>
                <w:lang w:val="en-IE"/>
              </w:rPr>
              <w:t>Primary level education has a 100% churn rate of the 91 record in the dataset. Masters education also has a high churn of 67%.</w:t>
            </w:r>
          </w:p>
        </w:tc>
      </w:tr>
      <w:tr w:rsidR="00363CF7" w:rsidTr="00C91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6" w:type="dxa"/>
          </w:tcPr>
          <w:p w:rsidR="00363CF7" w:rsidRPr="003D4381" w:rsidRDefault="006F1374" w:rsidP="00C91C16">
            <w:pPr>
              <w:rPr>
                <w:lang w:val="en-IE"/>
              </w:rPr>
            </w:pPr>
            <w:r>
              <w:rPr>
                <w:lang w:val="en-IE"/>
              </w:rPr>
              <w:t>CUST_MOS</w:t>
            </w:r>
          </w:p>
        </w:tc>
        <w:tc>
          <w:tcPr>
            <w:tcW w:w="8550" w:type="dxa"/>
          </w:tcPr>
          <w:p w:rsidR="00363CF7" w:rsidRDefault="006F1374" w:rsidP="00C91C16">
            <w:pPr>
              <w:cnfStyle w:val="000000100000" w:firstRow="0" w:lastRow="0" w:firstColumn="0" w:lastColumn="0" w:oddVBand="0" w:evenVBand="0" w:oddHBand="1" w:evenHBand="0" w:firstRowFirstColumn="0" w:firstRowLastColumn="0" w:lastRowFirstColumn="0" w:lastRowLastColumn="0"/>
              <w:rPr>
                <w:lang w:val="en-IE"/>
              </w:rPr>
            </w:pPr>
            <w:r>
              <w:rPr>
                <w:lang w:val="en-IE"/>
              </w:rPr>
              <w:t>The churn is 100% after 44 months.</w:t>
            </w:r>
          </w:p>
        </w:tc>
      </w:tr>
    </w:tbl>
    <w:p w:rsidR="00973812" w:rsidRPr="00D12E69" w:rsidRDefault="00973812" w:rsidP="00973812">
      <w:pPr>
        <w:pStyle w:val="Heading1"/>
        <w:rPr>
          <w:lang w:val="en-IE"/>
        </w:rPr>
      </w:pPr>
      <w:bookmarkStart w:id="23" w:name="_Toc478323247"/>
      <w:r w:rsidRPr="00D12E69">
        <w:rPr>
          <w:lang w:val="en-IE"/>
        </w:rPr>
        <w:t>Weka</w:t>
      </w:r>
      <w:bookmarkEnd w:id="23"/>
    </w:p>
    <w:p w:rsidR="002A04BA" w:rsidRPr="00D12E69" w:rsidRDefault="00F77A17" w:rsidP="00F77A17">
      <w:pPr>
        <w:rPr>
          <w:lang w:val="en-IE"/>
        </w:rPr>
      </w:pPr>
      <w:r w:rsidRPr="00D12E69">
        <w:rPr>
          <w:lang w:val="en-IE"/>
        </w:rPr>
        <w:t xml:space="preserve">For the data mining </w:t>
      </w:r>
      <w:r w:rsidRPr="0072794A">
        <w:rPr>
          <w:noProof/>
          <w:lang w:val="en-IE"/>
        </w:rPr>
        <w:t>task</w:t>
      </w:r>
      <w:r w:rsidRPr="00D12E69">
        <w:rPr>
          <w:lang w:val="en-IE"/>
        </w:rPr>
        <w:t xml:space="preserve"> </w:t>
      </w:r>
      <w:r w:rsidR="004F2543" w:rsidRPr="00D12E69">
        <w:rPr>
          <w:lang w:val="en-IE"/>
        </w:rPr>
        <w:t>the data mining software Weka was used</w:t>
      </w:r>
      <w:r w:rsidR="003D15F2" w:rsidRPr="00D12E69">
        <w:rPr>
          <w:lang w:val="en-IE"/>
        </w:rPr>
        <w:t xml:space="preserve"> to create a model of the data. </w:t>
      </w:r>
      <w:r w:rsidR="00C24824" w:rsidRPr="00D12E69">
        <w:rPr>
          <w:lang w:val="en-IE"/>
        </w:rPr>
        <w:t>Several</w:t>
      </w:r>
      <w:r w:rsidR="00072295" w:rsidRPr="00D12E69">
        <w:rPr>
          <w:lang w:val="en-IE"/>
        </w:rPr>
        <w:t xml:space="preserve"> different algorithms</w:t>
      </w:r>
      <w:r w:rsidR="003D15F2" w:rsidRPr="00D12E69">
        <w:rPr>
          <w:lang w:val="en-IE"/>
        </w:rPr>
        <w:t xml:space="preserve"> are used as each </w:t>
      </w:r>
      <w:r w:rsidR="00E2697D" w:rsidRPr="00D12E69">
        <w:rPr>
          <w:lang w:val="en-IE"/>
        </w:rPr>
        <w:t>create</w:t>
      </w:r>
      <w:r w:rsidR="003D15F2" w:rsidRPr="00D12E69">
        <w:rPr>
          <w:lang w:val="en-IE"/>
        </w:rPr>
        <w:t xml:space="preserve"> their own model w</w:t>
      </w:r>
      <w:r w:rsidR="005C756C" w:rsidRPr="00D12E69">
        <w:rPr>
          <w:lang w:val="en-IE"/>
        </w:rPr>
        <w:t>hich can then be analysed.</w:t>
      </w:r>
    </w:p>
    <w:p w:rsidR="004D266D" w:rsidRPr="00D12E69" w:rsidRDefault="00817988" w:rsidP="009812D3">
      <w:pPr>
        <w:rPr>
          <w:lang w:val="en-IE"/>
        </w:rPr>
      </w:pPr>
      <w:r w:rsidRPr="00D12E69">
        <w:rPr>
          <w:lang w:val="en-IE"/>
        </w:rPr>
        <w:t xml:space="preserve">The output of the various algorithms is summarised in the table below. The formulas used </w:t>
      </w:r>
      <w:r w:rsidR="003176ED" w:rsidRPr="00D12E69">
        <w:rPr>
          <w:lang w:val="en-IE"/>
        </w:rPr>
        <w:t>to calc</w:t>
      </w:r>
      <w:r w:rsidR="000760D5" w:rsidRPr="00D12E69">
        <w:rPr>
          <w:lang w:val="en-IE"/>
        </w:rPr>
        <w:t xml:space="preserve">ulate these </w:t>
      </w:r>
      <w:r w:rsidRPr="00D12E69">
        <w:rPr>
          <w:lang w:val="en-IE"/>
        </w:rPr>
        <w:t>are detailed in (</w:t>
      </w:r>
      <w:hyperlink w:anchor="_2_Weka" w:history="1">
        <w:r w:rsidR="003176ED" w:rsidRPr="00D12E69">
          <w:rPr>
            <w:rStyle w:val="Hyperlink"/>
            <w:lang w:val="en-IE"/>
          </w:rPr>
          <w:t>Appendix 2</w:t>
        </w:r>
      </w:hyperlink>
      <w:r w:rsidRPr="00D12E69">
        <w:rPr>
          <w:lang w:val="en-IE"/>
        </w:rPr>
        <w:t>)</w:t>
      </w:r>
    </w:p>
    <w:tbl>
      <w:tblPr>
        <w:tblStyle w:val="GridTable2-Accent1"/>
        <w:tblW w:w="5000" w:type="pct"/>
        <w:tblBorders>
          <w:top w:val="single" w:sz="4" w:space="0" w:color="auto"/>
          <w:left w:val="single" w:sz="4" w:space="0" w:color="auto"/>
          <w:bottom w:val="single" w:sz="4" w:space="0" w:color="auto"/>
          <w:right w:val="single" w:sz="4" w:space="0" w:color="auto"/>
        </w:tblBorders>
        <w:tblLook w:val="0280" w:firstRow="0" w:lastRow="0" w:firstColumn="1" w:lastColumn="0" w:noHBand="1" w:noVBand="0"/>
      </w:tblPr>
      <w:tblGrid>
        <w:gridCol w:w="3774"/>
        <w:gridCol w:w="1811"/>
        <w:gridCol w:w="1811"/>
        <w:gridCol w:w="1811"/>
        <w:gridCol w:w="1809"/>
      </w:tblGrid>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b/>
                <w:sz w:val="20"/>
                <w:lang w:val="en-IE"/>
              </w:rPr>
            </w:pPr>
            <w:r w:rsidRPr="00D12E69">
              <w:rPr>
                <w:b/>
                <w:sz w:val="20"/>
                <w:lang w:val="en-IE"/>
              </w:rPr>
              <w:t>J48</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b/>
                <w:sz w:val="20"/>
                <w:lang w:val="en-IE"/>
              </w:rPr>
            </w:pPr>
            <w:r w:rsidRPr="00D12E69">
              <w:rPr>
                <w:b/>
                <w:sz w:val="20"/>
                <w:lang w:val="en-IE"/>
              </w:rPr>
              <w:t>JRip</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b/>
                <w:sz w:val="20"/>
                <w:lang w:val="en-IE"/>
              </w:rPr>
            </w:pPr>
            <w:r w:rsidRPr="00D12E69">
              <w:rPr>
                <w:b/>
                <w:sz w:val="20"/>
                <w:lang w:val="en-IE"/>
              </w:rPr>
              <w:t>PART</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b/>
                <w:sz w:val="20"/>
                <w:lang w:val="en-IE"/>
              </w:rPr>
            </w:pPr>
            <w:r w:rsidRPr="00D12E69">
              <w:rPr>
                <w:b/>
                <w:sz w:val="20"/>
                <w:lang w:val="en-IE"/>
              </w:rPr>
              <w:t>ZeroR</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Proportion of false positives</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044</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041</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071</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479</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Proportion of false negatives</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282</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289</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271</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Overall error rate</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197</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203</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195</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479</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Overall Model Accuracy</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803</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797</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805</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521</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Precision</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956</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959</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929</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521</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Sensitivity(Recall) - True Positive Rate</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651</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638</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678</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1</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Specificity - False Positive Rate</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967</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97</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944</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ROC</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843</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809</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847</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5</w:t>
            </w:r>
          </w:p>
        </w:tc>
      </w:tr>
    </w:tbl>
    <w:p w:rsidR="00804F17" w:rsidRDefault="00804F17" w:rsidP="00804F17">
      <w:pPr>
        <w:rPr>
          <w:lang w:val="en-IE"/>
        </w:rPr>
      </w:pPr>
      <w:bookmarkStart w:id="24" w:name="_Toc478130132"/>
      <w:bookmarkStart w:id="25" w:name="_Toc478323248"/>
    </w:p>
    <w:p w:rsidR="00804F17" w:rsidRPr="00D12E69" w:rsidRDefault="00804F17" w:rsidP="00804F17">
      <w:pPr>
        <w:rPr>
          <w:lang w:val="en-IE"/>
        </w:rPr>
      </w:pPr>
      <w:r w:rsidRPr="00D12E69">
        <w:rPr>
          <w:lang w:val="en-IE"/>
        </w:rPr>
        <w:t xml:space="preserve">For the analysis, the predictors CUST_ID, MINUTES_CURR_MONTH, MINUTES_PREV_MONTH, MINUTES_3MONTHS_AGO were excluded from the analysis. This was done from within the Weka </w:t>
      </w:r>
      <w:r w:rsidR="0072794A">
        <w:rPr>
          <w:lang w:val="en-IE"/>
        </w:rPr>
        <w:t>application</w:t>
      </w:r>
      <w:r w:rsidRPr="00D12E69">
        <w:rPr>
          <w:lang w:val="en-IE"/>
        </w:rPr>
        <w:t xml:space="preserve"> using the filters. </w:t>
      </w:r>
    </w:p>
    <w:p w:rsidR="00D1686E" w:rsidRDefault="00804F17" w:rsidP="00804F17">
      <w:pPr>
        <w:rPr>
          <w:lang w:val="en-IE"/>
        </w:rPr>
      </w:pPr>
      <w:r w:rsidRPr="00D12E69">
        <w:rPr>
          <w:lang w:val="en-IE"/>
        </w:rPr>
        <w:lastRenderedPageBreak/>
        <w:t>The unsupervised attribute filter NumericToNominal was applied to the AREA_CODE, LONGDIST_FLAG, CALLWAITING_FLAG, VOICEMAIL_FLAG and MOBILE_PLAN. This was required as these nominal predictors were imported as numerical. The normalise filter was also applied to the numerical data.</w:t>
      </w:r>
    </w:p>
    <w:p w:rsidR="00F81598" w:rsidRPr="00D12E69" w:rsidRDefault="007D0CD1" w:rsidP="00737078">
      <w:pPr>
        <w:pStyle w:val="Heading2"/>
        <w:rPr>
          <w:lang w:val="en-IE"/>
        </w:rPr>
      </w:pPr>
      <w:r w:rsidRPr="00D12E69">
        <w:rPr>
          <w:lang w:val="en-IE"/>
        </w:rPr>
        <w:t>ZeroR</w:t>
      </w:r>
      <w:bookmarkEnd w:id="24"/>
      <w:bookmarkEnd w:id="25"/>
    </w:p>
    <w:p w:rsidR="0096407C" w:rsidRPr="00D12E69" w:rsidRDefault="0096407C" w:rsidP="001074A0">
      <w:pPr>
        <w:rPr>
          <w:b/>
          <w:lang w:val="en-IE"/>
        </w:rPr>
      </w:pPr>
      <w:r w:rsidRPr="00D12E69">
        <w:rPr>
          <w:b/>
          <w:lang w:val="en-IE"/>
        </w:rPr>
        <w:t>Description of Algor</w:t>
      </w:r>
      <w:r w:rsidR="0070464C" w:rsidRPr="00D12E69">
        <w:rPr>
          <w:b/>
          <w:lang w:val="en-IE"/>
        </w:rPr>
        <w:t>ithm</w:t>
      </w:r>
    </w:p>
    <w:p w:rsidR="00737078" w:rsidRDefault="00651689" w:rsidP="0022058D">
      <w:pPr>
        <w:pStyle w:val="BodyText"/>
        <w:rPr>
          <w:lang w:val="en-IE"/>
        </w:rPr>
      </w:pPr>
      <w:r w:rsidRPr="00651689">
        <w:rPr>
          <w:lang w:val="en-IE"/>
        </w:rPr>
        <w:t>Class for building and using a 0-</w:t>
      </w:r>
      <w:r w:rsidR="00F91F8B">
        <w:rPr>
          <w:lang w:val="en-IE"/>
        </w:rPr>
        <w:t xml:space="preserve">R classifier. Predicts the mean </w:t>
      </w:r>
      <w:r w:rsidRPr="00651689">
        <w:rPr>
          <w:lang w:val="en-IE"/>
        </w:rPr>
        <w:t>(for a numeric class) or the mode (for a nominal class).</w:t>
      </w:r>
      <w:r w:rsidR="00854398">
        <w:rPr>
          <w:lang w:val="en-IE"/>
        </w:rPr>
        <w:t xml:space="preserve"> The algorithm looks at the yes/no churn split and bases its guessed on this.</w:t>
      </w:r>
    </w:p>
    <w:p w:rsidR="004D266D" w:rsidRDefault="00AE64BF" w:rsidP="0022058D">
      <w:pPr>
        <w:pStyle w:val="BodyText"/>
        <w:rPr>
          <w:lang w:val="en-IE"/>
        </w:rPr>
      </w:pPr>
      <w:r>
        <w:rPr>
          <w:lang w:val="en-IE"/>
        </w:rPr>
        <w:t>As expected i</w:t>
      </w:r>
      <w:r w:rsidR="002F1AFA">
        <w:rPr>
          <w:lang w:val="en-IE"/>
        </w:rPr>
        <w:t>n this best guess algorithm the results show a ro</w:t>
      </w:r>
      <w:r w:rsidR="00854398">
        <w:rPr>
          <w:lang w:val="en-IE"/>
        </w:rPr>
        <w:t xml:space="preserve">ugh 50 50 split on classifying as there is a near 50/50 split on the churn rate with 1020 </w:t>
      </w:r>
      <w:r w:rsidR="00967B0C">
        <w:rPr>
          <w:lang w:val="en-IE"/>
        </w:rPr>
        <w:t>No and 1051 yes</w:t>
      </w:r>
      <w:r w:rsidR="0061617B">
        <w:rPr>
          <w:lang w:val="en-IE"/>
        </w:rPr>
        <w:t>.</w:t>
      </w:r>
    </w:p>
    <w:p w:rsidR="0061617B" w:rsidRPr="00D12E69" w:rsidRDefault="0061617B" w:rsidP="00066A9F">
      <w:pPr>
        <w:pStyle w:val="BodyText"/>
        <w:tabs>
          <w:tab w:val="left" w:pos="4713"/>
        </w:tabs>
        <w:rPr>
          <w:lang w:val="en-IE"/>
        </w:rPr>
      </w:pPr>
      <w:r>
        <w:rPr>
          <w:lang w:val="en-IE"/>
        </w:rPr>
        <w:t>This is also backed up by the Ro</w:t>
      </w:r>
      <w:r w:rsidR="00066A9F">
        <w:rPr>
          <w:lang w:val="en-IE"/>
        </w:rPr>
        <w:t>c curve of 0.5 which show it has a 50/50 of predicting a churner</w:t>
      </w:r>
    </w:p>
    <w:p w:rsidR="00F3024F" w:rsidRPr="00D12E69" w:rsidRDefault="00BA100B" w:rsidP="00C36ACF">
      <w:pPr>
        <w:pStyle w:val="Heading2"/>
        <w:rPr>
          <w:lang w:val="en-IE"/>
        </w:rPr>
      </w:pPr>
      <w:bookmarkStart w:id="26" w:name="_Toc478130133"/>
      <w:bookmarkStart w:id="27" w:name="_Toc478323249"/>
      <w:r w:rsidRPr="00D12E69">
        <w:rPr>
          <w:lang w:val="en-IE"/>
        </w:rPr>
        <w:t>JRip</w:t>
      </w:r>
      <w:bookmarkEnd w:id="26"/>
      <w:bookmarkEnd w:id="27"/>
    </w:p>
    <w:p w:rsidR="00C30789" w:rsidRDefault="00E36BE8" w:rsidP="00606B2A">
      <w:pPr>
        <w:rPr>
          <w:lang w:val="en-IE"/>
        </w:rPr>
      </w:pPr>
      <w:r w:rsidRPr="00D12E69">
        <w:rPr>
          <w:lang w:val="en-IE"/>
        </w:rPr>
        <w:t>Description of Algorithm</w:t>
      </w:r>
    </w:p>
    <w:p w:rsidR="00F3024F" w:rsidRDefault="00606B2A">
      <w:pPr>
        <w:rPr>
          <w:lang w:val="en-IE"/>
        </w:rPr>
      </w:pPr>
      <w:r>
        <w:rPr>
          <w:lang w:val="en-IE"/>
        </w:rPr>
        <w:t xml:space="preserve">The JRip algorithm is a java implementation of the Ripper machine learning algorithm. </w:t>
      </w:r>
    </w:p>
    <w:p w:rsidR="003278BA" w:rsidRDefault="003278BA" w:rsidP="003278BA">
      <w:pPr>
        <w:rPr>
          <w:lang w:val="en-IE"/>
        </w:rPr>
      </w:pPr>
      <w:r>
        <w:rPr>
          <w:lang w:val="en-IE"/>
        </w:rPr>
        <w:t>The predictor used in generating the model were:</w:t>
      </w:r>
    </w:p>
    <w:p w:rsidR="003278BA" w:rsidRDefault="003278BA" w:rsidP="003278BA">
      <w:pPr>
        <w:pStyle w:val="ListParagraph"/>
        <w:numPr>
          <w:ilvl w:val="0"/>
          <w:numId w:val="7"/>
        </w:numPr>
        <w:rPr>
          <w:lang w:val="en-IE"/>
        </w:rPr>
      </w:pPr>
      <w:bookmarkStart w:id="28" w:name="_Hlk478324828"/>
      <w:r w:rsidRPr="00430926">
        <w:rPr>
          <w:lang w:val="en-IE"/>
        </w:rPr>
        <w:t>CONVERGENT_BILLING</w:t>
      </w:r>
    </w:p>
    <w:bookmarkEnd w:id="28"/>
    <w:p w:rsidR="003278BA" w:rsidRDefault="003278BA" w:rsidP="003278BA">
      <w:pPr>
        <w:pStyle w:val="ListParagraph"/>
        <w:numPr>
          <w:ilvl w:val="0"/>
          <w:numId w:val="7"/>
        </w:numPr>
        <w:rPr>
          <w:lang w:val="en-IE"/>
        </w:rPr>
      </w:pPr>
      <w:r w:rsidRPr="00430926">
        <w:rPr>
          <w:lang w:val="en-IE"/>
        </w:rPr>
        <w:t>TOT_MINUTES_USAGE</w:t>
      </w:r>
    </w:p>
    <w:p w:rsidR="003278BA" w:rsidRDefault="003278BA" w:rsidP="003278BA">
      <w:pPr>
        <w:pStyle w:val="ListParagraph"/>
        <w:numPr>
          <w:ilvl w:val="0"/>
          <w:numId w:val="7"/>
        </w:numPr>
        <w:rPr>
          <w:lang w:val="en-IE"/>
        </w:rPr>
      </w:pPr>
      <w:r w:rsidRPr="00430926">
        <w:rPr>
          <w:lang w:val="en-IE"/>
        </w:rPr>
        <w:t>AREA_CODE</w:t>
      </w:r>
    </w:p>
    <w:p w:rsidR="003278BA" w:rsidRDefault="003278BA" w:rsidP="003278BA">
      <w:pPr>
        <w:pStyle w:val="ListParagraph"/>
        <w:numPr>
          <w:ilvl w:val="0"/>
          <w:numId w:val="7"/>
        </w:numPr>
        <w:rPr>
          <w:lang w:val="en-IE"/>
        </w:rPr>
      </w:pPr>
      <w:r w:rsidRPr="00430926">
        <w:rPr>
          <w:lang w:val="en-IE"/>
        </w:rPr>
        <w:t>CUST_MOS</w:t>
      </w:r>
    </w:p>
    <w:p w:rsidR="003278BA" w:rsidRDefault="003278BA" w:rsidP="003278BA">
      <w:pPr>
        <w:pStyle w:val="ListParagraph"/>
        <w:numPr>
          <w:ilvl w:val="0"/>
          <w:numId w:val="7"/>
        </w:numPr>
        <w:rPr>
          <w:lang w:val="en-IE"/>
        </w:rPr>
      </w:pPr>
      <w:r w:rsidRPr="00430926">
        <w:rPr>
          <w:lang w:val="en-IE"/>
        </w:rPr>
        <w:t>EDUCATION</w:t>
      </w:r>
    </w:p>
    <w:p w:rsidR="00066A9F" w:rsidRDefault="003278BA" w:rsidP="003278BA">
      <w:pPr>
        <w:pStyle w:val="ListParagraph"/>
        <w:numPr>
          <w:ilvl w:val="0"/>
          <w:numId w:val="7"/>
        </w:numPr>
        <w:rPr>
          <w:lang w:val="en-IE"/>
        </w:rPr>
      </w:pPr>
      <w:r w:rsidRPr="00430926">
        <w:rPr>
          <w:lang w:val="en-IE"/>
        </w:rPr>
        <w:t>INCOME</w:t>
      </w:r>
    </w:p>
    <w:p w:rsidR="00445D87" w:rsidRDefault="00261D5D" w:rsidP="00445D87">
      <w:pPr>
        <w:rPr>
          <w:lang w:val="en-IE"/>
        </w:rPr>
      </w:pPr>
      <w:r>
        <w:rPr>
          <w:lang w:val="en-IE"/>
        </w:rPr>
        <w:t>Although didn’t perform quite as well as J48 and PART. The algorithm used</w:t>
      </w:r>
      <w:r w:rsidR="0080777F">
        <w:rPr>
          <w:lang w:val="en-IE"/>
        </w:rPr>
        <w:t xml:space="preserve"> just 6 predictors in the model and produced just 7 rules in total.</w:t>
      </w:r>
    </w:p>
    <w:p w:rsidR="00AD41E2" w:rsidRPr="00445D87" w:rsidRDefault="00AD41E2" w:rsidP="00445D87">
      <w:pPr>
        <w:rPr>
          <w:lang w:val="en-IE"/>
        </w:rPr>
      </w:pPr>
      <w:r>
        <w:rPr>
          <w:lang w:val="en-IE"/>
        </w:rPr>
        <w:t xml:space="preserve">The algorithm used a combination of </w:t>
      </w:r>
      <w:r w:rsidRPr="00AD41E2">
        <w:rPr>
          <w:lang w:val="en-IE"/>
        </w:rPr>
        <w:t>CONVERGENT_BILLING</w:t>
      </w:r>
      <w:r>
        <w:rPr>
          <w:lang w:val="en-IE"/>
        </w:rPr>
        <w:t xml:space="preserve"> and </w:t>
      </w:r>
      <w:r w:rsidRPr="00AD41E2">
        <w:rPr>
          <w:lang w:val="en-IE"/>
        </w:rPr>
        <w:t>TOT_MINUTES_USAGE</w:t>
      </w:r>
      <w:r>
        <w:rPr>
          <w:lang w:val="en-IE"/>
        </w:rPr>
        <w:t xml:space="preserve"> to classify most of the record with </w:t>
      </w:r>
      <w:r w:rsidR="000611F3">
        <w:rPr>
          <w:lang w:val="en-IE"/>
        </w:rPr>
        <w:t>690 out of 890 correctly classified.</w:t>
      </w:r>
      <w:r w:rsidR="00E817BF">
        <w:rPr>
          <w:lang w:val="en-IE"/>
        </w:rPr>
        <w:t xml:space="preserve">  </w:t>
      </w:r>
    </w:p>
    <w:p w:rsidR="00F3024F" w:rsidRPr="00D12E69" w:rsidRDefault="00BA100B" w:rsidP="00755B48">
      <w:pPr>
        <w:pStyle w:val="Heading2"/>
        <w:rPr>
          <w:lang w:val="en-IE"/>
        </w:rPr>
      </w:pPr>
      <w:bookmarkStart w:id="29" w:name="_Toc478130134"/>
      <w:bookmarkStart w:id="30" w:name="_Toc478323250"/>
      <w:r w:rsidRPr="00D12E69">
        <w:rPr>
          <w:lang w:val="en-IE"/>
        </w:rPr>
        <w:t>J48</w:t>
      </w:r>
      <w:bookmarkEnd w:id="29"/>
      <w:bookmarkEnd w:id="30"/>
    </w:p>
    <w:p w:rsidR="00E36BE8" w:rsidRPr="00D12E69" w:rsidRDefault="00E36BE8" w:rsidP="00D92D79">
      <w:pPr>
        <w:rPr>
          <w:b/>
          <w:lang w:val="en-IE"/>
        </w:rPr>
      </w:pPr>
      <w:r w:rsidRPr="00D12E69">
        <w:rPr>
          <w:b/>
          <w:lang w:val="en-IE"/>
        </w:rPr>
        <w:t>Description of Algorithm</w:t>
      </w:r>
    </w:p>
    <w:p w:rsidR="00F3708A" w:rsidRDefault="00F3708A" w:rsidP="00D92D79">
      <w:pPr>
        <w:rPr>
          <w:lang w:val="en-IE"/>
        </w:rPr>
      </w:pPr>
      <w:r w:rsidRPr="00D12E69">
        <w:rPr>
          <w:lang w:val="en-IE"/>
        </w:rPr>
        <w:t xml:space="preserve">J48 is a decision tree </w:t>
      </w:r>
      <w:r w:rsidR="00985700">
        <w:rPr>
          <w:lang w:val="en-IE"/>
        </w:rPr>
        <w:t xml:space="preserve">divide and conquer </w:t>
      </w:r>
      <w:r w:rsidRPr="00D12E69">
        <w:rPr>
          <w:lang w:val="en-IE"/>
        </w:rPr>
        <w:t>algorit</w:t>
      </w:r>
      <w:r w:rsidR="006C05C9" w:rsidRPr="00D12E69">
        <w:rPr>
          <w:lang w:val="en-IE"/>
        </w:rPr>
        <w:t>h</w:t>
      </w:r>
      <w:r w:rsidRPr="00D12E69">
        <w:rPr>
          <w:lang w:val="en-IE"/>
        </w:rPr>
        <w:t>m</w:t>
      </w:r>
      <w:r w:rsidR="006C05C9" w:rsidRPr="00D12E69">
        <w:rPr>
          <w:lang w:val="en-IE"/>
        </w:rPr>
        <w:t xml:space="preserve"> which is the </w:t>
      </w:r>
      <w:r w:rsidR="001550A6" w:rsidRPr="00D12E69">
        <w:rPr>
          <w:lang w:val="en-IE"/>
        </w:rPr>
        <w:t>Weka implementation</w:t>
      </w:r>
      <w:r w:rsidR="006C05C9" w:rsidRPr="00D12E69">
        <w:rPr>
          <w:lang w:val="en-IE"/>
        </w:rPr>
        <w:t xml:space="preserve"> of Iterative Dichotomiser 3(ID</w:t>
      </w:r>
      <w:r w:rsidR="00B42DA3" w:rsidRPr="00D12E69">
        <w:rPr>
          <w:lang w:val="en-IE"/>
        </w:rPr>
        <w:t>3)</w:t>
      </w:r>
      <w:r w:rsidR="001550A6" w:rsidRPr="00D12E69">
        <w:rPr>
          <w:lang w:val="en-IE"/>
        </w:rPr>
        <w:t>. ID3 is a precursor to C4.5.</w:t>
      </w:r>
      <w:r w:rsidR="0049070E" w:rsidRPr="00D12E69">
        <w:rPr>
          <w:lang w:val="en-IE"/>
        </w:rPr>
        <w:t xml:space="preserve"> Splits are based on the maximum information gain.</w:t>
      </w:r>
      <w:r w:rsidR="00985700">
        <w:rPr>
          <w:lang w:val="en-IE"/>
        </w:rPr>
        <w:t xml:space="preserve"> </w:t>
      </w:r>
    </w:p>
    <w:p w:rsidR="006E098C" w:rsidRDefault="006E098C" w:rsidP="00D92D79">
      <w:pPr>
        <w:rPr>
          <w:lang w:val="en-IE"/>
        </w:rPr>
      </w:pPr>
      <w:r>
        <w:rPr>
          <w:lang w:val="en-IE"/>
        </w:rPr>
        <w:t>The predictor used in generating the model were:</w:t>
      </w:r>
    </w:p>
    <w:p w:rsidR="00430926" w:rsidRDefault="00430926" w:rsidP="00430926">
      <w:pPr>
        <w:pStyle w:val="ListParagraph"/>
        <w:numPr>
          <w:ilvl w:val="0"/>
          <w:numId w:val="7"/>
        </w:numPr>
        <w:rPr>
          <w:lang w:val="en-IE"/>
        </w:rPr>
      </w:pPr>
      <w:r w:rsidRPr="00430926">
        <w:rPr>
          <w:lang w:val="en-IE"/>
        </w:rPr>
        <w:t>CUST_MOS</w:t>
      </w:r>
    </w:p>
    <w:p w:rsidR="003278BA" w:rsidRDefault="003278BA" w:rsidP="003278BA">
      <w:pPr>
        <w:pStyle w:val="ListParagraph"/>
        <w:numPr>
          <w:ilvl w:val="0"/>
          <w:numId w:val="7"/>
        </w:numPr>
        <w:rPr>
          <w:lang w:val="en-IE"/>
        </w:rPr>
      </w:pPr>
      <w:r w:rsidRPr="00430926">
        <w:rPr>
          <w:lang w:val="en-IE"/>
        </w:rPr>
        <w:t>CONVERGENT_BILLING</w:t>
      </w:r>
    </w:p>
    <w:p w:rsidR="008F2D49" w:rsidRDefault="008F2D49" w:rsidP="008F2D49">
      <w:pPr>
        <w:pStyle w:val="ListParagraph"/>
        <w:numPr>
          <w:ilvl w:val="0"/>
          <w:numId w:val="7"/>
        </w:numPr>
        <w:rPr>
          <w:lang w:val="en-IE"/>
        </w:rPr>
      </w:pPr>
      <w:r w:rsidRPr="008F2D49">
        <w:rPr>
          <w:lang w:val="en-IE"/>
        </w:rPr>
        <w:t>GENDER</w:t>
      </w:r>
    </w:p>
    <w:p w:rsidR="003278BA" w:rsidRDefault="003278BA" w:rsidP="008F2D49">
      <w:pPr>
        <w:pStyle w:val="ListParagraph"/>
        <w:numPr>
          <w:ilvl w:val="0"/>
          <w:numId w:val="7"/>
        </w:numPr>
        <w:rPr>
          <w:lang w:val="en-IE"/>
        </w:rPr>
      </w:pPr>
      <w:r w:rsidRPr="00430926">
        <w:rPr>
          <w:lang w:val="en-IE"/>
        </w:rPr>
        <w:t>AREA_CODE</w:t>
      </w:r>
    </w:p>
    <w:p w:rsidR="00430926" w:rsidRDefault="00430926" w:rsidP="00430926">
      <w:pPr>
        <w:pStyle w:val="ListParagraph"/>
        <w:numPr>
          <w:ilvl w:val="0"/>
          <w:numId w:val="7"/>
        </w:numPr>
        <w:rPr>
          <w:lang w:val="en-IE"/>
        </w:rPr>
      </w:pPr>
      <w:r w:rsidRPr="00430926">
        <w:rPr>
          <w:lang w:val="en-IE"/>
        </w:rPr>
        <w:lastRenderedPageBreak/>
        <w:t>INCOME</w:t>
      </w:r>
    </w:p>
    <w:p w:rsidR="008F2D49" w:rsidRDefault="008F2D49" w:rsidP="008F2D49">
      <w:pPr>
        <w:pStyle w:val="ListParagraph"/>
        <w:numPr>
          <w:ilvl w:val="0"/>
          <w:numId w:val="7"/>
        </w:numPr>
        <w:rPr>
          <w:lang w:val="en-IE"/>
        </w:rPr>
      </w:pPr>
      <w:r w:rsidRPr="008F2D49">
        <w:rPr>
          <w:lang w:val="en-IE"/>
        </w:rPr>
        <w:t>TOT_MINUTES_USAGE</w:t>
      </w:r>
    </w:p>
    <w:p w:rsidR="008F2D49" w:rsidRDefault="008F2D49" w:rsidP="008F2D49">
      <w:pPr>
        <w:pStyle w:val="ListParagraph"/>
        <w:numPr>
          <w:ilvl w:val="0"/>
          <w:numId w:val="7"/>
        </w:numPr>
        <w:rPr>
          <w:lang w:val="en-IE"/>
        </w:rPr>
      </w:pPr>
      <w:r w:rsidRPr="008F2D49">
        <w:rPr>
          <w:lang w:val="en-IE"/>
        </w:rPr>
        <w:t>EDUCATION</w:t>
      </w:r>
    </w:p>
    <w:p w:rsidR="008F2D49" w:rsidRDefault="008F2D49" w:rsidP="008F2D49">
      <w:pPr>
        <w:pStyle w:val="ListParagraph"/>
        <w:numPr>
          <w:ilvl w:val="0"/>
          <w:numId w:val="7"/>
        </w:numPr>
        <w:rPr>
          <w:lang w:val="en-IE"/>
        </w:rPr>
      </w:pPr>
      <w:r w:rsidRPr="008F2D49">
        <w:rPr>
          <w:lang w:val="en-IE"/>
        </w:rPr>
        <w:t>VOICEMAIL_FLAG</w:t>
      </w:r>
    </w:p>
    <w:p w:rsidR="007537CC" w:rsidRDefault="007537CC" w:rsidP="007537CC">
      <w:pPr>
        <w:pStyle w:val="ListParagraph"/>
        <w:numPr>
          <w:ilvl w:val="0"/>
          <w:numId w:val="7"/>
        </w:numPr>
        <w:rPr>
          <w:lang w:val="en-IE"/>
        </w:rPr>
      </w:pPr>
      <w:r w:rsidRPr="007537CC">
        <w:rPr>
          <w:lang w:val="en-IE"/>
        </w:rPr>
        <w:t>PHONE_PLAN</w:t>
      </w:r>
    </w:p>
    <w:p w:rsidR="008F4F36" w:rsidRDefault="00F249A0" w:rsidP="00AE2764">
      <w:pPr>
        <w:rPr>
          <w:lang w:val="en-IE"/>
        </w:rPr>
      </w:pPr>
      <w:r>
        <w:rPr>
          <w:lang w:val="en-IE"/>
        </w:rPr>
        <w:t>This mean</w:t>
      </w:r>
      <w:r w:rsidR="00CC6436">
        <w:rPr>
          <w:lang w:val="en-IE"/>
        </w:rPr>
        <w:t>s</w:t>
      </w:r>
      <w:r>
        <w:rPr>
          <w:lang w:val="en-IE"/>
        </w:rPr>
        <w:t xml:space="preserve"> that the algorithm used a total of 9/13 of the possible predictors in creating the model.</w:t>
      </w:r>
      <w:r w:rsidR="008F4F36">
        <w:rPr>
          <w:lang w:val="en-IE"/>
        </w:rPr>
        <w:t xml:space="preserve"> </w:t>
      </w:r>
    </w:p>
    <w:p w:rsidR="00335C2B" w:rsidRPr="00E73524" w:rsidRDefault="00335C2B" w:rsidP="00AE2764">
      <w:pPr>
        <w:rPr>
          <w:lang w:val="en-IE"/>
        </w:rPr>
      </w:pPr>
      <w:r>
        <w:rPr>
          <w:lang w:val="en-IE"/>
        </w:rPr>
        <w:t xml:space="preserve">This algorithm identified the </w:t>
      </w:r>
      <w:r w:rsidR="001D063B">
        <w:rPr>
          <w:lang w:val="en-IE"/>
        </w:rPr>
        <w:t xml:space="preserve">100% churn after 44 months and </w:t>
      </w:r>
      <w:r w:rsidR="00B5076C">
        <w:rPr>
          <w:lang w:val="en-IE"/>
        </w:rPr>
        <w:t>used it as the first split in the tree</w:t>
      </w:r>
      <w:r w:rsidR="00781A38">
        <w:rPr>
          <w:lang w:val="en-IE"/>
        </w:rPr>
        <w:t>. Interestingly after a split on CONVERGENT_BILLING</w:t>
      </w:r>
      <w:r w:rsidR="005F24F0">
        <w:rPr>
          <w:lang w:val="en-IE"/>
        </w:rPr>
        <w:t>, EDUCATION is only used in the no side of the tree for further splits.</w:t>
      </w:r>
    </w:p>
    <w:p w:rsidR="007D0CD1" w:rsidRPr="00D12E69" w:rsidRDefault="007D0CD1" w:rsidP="007D0CD1">
      <w:pPr>
        <w:pStyle w:val="Heading2"/>
        <w:rPr>
          <w:lang w:val="en-IE"/>
        </w:rPr>
      </w:pPr>
      <w:bookmarkStart w:id="31" w:name="_Toc478130135"/>
      <w:bookmarkStart w:id="32" w:name="_Toc478323251"/>
      <w:r w:rsidRPr="00D12E69">
        <w:rPr>
          <w:lang w:val="en-IE"/>
        </w:rPr>
        <w:t>PART</w:t>
      </w:r>
      <w:bookmarkEnd w:id="31"/>
      <w:bookmarkEnd w:id="32"/>
    </w:p>
    <w:p w:rsidR="00C30789" w:rsidRPr="00D12E69" w:rsidRDefault="00E36BE8" w:rsidP="00D92D79">
      <w:pPr>
        <w:rPr>
          <w:b/>
          <w:lang w:val="en-IE"/>
        </w:rPr>
      </w:pPr>
      <w:r w:rsidRPr="00D12E69">
        <w:rPr>
          <w:b/>
          <w:lang w:val="en-IE"/>
        </w:rPr>
        <w:t>Description of Algorithm</w:t>
      </w:r>
    </w:p>
    <w:p w:rsidR="00967806" w:rsidRDefault="00B84DD8" w:rsidP="00D92D79">
      <w:pPr>
        <w:rPr>
          <w:lang w:val="en-IE"/>
        </w:rPr>
      </w:pPr>
      <w:r w:rsidRPr="00D12E69">
        <w:rPr>
          <w:lang w:val="en-IE"/>
        </w:rPr>
        <w:t xml:space="preserve">The PART algorithm </w:t>
      </w:r>
      <w:r w:rsidR="00270ECE" w:rsidRPr="00D12E69">
        <w:rPr>
          <w:lang w:val="en-IE"/>
        </w:rPr>
        <w:t xml:space="preserve">creates a s partial j48 decision tree and makes the best </w:t>
      </w:r>
      <w:r w:rsidR="00DD53F6" w:rsidRPr="00D12E69">
        <w:rPr>
          <w:lang w:val="en-IE"/>
        </w:rPr>
        <w:t>leaf into a rule.</w:t>
      </w:r>
      <w:r w:rsidR="000715F7">
        <w:rPr>
          <w:lang w:val="en-IE"/>
        </w:rPr>
        <w:t xml:space="preserve"> </w:t>
      </w:r>
    </w:p>
    <w:p w:rsidR="008167D5" w:rsidRDefault="008167D5" w:rsidP="008167D5">
      <w:pPr>
        <w:rPr>
          <w:lang w:val="en-IE"/>
        </w:rPr>
      </w:pPr>
      <w:r>
        <w:rPr>
          <w:lang w:val="en-IE"/>
        </w:rPr>
        <w:t>The predictor used in generating the model were:</w:t>
      </w:r>
    </w:p>
    <w:p w:rsidR="008167D5" w:rsidRDefault="008167D5" w:rsidP="008167D5">
      <w:pPr>
        <w:pStyle w:val="ListParagraph"/>
        <w:numPr>
          <w:ilvl w:val="0"/>
          <w:numId w:val="7"/>
        </w:numPr>
        <w:rPr>
          <w:lang w:val="en-IE"/>
        </w:rPr>
      </w:pPr>
      <w:r w:rsidRPr="00430926">
        <w:rPr>
          <w:lang w:val="en-IE"/>
        </w:rPr>
        <w:t>CUST_MOS</w:t>
      </w:r>
    </w:p>
    <w:p w:rsidR="008167D5" w:rsidRDefault="008167D5" w:rsidP="008167D5">
      <w:pPr>
        <w:pStyle w:val="ListParagraph"/>
        <w:numPr>
          <w:ilvl w:val="0"/>
          <w:numId w:val="7"/>
        </w:numPr>
        <w:rPr>
          <w:lang w:val="en-IE"/>
        </w:rPr>
      </w:pPr>
      <w:r w:rsidRPr="00430926">
        <w:rPr>
          <w:lang w:val="en-IE"/>
        </w:rPr>
        <w:t>CONVERGENT_BILLING</w:t>
      </w:r>
    </w:p>
    <w:p w:rsidR="008167D5" w:rsidRDefault="008167D5" w:rsidP="008167D5">
      <w:pPr>
        <w:pStyle w:val="ListParagraph"/>
        <w:numPr>
          <w:ilvl w:val="0"/>
          <w:numId w:val="7"/>
        </w:numPr>
        <w:rPr>
          <w:lang w:val="en-IE"/>
        </w:rPr>
      </w:pPr>
      <w:r w:rsidRPr="008F2D49">
        <w:rPr>
          <w:lang w:val="en-IE"/>
        </w:rPr>
        <w:t>GENDER</w:t>
      </w:r>
    </w:p>
    <w:p w:rsidR="008167D5" w:rsidRDefault="008167D5" w:rsidP="008167D5">
      <w:pPr>
        <w:pStyle w:val="ListParagraph"/>
        <w:numPr>
          <w:ilvl w:val="0"/>
          <w:numId w:val="7"/>
        </w:numPr>
        <w:rPr>
          <w:lang w:val="en-IE"/>
        </w:rPr>
      </w:pPr>
      <w:r w:rsidRPr="00430926">
        <w:rPr>
          <w:lang w:val="en-IE"/>
        </w:rPr>
        <w:t>AREA_CODE</w:t>
      </w:r>
    </w:p>
    <w:p w:rsidR="008167D5" w:rsidRDefault="008167D5" w:rsidP="008167D5">
      <w:pPr>
        <w:pStyle w:val="ListParagraph"/>
        <w:numPr>
          <w:ilvl w:val="0"/>
          <w:numId w:val="7"/>
        </w:numPr>
        <w:rPr>
          <w:lang w:val="en-IE"/>
        </w:rPr>
      </w:pPr>
      <w:r w:rsidRPr="00430926">
        <w:rPr>
          <w:lang w:val="en-IE"/>
        </w:rPr>
        <w:t>INCOME</w:t>
      </w:r>
    </w:p>
    <w:p w:rsidR="008167D5" w:rsidRDefault="008167D5" w:rsidP="008167D5">
      <w:pPr>
        <w:pStyle w:val="ListParagraph"/>
        <w:numPr>
          <w:ilvl w:val="0"/>
          <w:numId w:val="7"/>
        </w:numPr>
        <w:rPr>
          <w:lang w:val="en-IE"/>
        </w:rPr>
      </w:pPr>
      <w:r w:rsidRPr="008F2D49">
        <w:rPr>
          <w:lang w:val="en-IE"/>
        </w:rPr>
        <w:t>TOT_MINUTES_USAGE</w:t>
      </w:r>
    </w:p>
    <w:p w:rsidR="008167D5" w:rsidRDefault="008167D5" w:rsidP="008167D5">
      <w:pPr>
        <w:pStyle w:val="ListParagraph"/>
        <w:numPr>
          <w:ilvl w:val="0"/>
          <w:numId w:val="7"/>
        </w:numPr>
        <w:rPr>
          <w:lang w:val="en-IE"/>
        </w:rPr>
      </w:pPr>
      <w:r w:rsidRPr="008F2D49">
        <w:rPr>
          <w:lang w:val="en-IE"/>
        </w:rPr>
        <w:t>EDUCATION</w:t>
      </w:r>
    </w:p>
    <w:p w:rsidR="008167D5" w:rsidRDefault="008167D5" w:rsidP="008167D5">
      <w:pPr>
        <w:pStyle w:val="ListParagraph"/>
        <w:numPr>
          <w:ilvl w:val="0"/>
          <w:numId w:val="7"/>
        </w:numPr>
        <w:rPr>
          <w:lang w:val="en-IE"/>
        </w:rPr>
      </w:pPr>
      <w:r w:rsidRPr="008F2D49">
        <w:rPr>
          <w:lang w:val="en-IE"/>
        </w:rPr>
        <w:t>VOICEMAIL_FLAG</w:t>
      </w:r>
    </w:p>
    <w:p w:rsidR="008167D5" w:rsidRPr="00E1754B" w:rsidRDefault="003A24C6" w:rsidP="00D92D79">
      <w:pPr>
        <w:pStyle w:val="ListParagraph"/>
        <w:numPr>
          <w:ilvl w:val="0"/>
          <w:numId w:val="7"/>
        </w:numPr>
        <w:rPr>
          <w:lang w:val="en-IE"/>
        </w:rPr>
      </w:pPr>
      <w:r w:rsidRPr="003A24C6">
        <w:rPr>
          <w:lang w:val="en-IE"/>
        </w:rPr>
        <w:t>PHONE_PLAN</w:t>
      </w:r>
    </w:p>
    <w:p w:rsidR="00C42580" w:rsidRDefault="000715F7">
      <w:pPr>
        <w:rPr>
          <w:lang w:val="en-IE"/>
        </w:rPr>
      </w:pPr>
      <w:r>
        <w:rPr>
          <w:lang w:val="en-IE"/>
        </w:rPr>
        <w:t xml:space="preserve">The false positive rate is </w:t>
      </w:r>
      <w:r w:rsidR="00967806">
        <w:rPr>
          <w:lang w:val="en-IE"/>
        </w:rPr>
        <w:t>the lowest and its true positive rate is the highest</w:t>
      </w:r>
      <w:r w:rsidR="00445D87">
        <w:rPr>
          <w:lang w:val="en-IE"/>
        </w:rPr>
        <w:t xml:space="preserve">. </w:t>
      </w:r>
      <w:r w:rsidR="003A7D4A">
        <w:rPr>
          <w:lang w:val="en-IE"/>
        </w:rPr>
        <w:t>Similarly, J</w:t>
      </w:r>
      <w:r w:rsidR="00445D87">
        <w:rPr>
          <w:lang w:val="en-IE"/>
        </w:rPr>
        <w:t>48 used the same 9 predictors in the model.</w:t>
      </w:r>
    </w:p>
    <w:p w:rsidR="007B7934" w:rsidRDefault="007B7934">
      <w:pPr>
        <w:rPr>
          <w:lang w:val="en-IE"/>
        </w:rPr>
      </w:pPr>
      <w:r>
        <w:rPr>
          <w:lang w:val="en-IE"/>
        </w:rPr>
        <w:t xml:space="preserve">Comparing this to the </w:t>
      </w:r>
      <w:r w:rsidR="003B7F06">
        <w:rPr>
          <w:lang w:val="en-IE"/>
        </w:rPr>
        <w:t xml:space="preserve">JRip algorithm, PART produced </w:t>
      </w:r>
      <w:r w:rsidR="003A7D4A">
        <w:rPr>
          <w:lang w:val="en-IE"/>
        </w:rPr>
        <w:t xml:space="preserve">a total of 17 rules compare to just 7 </w:t>
      </w:r>
      <w:r w:rsidR="00EF1EE0">
        <w:rPr>
          <w:lang w:val="en-IE"/>
        </w:rPr>
        <w:t xml:space="preserve">in JRip. </w:t>
      </w:r>
      <w:r w:rsidR="008C60BA">
        <w:rPr>
          <w:lang w:val="en-IE"/>
        </w:rPr>
        <w:t xml:space="preserve">The algorithm used a combination of </w:t>
      </w:r>
      <w:r w:rsidR="008C60BA" w:rsidRPr="00AE2764">
        <w:rPr>
          <w:lang w:val="en-IE"/>
        </w:rPr>
        <w:t xml:space="preserve">PHONE_PLAN </w:t>
      </w:r>
      <w:r w:rsidR="008C60BA">
        <w:rPr>
          <w:lang w:val="en-IE"/>
        </w:rPr>
        <w:t xml:space="preserve">and </w:t>
      </w:r>
      <w:r w:rsidR="008C60BA" w:rsidRPr="00AE2764">
        <w:rPr>
          <w:lang w:val="en-IE"/>
        </w:rPr>
        <w:t xml:space="preserve">INCOME </w:t>
      </w:r>
      <w:r w:rsidR="008C60BA">
        <w:rPr>
          <w:lang w:val="en-IE"/>
        </w:rPr>
        <w:t>to correctly classify 270 out of 350 records.</w:t>
      </w:r>
    </w:p>
    <w:p w:rsidR="00C14E1D" w:rsidRDefault="00C14E1D" w:rsidP="00395644">
      <w:pPr>
        <w:pStyle w:val="Heading2"/>
        <w:rPr>
          <w:lang w:val="en-IE"/>
        </w:rPr>
      </w:pPr>
      <w:bookmarkStart w:id="33" w:name="_Toc478323252"/>
      <w:r>
        <w:rPr>
          <w:lang w:val="en-IE"/>
        </w:rPr>
        <w:t>Weka Conclusion</w:t>
      </w:r>
      <w:bookmarkEnd w:id="33"/>
    </w:p>
    <w:p w:rsidR="00C14E1D" w:rsidRDefault="00C14E1D" w:rsidP="00C14E1D">
      <w:pPr>
        <w:rPr>
          <w:lang w:val="en-IE"/>
        </w:rPr>
      </w:pPr>
      <w:r>
        <w:rPr>
          <w:lang w:val="en-IE"/>
        </w:rPr>
        <w:t>If based on solely on the ROC curve, the PART algorithm preforms the best at predicting churn with an 84.</w:t>
      </w:r>
      <w:r w:rsidR="0012348E">
        <w:rPr>
          <w:lang w:val="en-IE"/>
        </w:rPr>
        <w:t>7% chance of predicting churn but</w:t>
      </w:r>
      <w:r>
        <w:rPr>
          <w:lang w:val="en-IE"/>
        </w:rPr>
        <w:t xml:space="preserve"> only marginally with J48 having an 84.3% prediction rate.</w:t>
      </w:r>
    </w:p>
    <w:p w:rsidR="00C14E1D" w:rsidRDefault="00C14E1D" w:rsidP="00C14E1D">
      <w:pPr>
        <w:rPr>
          <w:lang w:val="en-IE"/>
        </w:rPr>
      </w:pPr>
      <w:r>
        <w:rPr>
          <w:lang w:val="en-IE"/>
        </w:rPr>
        <w:t>Surprisingly, convergent billing is used in all model</w:t>
      </w:r>
      <w:r w:rsidR="00DB1E9D">
        <w:rPr>
          <w:lang w:val="en-IE"/>
        </w:rPr>
        <w:t>s</w:t>
      </w:r>
      <w:r>
        <w:rPr>
          <w:lang w:val="en-IE"/>
        </w:rPr>
        <w:t xml:space="preserve"> despite not showing a lot of potential in the histogram with churn overlay (</w:t>
      </w:r>
      <w:hyperlink w:anchor="_1.3.6_CONVERGENT_BILLING" w:history="1">
        <w:r w:rsidRPr="001F0075">
          <w:rPr>
            <w:rStyle w:val="Hyperlink"/>
            <w:lang w:val="en-IE"/>
          </w:rPr>
          <w:t>Appendix 1.3.6</w:t>
        </w:r>
      </w:hyperlink>
      <w:r>
        <w:rPr>
          <w:lang w:val="en-IE"/>
        </w:rPr>
        <w:t xml:space="preserve">). </w:t>
      </w:r>
    </w:p>
    <w:p w:rsidR="00C91C16" w:rsidRPr="00C14E1D" w:rsidRDefault="00C91C16" w:rsidP="00C14E1D">
      <w:pPr>
        <w:rPr>
          <w:lang w:val="en-IE"/>
        </w:rPr>
      </w:pPr>
      <w:r>
        <w:rPr>
          <w:lang w:val="en-IE"/>
        </w:rPr>
        <w:t xml:space="preserve">The </w:t>
      </w:r>
      <w:r w:rsidR="00230175">
        <w:rPr>
          <w:lang w:val="en-IE"/>
        </w:rPr>
        <w:t>algorithms</w:t>
      </w:r>
      <w:r>
        <w:rPr>
          <w:lang w:val="en-IE"/>
        </w:rPr>
        <w:t xml:space="preserve"> used the predictors w</w:t>
      </w:r>
      <w:r w:rsidR="00436005">
        <w:rPr>
          <w:lang w:val="en-IE"/>
        </w:rPr>
        <w:t xml:space="preserve">hich were identified from the histograms earlier </w:t>
      </w:r>
      <w:r w:rsidR="00D9570C">
        <w:rPr>
          <w:lang w:val="en-IE"/>
        </w:rPr>
        <w:t>apart from</w:t>
      </w:r>
      <w:r w:rsidR="00436005">
        <w:rPr>
          <w:lang w:val="en-IE"/>
        </w:rPr>
        <w:t xml:space="preserve"> </w:t>
      </w:r>
      <w:r w:rsidR="00230175">
        <w:rPr>
          <w:lang w:val="en-IE"/>
        </w:rPr>
        <w:t xml:space="preserve">JRip which did </w:t>
      </w:r>
      <w:r w:rsidR="009A0D85">
        <w:rPr>
          <w:lang w:val="en-IE"/>
        </w:rPr>
        <w:t>not use phone plan</w:t>
      </w:r>
      <w:r w:rsidR="00230175">
        <w:rPr>
          <w:lang w:val="en-IE"/>
        </w:rPr>
        <w:t>.</w:t>
      </w:r>
    </w:p>
    <w:p w:rsidR="001E61F7" w:rsidRDefault="001E61F7" w:rsidP="001E61F7">
      <w:pPr>
        <w:pStyle w:val="BodyText"/>
        <w:rPr>
          <w:lang w:val="en-IE"/>
        </w:rPr>
      </w:pPr>
      <w:bookmarkStart w:id="34" w:name="_Toc478323253"/>
    </w:p>
    <w:p w:rsidR="00C42580" w:rsidRDefault="00346013" w:rsidP="00346013">
      <w:pPr>
        <w:pStyle w:val="Heading1"/>
        <w:rPr>
          <w:lang w:val="en-IE"/>
        </w:rPr>
      </w:pPr>
      <w:r>
        <w:rPr>
          <w:lang w:val="en-IE"/>
        </w:rPr>
        <w:lastRenderedPageBreak/>
        <w:t>Conclusion</w:t>
      </w:r>
      <w:bookmarkEnd w:id="34"/>
    </w:p>
    <w:p w:rsidR="00C906D0" w:rsidRDefault="00967806" w:rsidP="00C906D0">
      <w:pPr>
        <w:rPr>
          <w:lang w:val="en-IE"/>
        </w:rPr>
      </w:pPr>
      <w:r>
        <w:rPr>
          <w:lang w:val="en-IE"/>
        </w:rPr>
        <w:t xml:space="preserve">In </w:t>
      </w:r>
      <w:r w:rsidR="00B10029">
        <w:rPr>
          <w:lang w:val="en-IE"/>
        </w:rPr>
        <w:t>conclusion,</w:t>
      </w:r>
      <w:r w:rsidR="00452999">
        <w:rPr>
          <w:lang w:val="en-IE"/>
        </w:rPr>
        <w:t xml:space="preserve"> there seems to be</w:t>
      </w:r>
      <w:r>
        <w:rPr>
          <w:lang w:val="en-IE"/>
        </w:rPr>
        <w:t xml:space="preserve"> no</w:t>
      </w:r>
      <w:r w:rsidR="00C14E1D">
        <w:rPr>
          <w:lang w:val="en-IE"/>
        </w:rPr>
        <w:t xml:space="preserve"> one single predictor of chu</w:t>
      </w:r>
      <w:r w:rsidR="00452999">
        <w:rPr>
          <w:lang w:val="en-IE"/>
        </w:rPr>
        <w:t xml:space="preserve">rn but more of a combination of </w:t>
      </w:r>
      <w:r w:rsidR="001C2D83">
        <w:rPr>
          <w:lang w:val="en-IE"/>
        </w:rPr>
        <w:t>several</w:t>
      </w:r>
      <w:r w:rsidR="00452999">
        <w:rPr>
          <w:lang w:val="en-IE"/>
        </w:rPr>
        <w:t xml:space="preserve">. </w:t>
      </w:r>
    </w:p>
    <w:p w:rsidR="001E61F7" w:rsidRDefault="003832F1" w:rsidP="00C906D0">
      <w:pPr>
        <w:rPr>
          <w:lang w:val="en-IE"/>
        </w:rPr>
      </w:pPr>
      <w:r w:rsidRPr="003832F1">
        <w:rPr>
          <w:lang w:val="en-IE"/>
        </w:rPr>
        <w:t>CUST_MOS</w:t>
      </w:r>
      <w:r>
        <w:rPr>
          <w:lang w:val="en-IE"/>
        </w:rPr>
        <w:t xml:space="preserve"> would be one of the </w:t>
      </w:r>
      <w:r w:rsidR="00986E1C">
        <w:rPr>
          <w:lang w:val="en-IE"/>
        </w:rPr>
        <w:t>reasons for churn. A 100% churn after 44 months combined with the fact that it is used in all algorithms</w:t>
      </w:r>
      <w:r w:rsidR="0082075B">
        <w:rPr>
          <w:lang w:val="en-IE"/>
        </w:rPr>
        <w:t>. I</w:t>
      </w:r>
      <w:r w:rsidR="00373796">
        <w:rPr>
          <w:lang w:val="en-IE"/>
        </w:rPr>
        <w:t xml:space="preserve">n </w:t>
      </w:r>
      <w:r w:rsidR="0082075B">
        <w:rPr>
          <w:lang w:val="en-IE"/>
        </w:rPr>
        <w:t>PART,</w:t>
      </w:r>
      <w:r w:rsidR="00373796">
        <w:rPr>
          <w:lang w:val="en-IE"/>
        </w:rPr>
        <w:t xml:space="preserve"> it is used by itself as a single rule and in j48 it is used as the first split in the tree </w:t>
      </w:r>
      <w:r w:rsidR="00242F69">
        <w:rPr>
          <w:lang w:val="en-IE"/>
        </w:rPr>
        <w:t>which means it immediately produced a pure</w:t>
      </w:r>
      <w:r w:rsidR="001E61F7">
        <w:rPr>
          <w:lang w:val="en-IE"/>
        </w:rPr>
        <w:t xml:space="preserve"> node in the tree.</w:t>
      </w:r>
      <w:r w:rsidR="00471A1A">
        <w:rPr>
          <w:lang w:val="en-IE"/>
        </w:rPr>
        <w:t xml:space="preserve"> As good a</w:t>
      </w:r>
      <w:r w:rsidR="00FC6DD0">
        <w:rPr>
          <w:lang w:val="en-IE"/>
        </w:rPr>
        <w:t>s</w:t>
      </w:r>
      <w:r w:rsidR="00471A1A">
        <w:rPr>
          <w:lang w:val="en-IE"/>
        </w:rPr>
        <w:t xml:space="preserve"> this predictor is for predicting churn over 44 months, less than that its predictive value decreases.</w:t>
      </w:r>
    </w:p>
    <w:p w:rsidR="00D938F8" w:rsidRDefault="00EA708A" w:rsidP="00C906D0">
      <w:pPr>
        <w:rPr>
          <w:lang w:val="en-IE"/>
        </w:rPr>
      </w:pPr>
      <w:r>
        <w:rPr>
          <w:lang w:val="en-IE"/>
        </w:rPr>
        <w:t xml:space="preserve">EDUCATION is a factor. Primary level education </w:t>
      </w:r>
      <w:r w:rsidR="004E6A7F">
        <w:rPr>
          <w:lang w:val="en-IE"/>
        </w:rPr>
        <w:t xml:space="preserve">has a 100% churn rate and masters level education </w:t>
      </w:r>
      <w:r w:rsidR="003B3891">
        <w:rPr>
          <w:lang w:val="en-IE"/>
        </w:rPr>
        <w:t>has</w:t>
      </w:r>
      <w:r w:rsidR="00FD712A">
        <w:rPr>
          <w:lang w:val="en-IE"/>
        </w:rPr>
        <w:t xml:space="preserve"> a high churn rate of 69%</w:t>
      </w:r>
      <w:r w:rsidR="003B3891">
        <w:rPr>
          <w:lang w:val="en-IE"/>
        </w:rPr>
        <w:t xml:space="preserve">. </w:t>
      </w:r>
      <w:r w:rsidR="00CF0CD7">
        <w:rPr>
          <w:lang w:val="en-IE"/>
        </w:rPr>
        <w:t xml:space="preserve">Looking at this when it is used </w:t>
      </w:r>
      <w:r w:rsidR="000E4234">
        <w:rPr>
          <w:lang w:val="en-IE"/>
        </w:rPr>
        <w:t>it is used in J48, this seems to have more of a</w:t>
      </w:r>
      <w:r w:rsidR="00ED4080">
        <w:rPr>
          <w:lang w:val="en-IE"/>
        </w:rPr>
        <w:t>n</w:t>
      </w:r>
      <w:r w:rsidR="000E4234">
        <w:rPr>
          <w:lang w:val="en-IE"/>
        </w:rPr>
        <w:t xml:space="preserve"> importance when </w:t>
      </w:r>
      <w:r w:rsidR="00E73C81">
        <w:rPr>
          <w:lang w:val="en-IE"/>
        </w:rPr>
        <w:t xml:space="preserve">customer months are less than 44 and </w:t>
      </w:r>
      <w:r w:rsidR="000E4234">
        <w:rPr>
          <w:lang w:val="en-IE"/>
        </w:rPr>
        <w:t>convergent billing is NO</w:t>
      </w:r>
      <w:r w:rsidR="00202C37">
        <w:rPr>
          <w:lang w:val="en-IE"/>
        </w:rPr>
        <w:t>.</w:t>
      </w:r>
    </w:p>
    <w:p w:rsidR="00E50BD1" w:rsidRDefault="00FC4167" w:rsidP="00C906D0">
      <w:pPr>
        <w:rPr>
          <w:lang w:val="en-IE"/>
        </w:rPr>
      </w:pPr>
      <w:r>
        <w:rPr>
          <w:lang w:val="en-IE"/>
        </w:rPr>
        <w:t xml:space="preserve">AREA_CODE </w:t>
      </w:r>
      <w:r w:rsidR="001E5536">
        <w:rPr>
          <w:lang w:val="en-IE"/>
        </w:rPr>
        <w:t>is a good predictor for churn. Its presence is prevalent across all models</w:t>
      </w:r>
      <w:r w:rsidR="000639B6">
        <w:rPr>
          <w:lang w:val="en-IE"/>
        </w:rPr>
        <w:t xml:space="preserve">. This was evident </w:t>
      </w:r>
      <w:r w:rsidR="00E85E44">
        <w:rPr>
          <w:lang w:val="en-IE"/>
        </w:rPr>
        <w:t xml:space="preserve">from the histogram </w:t>
      </w:r>
      <w:r w:rsidR="00E3755D">
        <w:rPr>
          <w:lang w:val="en-IE"/>
        </w:rPr>
        <w:t xml:space="preserve">before the mining stage with Weka. </w:t>
      </w:r>
      <w:r w:rsidR="00F55CA9">
        <w:rPr>
          <w:lang w:val="en-IE"/>
        </w:rPr>
        <w:t>This is a</w:t>
      </w:r>
      <w:r w:rsidR="009B3D31">
        <w:rPr>
          <w:lang w:val="en-IE"/>
        </w:rPr>
        <w:t>n</w:t>
      </w:r>
      <w:r w:rsidR="00F55CA9">
        <w:rPr>
          <w:lang w:val="en-IE"/>
        </w:rPr>
        <w:t xml:space="preserve"> indication that some areas are more likely to churn </w:t>
      </w:r>
      <w:r w:rsidR="00AA4D33">
        <w:rPr>
          <w:lang w:val="en-IE"/>
        </w:rPr>
        <w:t>which could be</w:t>
      </w:r>
      <w:r w:rsidR="00F13BAA">
        <w:rPr>
          <w:lang w:val="en-IE"/>
        </w:rPr>
        <w:t xml:space="preserve"> due to poor services or</w:t>
      </w:r>
      <w:r w:rsidR="00AA4D33">
        <w:rPr>
          <w:lang w:val="en-IE"/>
        </w:rPr>
        <w:t xml:space="preserve"> lack of advertising in these area compared </w:t>
      </w:r>
      <w:r w:rsidR="00F13BAA">
        <w:rPr>
          <w:lang w:val="en-IE"/>
        </w:rPr>
        <w:t xml:space="preserve">to their </w:t>
      </w:r>
      <w:r w:rsidR="00AB397C">
        <w:rPr>
          <w:lang w:val="en-IE"/>
        </w:rPr>
        <w:t>competitors.</w:t>
      </w:r>
    </w:p>
    <w:p w:rsidR="0082075B" w:rsidRDefault="0082075B" w:rsidP="00C906D0">
      <w:pPr>
        <w:rPr>
          <w:lang w:val="en-IE"/>
        </w:rPr>
      </w:pPr>
    </w:p>
    <w:p w:rsidR="001E61F7" w:rsidRDefault="001E61F7">
      <w:pPr>
        <w:rPr>
          <w:lang w:val="en-IE"/>
        </w:rPr>
      </w:pPr>
      <w:r>
        <w:rPr>
          <w:lang w:val="en-IE"/>
        </w:rPr>
        <w:br w:type="page"/>
      </w:r>
    </w:p>
    <w:p w:rsidR="002637D2" w:rsidRPr="00D12E69" w:rsidRDefault="006B74DB" w:rsidP="006B74DB">
      <w:pPr>
        <w:pStyle w:val="Heading1"/>
        <w:rPr>
          <w:lang w:val="en-IE"/>
        </w:rPr>
      </w:pPr>
      <w:bookmarkStart w:id="35" w:name="_Toc478323254"/>
      <w:r w:rsidRPr="00D12E69">
        <w:rPr>
          <w:lang w:val="en-IE"/>
        </w:rPr>
        <w:lastRenderedPageBreak/>
        <w:t>Appendix</w:t>
      </w:r>
      <w:bookmarkEnd w:id="35"/>
    </w:p>
    <w:p w:rsidR="002637D2" w:rsidRPr="00D12E69" w:rsidRDefault="00A4571D">
      <w:pPr>
        <w:pStyle w:val="FirstParagraph"/>
        <w:rPr>
          <w:lang w:val="en-IE"/>
        </w:rPr>
      </w:pPr>
      <w:r w:rsidRPr="00D12E69">
        <w:rPr>
          <w:lang w:val="en-IE"/>
        </w:rPr>
        <w:t xml:space="preserve">REFERENCES: </w:t>
      </w:r>
      <w:hyperlink r:id="rId9">
        <w:r w:rsidRPr="00D12E69">
          <w:rPr>
            <w:rStyle w:val="Hyperlink"/>
            <w:lang w:val="en-IE"/>
          </w:rPr>
          <w:t>http://stackoverflow.com/questions/1330989/rotating-and-spacing-axis-labels-in-ggplot2</w:t>
        </w:r>
      </w:hyperlink>
      <w:r w:rsidRPr="00D12E69">
        <w:rPr>
          <w:lang w:val="en-IE"/>
        </w:rPr>
        <w:t xml:space="preserve"> </w:t>
      </w:r>
      <w:hyperlink r:id="rId10">
        <w:r w:rsidRPr="00D12E69">
          <w:rPr>
            <w:rStyle w:val="Hyperlink"/>
            <w:lang w:val="en-IE"/>
          </w:rPr>
          <w:t>http://stackoverflow.com/questions/30057765/histogram-ggplot-show-count-label-for-each-bin-for-each-category</w:t>
        </w:r>
      </w:hyperlink>
    </w:p>
    <w:p w:rsidR="002637D2" w:rsidRPr="00D12E69" w:rsidRDefault="00E96505">
      <w:pPr>
        <w:rPr>
          <w:lang w:val="en-IE"/>
        </w:rPr>
      </w:pPr>
      <w:r>
        <w:rPr>
          <w:lang w:val="en-IE"/>
        </w:rPr>
        <w:pict>
          <v:rect id="_x0000_i1025" style="width:0;height:1.5pt" o:hralign="center" o:hrstd="t" o:hr="t"/>
        </w:pict>
      </w:r>
    </w:p>
    <w:p w:rsidR="002637D2" w:rsidRPr="00D12E69" w:rsidRDefault="00A4571D">
      <w:pPr>
        <w:pStyle w:val="SourceCode"/>
        <w:rPr>
          <w:lang w:val="en-IE"/>
        </w:rPr>
      </w:pPr>
      <w:r w:rsidRPr="00D12E69">
        <w:rPr>
          <w:rStyle w:val="KeywordTok"/>
          <w:sz w:val="24"/>
          <w:lang w:val="en-IE"/>
        </w:rPr>
        <w:t>library</w:t>
      </w:r>
      <w:r w:rsidRPr="00D12E69">
        <w:rPr>
          <w:rStyle w:val="NormalTok"/>
          <w:sz w:val="24"/>
          <w:lang w:val="en-IE"/>
        </w:rPr>
        <w:t>(ggplot2)</w:t>
      </w:r>
    </w:p>
    <w:p w:rsidR="002637D2" w:rsidRPr="00D12E69" w:rsidRDefault="00A4571D" w:rsidP="0002127F">
      <w:pPr>
        <w:pStyle w:val="Heading2"/>
        <w:rPr>
          <w:lang w:val="en-IE"/>
        </w:rPr>
      </w:pPr>
      <w:bookmarkStart w:id="36" w:name="functions"/>
      <w:bookmarkStart w:id="37" w:name="_Toc478323255"/>
      <w:bookmarkEnd w:id="36"/>
      <w:r w:rsidRPr="00D12E69">
        <w:rPr>
          <w:lang w:val="en-IE"/>
        </w:rPr>
        <w:t>Functions</w:t>
      </w:r>
      <w:bookmarkEnd w:id="37"/>
    </w:p>
    <w:p w:rsidR="002637D2" w:rsidRPr="00D12E69" w:rsidRDefault="00A4571D">
      <w:pPr>
        <w:pStyle w:val="FirstParagraph"/>
        <w:rPr>
          <w:lang w:val="en-IE"/>
        </w:rPr>
      </w:pPr>
      <w:r w:rsidRPr="00D12E69">
        <w:rPr>
          <w:lang w:val="en-IE"/>
        </w:rPr>
        <w:t>The following function is the function which will be used to get the mode of the data</w:t>
      </w:r>
    </w:p>
    <w:p w:rsidR="002637D2" w:rsidRPr="00D12E69" w:rsidRDefault="00A4571D">
      <w:pPr>
        <w:pStyle w:val="SourceCode"/>
        <w:rPr>
          <w:lang w:val="en-IE"/>
        </w:rPr>
      </w:pPr>
      <w:r w:rsidRPr="00D12E69">
        <w:rPr>
          <w:rStyle w:val="NormalTok"/>
          <w:sz w:val="24"/>
          <w:lang w:val="en-IE"/>
        </w:rPr>
        <w:t>mymode &lt;-</w:t>
      </w:r>
      <w:r w:rsidRPr="00D12E69">
        <w:rPr>
          <w:rStyle w:val="StringTok"/>
          <w:sz w:val="24"/>
          <w:lang w:val="en-IE"/>
        </w:rPr>
        <w:t xml:space="preserve"> </w:t>
      </w:r>
      <w:r w:rsidRPr="00D12E69">
        <w:rPr>
          <w:rStyle w:val="ControlFlowTok"/>
          <w:sz w:val="24"/>
          <w:lang w:val="en-IE"/>
        </w:rPr>
        <w:t>function</w:t>
      </w:r>
      <w:r w:rsidRPr="00D12E69">
        <w:rPr>
          <w:rStyle w:val="NormalTok"/>
          <w:sz w:val="24"/>
          <w:lang w:val="en-IE"/>
        </w:rPr>
        <w:t>(x){</w:t>
      </w:r>
      <w:r w:rsidRPr="00D12E69">
        <w:rPr>
          <w:lang w:val="en-IE"/>
        </w:rPr>
        <w:br/>
      </w:r>
      <w:r w:rsidRPr="00D12E69">
        <w:rPr>
          <w:rStyle w:val="NormalTok"/>
          <w:sz w:val="24"/>
          <w:lang w:val="en-IE"/>
        </w:rPr>
        <w:t xml:space="preserve">  xtable &lt;-</w:t>
      </w:r>
      <w:r w:rsidRPr="00D12E69">
        <w:rPr>
          <w:rStyle w:val="StringTok"/>
          <w:sz w:val="24"/>
          <w:lang w:val="en-IE"/>
        </w:rPr>
        <w:t xml:space="preserve"> </w:t>
      </w:r>
      <w:r w:rsidRPr="00D12E69">
        <w:rPr>
          <w:rStyle w:val="KeywordTok"/>
          <w:sz w:val="24"/>
          <w:lang w:val="en-IE"/>
        </w:rPr>
        <w:t>table</w:t>
      </w:r>
      <w:r w:rsidRPr="00D12E69">
        <w:rPr>
          <w:rStyle w:val="NormalTok"/>
          <w:sz w:val="24"/>
          <w:lang w:val="en-IE"/>
        </w:rPr>
        <w:t>(x)</w:t>
      </w:r>
      <w:r w:rsidRPr="00D12E69">
        <w:rPr>
          <w:lang w:val="en-IE"/>
        </w:rPr>
        <w:br/>
      </w:r>
      <w:r w:rsidRPr="00D12E69">
        <w:rPr>
          <w:rStyle w:val="NormalTok"/>
          <w:sz w:val="24"/>
          <w:lang w:val="en-IE"/>
        </w:rPr>
        <w:t xml:space="preserve">  idx &lt;-</w:t>
      </w:r>
      <w:r w:rsidRPr="00D12E69">
        <w:rPr>
          <w:rStyle w:val="StringTok"/>
          <w:sz w:val="24"/>
          <w:lang w:val="en-IE"/>
        </w:rPr>
        <w:t xml:space="preserve"> </w:t>
      </w:r>
      <w:r w:rsidRPr="00D12E69">
        <w:rPr>
          <w:rStyle w:val="NormalTok"/>
          <w:sz w:val="24"/>
          <w:lang w:val="en-IE"/>
        </w:rPr>
        <w:t xml:space="preserve">xtabl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ax</w:t>
      </w:r>
      <w:r w:rsidRPr="00D12E69">
        <w:rPr>
          <w:rStyle w:val="NormalTok"/>
          <w:sz w:val="24"/>
          <w:lang w:val="en-IE"/>
        </w:rPr>
        <w:t>(xtable)</w:t>
      </w:r>
      <w:r w:rsidRPr="00D12E69">
        <w:rPr>
          <w:lang w:val="en-IE"/>
        </w:rPr>
        <w:br/>
      </w:r>
      <w:r w:rsidRPr="00D12E69">
        <w:rPr>
          <w:rStyle w:val="NormalTok"/>
          <w:sz w:val="24"/>
          <w:lang w:val="en-IE"/>
        </w:rPr>
        <w:t xml:space="preserve">  </w:t>
      </w:r>
      <w:r w:rsidRPr="00D12E69">
        <w:rPr>
          <w:rStyle w:val="KeywordTok"/>
          <w:sz w:val="24"/>
          <w:lang w:val="en-IE"/>
        </w:rPr>
        <w:t>names</w:t>
      </w:r>
      <w:r w:rsidRPr="00D12E69">
        <w:rPr>
          <w:rStyle w:val="NormalTok"/>
          <w:sz w:val="24"/>
          <w:lang w:val="en-IE"/>
        </w:rPr>
        <w:t>(xtable)[idx]</w:t>
      </w:r>
      <w:r w:rsidRPr="00D12E69">
        <w:rPr>
          <w:lang w:val="en-IE"/>
        </w:rPr>
        <w:br/>
      </w:r>
      <w:r w:rsidRPr="00D12E69">
        <w:rPr>
          <w:rStyle w:val="NormalTok"/>
          <w:sz w:val="24"/>
          <w:lang w:val="en-IE"/>
        </w:rPr>
        <w:t>}</w:t>
      </w:r>
    </w:p>
    <w:p w:rsidR="002637D2" w:rsidRPr="00D12E69" w:rsidRDefault="00A4571D" w:rsidP="006F33EF">
      <w:pPr>
        <w:rPr>
          <w:lang w:val="en-IE"/>
        </w:rPr>
      </w:pPr>
      <w:bookmarkStart w:id="38" w:name="read-in-the-data-from-the-csv-file"/>
      <w:bookmarkStart w:id="39" w:name="_Toc478130138"/>
      <w:bookmarkEnd w:id="38"/>
      <w:r w:rsidRPr="00D12E69">
        <w:rPr>
          <w:lang w:val="en-IE"/>
        </w:rPr>
        <w:t>Read in the data from the csv file</w:t>
      </w:r>
      <w:bookmarkEnd w:id="39"/>
    </w:p>
    <w:p w:rsidR="002637D2" w:rsidRPr="00D12E69" w:rsidRDefault="00A4571D">
      <w:pPr>
        <w:pStyle w:val="SourceCode"/>
        <w:rPr>
          <w:lang w:val="en-IE"/>
        </w:rPr>
      </w:pPr>
      <w:r w:rsidRPr="00D12E69">
        <w:rPr>
          <w:rStyle w:val="NormalTok"/>
          <w:sz w:val="24"/>
          <w:lang w:val="en-IE"/>
        </w:rPr>
        <w:t>churn_data &lt;-</w:t>
      </w:r>
      <w:r w:rsidRPr="00D12E69">
        <w:rPr>
          <w:rStyle w:val="StringTok"/>
          <w:sz w:val="24"/>
          <w:lang w:val="en-IE"/>
        </w:rPr>
        <w:t xml:space="preserve"> </w:t>
      </w:r>
      <w:r w:rsidRPr="00D12E69">
        <w:rPr>
          <w:rStyle w:val="KeywordTok"/>
          <w:sz w:val="24"/>
          <w:lang w:val="en-IE"/>
        </w:rPr>
        <w:t>read.csv</w:t>
      </w:r>
      <w:r w:rsidRPr="00D12E69">
        <w:rPr>
          <w:rStyle w:val="NormalTok"/>
          <w:sz w:val="24"/>
          <w:lang w:val="en-IE"/>
        </w:rPr>
        <w:t>(</w:t>
      </w:r>
      <w:r w:rsidRPr="00D12E69">
        <w:rPr>
          <w:rStyle w:val="StringTok"/>
          <w:sz w:val="24"/>
          <w:lang w:val="en-IE"/>
        </w:rPr>
        <w:t>"./eurocomPHONEchurners.csv"</w:t>
      </w:r>
      <w:r w:rsidRPr="00D12E69">
        <w:rPr>
          <w:rStyle w:val="NormalTok"/>
          <w:sz w:val="24"/>
          <w:lang w:val="en-IE"/>
        </w:rPr>
        <w:t>)</w:t>
      </w:r>
    </w:p>
    <w:p w:rsidR="002637D2" w:rsidRPr="00D12E69" w:rsidRDefault="00A4571D">
      <w:pPr>
        <w:pStyle w:val="FirstParagraph"/>
        <w:rPr>
          <w:lang w:val="en-IE"/>
        </w:rPr>
      </w:pPr>
      <w:r w:rsidRPr="00D12E69">
        <w:rPr>
          <w:lang w:val="en-IE"/>
        </w:rPr>
        <w:t>First thing to do is to print out the data summary.</w:t>
      </w:r>
    </w:p>
    <w:p w:rsidR="002637D2" w:rsidRPr="00D12E69" w:rsidRDefault="00A4571D">
      <w:pPr>
        <w:pStyle w:val="SourceCode"/>
        <w:rPr>
          <w:lang w:val="en-IE"/>
        </w:rPr>
      </w:pPr>
      <w:r w:rsidRPr="00D12E69">
        <w:rPr>
          <w:rStyle w:val="KeywordTok"/>
          <w:sz w:val="24"/>
          <w:lang w:val="en-IE"/>
        </w:rPr>
        <w:t>summary</w:t>
      </w:r>
      <w:r w:rsidRPr="00D12E69">
        <w:rPr>
          <w:rStyle w:val="NormalTok"/>
          <w:sz w:val="24"/>
          <w:lang w:val="en-IE"/>
        </w:rPr>
        <w:t>(churn_data)</w:t>
      </w:r>
    </w:p>
    <w:p w:rsidR="00EE44D5" w:rsidRPr="00D12E69" w:rsidRDefault="00A4571D">
      <w:pPr>
        <w:pStyle w:val="SourceCode"/>
        <w:rPr>
          <w:rStyle w:val="VerbatimChar"/>
          <w:sz w:val="24"/>
          <w:lang w:val="en-IE"/>
        </w:rPr>
      </w:pPr>
      <w:r w:rsidRPr="00D12E69">
        <w:rPr>
          <w:rStyle w:val="VerbatimChar"/>
          <w:sz w:val="24"/>
          <w:lang w:val="en-IE"/>
        </w:rPr>
        <w:t>##     CUST_ID         AREA_CODE     MINUTES_CURR_MONTH MINUTES_PREV_MONTH</w:t>
      </w:r>
      <w:r w:rsidRPr="00D12E69">
        <w:rPr>
          <w:lang w:val="en-IE"/>
        </w:rPr>
        <w:br/>
      </w:r>
      <w:r w:rsidRPr="00D12E69">
        <w:rPr>
          <w:rStyle w:val="VerbatimChar"/>
          <w:sz w:val="24"/>
          <w:lang w:val="en-IE"/>
        </w:rPr>
        <w:t xml:space="preserve">##  Min.   :   1.0   Min.   :10040   Min.   :    1.0    Min.   :    0.0   </w:t>
      </w:r>
      <w:r w:rsidRPr="00D12E69">
        <w:rPr>
          <w:lang w:val="en-IE"/>
        </w:rPr>
        <w:br/>
      </w:r>
      <w:r w:rsidRPr="00D12E69">
        <w:rPr>
          <w:rStyle w:val="VerbatimChar"/>
          <w:sz w:val="24"/>
          <w:lang w:val="en-IE"/>
        </w:rPr>
        <w:t xml:space="preserve">##  1st Qu.: 517.5   1st Qu.:15563   1st Qu.:   33.0    1st Qu.:   15.0   </w:t>
      </w:r>
      <w:r w:rsidRPr="00D12E69">
        <w:rPr>
          <w:lang w:val="en-IE"/>
        </w:rPr>
        <w:br/>
      </w:r>
      <w:r w:rsidRPr="00D12E69">
        <w:rPr>
          <w:rStyle w:val="VerbatimChar"/>
          <w:sz w:val="24"/>
          <w:lang w:val="en-IE"/>
        </w:rPr>
        <w:t xml:space="preserve">##  Median :1035.0   Median :21750   Median :  105.0    Median :   98.0   </w:t>
      </w:r>
      <w:r w:rsidRPr="00D12E69">
        <w:rPr>
          <w:lang w:val="en-IE"/>
        </w:rPr>
        <w:br/>
      </w:r>
      <w:r w:rsidRPr="00D12E69">
        <w:rPr>
          <w:rStyle w:val="VerbatimChar"/>
          <w:sz w:val="24"/>
          <w:lang w:val="en-IE"/>
        </w:rPr>
        <w:t xml:space="preserve">##  Mean   :1035.1   Mean   :29816   Mean   :  747.7    Mean   :  863.9   </w:t>
      </w:r>
      <w:r w:rsidRPr="00D12E69">
        <w:rPr>
          <w:lang w:val="en-IE"/>
        </w:rPr>
        <w:br/>
      </w:r>
      <w:r w:rsidRPr="00D12E69">
        <w:rPr>
          <w:rStyle w:val="VerbatimChar"/>
          <w:sz w:val="24"/>
          <w:lang w:val="en-IE"/>
        </w:rPr>
        <w:t xml:space="preserve">##  3rd Qu.:1552.5   3rd Qu.:45987   3rd Qu.:  555.0    3rd Qu.:  444.0   </w:t>
      </w:r>
      <w:r w:rsidRPr="00D12E69">
        <w:rPr>
          <w:lang w:val="en-IE"/>
        </w:rPr>
        <w:br/>
      </w:r>
      <w:r w:rsidRPr="00D12E69">
        <w:rPr>
          <w:rStyle w:val="VerbatimChar"/>
          <w:sz w:val="24"/>
          <w:lang w:val="en-IE"/>
        </w:rPr>
        <w:t xml:space="preserve">##  Max.   :2070.0   Max.   :55166   Max.   :14000.0    Max.   :16754.0   </w:t>
      </w:r>
      <w:r w:rsidRPr="00D12E69">
        <w:rPr>
          <w:lang w:val="en-IE"/>
        </w:rPr>
        <w:br/>
      </w:r>
      <w:r w:rsidRPr="00D12E69">
        <w:rPr>
          <w:rStyle w:val="VerbatimChar"/>
          <w:sz w:val="24"/>
          <w:lang w:val="en-IE"/>
        </w:rPr>
        <w:t xml:space="preserve">                                                              </w:t>
      </w:r>
      <w:r w:rsidRPr="00D12E69">
        <w:rPr>
          <w:lang w:val="en-IE"/>
        </w:rPr>
        <w:br/>
      </w:r>
      <w:r w:rsidRPr="00D12E69">
        <w:rPr>
          <w:rStyle w:val="VerbatimChar"/>
          <w:sz w:val="24"/>
          <w:lang w:val="en-IE"/>
        </w:rPr>
        <w:t>##  MINUTES_3MONTHS_AGO    CUST_MOS     LONGDIST_FLAG    CALLWAITING_FLAG</w:t>
      </w:r>
      <w:r w:rsidRPr="00D12E69">
        <w:rPr>
          <w:lang w:val="en-IE"/>
        </w:rPr>
        <w:br/>
      </w:r>
      <w:r w:rsidRPr="00D12E69">
        <w:rPr>
          <w:rStyle w:val="VerbatimChar"/>
          <w:sz w:val="24"/>
          <w:lang w:val="en-IE"/>
        </w:rPr>
        <w:t xml:space="preserve">##  Min.   :    0       Min.   : 1.00   Min.   :0.0000   Min.   :0.0000  </w:t>
      </w:r>
      <w:r w:rsidRPr="00D12E69">
        <w:rPr>
          <w:lang w:val="en-IE"/>
        </w:rPr>
        <w:br/>
      </w:r>
      <w:r w:rsidRPr="00D12E69">
        <w:rPr>
          <w:rStyle w:val="VerbatimChar"/>
          <w:sz w:val="24"/>
          <w:lang w:val="en-IE"/>
        </w:rPr>
        <w:t xml:space="preserve">##  1st Qu.:   29       1st Qu.: 6.00   1st Qu.:0.0000   1st Qu.:0.0000  </w:t>
      </w:r>
      <w:r w:rsidRPr="00D12E69">
        <w:rPr>
          <w:lang w:val="en-IE"/>
        </w:rPr>
        <w:br/>
      </w:r>
      <w:r w:rsidRPr="00D12E69">
        <w:rPr>
          <w:rStyle w:val="VerbatimChar"/>
          <w:sz w:val="24"/>
          <w:lang w:val="en-IE"/>
        </w:rPr>
        <w:t xml:space="preserve">##  Median :   97       Median :11.00   Median :1.0000   Median :0.0000  </w:t>
      </w:r>
      <w:r w:rsidRPr="00D12E69">
        <w:rPr>
          <w:lang w:val="en-IE"/>
        </w:rPr>
        <w:br/>
      </w:r>
      <w:r w:rsidRPr="00D12E69">
        <w:rPr>
          <w:rStyle w:val="VerbatimChar"/>
          <w:sz w:val="24"/>
          <w:lang w:val="en-IE"/>
        </w:rPr>
        <w:t xml:space="preserve">##  Mean   :  453       Mean   :16.05   Mean   :0.5649   Mean   :0.4346  </w:t>
      </w:r>
      <w:r w:rsidRPr="00D12E69">
        <w:rPr>
          <w:lang w:val="en-IE"/>
        </w:rPr>
        <w:br/>
      </w:r>
      <w:r w:rsidRPr="00D12E69">
        <w:rPr>
          <w:rStyle w:val="VerbatimChar"/>
          <w:sz w:val="24"/>
          <w:lang w:val="en-IE"/>
        </w:rPr>
        <w:t xml:space="preserve">##  3rd Qu.:  598       3rd Qu.:26.00   3rd Qu.:1.0000   3rd Qu.:1.0000  </w:t>
      </w:r>
      <w:r w:rsidRPr="00D12E69">
        <w:rPr>
          <w:lang w:val="en-IE"/>
        </w:rPr>
        <w:br/>
      </w:r>
      <w:r w:rsidRPr="00D12E69">
        <w:rPr>
          <w:rStyle w:val="VerbatimChar"/>
          <w:sz w:val="24"/>
          <w:lang w:val="en-IE"/>
        </w:rPr>
        <w:t xml:space="preserve">##  Max.   :12456       Max.   :50.00   Max.   :1.0000   Max.   :1.0000  </w:t>
      </w:r>
      <w:r w:rsidRPr="00D12E69">
        <w:rPr>
          <w:lang w:val="en-IE"/>
        </w:rPr>
        <w:br/>
      </w:r>
      <w:r w:rsidRPr="00D12E69">
        <w:rPr>
          <w:rStyle w:val="VerbatimChar"/>
          <w:sz w:val="24"/>
          <w:lang w:val="en-IE"/>
        </w:rPr>
        <w:t xml:space="preserve">##  NA's   :3           NA's   :3  </w:t>
      </w:r>
    </w:p>
    <w:p w:rsidR="00EE44D5" w:rsidRPr="00D12E69" w:rsidRDefault="00EE44D5">
      <w:pPr>
        <w:pStyle w:val="SourceCode"/>
        <w:rPr>
          <w:rStyle w:val="VerbatimChar"/>
          <w:sz w:val="24"/>
          <w:lang w:val="en-IE"/>
        </w:rPr>
      </w:pPr>
    </w:p>
    <w:p w:rsidR="002E49A4" w:rsidRPr="00D12E69" w:rsidRDefault="00A4571D">
      <w:pPr>
        <w:pStyle w:val="SourceCode"/>
        <w:rPr>
          <w:rStyle w:val="VerbatimChar"/>
          <w:sz w:val="24"/>
          <w:lang w:val="en-IE"/>
        </w:rPr>
      </w:pPr>
      <w:r w:rsidRPr="00D12E69">
        <w:rPr>
          <w:rStyle w:val="VerbatimChar"/>
          <w:sz w:val="24"/>
          <w:lang w:val="en-IE"/>
        </w:rPr>
        <w:lastRenderedPageBreak/>
        <w:t xml:space="preserve">                                     </w:t>
      </w:r>
      <w:r w:rsidRPr="00D12E69">
        <w:rPr>
          <w:lang w:val="en-IE"/>
        </w:rPr>
        <w:br/>
      </w:r>
      <w:r w:rsidRPr="00D12E69">
        <w:rPr>
          <w:rStyle w:val="VerbatimChar"/>
          <w:sz w:val="24"/>
          <w:lang w:val="en-IE"/>
        </w:rPr>
        <w:t>##    NUM_LINES     VOICEMAIL_FLAG    MOBILE_PLAN     CONVERGENT_BILLING</w:t>
      </w:r>
      <w:r w:rsidRPr="00D12E69">
        <w:rPr>
          <w:lang w:val="en-IE"/>
        </w:rPr>
        <w:br/>
      </w:r>
      <w:r w:rsidRPr="00D12E69">
        <w:rPr>
          <w:rStyle w:val="VerbatimChar"/>
          <w:sz w:val="24"/>
          <w:lang w:val="en-IE"/>
        </w:rPr>
        <w:t xml:space="preserve">##  Min.   :1.000   Min.   :0.0000   Min.   :0.0000   No :1241          </w:t>
      </w:r>
      <w:r w:rsidRPr="00D12E69">
        <w:rPr>
          <w:lang w:val="en-IE"/>
        </w:rPr>
        <w:br/>
      </w:r>
      <w:r w:rsidRPr="00D12E69">
        <w:rPr>
          <w:rStyle w:val="VerbatimChar"/>
          <w:sz w:val="24"/>
          <w:lang w:val="en-IE"/>
        </w:rPr>
        <w:t xml:space="preserve">##  1st Qu.:1.000   1st Qu.:0.0000   1st Qu.:0.0000   Yes: 830          </w:t>
      </w:r>
      <w:r w:rsidRPr="00D12E69">
        <w:rPr>
          <w:lang w:val="en-IE"/>
        </w:rPr>
        <w:br/>
      </w:r>
      <w:r w:rsidRPr="00D12E69">
        <w:rPr>
          <w:rStyle w:val="VerbatimChar"/>
          <w:sz w:val="24"/>
          <w:lang w:val="en-IE"/>
        </w:rPr>
        <w:t xml:space="preserve">##  Median :1.000   Median :1.0000   Median :0.0000                     </w:t>
      </w:r>
      <w:r w:rsidRPr="00D12E69">
        <w:rPr>
          <w:lang w:val="en-IE"/>
        </w:rPr>
        <w:br/>
      </w:r>
      <w:r w:rsidRPr="00D12E69">
        <w:rPr>
          <w:rStyle w:val="VerbatimChar"/>
          <w:sz w:val="24"/>
          <w:lang w:val="en-IE"/>
        </w:rPr>
        <w:t xml:space="preserve">##  Mean   :1.391   Mean   :0.5654   Mean   :0.3477                     </w:t>
      </w:r>
      <w:r w:rsidRPr="00D12E69">
        <w:rPr>
          <w:lang w:val="en-IE"/>
        </w:rPr>
        <w:br/>
      </w:r>
      <w:r w:rsidRPr="00D12E69">
        <w:rPr>
          <w:rStyle w:val="VerbatimChar"/>
          <w:sz w:val="24"/>
          <w:lang w:val="en-IE"/>
        </w:rPr>
        <w:t xml:space="preserve">##  3rd Qu.:2.000   3rd Qu.:1.0000   3rd Qu.:1.0000                     </w:t>
      </w:r>
      <w:r w:rsidRPr="00D12E69">
        <w:rPr>
          <w:lang w:val="en-IE"/>
        </w:rPr>
        <w:br/>
      </w:r>
      <w:r w:rsidRPr="00D12E69">
        <w:rPr>
          <w:rStyle w:val="VerbatimChar"/>
          <w:sz w:val="24"/>
          <w:lang w:val="en-IE"/>
        </w:rPr>
        <w:t xml:space="preserve">##  Max.   :3.000   Max.   :1.0000   Max.   :1.0000                     </w:t>
      </w:r>
      <w:r w:rsidRPr="00D12E69">
        <w:rPr>
          <w:lang w:val="en-IE"/>
        </w:rPr>
        <w:br/>
      </w:r>
      <w:r w:rsidRPr="00D12E69">
        <w:rPr>
          <w:rStyle w:val="VerbatimChar"/>
          <w:sz w:val="24"/>
          <w:lang w:val="en-IE"/>
        </w:rPr>
        <w:t xml:space="preserve">                                                                    </w:t>
      </w:r>
      <w:r w:rsidRPr="00D12E69">
        <w:rPr>
          <w:lang w:val="en-IE"/>
        </w:rPr>
        <w:br/>
      </w:r>
      <w:r w:rsidRPr="00D12E69">
        <w:rPr>
          <w:rStyle w:val="VerbatimChar"/>
          <w:sz w:val="24"/>
          <w:lang w:val="en-IE"/>
        </w:rPr>
        <w:t xml:space="preserve">##  GENDER       INCOME               PHONE_PLAN          EDUCATION  </w:t>
      </w:r>
      <w:r w:rsidRPr="00D12E69">
        <w:rPr>
          <w:lang w:val="en-IE"/>
        </w:rPr>
        <w:br/>
      </w:r>
      <w:r w:rsidRPr="00D12E69">
        <w:rPr>
          <w:rStyle w:val="VerbatimChar"/>
          <w:sz w:val="24"/>
          <w:lang w:val="en-IE"/>
        </w:rPr>
        <w:t xml:space="preserve">##  F: 731   Min.   : 17000                :   4               :  8  </w:t>
      </w:r>
      <w:r w:rsidRPr="00D12E69">
        <w:rPr>
          <w:lang w:val="en-IE"/>
        </w:rPr>
        <w:br/>
      </w:r>
      <w:r w:rsidRPr="00D12E69">
        <w:rPr>
          <w:rStyle w:val="VerbatimChar"/>
          <w:sz w:val="24"/>
          <w:lang w:val="en-IE"/>
        </w:rPr>
        <w:t xml:space="preserve">##  M:1340   1st Qu.: 46000   Euro-Zone    :  59   Bachelors   :400  </w:t>
      </w:r>
      <w:r w:rsidRPr="00D12E69">
        <w:rPr>
          <w:lang w:val="en-IE"/>
        </w:rPr>
        <w:br/>
      </w:r>
      <w:r w:rsidRPr="00D12E69">
        <w:rPr>
          <w:rStyle w:val="VerbatimChar"/>
          <w:sz w:val="24"/>
          <w:lang w:val="en-IE"/>
        </w:rPr>
        <w:t xml:space="preserve">##           Median : 75000   International:1067   High School :  3  </w:t>
      </w:r>
      <w:r w:rsidRPr="00D12E69">
        <w:rPr>
          <w:lang w:val="en-IE"/>
        </w:rPr>
        <w:br/>
      </w:r>
      <w:r w:rsidRPr="00D12E69">
        <w:rPr>
          <w:rStyle w:val="VerbatimChar"/>
          <w:sz w:val="24"/>
          <w:lang w:val="en-IE"/>
        </w:rPr>
        <w:t xml:space="preserve">##           Mean   : 85784   National     : 671   Masters     :330  </w:t>
      </w:r>
      <w:r w:rsidRPr="00D12E69">
        <w:rPr>
          <w:lang w:val="en-IE"/>
        </w:rPr>
        <w:br/>
      </w:r>
      <w:r w:rsidRPr="00D12E69">
        <w:rPr>
          <w:rStyle w:val="VerbatimChar"/>
          <w:sz w:val="24"/>
          <w:lang w:val="en-IE"/>
        </w:rPr>
        <w:t xml:space="preserve">##           3rd Qu.: 98000   Promo_plan   : 270   PhD         :410  </w:t>
      </w:r>
      <w:r w:rsidRPr="00D12E69">
        <w:rPr>
          <w:lang w:val="en-IE"/>
        </w:rPr>
        <w:br/>
      </w:r>
      <w:r w:rsidRPr="00D12E69">
        <w:rPr>
          <w:rStyle w:val="VerbatimChar"/>
          <w:sz w:val="24"/>
          <w:lang w:val="en-IE"/>
        </w:rPr>
        <w:t xml:space="preserve">##           Max.   :320000                        Post Primary:829  </w:t>
      </w:r>
      <w:r w:rsidRPr="00D12E69">
        <w:rPr>
          <w:lang w:val="en-IE"/>
        </w:rPr>
        <w:br/>
      </w:r>
      <w:r w:rsidRPr="00D12E69">
        <w:rPr>
          <w:rStyle w:val="VerbatimChar"/>
          <w:sz w:val="24"/>
          <w:lang w:val="en-IE"/>
        </w:rPr>
        <w:t xml:space="preserve">                                                </w:t>
      </w:r>
      <w:r w:rsidR="002E49A4" w:rsidRPr="00D12E69">
        <w:rPr>
          <w:rStyle w:val="VerbatimChar"/>
          <w:sz w:val="24"/>
          <w:lang w:val="en-IE"/>
        </w:rPr>
        <w:t xml:space="preserve">   </w:t>
      </w:r>
      <w:r w:rsidRPr="00D12E69">
        <w:rPr>
          <w:rStyle w:val="VerbatimChar"/>
          <w:sz w:val="24"/>
          <w:lang w:val="en-IE"/>
        </w:rPr>
        <w:t xml:space="preserve">Primary     : 91  </w:t>
      </w:r>
    </w:p>
    <w:p w:rsidR="002637D2" w:rsidRPr="00D12E69" w:rsidRDefault="00A4571D">
      <w:pPr>
        <w:pStyle w:val="SourceCode"/>
        <w:rPr>
          <w:rFonts w:ascii="Consolas" w:hAnsi="Consolas"/>
          <w:lang w:val="en-IE"/>
        </w:rPr>
      </w:pPr>
      <w:r w:rsidRPr="00D12E69">
        <w:rPr>
          <w:lang w:val="en-IE"/>
        </w:rPr>
        <w:br/>
      </w:r>
      <w:r w:rsidRPr="00D12E69">
        <w:rPr>
          <w:rStyle w:val="VerbatimChar"/>
          <w:sz w:val="24"/>
          <w:lang w:val="en-IE"/>
        </w:rPr>
        <w:t xml:space="preserve">##  TOT_MINUTES_USAGE CHURNER   </w:t>
      </w:r>
      <w:r w:rsidRPr="00D12E69">
        <w:rPr>
          <w:lang w:val="en-IE"/>
        </w:rPr>
        <w:br/>
      </w:r>
      <w:r w:rsidRPr="00D12E69">
        <w:rPr>
          <w:rStyle w:val="VerbatimChar"/>
          <w:sz w:val="24"/>
          <w:lang w:val="en-IE"/>
        </w:rPr>
        <w:t xml:space="preserve">##  Min.   :    0     no :1021  </w:t>
      </w:r>
      <w:r w:rsidRPr="00D12E69">
        <w:rPr>
          <w:lang w:val="en-IE"/>
        </w:rPr>
        <w:br/>
      </w:r>
      <w:r w:rsidRPr="00D12E69">
        <w:rPr>
          <w:rStyle w:val="VerbatimChar"/>
          <w:sz w:val="24"/>
          <w:lang w:val="en-IE"/>
        </w:rPr>
        <w:t xml:space="preserve">##  1st Qu.:  116     yes:1050  </w:t>
      </w:r>
      <w:r w:rsidRPr="00D12E69">
        <w:rPr>
          <w:lang w:val="en-IE"/>
        </w:rPr>
        <w:br/>
      </w:r>
      <w:r w:rsidRPr="00D12E69">
        <w:rPr>
          <w:rStyle w:val="VerbatimChar"/>
          <w:sz w:val="24"/>
          <w:lang w:val="en-IE"/>
        </w:rPr>
        <w:t xml:space="preserve">##  Median :  264               </w:t>
      </w:r>
      <w:r w:rsidRPr="00D12E69">
        <w:rPr>
          <w:lang w:val="en-IE"/>
        </w:rPr>
        <w:br/>
      </w:r>
      <w:r w:rsidRPr="00D12E69">
        <w:rPr>
          <w:rStyle w:val="VerbatimChar"/>
          <w:sz w:val="24"/>
          <w:lang w:val="en-IE"/>
        </w:rPr>
        <w:t xml:space="preserve">##  Mean   : 2040               </w:t>
      </w:r>
      <w:r w:rsidRPr="00D12E69">
        <w:rPr>
          <w:lang w:val="en-IE"/>
        </w:rPr>
        <w:br/>
      </w:r>
      <w:r w:rsidRPr="00D12E69">
        <w:rPr>
          <w:rStyle w:val="VerbatimChar"/>
          <w:sz w:val="24"/>
          <w:lang w:val="en-IE"/>
        </w:rPr>
        <w:t xml:space="preserve">##  3rd Qu.: 1677               </w:t>
      </w:r>
      <w:r w:rsidRPr="00D12E69">
        <w:rPr>
          <w:lang w:val="en-IE"/>
        </w:rPr>
        <w:br/>
      </w:r>
      <w:r w:rsidRPr="00D12E69">
        <w:rPr>
          <w:rStyle w:val="VerbatimChar"/>
          <w:sz w:val="24"/>
          <w:lang w:val="en-IE"/>
        </w:rPr>
        <w:t xml:space="preserve">##  Max.   :36237               </w:t>
      </w:r>
      <w:r w:rsidRPr="00D12E69">
        <w:rPr>
          <w:lang w:val="en-IE"/>
        </w:rPr>
        <w:br/>
      </w:r>
      <w:r w:rsidRPr="00D12E69">
        <w:rPr>
          <w:rStyle w:val="VerbatimChar"/>
          <w:sz w:val="24"/>
          <w:lang w:val="en-IE"/>
        </w:rPr>
        <w:t>##  NA's   :4</w:t>
      </w:r>
    </w:p>
    <w:p w:rsidR="002637D2" w:rsidRPr="00D12E69" w:rsidRDefault="00533F4D" w:rsidP="00166FB9">
      <w:pPr>
        <w:pStyle w:val="Heading2"/>
        <w:rPr>
          <w:lang w:val="en-IE"/>
        </w:rPr>
      </w:pPr>
      <w:bookmarkStart w:id="40" w:name="preprocess-the-data"/>
      <w:bookmarkStart w:id="41" w:name="_Toc478323256"/>
      <w:bookmarkEnd w:id="40"/>
      <w:r w:rsidRPr="00D12E69">
        <w:rPr>
          <w:lang w:val="en-IE"/>
        </w:rPr>
        <w:t>1.1</w:t>
      </w:r>
      <w:r w:rsidR="00754071" w:rsidRPr="00D12E69">
        <w:rPr>
          <w:lang w:val="en-IE"/>
        </w:rPr>
        <w:t xml:space="preserve"> </w:t>
      </w:r>
      <w:r w:rsidR="00A4571D" w:rsidRPr="00D12E69">
        <w:rPr>
          <w:lang w:val="en-IE"/>
        </w:rPr>
        <w:t>Preprocess the data</w:t>
      </w:r>
      <w:bookmarkEnd w:id="41"/>
    </w:p>
    <w:p w:rsidR="002637D2" w:rsidRPr="00D12E69" w:rsidRDefault="00F56FAA">
      <w:pPr>
        <w:pStyle w:val="Heading2"/>
        <w:rPr>
          <w:sz w:val="24"/>
          <w:szCs w:val="24"/>
          <w:lang w:val="en-IE"/>
        </w:rPr>
      </w:pPr>
      <w:bookmarkStart w:id="42" w:name="identify-duplicate-values"/>
      <w:bookmarkStart w:id="43" w:name="_1.1.1.1_Identify_duplicate"/>
      <w:bookmarkStart w:id="44" w:name="_Toc478129404"/>
      <w:bookmarkStart w:id="45" w:name="_Toc478130140"/>
      <w:bookmarkStart w:id="46" w:name="_Toc478323257"/>
      <w:bookmarkEnd w:id="42"/>
      <w:bookmarkEnd w:id="43"/>
      <w:r w:rsidRPr="00D12E69">
        <w:rPr>
          <w:sz w:val="24"/>
          <w:szCs w:val="24"/>
          <w:lang w:val="en-IE"/>
        </w:rPr>
        <w:t>1.1.1.1</w:t>
      </w:r>
      <w:r w:rsidR="00C558BF" w:rsidRPr="00D12E69">
        <w:rPr>
          <w:sz w:val="24"/>
          <w:szCs w:val="24"/>
          <w:lang w:val="en-IE"/>
        </w:rPr>
        <w:t xml:space="preserve"> </w:t>
      </w:r>
      <w:r w:rsidR="00A4571D" w:rsidRPr="00D12E69">
        <w:rPr>
          <w:sz w:val="24"/>
          <w:szCs w:val="24"/>
          <w:lang w:val="en-IE"/>
        </w:rPr>
        <w:t>Identify duplicate values</w:t>
      </w:r>
      <w:bookmarkEnd w:id="44"/>
      <w:bookmarkEnd w:id="45"/>
      <w:bookmarkEnd w:id="46"/>
    </w:p>
    <w:p w:rsidR="002637D2" w:rsidRPr="00D12E69" w:rsidRDefault="00A4571D">
      <w:pPr>
        <w:pStyle w:val="FirstParagraph"/>
        <w:rPr>
          <w:lang w:val="en-IE"/>
        </w:rPr>
      </w:pPr>
      <w:r w:rsidRPr="00D12E69">
        <w:rPr>
          <w:lang w:val="en-IE"/>
        </w:rPr>
        <w:t xml:space="preserve">ref: </w:t>
      </w:r>
      <w:hyperlink r:id="rId11">
        <w:r w:rsidRPr="00D12E69">
          <w:rPr>
            <w:rStyle w:val="Hyperlink"/>
            <w:lang w:val="en-IE"/>
          </w:rPr>
          <w:t>http://www.cookbook-r.com/Manipulating_data/Finding_and_removing_duplicate_records/</w:t>
        </w:r>
      </w:hyperlink>
    </w:p>
    <w:p w:rsidR="002637D2" w:rsidRPr="00D12E69" w:rsidRDefault="00A4571D">
      <w:pPr>
        <w:pStyle w:val="SourceCode"/>
        <w:rPr>
          <w:lang w:val="en-IE"/>
        </w:rPr>
      </w:pPr>
      <w:r w:rsidRPr="00D12E69">
        <w:rPr>
          <w:rStyle w:val="NormalTok"/>
          <w:sz w:val="24"/>
          <w:lang w:val="en-IE"/>
        </w:rPr>
        <w:t>churn_data[</w:t>
      </w:r>
      <w:r w:rsidRPr="00D12E69">
        <w:rPr>
          <w:rStyle w:val="KeywordTok"/>
          <w:sz w:val="24"/>
          <w:lang w:val="en-IE"/>
        </w:rPr>
        <w:t>duplicated</w:t>
      </w:r>
      <w:r w:rsidRPr="00D12E69">
        <w:rPr>
          <w:rStyle w:val="NormalTok"/>
          <w:sz w:val="24"/>
          <w:lang w:val="en-IE"/>
        </w:rPr>
        <w:t>(churn_data</w:t>
      </w:r>
      <w:r w:rsidRPr="00D12E69">
        <w:rPr>
          <w:rStyle w:val="OperatorTok"/>
          <w:sz w:val="24"/>
          <w:lang w:val="en-IE"/>
        </w:rPr>
        <w:t>$</w:t>
      </w:r>
      <w:r w:rsidRPr="00D12E69">
        <w:rPr>
          <w:rStyle w:val="NormalTok"/>
          <w:sz w:val="24"/>
          <w:lang w:val="en-IE"/>
        </w:rPr>
        <w:t>CUST_ID), ]</w:t>
      </w:r>
    </w:p>
    <w:p w:rsidR="002637D2" w:rsidRPr="00D12E69" w:rsidRDefault="00A4571D">
      <w:pPr>
        <w:pStyle w:val="SourceCode"/>
        <w:rPr>
          <w:lang w:val="en-IE"/>
        </w:rPr>
      </w:pPr>
      <w:r w:rsidRPr="00D12E69">
        <w:rPr>
          <w:rStyle w:val="VerbatimChar"/>
          <w:sz w:val="24"/>
          <w:lang w:val="en-IE"/>
        </w:rPr>
        <w:t>##     CUST_ID AREA_CODE MINUTES_CURR_MONTH MINUTES_PREV_MONTH</w:t>
      </w:r>
      <w:r w:rsidRPr="00D12E69">
        <w:rPr>
          <w:lang w:val="en-IE"/>
        </w:rPr>
        <w:br/>
      </w:r>
      <w:r w:rsidRPr="00D12E69">
        <w:rPr>
          <w:rStyle w:val="VerbatimChar"/>
          <w:sz w:val="24"/>
          <w:lang w:val="en-IE"/>
        </w:rPr>
        <w:t>## 152     246     10040                  2                  0</w:t>
      </w:r>
      <w:r w:rsidRPr="00D12E69">
        <w:rPr>
          <w:lang w:val="en-IE"/>
        </w:rPr>
        <w:br/>
      </w:r>
      <w:r w:rsidRPr="00D12E69">
        <w:rPr>
          <w:rStyle w:val="VerbatimChar"/>
          <w:sz w:val="24"/>
          <w:lang w:val="en-IE"/>
        </w:rPr>
        <w:t>##     MINUTES_3MONTHS_AGO CUST_MOS LONGDIST_FLAG CALLWAITING_FLAG NUM_LINES</w:t>
      </w:r>
      <w:r w:rsidRPr="00D12E69">
        <w:rPr>
          <w:lang w:val="en-IE"/>
        </w:rPr>
        <w:br/>
      </w:r>
      <w:r w:rsidRPr="00D12E69">
        <w:rPr>
          <w:rStyle w:val="VerbatimChar"/>
          <w:sz w:val="24"/>
          <w:lang w:val="en-IE"/>
        </w:rPr>
        <w:t>## 152                   0        1             0                0         1</w:t>
      </w:r>
      <w:r w:rsidRPr="00D12E69">
        <w:rPr>
          <w:lang w:val="en-IE"/>
        </w:rPr>
        <w:br/>
      </w:r>
      <w:r w:rsidRPr="00D12E69">
        <w:rPr>
          <w:rStyle w:val="VerbatimChar"/>
          <w:sz w:val="24"/>
          <w:lang w:val="en-IE"/>
        </w:rPr>
        <w:t>##     VOICEMAIL_FLAG MOBILE_PLAN CONVERGENT_BILLING GENDER INCOME PHONE_PLAN</w:t>
      </w:r>
      <w:r w:rsidRPr="00D12E69">
        <w:rPr>
          <w:lang w:val="en-IE"/>
        </w:rPr>
        <w:br/>
      </w:r>
      <w:r w:rsidRPr="00D12E69">
        <w:rPr>
          <w:rStyle w:val="VerbatimChar"/>
          <w:sz w:val="24"/>
          <w:lang w:val="en-IE"/>
        </w:rPr>
        <w:t>## 152              1           0                 No      F  29000   National</w:t>
      </w:r>
      <w:r w:rsidRPr="00D12E69">
        <w:rPr>
          <w:lang w:val="en-IE"/>
        </w:rPr>
        <w:br/>
      </w:r>
      <w:r w:rsidRPr="00D12E69">
        <w:rPr>
          <w:rStyle w:val="VerbatimChar"/>
          <w:sz w:val="24"/>
          <w:lang w:val="en-IE"/>
        </w:rPr>
        <w:t>##        EDUCATION TOT_MINUTES_USAGE CHURNER</w:t>
      </w:r>
      <w:r w:rsidRPr="00D12E69">
        <w:rPr>
          <w:lang w:val="en-IE"/>
        </w:rPr>
        <w:br/>
      </w:r>
      <w:r w:rsidRPr="00D12E69">
        <w:rPr>
          <w:rStyle w:val="VerbatimChar"/>
          <w:sz w:val="24"/>
          <w:lang w:val="en-IE"/>
        </w:rPr>
        <w:t>## 152 Post Primary                 0      no</w:t>
      </w:r>
    </w:p>
    <w:p w:rsidR="002E49A4" w:rsidRPr="00D12E69" w:rsidRDefault="002E49A4" w:rsidP="00F438AB">
      <w:pPr>
        <w:rPr>
          <w:lang w:val="en-IE"/>
        </w:rPr>
      </w:pPr>
      <w:bookmarkStart w:id="47" w:name="remove-the-duplicates"/>
      <w:bookmarkEnd w:id="47"/>
    </w:p>
    <w:p w:rsidR="002637D2" w:rsidRPr="00D12E69" w:rsidRDefault="00FD3533">
      <w:pPr>
        <w:pStyle w:val="Heading2"/>
        <w:rPr>
          <w:sz w:val="24"/>
          <w:szCs w:val="24"/>
          <w:lang w:val="en-IE"/>
        </w:rPr>
      </w:pPr>
      <w:bookmarkStart w:id="48" w:name="_Toc478129405"/>
      <w:bookmarkStart w:id="49" w:name="_Toc478130141"/>
      <w:bookmarkStart w:id="50" w:name="_Toc478323258"/>
      <w:r w:rsidRPr="00D12E69">
        <w:rPr>
          <w:sz w:val="24"/>
          <w:szCs w:val="24"/>
          <w:lang w:val="en-IE"/>
        </w:rPr>
        <w:lastRenderedPageBreak/>
        <w:t>1.1.</w:t>
      </w:r>
      <w:r w:rsidR="00A7110A" w:rsidRPr="00D12E69">
        <w:rPr>
          <w:sz w:val="24"/>
          <w:szCs w:val="24"/>
          <w:lang w:val="en-IE"/>
        </w:rPr>
        <w:t>1.2</w:t>
      </w:r>
      <w:r w:rsidR="00F56FAA" w:rsidRPr="00D12E69">
        <w:rPr>
          <w:sz w:val="24"/>
          <w:szCs w:val="24"/>
          <w:lang w:val="en-IE"/>
        </w:rPr>
        <w:t xml:space="preserve"> </w:t>
      </w:r>
      <w:r w:rsidR="00A4571D" w:rsidRPr="00D12E69">
        <w:rPr>
          <w:sz w:val="24"/>
          <w:szCs w:val="24"/>
          <w:lang w:val="en-IE"/>
        </w:rPr>
        <w:t>Remove the duplicates</w:t>
      </w:r>
      <w:bookmarkEnd w:id="48"/>
      <w:bookmarkEnd w:id="49"/>
      <w:bookmarkEnd w:id="50"/>
    </w:p>
    <w:p w:rsidR="002637D2" w:rsidRPr="00D12E69" w:rsidRDefault="00A4571D">
      <w:pPr>
        <w:pStyle w:val="SourceCode"/>
        <w:rPr>
          <w:lang w:val="en-IE"/>
        </w:rPr>
      </w:pPr>
      <w:r w:rsidRPr="00D12E69">
        <w:rPr>
          <w:rStyle w:val="NormalTok"/>
          <w:sz w:val="24"/>
          <w:lang w:val="en-IE"/>
        </w:rPr>
        <w:t>churn_data &lt;-</w:t>
      </w:r>
      <w:r w:rsidRPr="00D12E69">
        <w:rPr>
          <w:rStyle w:val="StringTok"/>
          <w:sz w:val="24"/>
          <w:lang w:val="en-IE"/>
        </w:rPr>
        <w:t xml:space="preserve"> </w:t>
      </w:r>
      <w:r w:rsidRPr="00D12E69">
        <w:rPr>
          <w:rStyle w:val="NormalTok"/>
          <w:sz w:val="24"/>
          <w:lang w:val="en-IE"/>
        </w:rPr>
        <w:t>churn_data[</w:t>
      </w:r>
      <w:r w:rsidRPr="00D12E69">
        <w:rPr>
          <w:rStyle w:val="OperatorTok"/>
          <w:sz w:val="24"/>
          <w:lang w:val="en-IE"/>
        </w:rPr>
        <w:t>!</w:t>
      </w:r>
      <w:r w:rsidRPr="00D12E69">
        <w:rPr>
          <w:rStyle w:val="KeywordTok"/>
          <w:sz w:val="24"/>
          <w:lang w:val="en-IE"/>
        </w:rPr>
        <w:t>duplicated</w:t>
      </w:r>
      <w:r w:rsidRPr="00D12E69">
        <w:rPr>
          <w:rStyle w:val="NormalTok"/>
          <w:sz w:val="24"/>
          <w:lang w:val="en-IE"/>
        </w:rPr>
        <w:t>(churn_data</w:t>
      </w:r>
      <w:r w:rsidRPr="00D12E69">
        <w:rPr>
          <w:rStyle w:val="OperatorTok"/>
          <w:sz w:val="24"/>
          <w:lang w:val="en-IE"/>
        </w:rPr>
        <w:t>$</w:t>
      </w:r>
      <w:r w:rsidRPr="00D12E69">
        <w:rPr>
          <w:rStyle w:val="NormalTok"/>
          <w:sz w:val="24"/>
          <w:lang w:val="en-IE"/>
        </w:rPr>
        <w:t>CUST_ID), ]</w:t>
      </w:r>
    </w:p>
    <w:p w:rsidR="002637D2" w:rsidRPr="00D12E69" w:rsidRDefault="00A4571D">
      <w:pPr>
        <w:pStyle w:val="SourceCode"/>
        <w:rPr>
          <w:lang w:val="en-IE"/>
        </w:rPr>
      </w:pPr>
      <w:r w:rsidRPr="00D12E69">
        <w:rPr>
          <w:rStyle w:val="KeywordTok"/>
          <w:sz w:val="24"/>
          <w:lang w:val="en-IE"/>
        </w:rPr>
        <w:t>nrow</w:t>
      </w:r>
      <w:r w:rsidRPr="00D12E69">
        <w:rPr>
          <w:rStyle w:val="NormalTok"/>
          <w:sz w:val="24"/>
          <w:lang w:val="en-IE"/>
        </w:rPr>
        <w:t>(churn_data)</w:t>
      </w:r>
    </w:p>
    <w:p w:rsidR="002637D2" w:rsidRPr="00D12E69" w:rsidRDefault="00A4571D">
      <w:pPr>
        <w:pStyle w:val="SourceCode"/>
        <w:rPr>
          <w:lang w:val="en-IE"/>
        </w:rPr>
      </w:pPr>
      <w:r w:rsidRPr="00D12E69">
        <w:rPr>
          <w:rStyle w:val="VerbatimChar"/>
          <w:sz w:val="24"/>
          <w:lang w:val="en-IE"/>
        </w:rPr>
        <w:t>## [1] 2070</w:t>
      </w:r>
    </w:p>
    <w:p w:rsidR="002637D2" w:rsidRPr="00D12E69" w:rsidRDefault="008537C8">
      <w:pPr>
        <w:pStyle w:val="Heading2"/>
        <w:rPr>
          <w:sz w:val="24"/>
          <w:szCs w:val="24"/>
          <w:lang w:val="en-IE"/>
        </w:rPr>
      </w:pPr>
      <w:bookmarkStart w:id="51" w:name="identify-null-values"/>
      <w:bookmarkStart w:id="52" w:name="_Toc478129406"/>
      <w:bookmarkStart w:id="53" w:name="_Toc478130142"/>
      <w:bookmarkStart w:id="54" w:name="_Toc478323259"/>
      <w:bookmarkEnd w:id="51"/>
      <w:r w:rsidRPr="00D12E69">
        <w:rPr>
          <w:sz w:val="24"/>
          <w:szCs w:val="24"/>
          <w:lang w:val="en-IE"/>
        </w:rPr>
        <w:t>1.1.</w:t>
      </w:r>
      <w:r w:rsidR="00A7110A" w:rsidRPr="00D12E69">
        <w:rPr>
          <w:sz w:val="24"/>
          <w:szCs w:val="24"/>
          <w:lang w:val="en-IE"/>
        </w:rPr>
        <w:t>1.3</w:t>
      </w:r>
      <w:r w:rsidR="00F56FAA" w:rsidRPr="00D12E69">
        <w:rPr>
          <w:sz w:val="24"/>
          <w:szCs w:val="24"/>
          <w:lang w:val="en-IE"/>
        </w:rPr>
        <w:t xml:space="preserve"> </w:t>
      </w:r>
      <w:r w:rsidR="00A4571D" w:rsidRPr="00D12E69">
        <w:rPr>
          <w:sz w:val="24"/>
          <w:szCs w:val="24"/>
          <w:lang w:val="en-IE"/>
        </w:rPr>
        <w:t>Identify null values</w:t>
      </w:r>
      <w:bookmarkEnd w:id="52"/>
      <w:bookmarkEnd w:id="53"/>
      <w:bookmarkEnd w:id="54"/>
    </w:p>
    <w:p w:rsidR="002637D2" w:rsidRPr="00D12E69" w:rsidRDefault="00A4571D">
      <w:pPr>
        <w:pStyle w:val="FirstParagraph"/>
        <w:rPr>
          <w:lang w:val="en-IE"/>
        </w:rPr>
      </w:pPr>
      <w:r w:rsidRPr="00D12E69">
        <w:rPr>
          <w:lang w:val="en-IE"/>
        </w:rPr>
        <w:t>The summary data can be used to identify the columns which contain null values.</w:t>
      </w:r>
    </w:p>
    <w:p w:rsidR="002637D2" w:rsidRPr="00D12E69" w:rsidRDefault="00A4571D">
      <w:pPr>
        <w:pStyle w:val="BodyText"/>
        <w:rPr>
          <w:lang w:val="en-IE"/>
        </w:rPr>
      </w:pPr>
      <w:r w:rsidRPr="00D12E69">
        <w:rPr>
          <w:lang w:val="en-IE"/>
        </w:rPr>
        <w:t>The columns with null values are:</w:t>
      </w:r>
    </w:p>
    <w:p w:rsidR="002637D2" w:rsidRPr="00D12E69" w:rsidRDefault="00A4571D">
      <w:pPr>
        <w:pStyle w:val="Compact"/>
        <w:numPr>
          <w:ilvl w:val="0"/>
          <w:numId w:val="3"/>
        </w:numPr>
        <w:rPr>
          <w:lang w:val="en-IE"/>
        </w:rPr>
      </w:pPr>
      <w:r w:rsidRPr="00D12E69">
        <w:rPr>
          <w:lang w:val="en-IE"/>
        </w:rPr>
        <w:t>MINUTES_3MONTHS_AGO (3 records)</w:t>
      </w:r>
    </w:p>
    <w:p w:rsidR="002637D2" w:rsidRPr="00D12E69" w:rsidRDefault="00A4571D">
      <w:pPr>
        <w:pStyle w:val="Compact"/>
        <w:numPr>
          <w:ilvl w:val="0"/>
          <w:numId w:val="3"/>
        </w:numPr>
        <w:rPr>
          <w:lang w:val="en-IE"/>
        </w:rPr>
      </w:pPr>
      <w:r w:rsidRPr="00D12E69">
        <w:rPr>
          <w:lang w:val="en-IE"/>
        </w:rPr>
        <w:t>CUST_MOS (3 records)</w:t>
      </w:r>
    </w:p>
    <w:p w:rsidR="002637D2" w:rsidRPr="00D12E69" w:rsidRDefault="00A4571D">
      <w:pPr>
        <w:pStyle w:val="Compact"/>
        <w:numPr>
          <w:ilvl w:val="0"/>
          <w:numId w:val="3"/>
        </w:numPr>
        <w:rPr>
          <w:lang w:val="en-IE"/>
        </w:rPr>
      </w:pPr>
      <w:r w:rsidRPr="00D12E69">
        <w:rPr>
          <w:lang w:val="en-IE"/>
        </w:rPr>
        <w:t>TOT_MINUTES_USAGE (4 records)</w:t>
      </w:r>
    </w:p>
    <w:p w:rsidR="002637D2" w:rsidRPr="00D12E69" w:rsidRDefault="00A4571D">
      <w:pPr>
        <w:pStyle w:val="Compact"/>
        <w:numPr>
          <w:ilvl w:val="0"/>
          <w:numId w:val="3"/>
        </w:numPr>
        <w:rPr>
          <w:lang w:val="en-IE"/>
        </w:rPr>
      </w:pPr>
      <w:r w:rsidRPr="00D12E69">
        <w:rPr>
          <w:lang w:val="en-IE"/>
        </w:rPr>
        <w:t>PHONE_PLAN (4 records)</w:t>
      </w:r>
    </w:p>
    <w:p w:rsidR="002637D2" w:rsidRPr="00D12E69" w:rsidRDefault="00A4571D">
      <w:pPr>
        <w:pStyle w:val="Compact"/>
        <w:numPr>
          <w:ilvl w:val="0"/>
          <w:numId w:val="3"/>
        </w:numPr>
        <w:rPr>
          <w:lang w:val="en-IE"/>
        </w:rPr>
      </w:pPr>
      <w:r w:rsidRPr="00D12E69">
        <w:rPr>
          <w:lang w:val="en-IE"/>
        </w:rPr>
        <w:t>EDUCATION (8 records)</w:t>
      </w:r>
    </w:p>
    <w:p w:rsidR="002637D2" w:rsidRPr="00D12E69" w:rsidRDefault="00A7110A" w:rsidP="00732E8D">
      <w:pPr>
        <w:pStyle w:val="Heading2"/>
        <w:rPr>
          <w:lang w:val="en-IE"/>
        </w:rPr>
      </w:pPr>
      <w:bookmarkStart w:id="55" w:name="addressing-the-issues-of-the-missing-val"/>
      <w:bookmarkStart w:id="56" w:name="_1.1.2_Addressing_the"/>
      <w:bookmarkStart w:id="57" w:name="_Toc478130143"/>
      <w:bookmarkStart w:id="58" w:name="_Toc478323260"/>
      <w:bookmarkEnd w:id="55"/>
      <w:bookmarkEnd w:id="56"/>
      <w:r w:rsidRPr="00D12E69">
        <w:rPr>
          <w:lang w:val="en-IE"/>
        </w:rPr>
        <w:t>1.1.2</w:t>
      </w:r>
      <w:r w:rsidR="008537C8" w:rsidRPr="00D12E69">
        <w:rPr>
          <w:lang w:val="en-IE"/>
        </w:rPr>
        <w:t xml:space="preserve"> </w:t>
      </w:r>
      <w:r w:rsidR="00A4571D" w:rsidRPr="00D12E69">
        <w:rPr>
          <w:lang w:val="en-IE"/>
        </w:rPr>
        <w:t>Addressing the issues of the missing values.</w:t>
      </w:r>
      <w:bookmarkEnd w:id="57"/>
      <w:bookmarkEnd w:id="58"/>
    </w:p>
    <w:p w:rsidR="002637D2" w:rsidRPr="00D12E69" w:rsidRDefault="00A4571D">
      <w:pPr>
        <w:pStyle w:val="FirstParagraph"/>
        <w:rPr>
          <w:lang w:val="en-IE"/>
        </w:rPr>
      </w:pPr>
      <w:r w:rsidRPr="00D12E69">
        <w:rPr>
          <w:lang w:val="en-IE"/>
        </w:rPr>
        <w:t>For the numeric values they will be replaced with median value for the columns</w:t>
      </w:r>
    </w:p>
    <w:p w:rsidR="002637D2" w:rsidRPr="00D12E69" w:rsidRDefault="00A7110A" w:rsidP="00732E8D">
      <w:pPr>
        <w:pStyle w:val="Heading3"/>
        <w:rPr>
          <w:lang w:val="en-IE"/>
        </w:rPr>
      </w:pPr>
      <w:bookmarkStart w:id="59" w:name="minutes_3months_ago"/>
      <w:bookmarkStart w:id="60" w:name="_Toc478129408"/>
      <w:bookmarkStart w:id="61" w:name="_Toc478130144"/>
      <w:bookmarkStart w:id="62" w:name="_Toc478323261"/>
      <w:bookmarkEnd w:id="59"/>
      <w:r w:rsidRPr="00D12E69">
        <w:rPr>
          <w:lang w:val="en-IE"/>
        </w:rPr>
        <w:t>1.1.2</w:t>
      </w:r>
      <w:r w:rsidR="008537C8" w:rsidRPr="00D12E69">
        <w:rPr>
          <w:lang w:val="en-IE"/>
        </w:rPr>
        <w:t xml:space="preserve">.1 </w:t>
      </w:r>
      <w:r w:rsidR="00A4571D" w:rsidRPr="00D12E69">
        <w:rPr>
          <w:lang w:val="en-IE"/>
        </w:rPr>
        <w:t>MINUTES_3MONTHS_AGO</w:t>
      </w:r>
      <w:bookmarkEnd w:id="60"/>
      <w:bookmarkEnd w:id="61"/>
      <w:bookmarkEnd w:id="62"/>
    </w:p>
    <w:p w:rsidR="002637D2" w:rsidRPr="00D12E69" w:rsidRDefault="00A4571D">
      <w:pPr>
        <w:pStyle w:val="SourceCode"/>
        <w:rPr>
          <w:lang w:val="en-IE"/>
        </w:rPr>
      </w:pP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97</w:t>
      </w:r>
    </w:p>
    <w:p w:rsidR="002637D2" w:rsidRPr="00D12E69" w:rsidRDefault="00A4571D">
      <w:pPr>
        <w:pStyle w:val="SourceCode"/>
        <w:rPr>
          <w:lang w:val="en-IE"/>
        </w:rPr>
      </w:pPr>
      <w:r w:rsidRPr="00D12E69">
        <w:rPr>
          <w:rStyle w:val="NormalTok"/>
          <w:sz w:val="24"/>
          <w:lang w:val="en-IE"/>
        </w:rPr>
        <w:t>MINUTES_3MONTHS_AGO_median &l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r w:rsidRPr="00D12E69">
        <w:rPr>
          <w:rStyle w:val="KeywordTok"/>
          <w:sz w:val="24"/>
          <w:lang w:val="en-IE"/>
        </w:rPr>
        <w:t>is.na</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 &lt;-</w:t>
      </w:r>
      <w:r w:rsidRPr="00D12E69">
        <w:rPr>
          <w:rStyle w:val="StringTok"/>
          <w:sz w:val="24"/>
          <w:lang w:val="en-IE"/>
        </w:rPr>
        <w:t xml:space="preserve"> </w:t>
      </w:r>
      <w:r w:rsidRPr="00D12E69">
        <w:rPr>
          <w:rStyle w:val="NormalTok"/>
          <w:sz w:val="24"/>
          <w:lang w:val="en-IE"/>
        </w:rPr>
        <w:t xml:space="preserve">MINUTES_3MONTHS_AGO_median </w:t>
      </w:r>
    </w:p>
    <w:p w:rsidR="00752240" w:rsidRPr="00D12E69" w:rsidRDefault="00752240" w:rsidP="00F438AB">
      <w:pPr>
        <w:rPr>
          <w:lang w:val="en-IE"/>
        </w:rPr>
      </w:pPr>
      <w:bookmarkStart w:id="63" w:name="cust_mos"/>
      <w:bookmarkEnd w:id="63"/>
    </w:p>
    <w:p w:rsidR="002637D2" w:rsidRPr="00D12E69" w:rsidRDefault="00A7110A" w:rsidP="00732E8D">
      <w:pPr>
        <w:pStyle w:val="Heading3"/>
        <w:rPr>
          <w:lang w:val="en-IE"/>
        </w:rPr>
      </w:pPr>
      <w:bookmarkStart w:id="64" w:name="_Toc478129409"/>
      <w:bookmarkStart w:id="65" w:name="_Toc478130145"/>
      <w:bookmarkStart w:id="66" w:name="_Toc478323262"/>
      <w:r w:rsidRPr="00D12E69">
        <w:rPr>
          <w:lang w:val="en-IE"/>
        </w:rPr>
        <w:t>1.1.2</w:t>
      </w:r>
      <w:r w:rsidR="008537C8" w:rsidRPr="00D12E69">
        <w:rPr>
          <w:lang w:val="en-IE"/>
        </w:rPr>
        <w:t xml:space="preserve">.2 </w:t>
      </w:r>
      <w:r w:rsidR="00A4571D" w:rsidRPr="00D12E69">
        <w:rPr>
          <w:lang w:val="en-IE"/>
        </w:rPr>
        <w:t>CUST_MOS</w:t>
      </w:r>
      <w:bookmarkEnd w:id="64"/>
      <w:bookmarkEnd w:id="65"/>
      <w:bookmarkEnd w:id="66"/>
    </w:p>
    <w:p w:rsidR="002637D2" w:rsidRPr="00D12E69" w:rsidRDefault="00A4571D">
      <w:pPr>
        <w:pStyle w:val="SourceCode"/>
        <w:rPr>
          <w:lang w:val="en-IE"/>
        </w:rPr>
      </w:pP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11</w:t>
      </w:r>
    </w:p>
    <w:p w:rsidR="002637D2" w:rsidRPr="00D12E69" w:rsidRDefault="00A4571D">
      <w:pPr>
        <w:pStyle w:val="SourceCode"/>
        <w:rPr>
          <w:lang w:val="en-IE"/>
        </w:rPr>
      </w:pPr>
      <w:r w:rsidRPr="00D12E69">
        <w:rPr>
          <w:rStyle w:val="NormalTok"/>
          <w:sz w:val="24"/>
          <w:lang w:val="en-IE"/>
        </w:rPr>
        <w:t>CUST_MOS_median &l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r w:rsidRPr="00D12E69">
        <w:rPr>
          <w:rStyle w:val="KeywordTok"/>
          <w:sz w:val="24"/>
          <w:lang w:val="en-IE"/>
        </w:rPr>
        <w:t>is.na</w:t>
      </w:r>
      <w:r w:rsidRPr="00D12E69">
        <w:rPr>
          <w:rStyle w:val="NormalTok"/>
          <w:sz w:val="24"/>
          <w:lang w:val="en-IE"/>
        </w:rPr>
        <w:t>(churn_data</w:t>
      </w:r>
      <w:r w:rsidRPr="00D12E69">
        <w:rPr>
          <w:rStyle w:val="OperatorTok"/>
          <w:sz w:val="24"/>
          <w:lang w:val="en-IE"/>
        </w:rPr>
        <w:t>$</w:t>
      </w:r>
      <w:r w:rsidRPr="00D12E69">
        <w:rPr>
          <w:rStyle w:val="NormalTok"/>
          <w:sz w:val="24"/>
          <w:lang w:val="en-IE"/>
        </w:rPr>
        <w:t>CUST_MOS)] &lt;-</w:t>
      </w:r>
      <w:r w:rsidRPr="00D12E69">
        <w:rPr>
          <w:rStyle w:val="StringTok"/>
          <w:sz w:val="24"/>
          <w:lang w:val="en-IE"/>
        </w:rPr>
        <w:t xml:space="preserve"> </w:t>
      </w:r>
      <w:r w:rsidRPr="00D12E69">
        <w:rPr>
          <w:rStyle w:val="NormalTok"/>
          <w:sz w:val="24"/>
          <w:lang w:val="en-IE"/>
        </w:rPr>
        <w:t xml:space="preserve">CUST_MOS_median </w:t>
      </w:r>
    </w:p>
    <w:p w:rsidR="002637D2" w:rsidRPr="00D12E69" w:rsidRDefault="006661ED">
      <w:pPr>
        <w:pStyle w:val="Heading3"/>
        <w:rPr>
          <w:sz w:val="24"/>
          <w:szCs w:val="24"/>
          <w:lang w:val="en-IE"/>
        </w:rPr>
      </w:pPr>
      <w:bookmarkStart w:id="67" w:name="tot_minutes_usage"/>
      <w:bookmarkStart w:id="68" w:name="_Toc478129410"/>
      <w:bookmarkStart w:id="69" w:name="_Toc478130146"/>
      <w:bookmarkStart w:id="70" w:name="_Toc478323263"/>
      <w:bookmarkEnd w:id="67"/>
      <w:r w:rsidRPr="00D12E69">
        <w:rPr>
          <w:lang w:val="en-IE"/>
        </w:rPr>
        <w:t>1.1</w:t>
      </w:r>
      <w:r w:rsidR="00A7110A" w:rsidRPr="00D12E69">
        <w:rPr>
          <w:lang w:val="en-IE"/>
        </w:rPr>
        <w:t>.2</w:t>
      </w:r>
      <w:r w:rsidRPr="00D12E69">
        <w:rPr>
          <w:lang w:val="en-IE"/>
        </w:rPr>
        <w:t xml:space="preserve">.3 </w:t>
      </w:r>
      <w:r w:rsidR="00A4571D" w:rsidRPr="00D12E69">
        <w:rPr>
          <w:sz w:val="24"/>
          <w:szCs w:val="24"/>
          <w:lang w:val="en-IE"/>
        </w:rPr>
        <w:t>TOT_MINUTES_USAGE</w:t>
      </w:r>
      <w:bookmarkEnd w:id="68"/>
      <w:bookmarkEnd w:id="69"/>
      <w:bookmarkEnd w:id="70"/>
    </w:p>
    <w:p w:rsidR="002637D2" w:rsidRPr="00D12E69" w:rsidRDefault="00A4571D">
      <w:pPr>
        <w:pStyle w:val="SourceCode"/>
        <w:rPr>
          <w:lang w:val="en-IE"/>
        </w:rPr>
      </w:pP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264</w:t>
      </w:r>
    </w:p>
    <w:p w:rsidR="002637D2" w:rsidRPr="00D12E69" w:rsidRDefault="00A4571D">
      <w:pPr>
        <w:pStyle w:val="SourceCode"/>
        <w:rPr>
          <w:lang w:val="en-IE"/>
        </w:rPr>
      </w:pPr>
      <w:r w:rsidRPr="00D12E69">
        <w:rPr>
          <w:rStyle w:val="NormalTok"/>
          <w:sz w:val="24"/>
          <w:lang w:val="en-IE"/>
        </w:rPr>
        <w:lastRenderedPageBreak/>
        <w:t>TOT_MINUTES_USAGE_median &l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KeywordTok"/>
          <w:sz w:val="24"/>
          <w:lang w:val="en-IE"/>
        </w:rPr>
        <w:t>is.na</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 &lt;-</w:t>
      </w:r>
      <w:r w:rsidRPr="00D12E69">
        <w:rPr>
          <w:rStyle w:val="StringTok"/>
          <w:sz w:val="24"/>
          <w:lang w:val="en-IE"/>
        </w:rPr>
        <w:t xml:space="preserve"> </w:t>
      </w:r>
      <w:r w:rsidRPr="00D12E69">
        <w:rPr>
          <w:rStyle w:val="NormalTok"/>
          <w:sz w:val="24"/>
          <w:lang w:val="en-IE"/>
        </w:rPr>
        <w:t xml:space="preserve">TOT_MINUTES_USAGE_median </w:t>
      </w:r>
    </w:p>
    <w:p w:rsidR="00752240" w:rsidRPr="00D12E69" w:rsidRDefault="00752240" w:rsidP="00F438AB">
      <w:pPr>
        <w:rPr>
          <w:lang w:val="en-IE"/>
        </w:rPr>
      </w:pPr>
      <w:bookmarkStart w:id="71" w:name="phone_plan"/>
      <w:bookmarkEnd w:id="71"/>
    </w:p>
    <w:p w:rsidR="002637D2" w:rsidRPr="00D12E69" w:rsidRDefault="00A7110A" w:rsidP="00732E8D">
      <w:pPr>
        <w:pStyle w:val="Heading3"/>
        <w:rPr>
          <w:lang w:val="en-IE"/>
        </w:rPr>
      </w:pPr>
      <w:bookmarkStart w:id="72" w:name="_Toc478129411"/>
      <w:bookmarkStart w:id="73" w:name="_Toc478130147"/>
      <w:bookmarkStart w:id="74" w:name="_Toc478323264"/>
      <w:r w:rsidRPr="00D12E69">
        <w:rPr>
          <w:lang w:val="en-IE"/>
        </w:rPr>
        <w:t>1.1.2</w:t>
      </w:r>
      <w:r w:rsidR="006661ED" w:rsidRPr="00D12E69">
        <w:rPr>
          <w:lang w:val="en-IE"/>
        </w:rPr>
        <w:t xml:space="preserve">.4 </w:t>
      </w:r>
      <w:r w:rsidR="00A4571D" w:rsidRPr="00D12E69">
        <w:rPr>
          <w:lang w:val="en-IE"/>
        </w:rPr>
        <w:t>PHONE_PLAN</w:t>
      </w:r>
      <w:bookmarkEnd w:id="72"/>
      <w:bookmarkEnd w:id="73"/>
      <w:bookmarkEnd w:id="74"/>
    </w:p>
    <w:p w:rsidR="002637D2" w:rsidRPr="00D12E69" w:rsidRDefault="00A4571D">
      <w:pPr>
        <w:pStyle w:val="FirstParagraph"/>
        <w:rPr>
          <w:lang w:val="en-IE"/>
        </w:rPr>
      </w:pPr>
      <w:r w:rsidRPr="00D12E69">
        <w:rPr>
          <w:lang w:val="en-IE"/>
        </w:rPr>
        <w:t>The first thing to do was to create a data frame which is comprised of the gender and phone plan</w:t>
      </w:r>
    </w:p>
    <w:p w:rsidR="002637D2" w:rsidRPr="00D12E69" w:rsidRDefault="00A4571D">
      <w:pPr>
        <w:pStyle w:val="SourceCode"/>
        <w:rPr>
          <w:lang w:val="en-IE"/>
        </w:rPr>
      </w:pPr>
      <w:r w:rsidRPr="00D12E69">
        <w:rPr>
          <w:rStyle w:val="NormalTok"/>
          <w:sz w:val="24"/>
          <w:lang w:val="en-IE"/>
        </w:rPr>
        <w:t xml:space="preserve">  phone_plan_gender_subset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churn_data</w:t>
      </w:r>
      <w:r w:rsidRPr="00D12E69">
        <w:rPr>
          <w:rStyle w:val="OperatorTok"/>
          <w:sz w:val="24"/>
          <w:lang w:val="en-IE"/>
        </w:rPr>
        <w:t>$</w:t>
      </w:r>
      <w:r w:rsidRPr="00D12E69">
        <w:rPr>
          <w:rStyle w:val="NormalTok"/>
          <w:sz w:val="24"/>
          <w:lang w:val="en-IE"/>
        </w:rPr>
        <w:t>PHONE_PLAN, churn_data</w:t>
      </w:r>
      <w:r w:rsidRPr="00D12E69">
        <w:rPr>
          <w:rStyle w:val="OperatorTok"/>
          <w:sz w:val="24"/>
          <w:lang w:val="en-IE"/>
        </w:rPr>
        <w:t>$</w:t>
      </w:r>
      <w:r w:rsidRPr="00D12E69">
        <w:rPr>
          <w:rStyle w:val="NormalTok"/>
          <w:sz w:val="24"/>
          <w:lang w:val="en-IE"/>
        </w:rPr>
        <w:t>GENDER)</w:t>
      </w:r>
    </w:p>
    <w:p w:rsidR="002637D2" w:rsidRPr="00D12E69" w:rsidRDefault="00A4571D">
      <w:pPr>
        <w:pStyle w:val="FirstParagraph"/>
        <w:rPr>
          <w:lang w:val="en-IE"/>
        </w:rPr>
      </w:pPr>
      <w:r w:rsidRPr="00D12E69">
        <w:rPr>
          <w:lang w:val="en-IE"/>
        </w:rPr>
        <w:t>The data frame is then filtered again so it just contains data for record for male records</w:t>
      </w:r>
    </w:p>
    <w:p w:rsidR="002637D2" w:rsidRPr="00D12E69" w:rsidRDefault="00A4571D">
      <w:pPr>
        <w:pStyle w:val="SourceCode"/>
        <w:rPr>
          <w:lang w:val="en-IE"/>
        </w:rPr>
      </w:pPr>
      <w:r w:rsidRPr="00D12E69">
        <w:rPr>
          <w:rStyle w:val="NormalTok"/>
          <w:sz w:val="24"/>
          <w:lang w:val="en-IE"/>
        </w:rPr>
        <w:t xml:space="preserve">  phone_plan_male_subset &lt;-</w:t>
      </w:r>
      <w:r w:rsidRPr="00D12E69">
        <w:rPr>
          <w:rStyle w:val="StringTok"/>
          <w:sz w:val="24"/>
          <w:lang w:val="en-IE"/>
        </w:rPr>
        <w:t xml:space="preserve"> </w:t>
      </w:r>
      <w:r w:rsidRPr="00D12E69">
        <w:rPr>
          <w:rStyle w:val="NormalTok"/>
          <w:sz w:val="24"/>
          <w:lang w:val="en-IE"/>
        </w:rPr>
        <w:t>phone_plan_gender_subset[phone_plan_gender_subset</w:t>
      </w:r>
      <w:r w:rsidRPr="00D12E69">
        <w:rPr>
          <w:rStyle w:val="OperatorTok"/>
          <w:sz w:val="24"/>
          <w:lang w:val="en-IE"/>
        </w:rPr>
        <w:t>$</w:t>
      </w:r>
      <w:r w:rsidRPr="00D12E69">
        <w:rPr>
          <w:rStyle w:val="NormalTok"/>
          <w:sz w:val="24"/>
          <w:lang w:val="en-IE"/>
        </w:rPr>
        <w:t xml:space="preserve">churn_data.GENDER </w:t>
      </w:r>
      <w:r w:rsidRPr="00D12E69">
        <w:rPr>
          <w:rStyle w:val="OperatorTok"/>
          <w:sz w:val="24"/>
          <w:lang w:val="en-IE"/>
        </w:rPr>
        <w:t>==</w:t>
      </w:r>
      <w:r w:rsidRPr="00D12E69">
        <w:rPr>
          <w:rStyle w:val="StringTok"/>
          <w:sz w:val="24"/>
          <w:lang w:val="en-IE"/>
        </w:rPr>
        <w:t xml:space="preserve"> 'M'</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 xml:space="preserve">  phone_plan_male_subset[</w:t>
      </w:r>
      <w:r w:rsidRPr="00D12E69">
        <w:rPr>
          <w:rStyle w:val="DecValTok"/>
          <w:sz w:val="24"/>
          <w:lang w:val="en-IE"/>
        </w:rPr>
        <w:t>1</w:t>
      </w:r>
      <w:r w:rsidRPr="00D12E69">
        <w:rPr>
          <w:rStyle w:val="OperatorTok"/>
          <w:sz w:val="24"/>
          <w:lang w:val="en-IE"/>
        </w:rPr>
        <w:t>:</w:t>
      </w:r>
      <w:r w:rsidRPr="00D12E69">
        <w:rPr>
          <w:rStyle w:val="DecValTok"/>
          <w:sz w:val="24"/>
          <w:lang w:val="en-IE"/>
        </w:rPr>
        <w:t>10</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xml:space="preserve">##  [1] International International International Promo_plan    National     </w:t>
      </w:r>
      <w:r w:rsidRPr="00D12E69">
        <w:rPr>
          <w:lang w:val="en-IE"/>
        </w:rPr>
        <w:br/>
      </w:r>
      <w:r w:rsidRPr="00D12E69">
        <w:rPr>
          <w:rStyle w:val="VerbatimChar"/>
          <w:sz w:val="24"/>
          <w:lang w:val="en-IE"/>
        </w:rPr>
        <w:t>##  [6] National      International National      National      International</w:t>
      </w:r>
      <w:r w:rsidRPr="00D12E69">
        <w:rPr>
          <w:lang w:val="en-IE"/>
        </w:rPr>
        <w:br/>
      </w:r>
      <w:r w:rsidRPr="00D12E69">
        <w:rPr>
          <w:rStyle w:val="VerbatimChar"/>
          <w:sz w:val="24"/>
          <w:lang w:val="en-IE"/>
        </w:rPr>
        <w:t>## Levels:  Euro-Zone International National Promo_plan</w:t>
      </w:r>
    </w:p>
    <w:p w:rsidR="002637D2" w:rsidRPr="00D12E69" w:rsidRDefault="00A4571D">
      <w:pPr>
        <w:pStyle w:val="FirstParagraph"/>
        <w:rPr>
          <w:lang w:val="en-IE"/>
        </w:rPr>
      </w:pPr>
      <w:r w:rsidRPr="00D12E69">
        <w:rPr>
          <w:lang w:val="en-IE"/>
        </w:rPr>
        <w:t>The mode of the phone plan is stored for male records</w:t>
      </w:r>
    </w:p>
    <w:p w:rsidR="002637D2" w:rsidRPr="00D12E69" w:rsidRDefault="00A4571D">
      <w:pPr>
        <w:pStyle w:val="SourceCode"/>
        <w:rPr>
          <w:lang w:val="en-IE"/>
        </w:rPr>
      </w:pPr>
      <w:r w:rsidRPr="00D12E69">
        <w:rPr>
          <w:rStyle w:val="NormalTok"/>
          <w:sz w:val="24"/>
          <w:lang w:val="en-IE"/>
        </w:rPr>
        <w:t xml:space="preserve">  </w:t>
      </w:r>
      <w:r w:rsidRPr="00D12E69">
        <w:rPr>
          <w:rStyle w:val="KeywordTok"/>
          <w:sz w:val="24"/>
          <w:lang w:val="en-IE"/>
        </w:rPr>
        <w:t>print</w:t>
      </w:r>
      <w:r w:rsidRPr="00D12E69">
        <w:rPr>
          <w:rStyle w:val="NormalTok"/>
          <w:sz w:val="24"/>
          <w:lang w:val="en-IE"/>
        </w:rPr>
        <w:t>(phone_plan_male_mode &lt;-</w:t>
      </w:r>
      <w:r w:rsidRPr="00D12E69">
        <w:rPr>
          <w:rStyle w:val="StringTok"/>
          <w:sz w:val="24"/>
          <w:lang w:val="en-IE"/>
        </w:rPr>
        <w:t xml:space="preserve"> </w:t>
      </w:r>
      <w:r w:rsidRPr="00D12E69">
        <w:rPr>
          <w:rStyle w:val="KeywordTok"/>
          <w:sz w:val="24"/>
          <w:lang w:val="en-IE"/>
        </w:rPr>
        <w:t>mymode</w:t>
      </w:r>
      <w:r w:rsidRPr="00D12E69">
        <w:rPr>
          <w:rStyle w:val="NormalTok"/>
          <w:sz w:val="24"/>
          <w:lang w:val="en-IE"/>
        </w:rPr>
        <w:t>(phone_plan_male_subset))</w:t>
      </w:r>
    </w:p>
    <w:p w:rsidR="002637D2" w:rsidRPr="00D12E69" w:rsidRDefault="00A4571D">
      <w:pPr>
        <w:pStyle w:val="SourceCode"/>
        <w:rPr>
          <w:lang w:val="en-IE"/>
        </w:rPr>
      </w:pPr>
      <w:r w:rsidRPr="00D12E69">
        <w:rPr>
          <w:rStyle w:val="VerbatimChar"/>
          <w:sz w:val="24"/>
          <w:lang w:val="en-IE"/>
        </w:rPr>
        <w:t>## [1] "International"</w:t>
      </w:r>
    </w:p>
    <w:p w:rsidR="002637D2" w:rsidRPr="00D12E69" w:rsidRDefault="00A4571D">
      <w:pPr>
        <w:pStyle w:val="FirstParagraph"/>
        <w:rPr>
          <w:lang w:val="en-IE"/>
        </w:rPr>
      </w:pPr>
      <w:r w:rsidRPr="00D12E69">
        <w:rPr>
          <w:lang w:val="en-IE"/>
        </w:rPr>
        <w:t>The data frame is then filtered again so it just contains data for record for female records</w:t>
      </w:r>
    </w:p>
    <w:p w:rsidR="002637D2" w:rsidRPr="00D12E69" w:rsidRDefault="00A4571D">
      <w:pPr>
        <w:pStyle w:val="SourceCode"/>
        <w:rPr>
          <w:lang w:val="en-IE"/>
        </w:rPr>
      </w:pPr>
      <w:r w:rsidRPr="00D12E69">
        <w:rPr>
          <w:rStyle w:val="NormalTok"/>
          <w:sz w:val="24"/>
          <w:lang w:val="en-IE"/>
        </w:rPr>
        <w:t xml:space="preserve">  phone_plan_female_subset &lt;-</w:t>
      </w:r>
      <w:r w:rsidRPr="00D12E69">
        <w:rPr>
          <w:rStyle w:val="StringTok"/>
          <w:sz w:val="24"/>
          <w:lang w:val="en-IE"/>
        </w:rPr>
        <w:t xml:space="preserve"> </w:t>
      </w:r>
      <w:r w:rsidRPr="00D12E69">
        <w:rPr>
          <w:rStyle w:val="NormalTok"/>
          <w:sz w:val="24"/>
          <w:lang w:val="en-IE"/>
        </w:rPr>
        <w:t>phone_plan_gender_subset[phone_plan_gender_subset</w:t>
      </w:r>
      <w:r w:rsidRPr="00D12E69">
        <w:rPr>
          <w:rStyle w:val="OperatorTok"/>
          <w:sz w:val="24"/>
          <w:lang w:val="en-IE"/>
        </w:rPr>
        <w:t>$</w:t>
      </w:r>
      <w:r w:rsidRPr="00D12E69">
        <w:rPr>
          <w:rStyle w:val="NormalTok"/>
          <w:sz w:val="24"/>
          <w:lang w:val="en-IE"/>
        </w:rPr>
        <w:t xml:space="preserve">churn_data.GENDER </w:t>
      </w:r>
      <w:r w:rsidRPr="00D12E69">
        <w:rPr>
          <w:rStyle w:val="OperatorTok"/>
          <w:sz w:val="24"/>
          <w:lang w:val="en-IE"/>
        </w:rPr>
        <w:t>==</w:t>
      </w:r>
      <w:r w:rsidRPr="00D12E69">
        <w:rPr>
          <w:rStyle w:val="StringTok"/>
          <w:sz w:val="24"/>
          <w:lang w:val="en-IE"/>
        </w:rPr>
        <w:t xml:space="preserve"> 'F'</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 xml:space="preserve">  phone_plan_female_subset[</w:t>
      </w:r>
      <w:r w:rsidRPr="00D12E69">
        <w:rPr>
          <w:rStyle w:val="DecValTok"/>
          <w:sz w:val="24"/>
          <w:lang w:val="en-IE"/>
        </w:rPr>
        <w:t>1</w:t>
      </w:r>
      <w:r w:rsidRPr="00D12E69">
        <w:rPr>
          <w:rStyle w:val="OperatorTok"/>
          <w:sz w:val="24"/>
          <w:lang w:val="en-IE"/>
        </w:rPr>
        <w:t>:</w:t>
      </w:r>
      <w:r w:rsidRPr="00D12E69">
        <w:rPr>
          <w:rStyle w:val="DecValTok"/>
          <w:sz w:val="24"/>
          <w:lang w:val="en-IE"/>
        </w:rPr>
        <w:t>10</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National      International International National      International</w:t>
      </w:r>
      <w:r w:rsidRPr="00D12E69">
        <w:rPr>
          <w:lang w:val="en-IE"/>
        </w:rPr>
        <w:br/>
      </w:r>
      <w:r w:rsidRPr="00D12E69">
        <w:rPr>
          <w:rStyle w:val="VerbatimChar"/>
          <w:sz w:val="24"/>
          <w:lang w:val="en-IE"/>
        </w:rPr>
        <w:t>##  [6] International National      International National      International</w:t>
      </w:r>
      <w:r w:rsidRPr="00D12E69">
        <w:rPr>
          <w:lang w:val="en-IE"/>
        </w:rPr>
        <w:br/>
      </w:r>
      <w:r w:rsidRPr="00D12E69">
        <w:rPr>
          <w:rStyle w:val="VerbatimChar"/>
          <w:sz w:val="24"/>
          <w:lang w:val="en-IE"/>
        </w:rPr>
        <w:t>## Levels:  Euro-Zone International National Promo_plan</w:t>
      </w:r>
    </w:p>
    <w:p w:rsidR="002637D2" w:rsidRPr="00D12E69" w:rsidRDefault="00A4571D">
      <w:pPr>
        <w:pStyle w:val="SourceCode"/>
        <w:rPr>
          <w:lang w:val="en-IE"/>
        </w:rPr>
      </w:pPr>
      <w:r w:rsidRPr="00D12E69">
        <w:rPr>
          <w:rStyle w:val="NormalTok"/>
          <w:sz w:val="24"/>
          <w:lang w:val="en-IE"/>
        </w:rPr>
        <w:t xml:space="preserve">  </w:t>
      </w:r>
      <w:r w:rsidRPr="00D12E69">
        <w:rPr>
          <w:rStyle w:val="KeywordTok"/>
          <w:sz w:val="24"/>
          <w:lang w:val="en-IE"/>
        </w:rPr>
        <w:t>print</w:t>
      </w:r>
      <w:r w:rsidRPr="00D12E69">
        <w:rPr>
          <w:rStyle w:val="NormalTok"/>
          <w:sz w:val="24"/>
          <w:lang w:val="en-IE"/>
        </w:rPr>
        <w:t>(phone_plan_female_mode &lt;-</w:t>
      </w:r>
      <w:r w:rsidRPr="00D12E69">
        <w:rPr>
          <w:rStyle w:val="StringTok"/>
          <w:sz w:val="24"/>
          <w:lang w:val="en-IE"/>
        </w:rPr>
        <w:t xml:space="preserve"> </w:t>
      </w:r>
      <w:r w:rsidRPr="00D12E69">
        <w:rPr>
          <w:rStyle w:val="KeywordTok"/>
          <w:sz w:val="24"/>
          <w:lang w:val="en-IE"/>
        </w:rPr>
        <w:t>mymode</w:t>
      </w:r>
      <w:r w:rsidRPr="00D12E69">
        <w:rPr>
          <w:rStyle w:val="NormalTok"/>
          <w:sz w:val="24"/>
          <w:lang w:val="en-IE"/>
        </w:rPr>
        <w:t>(phone_plan_female_subset))</w:t>
      </w:r>
    </w:p>
    <w:p w:rsidR="002637D2" w:rsidRPr="00D12E69" w:rsidRDefault="00A4571D">
      <w:pPr>
        <w:pStyle w:val="SourceCode"/>
        <w:rPr>
          <w:lang w:val="en-IE"/>
        </w:rPr>
      </w:pPr>
      <w:r w:rsidRPr="00D12E69">
        <w:rPr>
          <w:rStyle w:val="VerbatimChar"/>
          <w:sz w:val="24"/>
          <w:lang w:val="en-IE"/>
        </w:rPr>
        <w:t>## [1] "International"</w:t>
      </w:r>
    </w:p>
    <w:p w:rsidR="002637D2" w:rsidRPr="00D12E69" w:rsidRDefault="00A4571D">
      <w:pPr>
        <w:pStyle w:val="FirstParagraph"/>
        <w:rPr>
          <w:lang w:val="en-IE"/>
        </w:rPr>
      </w:pPr>
      <w:r w:rsidRPr="00D12E69">
        <w:rPr>
          <w:lang w:val="en-IE"/>
        </w:rPr>
        <w:t>We then find the indexes of the phone plan records with empty values</w:t>
      </w:r>
    </w:p>
    <w:p w:rsidR="002637D2" w:rsidRPr="00D12E69" w:rsidRDefault="00A4571D">
      <w:pPr>
        <w:pStyle w:val="SourceCode"/>
        <w:rPr>
          <w:lang w:val="en-IE"/>
        </w:rPr>
      </w:pPr>
      <w:r w:rsidRPr="00D12E69">
        <w:rPr>
          <w:rStyle w:val="NormalTok"/>
          <w:sz w:val="24"/>
          <w:lang w:val="en-IE"/>
        </w:rPr>
        <w:t xml:space="preserve">  no_phone_plans &lt;-</w:t>
      </w:r>
      <w:r w:rsidRPr="00D12E69">
        <w:rPr>
          <w:rStyle w:val="StringTok"/>
          <w:sz w:val="24"/>
          <w:lang w:val="en-IE"/>
        </w:rPr>
        <w:t xml:space="preserve"> </w:t>
      </w:r>
      <w:r w:rsidRPr="00D12E69">
        <w:rPr>
          <w:rStyle w:val="KeywordTok"/>
          <w:sz w:val="24"/>
          <w:lang w:val="en-IE"/>
        </w:rPr>
        <w:t>which</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PHONE_PLAN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p>
    <w:p w:rsidR="002637D2" w:rsidRPr="00D12E69" w:rsidRDefault="00A4571D">
      <w:pPr>
        <w:pStyle w:val="SourceCode"/>
        <w:rPr>
          <w:lang w:val="en-IE"/>
        </w:rPr>
      </w:pPr>
      <w:r w:rsidRPr="00D12E69">
        <w:rPr>
          <w:rStyle w:val="ControlFlowTok"/>
          <w:sz w:val="24"/>
          <w:lang w:val="en-IE"/>
        </w:rPr>
        <w:t>for</w:t>
      </w:r>
      <w:r w:rsidRPr="00D12E69">
        <w:rPr>
          <w:rStyle w:val="NormalTok"/>
          <w:sz w:val="24"/>
          <w:lang w:val="en-IE"/>
        </w:rPr>
        <w:t xml:space="preserve"> (index </w:t>
      </w:r>
      <w:r w:rsidRPr="00D12E69">
        <w:rPr>
          <w:rStyle w:val="ControlFlowTok"/>
          <w:sz w:val="24"/>
          <w:lang w:val="en-IE"/>
        </w:rPr>
        <w:t>in</w:t>
      </w:r>
      <w:r w:rsidRPr="00D12E69">
        <w:rPr>
          <w:rStyle w:val="NormalTok"/>
          <w:sz w:val="24"/>
          <w:lang w:val="en-IE"/>
        </w:rPr>
        <w:t xml:space="preserve"> no_phone_plans)</w:t>
      </w:r>
      <w:r w:rsidRPr="00D12E69">
        <w:rPr>
          <w:lang w:val="en-IE"/>
        </w:rPr>
        <w:br/>
      </w:r>
      <w:r w:rsidRPr="00D12E69">
        <w:rPr>
          <w:rStyle w:val="NormalTok"/>
          <w:sz w:val="24"/>
          <w:lang w:val="en-IE"/>
        </w:rPr>
        <w:t>{</w:t>
      </w:r>
      <w:r w:rsidRPr="00D12E69">
        <w:rPr>
          <w:lang w:val="en-IE"/>
        </w:rPr>
        <w:br/>
      </w:r>
      <w:r w:rsidRPr="00D12E69">
        <w:rPr>
          <w:rStyle w:val="NormalTok"/>
          <w:sz w:val="24"/>
          <w:lang w:val="en-IE"/>
        </w:rPr>
        <w:lastRenderedPageBreak/>
        <w:t xml:space="preserve">  </w:t>
      </w:r>
      <w:r w:rsidRPr="00D12E69">
        <w:rPr>
          <w:rStyle w:val="ControlFlowTok"/>
          <w:sz w:val="24"/>
          <w:lang w:val="en-IE"/>
        </w:rPr>
        <w:t>if</w:t>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 xml:space="preserve">GENDER[index] </w:t>
      </w:r>
      <w:r w:rsidRPr="00D12E69">
        <w:rPr>
          <w:rStyle w:val="OperatorTok"/>
          <w:sz w:val="24"/>
          <w:lang w:val="en-IE"/>
        </w:rPr>
        <w:t>==</w:t>
      </w:r>
      <w:r w:rsidRPr="00D12E69">
        <w:rPr>
          <w:rStyle w:val="StringTok"/>
          <w:sz w:val="24"/>
          <w:lang w:val="en-IE"/>
        </w:rPr>
        <w:t xml:space="preserve"> 'M'</w:t>
      </w:r>
      <w:r w:rsidRPr="00D12E69">
        <w:rPr>
          <w:rStyle w:val="NormalTok"/>
          <w:sz w:val="24"/>
          <w:lang w:val="en-IE"/>
        </w:rPr>
        <w:t xml:space="preserve">) </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PHONE_PLAN[index] &lt;-</w:t>
      </w:r>
      <w:r w:rsidRPr="00D12E69">
        <w:rPr>
          <w:rStyle w:val="StringTok"/>
          <w:sz w:val="24"/>
          <w:lang w:val="en-IE"/>
        </w:rPr>
        <w:t xml:space="preserve"> </w:t>
      </w:r>
      <w:r w:rsidRPr="00D12E69">
        <w:rPr>
          <w:rStyle w:val="NormalTok"/>
          <w:sz w:val="24"/>
          <w:lang w:val="en-IE"/>
        </w:rPr>
        <w:t>phone_plan_male_mode</w:t>
      </w:r>
      <w:r w:rsidRPr="00D12E69">
        <w:rPr>
          <w:lang w:val="en-IE"/>
        </w:rPr>
        <w:br/>
      </w:r>
      <w:r w:rsidRPr="00D12E69">
        <w:rPr>
          <w:rStyle w:val="NormalTok"/>
          <w:sz w:val="24"/>
          <w:lang w:val="en-IE"/>
        </w:rPr>
        <w:t xml:space="preserve">  } </w:t>
      </w:r>
      <w:r w:rsidRPr="00D12E69">
        <w:rPr>
          <w:lang w:val="en-IE"/>
        </w:rPr>
        <w:br/>
      </w:r>
      <w:r w:rsidRPr="00D12E69">
        <w:rPr>
          <w:rStyle w:val="NormalTok"/>
          <w:sz w:val="24"/>
          <w:lang w:val="en-IE"/>
        </w:rPr>
        <w:t xml:space="preserve">  </w:t>
      </w:r>
      <w:r w:rsidRPr="00D12E69">
        <w:rPr>
          <w:rStyle w:val="ControlFlowTok"/>
          <w:sz w:val="24"/>
          <w:lang w:val="en-IE"/>
        </w:rPr>
        <w:t>else</w:t>
      </w:r>
      <w:r w:rsidRPr="00D12E69">
        <w:rPr>
          <w:rStyle w:val="NormalTok"/>
          <w:sz w:val="24"/>
          <w:lang w:val="en-IE"/>
        </w:rPr>
        <w:t xml:space="preserve"> </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PHONE_PLAN[index] &lt;-</w:t>
      </w:r>
      <w:r w:rsidRPr="00D12E69">
        <w:rPr>
          <w:rStyle w:val="StringTok"/>
          <w:sz w:val="24"/>
          <w:lang w:val="en-IE"/>
        </w:rPr>
        <w:t xml:space="preserve"> </w:t>
      </w:r>
      <w:r w:rsidRPr="00D12E69">
        <w:rPr>
          <w:rStyle w:val="NormalTok"/>
          <w:sz w:val="24"/>
          <w:lang w:val="en-IE"/>
        </w:rPr>
        <w:t>phone_plan_female_mode</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PHONE_PLAN[no_phone_plans]</w:t>
      </w:r>
    </w:p>
    <w:p w:rsidR="002637D2" w:rsidRPr="00D12E69" w:rsidRDefault="00A4571D">
      <w:pPr>
        <w:pStyle w:val="SourceCode"/>
        <w:rPr>
          <w:lang w:val="en-IE"/>
        </w:rPr>
      </w:pPr>
      <w:r w:rsidRPr="00D12E69">
        <w:rPr>
          <w:rStyle w:val="VerbatimChar"/>
          <w:sz w:val="24"/>
          <w:lang w:val="en-IE"/>
        </w:rPr>
        <w:t>## [1] International International International International</w:t>
      </w:r>
      <w:r w:rsidRPr="00D12E69">
        <w:rPr>
          <w:lang w:val="en-IE"/>
        </w:rPr>
        <w:br/>
      </w:r>
      <w:r w:rsidRPr="00D12E69">
        <w:rPr>
          <w:rStyle w:val="VerbatimChar"/>
          <w:sz w:val="24"/>
          <w:lang w:val="en-IE"/>
        </w:rPr>
        <w:t>## Levels:  Euro-Zone International National Promo_plan</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PHONE_PLAN &lt;-</w:t>
      </w:r>
      <w:r w:rsidRPr="00D12E69">
        <w:rPr>
          <w:rStyle w:val="StringTok"/>
          <w:sz w:val="24"/>
          <w:lang w:val="en-IE"/>
        </w:rPr>
        <w:t xml:space="preserve"> </w:t>
      </w:r>
      <w:r w:rsidRPr="00D12E69">
        <w:rPr>
          <w:rStyle w:val="KeywordTok"/>
          <w:sz w:val="24"/>
          <w:lang w:val="en-IE"/>
        </w:rPr>
        <w:t>droplevels</w:t>
      </w:r>
      <w:r w:rsidRPr="00D12E69">
        <w:rPr>
          <w:rStyle w:val="NormalTok"/>
          <w:sz w:val="24"/>
          <w:lang w:val="en-IE"/>
        </w:rPr>
        <w:t>(churn_data</w:t>
      </w:r>
      <w:r w:rsidRPr="00D12E69">
        <w:rPr>
          <w:rStyle w:val="OperatorTok"/>
          <w:sz w:val="24"/>
          <w:lang w:val="en-IE"/>
        </w:rPr>
        <w:t>$</w:t>
      </w:r>
      <w:r w:rsidRPr="00D12E69">
        <w:rPr>
          <w:rStyle w:val="NormalTok"/>
          <w:sz w:val="24"/>
          <w:lang w:val="en-IE"/>
        </w:rPr>
        <w:t>PHONE_PLAN)</w:t>
      </w:r>
    </w:p>
    <w:p w:rsidR="002637D2" w:rsidRPr="00D12E69" w:rsidRDefault="00A4571D">
      <w:pPr>
        <w:pStyle w:val="SourceCode"/>
        <w:rPr>
          <w:lang w:val="en-IE"/>
        </w:rPr>
      </w:pPr>
      <w:r w:rsidRPr="00D12E69">
        <w:rPr>
          <w:rStyle w:val="KeywordTok"/>
          <w:sz w:val="24"/>
          <w:lang w:val="en-IE"/>
        </w:rPr>
        <w:t>summary</w:t>
      </w:r>
      <w:r w:rsidRPr="00D12E69">
        <w:rPr>
          <w:rStyle w:val="NormalTok"/>
          <w:sz w:val="24"/>
          <w:lang w:val="en-IE"/>
        </w:rPr>
        <w:t>(churn_data</w:t>
      </w:r>
      <w:r w:rsidRPr="00D12E69">
        <w:rPr>
          <w:rStyle w:val="OperatorTok"/>
          <w:sz w:val="24"/>
          <w:lang w:val="en-IE"/>
        </w:rPr>
        <w:t>$</w:t>
      </w:r>
      <w:r w:rsidRPr="00D12E69">
        <w:rPr>
          <w:rStyle w:val="NormalTok"/>
          <w:sz w:val="24"/>
          <w:lang w:val="en-IE"/>
        </w:rPr>
        <w:t>PHONE_PLAN)</w:t>
      </w:r>
    </w:p>
    <w:p w:rsidR="00752240" w:rsidRPr="00D12E69" w:rsidRDefault="00A4571D" w:rsidP="00752240">
      <w:pPr>
        <w:pStyle w:val="SourceCode"/>
        <w:rPr>
          <w:lang w:val="en-IE"/>
        </w:rPr>
      </w:pPr>
      <w:r w:rsidRPr="00D12E69">
        <w:rPr>
          <w:rStyle w:val="VerbatimChar"/>
          <w:sz w:val="24"/>
          <w:lang w:val="en-IE"/>
        </w:rPr>
        <w:t xml:space="preserve">##     Euro-Zone International      National    Promo_plan </w:t>
      </w:r>
      <w:r w:rsidRPr="00D12E69">
        <w:rPr>
          <w:lang w:val="en-IE"/>
        </w:rPr>
        <w:br/>
      </w:r>
      <w:r w:rsidRPr="00D12E69">
        <w:rPr>
          <w:rStyle w:val="VerbatimChar"/>
          <w:sz w:val="24"/>
          <w:lang w:val="en-IE"/>
        </w:rPr>
        <w:t>##            59          1071           670           270</w:t>
      </w:r>
      <w:bookmarkStart w:id="75" w:name="education"/>
      <w:bookmarkEnd w:id="75"/>
    </w:p>
    <w:p w:rsidR="00752240" w:rsidRPr="00D12E69" w:rsidRDefault="00752240" w:rsidP="00752240">
      <w:pPr>
        <w:pStyle w:val="BodyText"/>
        <w:rPr>
          <w:lang w:val="en-IE"/>
        </w:rPr>
      </w:pPr>
    </w:p>
    <w:p w:rsidR="002637D2" w:rsidRPr="00D12E69" w:rsidRDefault="00A7110A" w:rsidP="00732E8D">
      <w:pPr>
        <w:pStyle w:val="Heading3"/>
        <w:rPr>
          <w:lang w:val="en-IE"/>
        </w:rPr>
      </w:pPr>
      <w:bookmarkStart w:id="76" w:name="_Toc478129412"/>
      <w:bookmarkStart w:id="77" w:name="_Toc478130148"/>
      <w:bookmarkStart w:id="78" w:name="_Toc478323265"/>
      <w:r w:rsidRPr="00D12E69">
        <w:rPr>
          <w:lang w:val="en-IE"/>
        </w:rPr>
        <w:t>1.1.2</w:t>
      </w:r>
      <w:r w:rsidR="006661ED" w:rsidRPr="00D12E69">
        <w:rPr>
          <w:lang w:val="en-IE"/>
        </w:rPr>
        <w:t xml:space="preserve">.5 </w:t>
      </w:r>
      <w:r w:rsidR="00A4571D" w:rsidRPr="00D12E69">
        <w:rPr>
          <w:lang w:val="en-IE"/>
        </w:rPr>
        <w:t>EDUCATION</w:t>
      </w:r>
      <w:bookmarkEnd w:id="76"/>
      <w:bookmarkEnd w:id="77"/>
      <w:bookmarkEnd w:id="78"/>
    </w:p>
    <w:p w:rsidR="002637D2" w:rsidRPr="00D12E69" w:rsidRDefault="00A4571D">
      <w:pPr>
        <w:pStyle w:val="FirstParagraph"/>
        <w:rPr>
          <w:lang w:val="en-IE"/>
        </w:rPr>
      </w:pPr>
      <w:r w:rsidRPr="00D12E69">
        <w:rPr>
          <w:lang w:val="en-IE"/>
        </w:rPr>
        <w:t>The first thing to do was to create a data frame which is comprised of the gender and education</w:t>
      </w:r>
    </w:p>
    <w:p w:rsidR="002637D2" w:rsidRPr="00D12E69" w:rsidRDefault="00A4571D">
      <w:pPr>
        <w:pStyle w:val="SourceCode"/>
        <w:rPr>
          <w:lang w:val="en-IE"/>
        </w:rPr>
      </w:pPr>
      <w:r w:rsidRPr="00D12E69">
        <w:rPr>
          <w:rStyle w:val="NormalTok"/>
          <w:sz w:val="24"/>
          <w:lang w:val="en-IE"/>
        </w:rPr>
        <w:t xml:space="preserve">  education_gender_subset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churn_data</w:t>
      </w:r>
      <w:r w:rsidRPr="00D12E69">
        <w:rPr>
          <w:rStyle w:val="OperatorTok"/>
          <w:sz w:val="24"/>
          <w:lang w:val="en-IE"/>
        </w:rPr>
        <w:t>$</w:t>
      </w:r>
      <w:r w:rsidRPr="00D12E69">
        <w:rPr>
          <w:rStyle w:val="NormalTok"/>
          <w:sz w:val="24"/>
          <w:lang w:val="en-IE"/>
        </w:rPr>
        <w:t>EDUCATION, churn_data</w:t>
      </w:r>
      <w:r w:rsidRPr="00D12E69">
        <w:rPr>
          <w:rStyle w:val="OperatorTok"/>
          <w:sz w:val="24"/>
          <w:lang w:val="en-IE"/>
        </w:rPr>
        <w:t>$</w:t>
      </w:r>
      <w:r w:rsidRPr="00D12E69">
        <w:rPr>
          <w:rStyle w:val="NormalTok"/>
          <w:sz w:val="24"/>
          <w:lang w:val="en-IE"/>
        </w:rPr>
        <w:t>GENDER)</w:t>
      </w:r>
    </w:p>
    <w:p w:rsidR="002637D2" w:rsidRPr="00D12E69" w:rsidRDefault="00A4571D">
      <w:pPr>
        <w:pStyle w:val="FirstParagraph"/>
        <w:rPr>
          <w:lang w:val="en-IE"/>
        </w:rPr>
      </w:pPr>
      <w:r w:rsidRPr="00D12E69">
        <w:rPr>
          <w:lang w:val="en-IE"/>
        </w:rPr>
        <w:t>The data frame is then filtered again so it just contains data for record for male records</w:t>
      </w:r>
    </w:p>
    <w:p w:rsidR="002637D2" w:rsidRPr="00D12E69" w:rsidRDefault="00A4571D">
      <w:pPr>
        <w:pStyle w:val="SourceCode"/>
        <w:rPr>
          <w:lang w:val="en-IE"/>
        </w:rPr>
      </w:pPr>
      <w:r w:rsidRPr="00D12E69">
        <w:rPr>
          <w:rStyle w:val="NormalTok"/>
          <w:sz w:val="24"/>
          <w:lang w:val="en-IE"/>
        </w:rPr>
        <w:t xml:space="preserve">  no_education_male_subset &lt;-</w:t>
      </w:r>
      <w:r w:rsidRPr="00D12E69">
        <w:rPr>
          <w:rStyle w:val="StringTok"/>
          <w:sz w:val="24"/>
          <w:lang w:val="en-IE"/>
        </w:rPr>
        <w:t xml:space="preserve"> </w:t>
      </w:r>
      <w:r w:rsidRPr="00D12E69">
        <w:rPr>
          <w:rStyle w:val="NormalTok"/>
          <w:sz w:val="24"/>
          <w:lang w:val="en-IE"/>
        </w:rPr>
        <w:t>education_gender_subset[education_gender_subset</w:t>
      </w:r>
      <w:r w:rsidRPr="00D12E69">
        <w:rPr>
          <w:rStyle w:val="OperatorTok"/>
          <w:sz w:val="24"/>
          <w:lang w:val="en-IE"/>
        </w:rPr>
        <w:t>$</w:t>
      </w:r>
      <w:r w:rsidRPr="00D12E69">
        <w:rPr>
          <w:rStyle w:val="NormalTok"/>
          <w:sz w:val="24"/>
          <w:lang w:val="en-IE"/>
        </w:rPr>
        <w:t xml:space="preserve">churn_data.GENDER </w:t>
      </w:r>
      <w:r w:rsidRPr="00D12E69">
        <w:rPr>
          <w:rStyle w:val="OperatorTok"/>
          <w:sz w:val="24"/>
          <w:lang w:val="en-IE"/>
        </w:rPr>
        <w:t>==</w:t>
      </w:r>
      <w:r w:rsidRPr="00D12E69">
        <w:rPr>
          <w:rStyle w:val="StringTok"/>
          <w:sz w:val="24"/>
          <w:lang w:val="en-IE"/>
        </w:rPr>
        <w:t xml:space="preserve"> 'M'</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FirstParagraph"/>
        <w:rPr>
          <w:lang w:val="en-IE"/>
        </w:rPr>
      </w:pPr>
      <w:r w:rsidRPr="00D12E69">
        <w:rPr>
          <w:lang w:val="en-IE"/>
        </w:rPr>
        <w:t>The mode of the phone plan is stored for male records</w:t>
      </w:r>
    </w:p>
    <w:p w:rsidR="002637D2" w:rsidRPr="00D12E69" w:rsidRDefault="00A4571D">
      <w:pPr>
        <w:pStyle w:val="SourceCode"/>
        <w:rPr>
          <w:lang w:val="en-IE"/>
        </w:rPr>
      </w:pPr>
      <w:r w:rsidRPr="00D12E69">
        <w:rPr>
          <w:rStyle w:val="NormalTok"/>
          <w:sz w:val="24"/>
          <w:lang w:val="en-IE"/>
        </w:rPr>
        <w:t xml:space="preserve">  no_education_male_mode &lt;-</w:t>
      </w:r>
      <w:r w:rsidRPr="00D12E69">
        <w:rPr>
          <w:rStyle w:val="StringTok"/>
          <w:sz w:val="24"/>
          <w:lang w:val="en-IE"/>
        </w:rPr>
        <w:t xml:space="preserve"> </w:t>
      </w:r>
      <w:r w:rsidRPr="00D12E69">
        <w:rPr>
          <w:rStyle w:val="KeywordTok"/>
          <w:sz w:val="24"/>
          <w:lang w:val="en-IE"/>
        </w:rPr>
        <w:t>mymode</w:t>
      </w:r>
      <w:r w:rsidRPr="00D12E69">
        <w:rPr>
          <w:rStyle w:val="NormalTok"/>
          <w:sz w:val="24"/>
          <w:lang w:val="en-IE"/>
        </w:rPr>
        <w:t>(no_education_male_subset)</w:t>
      </w:r>
    </w:p>
    <w:p w:rsidR="002637D2" w:rsidRPr="00D12E69" w:rsidRDefault="00A4571D">
      <w:pPr>
        <w:pStyle w:val="SourceCode"/>
        <w:rPr>
          <w:lang w:val="en-IE"/>
        </w:rPr>
      </w:pPr>
      <w:r w:rsidRPr="00D12E69">
        <w:rPr>
          <w:rStyle w:val="NormalTok"/>
          <w:sz w:val="24"/>
          <w:lang w:val="en-IE"/>
        </w:rPr>
        <w:t xml:space="preserve">  no_education_male_mode</w:t>
      </w:r>
    </w:p>
    <w:p w:rsidR="002637D2" w:rsidRPr="00D12E69" w:rsidRDefault="00A4571D">
      <w:pPr>
        <w:pStyle w:val="SourceCode"/>
        <w:rPr>
          <w:lang w:val="en-IE"/>
        </w:rPr>
      </w:pPr>
      <w:r w:rsidRPr="00D12E69">
        <w:rPr>
          <w:rStyle w:val="VerbatimChar"/>
          <w:sz w:val="24"/>
          <w:lang w:val="en-IE"/>
        </w:rPr>
        <w:t>## [1] "Post Primary"</w:t>
      </w:r>
    </w:p>
    <w:p w:rsidR="002637D2" w:rsidRPr="00D12E69" w:rsidRDefault="00A4571D">
      <w:pPr>
        <w:pStyle w:val="FirstParagraph"/>
        <w:rPr>
          <w:lang w:val="en-IE"/>
        </w:rPr>
      </w:pPr>
      <w:r w:rsidRPr="00D12E69">
        <w:rPr>
          <w:lang w:val="en-IE"/>
        </w:rPr>
        <w:t>The data frame is then filtered again so it just contains data for record for female records</w:t>
      </w:r>
    </w:p>
    <w:p w:rsidR="002637D2" w:rsidRPr="00D12E69" w:rsidRDefault="00A4571D">
      <w:pPr>
        <w:pStyle w:val="SourceCode"/>
        <w:rPr>
          <w:lang w:val="en-IE"/>
        </w:rPr>
      </w:pPr>
      <w:r w:rsidRPr="00D12E69">
        <w:rPr>
          <w:rStyle w:val="NormalTok"/>
          <w:sz w:val="24"/>
          <w:lang w:val="en-IE"/>
        </w:rPr>
        <w:t xml:space="preserve">  no_education_female_subset &lt;-</w:t>
      </w:r>
      <w:r w:rsidRPr="00D12E69">
        <w:rPr>
          <w:rStyle w:val="StringTok"/>
          <w:sz w:val="24"/>
          <w:lang w:val="en-IE"/>
        </w:rPr>
        <w:t xml:space="preserve"> </w:t>
      </w:r>
      <w:r w:rsidRPr="00D12E69">
        <w:rPr>
          <w:rStyle w:val="NormalTok"/>
          <w:sz w:val="24"/>
          <w:lang w:val="en-IE"/>
        </w:rPr>
        <w:t>education_gender_subset[education_gender_subset</w:t>
      </w:r>
      <w:r w:rsidRPr="00D12E69">
        <w:rPr>
          <w:rStyle w:val="OperatorTok"/>
          <w:sz w:val="24"/>
          <w:lang w:val="en-IE"/>
        </w:rPr>
        <w:t>$</w:t>
      </w:r>
      <w:r w:rsidRPr="00D12E69">
        <w:rPr>
          <w:rStyle w:val="NormalTok"/>
          <w:sz w:val="24"/>
          <w:lang w:val="en-IE"/>
        </w:rPr>
        <w:t xml:space="preserve">churn_data.GENDER </w:t>
      </w:r>
      <w:r w:rsidRPr="00D12E69">
        <w:rPr>
          <w:rStyle w:val="OperatorTok"/>
          <w:sz w:val="24"/>
          <w:lang w:val="en-IE"/>
        </w:rPr>
        <w:t>==</w:t>
      </w:r>
      <w:r w:rsidRPr="00D12E69">
        <w:rPr>
          <w:rStyle w:val="StringTok"/>
          <w:sz w:val="24"/>
          <w:lang w:val="en-IE"/>
        </w:rPr>
        <w:t xml:space="preserve"> 'F'</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 xml:space="preserve">  no_education_female_mode &lt;-</w:t>
      </w:r>
      <w:r w:rsidRPr="00D12E69">
        <w:rPr>
          <w:rStyle w:val="StringTok"/>
          <w:sz w:val="24"/>
          <w:lang w:val="en-IE"/>
        </w:rPr>
        <w:t xml:space="preserve"> </w:t>
      </w:r>
      <w:r w:rsidRPr="00D12E69">
        <w:rPr>
          <w:rStyle w:val="KeywordTok"/>
          <w:sz w:val="24"/>
          <w:lang w:val="en-IE"/>
        </w:rPr>
        <w:t>mymode</w:t>
      </w:r>
      <w:r w:rsidRPr="00D12E69">
        <w:rPr>
          <w:rStyle w:val="NormalTok"/>
          <w:sz w:val="24"/>
          <w:lang w:val="en-IE"/>
        </w:rPr>
        <w:t>(no_education_female_subset)</w:t>
      </w:r>
    </w:p>
    <w:p w:rsidR="002637D2" w:rsidRPr="00D12E69" w:rsidRDefault="00A4571D">
      <w:pPr>
        <w:pStyle w:val="SourceCode"/>
        <w:rPr>
          <w:lang w:val="en-IE"/>
        </w:rPr>
      </w:pPr>
      <w:r w:rsidRPr="00D12E69">
        <w:rPr>
          <w:rStyle w:val="NormalTok"/>
          <w:sz w:val="24"/>
          <w:lang w:val="en-IE"/>
        </w:rPr>
        <w:t xml:space="preserve">  no_education_female_mode</w:t>
      </w:r>
    </w:p>
    <w:p w:rsidR="002637D2" w:rsidRPr="00D12E69" w:rsidRDefault="00A4571D">
      <w:pPr>
        <w:pStyle w:val="SourceCode"/>
        <w:rPr>
          <w:lang w:val="en-IE"/>
        </w:rPr>
      </w:pPr>
      <w:r w:rsidRPr="00D12E69">
        <w:rPr>
          <w:rStyle w:val="VerbatimChar"/>
          <w:sz w:val="24"/>
          <w:lang w:val="en-IE"/>
        </w:rPr>
        <w:lastRenderedPageBreak/>
        <w:t>## [1] "Bachelors"</w:t>
      </w:r>
    </w:p>
    <w:p w:rsidR="002637D2" w:rsidRPr="00D12E69" w:rsidRDefault="00A4571D">
      <w:pPr>
        <w:pStyle w:val="FirstParagraph"/>
        <w:rPr>
          <w:lang w:val="en-IE"/>
        </w:rPr>
      </w:pPr>
      <w:r w:rsidRPr="00D12E69">
        <w:rPr>
          <w:lang w:val="en-IE"/>
        </w:rPr>
        <w:t>We then find the indexes of the phone plan records with empty values</w:t>
      </w:r>
    </w:p>
    <w:p w:rsidR="002637D2" w:rsidRPr="00D12E69" w:rsidRDefault="00A4571D">
      <w:pPr>
        <w:pStyle w:val="SourceCode"/>
        <w:rPr>
          <w:lang w:val="en-IE"/>
        </w:rPr>
      </w:pPr>
      <w:r w:rsidRPr="00D12E69">
        <w:rPr>
          <w:rStyle w:val="NormalTok"/>
          <w:sz w:val="24"/>
          <w:lang w:val="en-IE"/>
        </w:rPr>
        <w:t xml:space="preserve">  no_education &lt;-</w:t>
      </w:r>
      <w:r w:rsidRPr="00D12E69">
        <w:rPr>
          <w:rStyle w:val="StringTok"/>
          <w:sz w:val="24"/>
          <w:lang w:val="en-IE"/>
        </w:rPr>
        <w:t xml:space="preserve"> </w:t>
      </w:r>
      <w:r w:rsidRPr="00D12E69">
        <w:rPr>
          <w:rStyle w:val="KeywordTok"/>
          <w:sz w:val="24"/>
          <w:lang w:val="en-IE"/>
        </w:rPr>
        <w:t>which</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EDUCATION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p>
    <w:p w:rsidR="002637D2" w:rsidRPr="00D12E69" w:rsidRDefault="00A4571D">
      <w:pPr>
        <w:pStyle w:val="SourceCode"/>
        <w:rPr>
          <w:lang w:val="en-IE"/>
        </w:rPr>
      </w:pPr>
      <w:r w:rsidRPr="00D12E69">
        <w:rPr>
          <w:rStyle w:val="ControlFlowTok"/>
          <w:sz w:val="24"/>
          <w:lang w:val="en-IE"/>
        </w:rPr>
        <w:t>for</w:t>
      </w:r>
      <w:r w:rsidRPr="00D12E69">
        <w:rPr>
          <w:rStyle w:val="NormalTok"/>
          <w:sz w:val="24"/>
          <w:lang w:val="en-IE"/>
        </w:rPr>
        <w:t xml:space="preserve"> (index </w:t>
      </w:r>
      <w:r w:rsidRPr="00D12E69">
        <w:rPr>
          <w:rStyle w:val="ControlFlowTok"/>
          <w:sz w:val="24"/>
          <w:lang w:val="en-IE"/>
        </w:rPr>
        <w:t>in</w:t>
      </w:r>
      <w:r w:rsidRPr="00D12E69">
        <w:rPr>
          <w:rStyle w:val="NormalTok"/>
          <w:sz w:val="24"/>
          <w:lang w:val="en-IE"/>
        </w:rPr>
        <w:t xml:space="preserve"> no_education)</w:t>
      </w:r>
      <w:r w:rsidRPr="00D12E69">
        <w:rPr>
          <w:lang w:val="en-IE"/>
        </w:rPr>
        <w:br/>
      </w:r>
      <w:r w:rsidRPr="00D12E69">
        <w:rPr>
          <w:rStyle w:val="NormalTok"/>
          <w:sz w:val="24"/>
          <w:lang w:val="en-IE"/>
        </w:rPr>
        <w:t>{</w:t>
      </w:r>
      <w:r w:rsidRPr="00D12E69">
        <w:rPr>
          <w:lang w:val="en-IE"/>
        </w:rPr>
        <w:br/>
      </w:r>
      <w:r w:rsidRPr="00D12E69">
        <w:rPr>
          <w:rStyle w:val="NormalTok"/>
          <w:sz w:val="24"/>
          <w:lang w:val="en-IE"/>
        </w:rPr>
        <w:t xml:space="preserve">  </w:t>
      </w:r>
      <w:r w:rsidRPr="00D12E69">
        <w:rPr>
          <w:rStyle w:val="ControlFlowTok"/>
          <w:sz w:val="24"/>
          <w:lang w:val="en-IE"/>
        </w:rPr>
        <w:t>if</w:t>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 xml:space="preserve">GENDER[index] </w:t>
      </w:r>
      <w:r w:rsidRPr="00D12E69">
        <w:rPr>
          <w:rStyle w:val="OperatorTok"/>
          <w:sz w:val="24"/>
          <w:lang w:val="en-IE"/>
        </w:rPr>
        <w:t>==</w:t>
      </w:r>
      <w:r w:rsidRPr="00D12E69">
        <w:rPr>
          <w:rStyle w:val="StringTok"/>
          <w:sz w:val="24"/>
          <w:lang w:val="en-IE"/>
        </w:rPr>
        <w:t xml:space="preserve"> 'M'</w:t>
      </w:r>
      <w:r w:rsidRPr="00D12E69">
        <w:rPr>
          <w:rStyle w:val="NormalTok"/>
          <w:sz w:val="24"/>
          <w:lang w:val="en-IE"/>
        </w:rPr>
        <w:t xml:space="preserve">) </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EDUCATION[index] &lt;-</w:t>
      </w:r>
      <w:r w:rsidRPr="00D12E69">
        <w:rPr>
          <w:rStyle w:val="StringTok"/>
          <w:sz w:val="24"/>
          <w:lang w:val="en-IE"/>
        </w:rPr>
        <w:t xml:space="preserve"> </w:t>
      </w:r>
      <w:r w:rsidRPr="00D12E69">
        <w:rPr>
          <w:rStyle w:val="NormalTok"/>
          <w:sz w:val="24"/>
          <w:lang w:val="en-IE"/>
        </w:rPr>
        <w:t>no_education_male_mode</w:t>
      </w:r>
      <w:r w:rsidRPr="00D12E69">
        <w:rPr>
          <w:lang w:val="en-IE"/>
        </w:rPr>
        <w:br/>
      </w:r>
      <w:r w:rsidRPr="00D12E69">
        <w:rPr>
          <w:rStyle w:val="NormalTok"/>
          <w:sz w:val="24"/>
          <w:lang w:val="en-IE"/>
        </w:rPr>
        <w:t xml:space="preserve">  } </w:t>
      </w:r>
      <w:r w:rsidRPr="00D12E69">
        <w:rPr>
          <w:lang w:val="en-IE"/>
        </w:rPr>
        <w:br/>
      </w:r>
      <w:r w:rsidRPr="00D12E69">
        <w:rPr>
          <w:rStyle w:val="NormalTok"/>
          <w:sz w:val="24"/>
          <w:lang w:val="en-IE"/>
        </w:rPr>
        <w:t xml:space="preserve">  </w:t>
      </w:r>
      <w:r w:rsidRPr="00D12E69">
        <w:rPr>
          <w:rStyle w:val="ControlFlowTok"/>
          <w:sz w:val="24"/>
          <w:lang w:val="en-IE"/>
        </w:rPr>
        <w:t>else</w:t>
      </w:r>
      <w:r w:rsidRPr="00D12E69">
        <w:rPr>
          <w:rStyle w:val="NormalTok"/>
          <w:sz w:val="24"/>
          <w:lang w:val="en-IE"/>
        </w:rPr>
        <w:t xml:space="preserve"> </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EDUCATION[index] &lt;-</w:t>
      </w:r>
      <w:r w:rsidRPr="00D12E69">
        <w:rPr>
          <w:rStyle w:val="StringTok"/>
          <w:sz w:val="24"/>
          <w:lang w:val="en-IE"/>
        </w:rPr>
        <w:t xml:space="preserve"> </w:t>
      </w:r>
      <w:r w:rsidRPr="00D12E69">
        <w:rPr>
          <w:rStyle w:val="NormalTok"/>
          <w:sz w:val="24"/>
          <w:lang w:val="en-IE"/>
        </w:rPr>
        <w:t>no_education_female_mode</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EDUCATION[no_education]</w:t>
      </w:r>
    </w:p>
    <w:p w:rsidR="002637D2" w:rsidRPr="00D12E69" w:rsidRDefault="00A4571D">
      <w:pPr>
        <w:pStyle w:val="SourceCode"/>
        <w:rPr>
          <w:lang w:val="en-IE"/>
        </w:rPr>
      </w:pPr>
      <w:r w:rsidRPr="00D12E69">
        <w:rPr>
          <w:rStyle w:val="VerbatimChar"/>
          <w:sz w:val="24"/>
          <w:lang w:val="en-IE"/>
        </w:rPr>
        <w:t>## [1] Post Primary Bachelors    Post Primary Post Primary Post Primary</w:t>
      </w:r>
      <w:r w:rsidRPr="00D12E69">
        <w:rPr>
          <w:lang w:val="en-IE"/>
        </w:rPr>
        <w:br/>
      </w:r>
      <w:r w:rsidRPr="00D12E69">
        <w:rPr>
          <w:rStyle w:val="VerbatimChar"/>
          <w:sz w:val="24"/>
          <w:lang w:val="en-IE"/>
        </w:rPr>
        <w:t xml:space="preserve">## [6] Post Primary Bachelors    Bachelors   </w:t>
      </w:r>
      <w:r w:rsidRPr="00D12E69">
        <w:rPr>
          <w:lang w:val="en-IE"/>
        </w:rPr>
        <w:br/>
      </w:r>
      <w:r w:rsidRPr="00D12E69">
        <w:rPr>
          <w:rStyle w:val="VerbatimChar"/>
          <w:sz w:val="24"/>
          <w:lang w:val="en-IE"/>
        </w:rPr>
        <w:t>## Levels:  Bachelors High School Masters PhD Post Primary Primary</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EDUCATION &lt;-</w:t>
      </w:r>
      <w:r w:rsidRPr="00D12E69">
        <w:rPr>
          <w:rStyle w:val="StringTok"/>
          <w:sz w:val="24"/>
          <w:lang w:val="en-IE"/>
        </w:rPr>
        <w:t xml:space="preserve"> </w:t>
      </w:r>
      <w:r w:rsidRPr="00D12E69">
        <w:rPr>
          <w:rStyle w:val="KeywordTok"/>
          <w:sz w:val="24"/>
          <w:lang w:val="en-IE"/>
        </w:rPr>
        <w:t>droplevels</w:t>
      </w:r>
      <w:r w:rsidRPr="00D12E69">
        <w:rPr>
          <w:rStyle w:val="NormalTok"/>
          <w:sz w:val="24"/>
          <w:lang w:val="en-IE"/>
        </w:rPr>
        <w:t>(churn_data</w:t>
      </w:r>
      <w:r w:rsidRPr="00D12E69">
        <w:rPr>
          <w:rStyle w:val="OperatorTok"/>
          <w:sz w:val="24"/>
          <w:lang w:val="en-IE"/>
        </w:rPr>
        <w:t>$</w:t>
      </w:r>
      <w:r w:rsidRPr="00D12E69">
        <w:rPr>
          <w:rStyle w:val="NormalTok"/>
          <w:sz w:val="24"/>
          <w:lang w:val="en-IE"/>
        </w:rPr>
        <w:t>EDUCATION)</w:t>
      </w:r>
    </w:p>
    <w:p w:rsidR="002637D2" w:rsidRPr="00D12E69" w:rsidRDefault="00A4571D">
      <w:pPr>
        <w:pStyle w:val="SourceCode"/>
        <w:rPr>
          <w:lang w:val="en-IE"/>
        </w:rPr>
      </w:pPr>
      <w:r w:rsidRPr="00D12E69">
        <w:rPr>
          <w:rStyle w:val="KeywordTok"/>
          <w:sz w:val="24"/>
          <w:lang w:val="en-IE"/>
        </w:rPr>
        <w:t>summary</w:t>
      </w:r>
      <w:r w:rsidRPr="00D12E69">
        <w:rPr>
          <w:rStyle w:val="NormalTok"/>
          <w:sz w:val="24"/>
          <w:lang w:val="en-IE"/>
        </w:rPr>
        <w:t>(churn_data)</w:t>
      </w:r>
    </w:p>
    <w:p w:rsidR="00B22305" w:rsidRPr="00D12E69" w:rsidRDefault="00A4571D">
      <w:pPr>
        <w:pStyle w:val="SourceCode"/>
        <w:rPr>
          <w:rStyle w:val="VerbatimChar"/>
          <w:sz w:val="24"/>
          <w:lang w:val="en-IE"/>
        </w:rPr>
      </w:pPr>
      <w:r w:rsidRPr="00D12E69">
        <w:rPr>
          <w:rStyle w:val="VerbatimChar"/>
          <w:sz w:val="24"/>
          <w:lang w:val="en-IE"/>
        </w:rPr>
        <w:t>##     CUST_ID         AREA_CODE     MINUTES_CURR_MONTH MINUTES_PREV_MONTH</w:t>
      </w:r>
      <w:r w:rsidRPr="00D12E69">
        <w:rPr>
          <w:lang w:val="en-IE"/>
        </w:rPr>
        <w:br/>
      </w:r>
      <w:r w:rsidRPr="00D12E69">
        <w:rPr>
          <w:rStyle w:val="VerbatimChar"/>
          <w:sz w:val="24"/>
          <w:lang w:val="en-IE"/>
        </w:rPr>
        <w:t xml:space="preserve">##  Min.   :   1.0   Min.   :10040   Min.   :    1.0    Min.   :    0.0   </w:t>
      </w:r>
      <w:r w:rsidRPr="00D12E69">
        <w:rPr>
          <w:lang w:val="en-IE"/>
        </w:rPr>
        <w:br/>
      </w:r>
      <w:r w:rsidRPr="00D12E69">
        <w:rPr>
          <w:rStyle w:val="VerbatimChar"/>
          <w:sz w:val="24"/>
          <w:lang w:val="en-IE"/>
        </w:rPr>
        <w:t xml:space="preserve">##  1st Qu.: 518.2   1st Qu.:15563   1st Qu.:   33.0    1st Qu.:   15.0   </w:t>
      </w:r>
      <w:r w:rsidRPr="00D12E69">
        <w:rPr>
          <w:lang w:val="en-IE"/>
        </w:rPr>
        <w:br/>
      </w:r>
      <w:r w:rsidRPr="00D12E69">
        <w:rPr>
          <w:rStyle w:val="VerbatimChar"/>
          <w:sz w:val="24"/>
          <w:lang w:val="en-IE"/>
        </w:rPr>
        <w:t xml:space="preserve">##  Median :1035.5   Median :21750   Median :  105.0    Median :   98.0   </w:t>
      </w:r>
      <w:r w:rsidRPr="00D12E69">
        <w:rPr>
          <w:lang w:val="en-IE"/>
        </w:rPr>
        <w:br/>
      </w:r>
      <w:r w:rsidRPr="00D12E69">
        <w:rPr>
          <w:rStyle w:val="VerbatimChar"/>
          <w:sz w:val="24"/>
          <w:lang w:val="en-IE"/>
        </w:rPr>
        <w:t xml:space="preserve">##  Mean   :1035.5   Mean   :29826   Mean   :  748.1    Mean   :  864.3   </w:t>
      </w:r>
      <w:r w:rsidRPr="00D12E69">
        <w:rPr>
          <w:lang w:val="en-IE"/>
        </w:rPr>
        <w:br/>
      </w:r>
      <w:r w:rsidRPr="00D12E69">
        <w:rPr>
          <w:rStyle w:val="VerbatimChar"/>
          <w:sz w:val="24"/>
          <w:lang w:val="en-IE"/>
        </w:rPr>
        <w:t xml:space="preserve">##  3rd Qu.:1552.8   3rd Qu.:45987   3rd Qu.:  555.0    3rd Qu.:  444.0   </w:t>
      </w:r>
      <w:r w:rsidRPr="00D12E69">
        <w:rPr>
          <w:lang w:val="en-IE"/>
        </w:rPr>
        <w:br/>
      </w:r>
      <w:r w:rsidRPr="00D12E69">
        <w:rPr>
          <w:rStyle w:val="VerbatimChar"/>
          <w:sz w:val="24"/>
          <w:lang w:val="en-IE"/>
        </w:rPr>
        <w:t xml:space="preserve">##  Max.   :2070.0   Max.   :55166   Max.   :14000.0    Max.   :16754.0 </w:t>
      </w:r>
    </w:p>
    <w:p w:rsidR="00B22305" w:rsidRPr="00D12E69" w:rsidRDefault="00A4571D">
      <w:pPr>
        <w:pStyle w:val="SourceCode"/>
        <w:rPr>
          <w:rStyle w:val="VerbatimChar"/>
          <w:sz w:val="24"/>
          <w:lang w:val="en-IE"/>
        </w:rPr>
      </w:pPr>
      <w:r w:rsidRPr="00D12E69">
        <w:rPr>
          <w:rStyle w:val="VerbatimChar"/>
          <w:sz w:val="24"/>
          <w:lang w:val="en-IE"/>
        </w:rPr>
        <w:t xml:space="preserve">  </w:t>
      </w:r>
      <w:r w:rsidRPr="00D12E69">
        <w:rPr>
          <w:lang w:val="en-IE"/>
        </w:rPr>
        <w:br/>
      </w:r>
      <w:r w:rsidRPr="00D12E69">
        <w:rPr>
          <w:rStyle w:val="VerbatimChar"/>
          <w:sz w:val="24"/>
          <w:lang w:val="en-IE"/>
        </w:rPr>
        <w:t>##  MINUTES_3MONTHS_AGO    CUST_MOS     LONGDIST_FLAG    CALLWAITING_FLAG</w:t>
      </w:r>
      <w:r w:rsidRPr="00D12E69">
        <w:rPr>
          <w:lang w:val="en-IE"/>
        </w:rPr>
        <w:br/>
      </w:r>
      <w:r w:rsidRPr="00D12E69">
        <w:rPr>
          <w:rStyle w:val="VerbatimChar"/>
          <w:sz w:val="24"/>
          <w:lang w:val="en-IE"/>
        </w:rPr>
        <w:t xml:space="preserve">##  Min.   :    0.0     Min.   : 1.00   Min.   :0.0000   Min.   :0.0000  </w:t>
      </w:r>
      <w:r w:rsidRPr="00D12E69">
        <w:rPr>
          <w:lang w:val="en-IE"/>
        </w:rPr>
        <w:br/>
      </w:r>
      <w:r w:rsidRPr="00D12E69">
        <w:rPr>
          <w:rStyle w:val="VerbatimChar"/>
          <w:sz w:val="24"/>
          <w:lang w:val="en-IE"/>
        </w:rPr>
        <w:t xml:space="preserve">##  1st Qu.:   29.0     1st Qu.: 6.00   1st Qu.:0.0000   1st Qu.:0.0000  </w:t>
      </w:r>
      <w:r w:rsidRPr="00D12E69">
        <w:rPr>
          <w:lang w:val="en-IE"/>
        </w:rPr>
        <w:br/>
      </w:r>
      <w:r w:rsidRPr="00D12E69">
        <w:rPr>
          <w:rStyle w:val="VerbatimChar"/>
          <w:sz w:val="24"/>
          <w:lang w:val="en-IE"/>
        </w:rPr>
        <w:t xml:space="preserve">##  Median :   97.0     Median :11.00   Median :1.0000   Median :0.0000  </w:t>
      </w:r>
      <w:r w:rsidRPr="00D12E69">
        <w:rPr>
          <w:lang w:val="en-IE"/>
        </w:rPr>
        <w:br/>
      </w:r>
      <w:r w:rsidRPr="00D12E69">
        <w:rPr>
          <w:rStyle w:val="VerbatimChar"/>
          <w:sz w:val="24"/>
          <w:lang w:val="en-IE"/>
        </w:rPr>
        <w:t xml:space="preserve">##  Mean   :  452.7     Mean   :16.05   Mean   :0.5652   Mean   :0.4348  </w:t>
      </w:r>
      <w:r w:rsidRPr="00D12E69">
        <w:rPr>
          <w:lang w:val="en-IE"/>
        </w:rPr>
        <w:br/>
      </w:r>
      <w:r w:rsidRPr="00D12E69">
        <w:rPr>
          <w:rStyle w:val="VerbatimChar"/>
          <w:sz w:val="24"/>
          <w:lang w:val="en-IE"/>
        </w:rPr>
        <w:t xml:space="preserve">##  3rd Qu.:  598.0     3rd Qu.:26.00   3rd Qu.:1.0000   3rd Qu.:1.0000  </w:t>
      </w:r>
      <w:r w:rsidRPr="00D12E69">
        <w:rPr>
          <w:lang w:val="en-IE"/>
        </w:rPr>
        <w:br/>
      </w:r>
      <w:r w:rsidRPr="00D12E69">
        <w:rPr>
          <w:rStyle w:val="VerbatimChar"/>
          <w:sz w:val="24"/>
          <w:lang w:val="en-IE"/>
        </w:rPr>
        <w:t xml:space="preserve">##  Max.   :12456.0     Max.   :50.00   Max.   :1.0000   Max.   :1.0000  </w:t>
      </w:r>
    </w:p>
    <w:p w:rsidR="00B22305" w:rsidRPr="00D12E69" w:rsidRDefault="00B22305">
      <w:pPr>
        <w:pStyle w:val="SourceCode"/>
        <w:rPr>
          <w:rStyle w:val="VerbatimChar"/>
          <w:sz w:val="24"/>
          <w:lang w:val="en-IE"/>
        </w:rPr>
      </w:pPr>
    </w:p>
    <w:p w:rsidR="00B22305" w:rsidRPr="00D12E69" w:rsidRDefault="00A4571D">
      <w:pPr>
        <w:pStyle w:val="SourceCode"/>
        <w:rPr>
          <w:rStyle w:val="VerbatimChar"/>
          <w:sz w:val="24"/>
          <w:lang w:val="en-IE"/>
        </w:rPr>
      </w:pPr>
      <w:r w:rsidRPr="00D12E69">
        <w:rPr>
          <w:lang w:val="en-IE"/>
        </w:rPr>
        <w:br/>
      </w:r>
      <w:r w:rsidRPr="00D12E69">
        <w:rPr>
          <w:rStyle w:val="VerbatimChar"/>
          <w:sz w:val="24"/>
          <w:lang w:val="en-IE"/>
        </w:rPr>
        <w:t>##    NUM_LINES     VOICEMAIL_FLAG    MOBILE_PLAN     CONVERGENT_BILLING</w:t>
      </w:r>
      <w:r w:rsidRPr="00D12E69">
        <w:rPr>
          <w:lang w:val="en-IE"/>
        </w:rPr>
        <w:br/>
      </w:r>
      <w:r w:rsidRPr="00D12E69">
        <w:rPr>
          <w:rStyle w:val="VerbatimChar"/>
          <w:sz w:val="24"/>
          <w:lang w:val="en-IE"/>
        </w:rPr>
        <w:lastRenderedPageBreak/>
        <w:t xml:space="preserve">##  Min.   :1.000   Min.   :0.0000   Min.   :0.0000   No :1240          </w:t>
      </w:r>
      <w:r w:rsidRPr="00D12E69">
        <w:rPr>
          <w:lang w:val="en-IE"/>
        </w:rPr>
        <w:br/>
      </w:r>
      <w:r w:rsidRPr="00D12E69">
        <w:rPr>
          <w:rStyle w:val="VerbatimChar"/>
          <w:sz w:val="24"/>
          <w:lang w:val="en-IE"/>
        </w:rPr>
        <w:t xml:space="preserve">##  1st Qu.:1.000   1st Qu.:0.0000   1st Qu.:0.0000   Yes: 830          </w:t>
      </w:r>
      <w:r w:rsidRPr="00D12E69">
        <w:rPr>
          <w:lang w:val="en-IE"/>
        </w:rPr>
        <w:br/>
      </w:r>
      <w:r w:rsidRPr="00D12E69">
        <w:rPr>
          <w:rStyle w:val="VerbatimChar"/>
          <w:sz w:val="24"/>
          <w:lang w:val="en-IE"/>
        </w:rPr>
        <w:t xml:space="preserve">##  Median :1.000   Median :1.0000   Median :0.0000                     </w:t>
      </w:r>
      <w:r w:rsidRPr="00D12E69">
        <w:rPr>
          <w:lang w:val="en-IE"/>
        </w:rPr>
        <w:br/>
      </w:r>
      <w:r w:rsidRPr="00D12E69">
        <w:rPr>
          <w:rStyle w:val="VerbatimChar"/>
          <w:sz w:val="24"/>
          <w:lang w:val="en-IE"/>
        </w:rPr>
        <w:t xml:space="preserve">##  Mean   :1.391   Mean   :0.5652   Mean   :0.3478                     </w:t>
      </w:r>
      <w:r w:rsidRPr="00D12E69">
        <w:rPr>
          <w:lang w:val="en-IE"/>
        </w:rPr>
        <w:br/>
      </w:r>
      <w:r w:rsidRPr="00D12E69">
        <w:rPr>
          <w:rStyle w:val="VerbatimChar"/>
          <w:sz w:val="24"/>
          <w:lang w:val="en-IE"/>
        </w:rPr>
        <w:t xml:space="preserve">##  3rd Qu.:2.000   3rd Qu.:1.0000   3rd Qu.:1.0000                     </w:t>
      </w:r>
      <w:r w:rsidRPr="00D12E69">
        <w:rPr>
          <w:lang w:val="en-IE"/>
        </w:rPr>
        <w:br/>
      </w:r>
      <w:r w:rsidRPr="00D12E69">
        <w:rPr>
          <w:rStyle w:val="VerbatimChar"/>
          <w:sz w:val="24"/>
          <w:lang w:val="en-IE"/>
        </w:rPr>
        <w:t xml:space="preserve">##  Max.   :3.000   Max.   :1.0000   Max.   :1.0000      </w:t>
      </w:r>
    </w:p>
    <w:p w:rsidR="00B22305" w:rsidRPr="00D12E69" w:rsidRDefault="00A4571D">
      <w:pPr>
        <w:pStyle w:val="SourceCode"/>
        <w:rPr>
          <w:rStyle w:val="VerbatimChar"/>
          <w:sz w:val="24"/>
          <w:lang w:val="en-IE"/>
        </w:rPr>
      </w:pPr>
      <w:r w:rsidRPr="00D12E69">
        <w:rPr>
          <w:rStyle w:val="VerbatimChar"/>
          <w:sz w:val="24"/>
          <w:lang w:val="en-IE"/>
        </w:rPr>
        <w:t xml:space="preserve">               </w:t>
      </w:r>
      <w:r w:rsidRPr="00D12E69">
        <w:rPr>
          <w:lang w:val="en-IE"/>
        </w:rPr>
        <w:br/>
      </w:r>
      <w:r w:rsidRPr="00D12E69">
        <w:rPr>
          <w:rStyle w:val="VerbatimChar"/>
          <w:sz w:val="24"/>
          <w:lang w:val="en-IE"/>
        </w:rPr>
        <w:t xml:space="preserve">##  GENDER       INCOME               PHONE_PLAN          EDUCATION  </w:t>
      </w:r>
      <w:r w:rsidRPr="00D12E69">
        <w:rPr>
          <w:lang w:val="en-IE"/>
        </w:rPr>
        <w:br/>
      </w:r>
      <w:r w:rsidRPr="00D12E69">
        <w:rPr>
          <w:rStyle w:val="VerbatimChar"/>
          <w:sz w:val="24"/>
          <w:lang w:val="en-IE"/>
        </w:rPr>
        <w:t xml:space="preserve">##  F: 730   Min.   : 17000   Euro-Zone    :  59   Bachelors   :403  </w:t>
      </w:r>
      <w:r w:rsidRPr="00D12E69">
        <w:rPr>
          <w:lang w:val="en-IE"/>
        </w:rPr>
        <w:br/>
      </w:r>
      <w:r w:rsidRPr="00D12E69">
        <w:rPr>
          <w:rStyle w:val="VerbatimChar"/>
          <w:sz w:val="24"/>
          <w:lang w:val="en-IE"/>
        </w:rPr>
        <w:t xml:space="preserve">##  M:1340   1st Qu.: 46000   International:1071   High School :  3  </w:t>
      </w:r>
      <w:r w:rsidRPr="00D12E69">
        <w:rPr>
          <w:lang w:val="en-IE"/>
        </w:rPr>
        <w:br/>
      </w:r>
      <w:r w:rsidRPr="00D12E69">
        <w:rPr>
          <w:rStyle w:val="VerbatimChar"/>
          <w:sz w:val="24"/>
          <w:lang w:val="en-IE"/>
        </w:rPr>
        <w:t xml:space="preserve">##           Median : 75000   National     : 670   Masters     :330  </w:t>
      </w:r>
      <w:r w:rsidRPr="00D12E69">
        <w:rPr>
          <w:lang w:val="en-IE"/>
        </w:rPr>
        <w:br/>
      </w:r>
      <w:r w:rsidRPr="00D12E69">
        <w:rPr>
          <w:rStyle w:val="VerbatimChar"/>
          <w:sz w:val="24"/>
          <w:lang w:val="en-IE"/>
        </w:rPr>
        <w:t xml:space="preserve">##           Mean   : 85812   Promo_plan   : 270   PhD         :410  </w:t>
      </w:r>
      <w:r w:rsidRPr="00D12E69">
        <w:rPr>
          <w:lang w:val="en-IE"/>
        </w:rPr>
        <w:br/>
      </w:r>
      <w:r w:rsidRPr="00D12E69">
        <w:rPr>
          <w:rStyle w:val="VerbatimChar"/>
          <w:sz w:val="24"/>
          <w:lang w:val="en-IE"/>
        </w:rPr>
        <w:t xml:space="preserve">##           3rd Qu.: 98000                        Post Primary:833  </w:t>
      </w:r>
      <w:r w:rsidRPr="00D12E69">
        <w:rPr>
          <w:lang w:val="en-IE"/>
        </w:rPr>
        <w:br/>
      </w:r>
      <w:r w:rsidRPr="00D12E69">
        <w:rPr>
          <w:rStyle w:val="VerbatimChar"/>
          <w:sz w:val="24"/>
          <w:lang w:val="en-IE"/>
        </w:rPr>
        <w:t xml:space="preserve">##           Max.   :320000                        Primary     : 91 </w:t>
      </w:r>
    </w:p>
    <w:p w:rsidR="002637D2" w:rsidRPr="00D12E69" w:rsidRDefault="00A4571D">
      <w:pPr>
        <w:pStyle w:val="SourceCode"/>
        <w:rPr>
          <w:rStyle w:val="VerbatimChar"/>
          <w:sz w:val="24"/>
          <w:lang w:val="en-IE"/>
        </w:rPr>
      </w:pPr>
      <w:r w:rsidRPr="00D12E69">
        <w:rPr>
          <w:rStyle w:val="VerbatimChar"/>
          <w:sz w:val="24"/>
          <w:lang w:val="en-IE"/>
        </w:rPr>
        <w:t xml:space="preserve"> </w:t>
      </w:r>
      <w:r w:rsidRPr="00D12E69">
        <w:rPr>
          <w:lang w:val="en-IE"/>
        </w:rPr>
        <w:br/>
      </w:r>
      <w:r w:rsidRPr="00D12E69">
        <w:rPr>
          <w:rStyle w:val="VerbatimChar"/>
          <w:sz w:val="24"/>
          <w:lang w:val="en-IE"/>
        </w:rPr>
        <w:t xml:space="preserve">##  TOT_MINUTES_USAGE CHURNER   </w:t>
      </w:r>
      <w:r w:rsidRPr="00D12E69">
        <w:rPr>
          <w:lang w:val="en-IE"/>
        </w:rPr>
        <w:br/>
      </w:r>
      <w:r w:rsidRPr="00D12E69">
        <w:rPr>
          <w:rStyle w:val="VerbatimChar"/>
          <w:sz w:val="24"/>
          <w:lang w:val="en-IE"/>
        </w:rPr>
        <w:t xml:space="preserve">##  Min.   :    0     no :1020  </w:t>
      </w:r>
      <w:r w:rsidRPr="00D12E69">
        <w:rPr>
          <w:lang w:val="en-IE"/>
        </w:rPr>
        <w:br/>
      </w:r>
      <w:r w:rsidRPr="00D12E69">
        <w:rPr>
          <w:rStyle w:val="VerbatimChar"/>
          <w:sz w:val="24"/>
          <w:lang w:val="en-IE"/>
        </w:rPr>
        <w:t xml:space="preserve">##  1st Qu.:  116     yes:1050  </w:t>
      </w:r>
      <w:r w:rsidRPr="00D12E69">
        <w:rPr>
          <w:lang w:val="en-IE"/>
        </w:rPr>
        <w:br/>
      </w:r>
      <w:r w:rsidRPr="00D12E69">
        <w:rPr>
          <w:rStyle w:val="VerbatimChar"/>
          <w:sz w:val="24"/>
          <w:lang w:val="en-IE"/>
        </w:rPr>
        <w:t xml:space="preserve">##  Median :  264               </w:t>
      </w:r>
      <w:r w:rsidRPr="00D12E69">
        <w:rPr>
          <w:lang w:val="en-IE"/>
        </w:rPr>
        <w:br/>
      </w:r>
      <w:r w:rsidRPr="00D12E69">
        <w:rPr>
          <w:rStyle w:val="VerbatimChar"/>
          <w:sz w:val="24"/>
          <w:lang w:val="en-IE"/>
        </w:rPr>
        <w:t xml:space="preserve">##  Mean   : 2037               </w:t>
      </w:r>
      <w:r w:rsidRPr="00D12E69">
        <w:rPr>
          <w:lang w:val="en-IE"/>
        </w:rPr>
        <w:br/>
      </w:r>
      <w:r w:rsidRPr="00D12E69">
        <w:rPr>
          <w:rStyle w:val="VerbatimChar"/>
          <w:sz w:val="24"/>
          <w:lang w:val="en-IE"/>
        </w:rPr>
        <w:t xml:space="preserve">##  3rd Qu.: 1677               </w:t>
      </w:r>
      <w:r w:rsidRPr="00D12E69">
        <w:rPr>
          <w:lang w:val="en-IE"/>
        </w:rPr>
        <w:br/>
      </w:r>
      <w:r w:rsidRPr="00D12E69">
        <w:rPr>
          <w:rStyle w:val="VerbatimChar"/>
          <w:sz w:val="24"/>
          <w:lang w:val="en-IE"/>
        </w:rPr>
        <w:t>##  Max.   :36237</w:t>
      </w:r>
    </w:p>
    <w:p w:rsidR="00B22305" w:rsidRPr="00D12E69" w:rsidRDefault="00B22305" w:rsidP="007E2CD3">
      <w:pPr>
        <w:pStyle w:val="SourceCode"/>
        <w:shd w:val="clear" w:color="auto" w:fill="auto"/>
        <w:rPr>
          <w:rStyle w:val="VerbatimChar"/>
          <w:sz w:val="24"/>
          <w:lang w:val="en-IE"/>
        </w:rPr>
      </w:pPr>
    </w:p>
    <w:p w:rsidR="00137922" w:rsidRPr="00D12E69" w:rsidRDefault="00137922" w:rsidP="00BF4D95">
      <w:pPr>
        <w:pStyle w:val="Heading2"/>
        <w:rPr>
          <w:rStyle w:val="VerbatimChar"/>
          <w:sz w:val="24"/>
          <w:lang w:val="en-IE"/>
        </w:rPr>
      </w:pPr>
      <w:bookmarkStart w:id="79" w:name="_1.2_Discretise_Income"/>
      <w:bookmarkStart w:id="80" w:name="_Toc478323266"/>
      <w:bookmarkEnd w:id="79"/>
      <w:r w:rsidRPr="00D12E69">
        <w:rPr>
          <w:lang w:val="en-IE"/>
        </w:rPr>
        <w:t>1.2 Discretise Income predictor</w:t>
      </w:r>
      <w:bookmarkEnd w:id="80"/>
    </w:p>
    <w:p w:rsidR="007E2CD3" w:rsidRPr="00D12E69" w:rsidRDefault="007E2CD3" w:rsidP="0050592C">
      <w:pPr>
        <w:rPr>
          <w:rStyle w:val="VerbatimChar"/>
          <w:sz w:val="24"/>
          <w:lang w:val="en-IE"/>
        </w:rPr>
      </w:pPr>
      <w:r w:rsidRPr="00D12E69">
        <w:rPr>
          <w:rStyle w:val="VerbatimChar"/>
          <w:sz w:val="24"/>
          <w:lang w:val="en-IE"/>
        </w:rPr>
        <w:t>Bin the data into categories of low income, medium income and high income.</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INCOME &lt;-</w:t>
      </w:r>
      <w:r w:rsidRPr="00D12E69">
        <w:rPr>
          <w:rStyle w:val="StringTok"/>
          <w:sz w:val="24"/>
          <w:lang w:val="en-IE"/>
        </w:rPr>
        <w:t xml:space="preserve"> </w:t>
      </w:r>
      <w:r w:rsidRPr="00D12E69">
        <w:rPr>
          <w:rStyle w:val="KeywordTok"/>
          <w:sz w:val="24"/>
          <w:lang w:val="en-IE"/>
        </w:rPr>
        <w:t>cut</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INCOME, </w:t>
      </w:r>
      <w:r w:rsidRPr="00D12E69">
        <w:rPr>
          <w:rStyle w:val="DataTypeTok"/>
          <w:sz w:val="24"/>
          <w:lang w:val="en-IE"/>
        </w:rPr>
        <w:t>breaks=</w:t>
      </w:r>
      <w:r w:rsidRPr="00D12E69">
        <w:rPr>
          <w:rStyle w:val="KeywordTok"/>
          <w:sz w:val="24"/>
          <w:lang w:val="en-IE"/>
        </w:rPr>
        <w:t>c</w:t>
      </w:r>
      <w:r w:rsidRPr="00D12E69">
        <w:rPr>
          <w:rStyle w:val="NormalTok"/>
          <w:sz w:val="24"/>
          <w:lang w:val="en-IE"/>
        </w:rPr>
        <w:t>(</w:t>
      </w:r>
      <w:r w:rsidRPr="00D12E69">
        <w:rPr>
          <w:rStyle w:val="DecValTok"/>
          <w:sz w:val="24"/>
          <w:lang w:val="en-IE"/>
        </w:rPr>
        <w:t>0</w:t>
      </w:r>
      <w:r w:rsidRPr="00D12E69">
        <w:rPr>
          <w:rStyle w:val="NormalTok"/>
          <w:sz w:val="24"/>
          <w:lang w:val="en-IE"/>
        </w:rPr>
        <w:t>,</w:t>
      </w:r>
      <w:r w:rsidRPr="00D12E69">
        <w:rPr>
          <w:rStyle w:val="DecValTok"/>
          <w:sz w:val="24"/>
          <w:lang w:val="en-IE"/>
        </w:rPr>
        <w:t>38000</w:t>
      </w:r>
      <w:r w:rsidRPr="00D12E69">
        <w:rPr>
          <w:rStyle w:val="NormalTok"/>
          <w:sz w:val="24"/>
          <w:lang w:val="en-IE"/>
        </w:rPr>
        <w:t>,</w:t>
      </w:r>
      <w:r w:rsidRPr="00D12E69">
        <w:rPr>
          <w:rStyle w:val="DecValTok"/>
          <w:sz w:val="24"/>
          <w:lang w:val="en-IE"/>
        </w:rPr>
        <w:t>88000</w:t>
      </w:r>
      <w:r w:rsidRPr="00D12E69">
        <w:rPr>
          <w:rStyle w:val="NormalTok"/>
          <w:sz w:val="24"/>
          <w:lang w:val="en-IE"/>
        </w:rPr>
        <w:t>,</w:t>
      </w:r>
      <w:r w:rsidRPr="00D12E69">
        <w:rPr>
          <w:rStyle w:val="OtherTok"/>
          <w:sz w:val="24"/>
          <w:lang w:val="en-IE"/>
        </w:rPr>
        <w:t>Inf</w:t>
      </w:r>
      <w:r w:rsidRPr="00D12E69">
        <w:rPr>
          <w:rStyle w:val="NormalTok"/>
          <w:sz w:val="24"/>
          <w:lang w:val="en-IE"/>
        </w:rPr>
        <w:t xml:space="preserve">), </w:t>
      </w:r>
      <w:r w:rsidRPr="00D12E69">
        <w:rPr>
          <w:rStyle w:val="DataTypeTok"/>
          <w:sz w:val="24"/>
          <w:lang w:val="en-IE"/>
        </w:rPr>
        <w:t>right =</w:t>
      </w:r>
      <w:r w:rsidRPr="00D12E69">
        <w:rPr>
          <w:rStyle w:val="NormalTok"/>
          <w:sz w:val="24"/>
          <w:lang w:val="en-IE"/>
        </w:rPr>
        <w:t xml:space="preserve"> </w:t>
      </w:r>
      <w:r w:rsidRPr="00D12E69">
        <w:rPr>
          <w:rStyle w:val="OtherTok"/>
          <w:sz w:val="24"/>
          <w:lang w:val="en-IE"/>
        </w:rPr>
        <w:t>FALSE</w:t>
      </w:r>
      <w:r w:rsidRPr="00D12E69">
        <w:rPr>
          <w:rStyle w:val="NormalTok"/>
          <w:sz w:val="24"/>
          <w:lang w:val="en-IE"/>
        </w:rPr>
        <w:t xml:space="preserve">, </w:t>
      </w:r>
      <w:r w:rsidRPr="00D12E69">
        <w:rPr>
          <w:rStyle w:val="DataTypeTok"/>
          <w:sz w:val="24"/>
          <w:lang w:val="en-IE"/>
        </w:rPr>
        <w:t>labels=</w:t>
      </w:r>
      <w:r w:rsidRPr="00D12E69">
        <w:rPr>
          <w:rStyle w:val="KeywordTok"/>
          <w:sz w:val="24"/>
          <w:lang w:val="en-IE"/>
        </w:rPr>
        <w:t>c</w:t>
      </w:r>
      <w:r w:rsidRPr="00D12E69">
        <w:rPr>
          <w:rStyle w:val="NormalTok"/>
          <w:sz w:val="24"/>
          <w:lang w:val="en-IE"/>
        </w:rPr>
        <w:t>(</w:t>
      </w:r>
      <w:r w:rsidRPr="00D12E69">
        <w:rPr>
          <w:rStyle w:val="StringTok"/>
          <w:sz w:val="24"/>
          <w:lang w:val="en-IE"/>
        </w:rPr>
        <w:t>"low income"</w:t>
      </w:r>
      <w:r w:rsidRPr="00D12E69">
        <w:rPr>
          <w:rStyle w:val="NormalTok"/>
          <w:sz w:val="24"/>
          <w:lang w:val="en-IE"/>
        </w:rPr>
        <w:t>,</w:t>
      </w:r>
      <w:r w:rsidRPr="00D12E69">
        <w:rPr>
          <w:rStyle w:val="StringTok"/>
          <w:sz w:val="24"/>
          <w:lang w:val="en-IE"/>
        </w:rPr>
        <w:t>"medium income"</w:t>
      </w:r>
      <w:r w:rsidRPr="00D12E69">
        <w:rPr>
          <w:rStyle w:val="NormalTok"/>
          <w:sz w:val="24"/>
          <w:lang w:val="en-IE"/>
        </w:rPr>
        <w:t>,</w:t>
      </w:r>
      <w:r w:rsidRPr="00D12E69">
        <w:rPr>
          <w:rStyle w:val="StringTok"/>
          <w:sz w:val="24"/>
          <w:lang w:val="en-IE"/>
        </w:rPr>
        <w:t>"high income"</w:t>
      </w:r>
      <w:r w:rsidRPr="00D12E69">
        <w:rPr>
          <w:rStyle w:val="NormalTok"/>
          <w:sz w:val="24"/>
          <w:lang w:val="en-IE"/>
        </w:rPr>
        <w:t>))</w:t>
      </w:r>
    </w:p>
    <w:p w:rsidR="00B42196" w:rsidRPr="00D12E69" w:rsidRDefault="00137922" w:rsidP="002D4480">
      <w:pPr>
        <w:pStyle w:val="Heading2"/>
        <w:rPr>
          <w:lang w:val="en-IE"/>
        </w:rPr>
      </w:pPr>
      <w:bookmarkStart w:id="81" w:name="predictor-information"/>
      <w:bookmarkStart w:id="82" w:name="_1.3_Predictor_Information"/>
      <w:bookmarkStart w:id="83" w:name="_Toc478323267"/>
      <w:bookmarkEnd w:id="81"/>
      <w:bookmarkEnd w:id="82"/>
      <w:r w:rsidRPr="00D12E69">
        <w:rPr>
          <w:lang w:val="en-IE"/>
        </w:rPr>
        <w:t xml:space="preserve">1.3 </w:t>
      </w:r>
      <w:r w:rsidR="00A4571D" w:rsidRPr="00D12E69">
        <w:rPr>
          <w:lang w:val="en-IE"/>
        </w:rPr>
        <w:t>Predictor Information</w:t>
      </w:r>
      <w:bookmarkStart w:id="84" w:name="cust_id"/>
      <w:bookmarkEnd w:id="83"/>
      <w:bookmarkEnd w:id="84"/>
    </w:p>
    <w:p w:rsidR="002637D2" w:rsidRPr="00D12E69" w:rsidRDefault="00137922" w:rsidP="0002127F">
      <w:pPr>
        <w:pStyle w:val="Heading3"/>
        <w:rPr>
          <w:lang w:val="en-IE"/>
        </w:rPr>
      </w:pPr>
      <w:bookmarkStart w:id="85" w:name="_Toc478129414"/>
      <w:bookmarkStart w:id="86" w:name="_Toc478130151"/>
      <w:bookmarkStart w:id="87" w:name="_Toc478323268"/>
      <w:r w:rsidRPr="00D12E69">
        <w:rPr>
          <w:lang w:val="en-IE"/>
        </w:rPr>
        <w:t>1</w:t>
      </w:r>
      <w:r w:rsidR="002D4480" w:rsidRPr="00D12E69">
        <w:rPr>
          <w:lang w:val="en-IE"/>
        </w:rPr>
        <w:t>.3.1</w:t>
      </w:r>
      <w:r w:rsidRPr="00D12E69">
        <w:rPr>
          <w:lang w:val="en-IE"/>
        </w:rPr>
        <w:t xml:space="preserve"> </w:t>
      </w:r>
      <w:r w:rsidR="00A4571D" w:rsidRPr="00D12E69">
        <w:rPr>
          <w:lang w:val="en-IE"/>
        </w:rPr>
        <w:t>AREA_CODE</w:t>
      </w:r>
      <w:bookmarkEnd w:id="85"/>
      <w:bookmarkEnd w:id="86"/>
      <w:bookmarkEnd w:id="87"/>
    </w:p>
    <w:p w:rsidR="002637D2" w:rsidRPr="00D12E69" w:rsidRDefault="00A4571D">
      <w:pPr>
        <w:pStyle w:val="FirstParagraph"/>
        <w:rPr>
          <w:lang w:val="en-IE"/>
        </w:rPr>
      </w:pPr>
      <w:r w:rsidRPr="00D12E69">
        <w:rPr>
          <w:lang w:val="en-IE"/>
        </w:rPr>
        <w:t>Geographical area account holder resides</w:t>
      </w:r>
    </w:p>
    <w:tbl>
      <w:tblPr>
        <w:tblStyle w:val="GridTable4-Accent1"/>
        <w:tblW w:w="5000" w:type="pct"/>
        <w:tblLook w:val="07A0" w:firstRow="1" w:lastRow="0" w:firstColumn="1" w:lastColumn="1" w:noHBand="1" w:noVBand="1"/>
      </w:tblPr>
      <w:tblGrid>
        <w:gridCol w:w="2375"/>
        <w:gridCol w:w="8641"/>
      </w:tblGrid>
      <w:tr w:rsidR="002637D2" w:rsidRPr="00D12E69" w:rsidTr="00B162FE">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78"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922" w:type="pct"/>
          </w:tcPr>
          <w:p w:rsidR="002637D2" w:rsidRPr="00D12E69" w:rsidRDefault="00A4571D">
            <w:pPr>
              <w:pStyle w:val="Compact"/>
              <w:rPr>
                <w:lang w:val="en-IE"/>
              </w:rPr>
            </w:pPr>
            <w:r w:rsidRPr="00D12E69">
              <w:rPr>
                <w:lang w:val="en-IE"/>
              </w:rPr>
              <w:t>AREA_CODE</w:t>
            </w:r>
          </w:p>
        </w:tc>
      </w:tr>
      <w:tr w:rsidR="002637D2" w:rsidRPr="00D12E69" w:rsidTr="00B162FE">
        <w:trPr>
          <w:trHeight w:val="567"/>
        </w:trPr>
        <w:tc>
          <w:tcPr>
            <w:cnfStyle w:val="001000000000" w:firstRow="0" w:lastRow="0" w:firstColumn="1" w:lastColumn="0" w:oddVBand="0" w:evenVBand="0" w:oddHBand="0" w:evenHBand="0" w:firstRowFirstColumn="0" w:firstRowLastColumn="0" w:lastRowFirstColumn="0" w:lastRowLastColumn="0"/>
            <w:tcW w:w="1078"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922" w:type="pct"/>
          </w:tcPr>
          <w:p w:rsidR="002637D2" w:rsidRPr="00D12E69" w:rsidRDefault="00A4571D">
            <w:pPr>
              <w:rPr>
                <w:lang w:val="en-IE"/>
              </w:rPr>
            </w:pPr>
            <w:r w:rsidRPr="00D12E69">
              <w:rPr>
                <w:lang w:val="en-IE"/>
              </w:rPr>
              <w:t>Nominal</w:t>
            </w:r>
          </w:p>
        </w:tc>
      </w:tr>
      <w:tr w:rsidR="002637D2" w:rsidRPr="00D12E69" w:rsidTr="00B162FE">
        <w:trPr>
          <w:trHeight w:val="567"/>
        </w:trPr>
        <w:tc>
          <w:tcPr>
            <w:cnfStyle w:val="001000000000" w:firstRow="0" w:lastRow="0" w:firstColumn="1" w:lastColumn="0" w:oddVBand="0" w:evenVBand="0" w:oddHBand="0" w:evenHBand="0" w:firstRowFirstColumn="0" w:firstRowLastColumn="0" w:lastRowFirstColumn="0" w:lastRowLastColumn="0"/>
            <w:tcW w:w="1078"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922" w:type="pct"/>
          </w:tcPr>
          <w:p w:rsidR="002637D2" w:rsidRPr="00D12E69" w:rsidRDefault="00A4571D">
            <w:pPr>
              <w:rPr>
                <w:lang w:val="en-IE"/>
              </w:rPr>
            </w:pPr>
            <w:r w:rsidRPr="00D12E69">
              <w:rPr>
                <w:lang w:val="en-IE"/>
              </w:rPr>
              <w:t>0%</w:t>
            </w:r>
          </w:p>
        </w:tc>
      </w:tr>
      <w:tr w:rsidR="002637D2" w:rsidRPr="00D12E69" w:rsidTr="00B162FE">
        <w:trPr>
          <w:trHeight w:val="567"/>
        </w:trPr>
        <w:tc>
          <w:tcPr>
            <w:cnfStyle w:val="001000000000" w:firstRow="0" w:lastRow="0" w:firstColumn="1" w:lastColumn="0" w:oddVBand="0" w:evenVBand="0" w:oddHBand="0" w:evenHBand="0" w:firstRowFirstColumn="0" w:firstRowLastColumn="0" w:lastRowFirstColumn="0" w:lastRowLastColumn="0"/>
            <w:tcW w:w="1078"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922" w:type="pct"/>
          </w:tcPr>
          <w:p w:rsidR="002637D2" w:rsidRPr="00D12E69" w:rsidRDefault="00A4571D">
            <w:pPr>
              <w:rPr>
                <w:lang w:val="en-IE"/>
              </w:rPr>
            </w:pPr>
            <w:r w:rsidRPr="00D12E69">
              <w:rPr>
                <w:lang w:val="en-IE"/>
              </w:rPr>
              <w:t>10040, 15563, 21750, 36785, 45987</w:t>
            </w:r>
          </w:p>
        </w:tc>
      </w:tr>
    </w:tbl>
    <w:p w:rsidR="004711BA" w:rsidRPr="00D12E69" w:rsidRDefault="006E31E0" w:rsidP="004711BA">
      <w:pPr>
        <w:pStyle w:val="SourceCode"/>
        <w:shd w:val="clear" w:color="auto" w:fill="auto"/>
        <w:rPr>
          <w:rStyle w:val="NormalTok"/>
          <w:b/>
          <w:sz w:val="24"/>
          <w:lang w:val="en-IE"/>
        </w:rPr>
      </w:pPr>
      <w:r w:rsidRPr="00D12E69">
        <w:rPr>
          <w:rStyle w:val="NormalTok"/>
          <w:sz w:val="24"/>
          <w:lang w:val="en-IE"/>
        </w:rPr>
        <w:lastRenderedPageBreak/>
        <w:br/>
      </w:r>
      <w:r w:rsidR="000131F6"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AREA_CODE,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Area_Code"</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Area_Code,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905375" cy="3276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2-1.png"/>
                    <pic:cNvPicPr>
                      <a:picLocks noChangeAspect="1" noChangeArrowheads="1"/>
                    </pic:cNvPicPr>
                  </pic:nvPicPr>
                  <pic:blipFill>
                    <a:blip r:embed="rId12"/>
                    <a:stretch>
                      <a:fillRect/>
                    </a:stretch>
                  </pic:blipFill>
                  <pic:spPr bwMode="auto">
                    <a:xfrm>
                      <a:off x="0" y="0"/>
                      <a:ext cx="4920775" cy="3286887"/>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88" w:name="longdist_flag"/>
      <w:bookmarkEnd w:id="88"/>
      <w:r w:rsidRPr="00D12E69">
        <w:rPr>
          <w:lang w:val="en-IE"/>
        </w:rPr>
        <w:br w:type="page"/>
      </w:r>
    </w:p>
    <w:p w:rsidR="002637D2" w:rsidRPr="00D12E69" w:rsidRDefault="002D4480" w:rsidP="0002127F">
      <w:pPr>
        <w:pStyle w:val="Heading3"/>
        <w:rPr>
          <w:lang w:val="en-IE"/>
        </w:rPr>
      </w:pPr>
      <w:bookmarkStart w:id="89" w:name="_Toc478129415"/>
      <w:bookmarkStart w:id="90" w:name="_Toc478130152"/>
      <w:bookmarkStart w:id="91" w:name="_Toc478323269"/>
      <w:r w:rsidRPr="00D12E69">
        <w:rPr>
          <w:lang w:val="en-IE"/>
        </w:rPr>
        <w:lastRenderedPageBreak/>
        <w:t>1.3.2</w:t>
      </w:r>
      <w:r w:rsidR="00137922" w:rsidRPr="00D12E69">
        <w:rPr>
          <w:lang w:val="en-IE"/>
        </w:rPr>
        <w:t xml:space="preserve"> </w:t>
      </w:r>
      <w:r w:rsidR="00A4571D" w:rsidRPr="00D12E69">
        <w:rPr>
          <w:lang w:val="en-IE"/>
        </w:rPr>
        <w:t>LONGDIST_FLAG</w:t>
      </w:r>
      <w:bookmarkEnd w:id="89"/>
      <w:bookmarkEnd w:id="90"/>
      <w:bookmarkEnd w:id="91"/>
    </w:p>
    <w:p w:rsidR="002637D2" w:rsidRPr="00D12E69" w:rsidRDefault="00A4571D">
      <w:pPr>
        <w:pStyle w:val="FirstParagraph"/>
        <w:rPr>
          <w:lang w:val="en-IE"/>
        </w:rPr>
      </w:pPr>
      <w:r w:rsidRPr="00D12E69">
        <w:rPr>
          <w:lang w:val="en-IE"/>
        </w:rPr>
        <w:t>Whether has signed up for the off-peak long distance call package</w:t>
      </w:r>
    </w:p>
    <w:tbl>
      <w:tblPr>
        <w:tblStyle w:val="GridTable4-Accent1"/>
        <w:tblW w:w="5000" w:type="pct"/>
        <w:tblLook w:val="07A0" w:firstRow="1" w:lastRow="0" w:firstColumn="1" w:lastColumn="1" w:noHBand="1" w:noVBand="1"/>
      </w:tblPr>
      <w:tblGrid>
        <w:gridCol w:w="2659"/>
        <w:gridCol w:w="8357"/>
      </w:tblGrid>
      <w:tr w:rsidR="002637D2" w:rsidRPr="00D12E69" w:rsidTr="00F6147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07"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93" w:type="pct"/>
          </w:tcPr>
          <w:p w:rsidR="002637D2" w:rsidRPr="00D12E69" w:rsidRDefault="00A4571D">
            <w:pPr>
              <w:pStyle w:val="Compact"/>
              <w:rPr>
                <w:lang w:val="en-IE"/>
              </w:rPr>
            </w:pPr>
            <w:r w:rsidRPr="00D12E69">
              <w:rPr>
                <w:lang w:val="en-IE"/>
              </w:rPr>
              <w:t>LONGDIST_FLAG</w:t>
            </w:r>
          </w:p>
        </w:tc>
      </w:tr>
      <w:tr w:rsidR="002637D2" w:rsidRPr="00D12E69" w:rsidTr="00F61479">
        <w:trPr>
          <w:trHeight w:val="567"/>
        </w:trPr>
        <w:tc>
          <w:tcPr>
            <w:cnfStyle w:val="001000000000" w:firstRow="0" w:lastRow="0" w:firstColumn="1" w:lastColumn="0" w:oddVBand="0" w:evenVBand="0" w:oddHBand="0" w:evenHBand="0" w:firstRowFirstColumn="0" w:firstRowLastColumn="0" w:lastRowFirstColumn="0" w:lastRowLastColumn="0"/>
            <w:tcW w:w="1207"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93" w:type="pct"/>
          </w:tcPr>
          <w:p w:rsidR="002637D2" w:rsidRPr="00D12E69" w:rsidRDefault="00A4571D">
            <w:pPr>
              <w:rPr>
                <w:lang w:val="en-IE"/>
              </w:rPr>
            </w:pPr>
            <w:r w:rsidRPr="00D12E69">
              <w:rPr>
                <w:lang w:val="en-IE"/>
              </w:rPr>
              <w:t>Nominal</w:t>
            </w:r>
          </w:p>
        </w:tc>
      </w:tr>
      <w:tr w:rsidR="002637D2" w:rsidRPr="00D12E69" w:rsidTr="00F61479">
        <w:trPr>
          <w:trHeight w:val="567"/>
        </w:trPr>
        <w:tc>
          <w:tcPr>
            <w:cnfStyle w:val="001000000000" w:firstRow="0" w:lastRow="0" w:firstColumn="1" w:lastColumn="0" w:oddVBand="0" w:evenVBand="0" w:oddHBand="0" w:evenHBand="0" w:firstRowFirstColumn="0" w:firstRowLastColumn="0" w:lastRowFirstColumn="0" w:lastRowLastColumn="0"/>
            <w:tcW w:w="1207"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93" w:type="pct"/>
          </w:tcPr>
          <w:p w:rsidR="002637D2" w:rsidRPr="00D12E69" w:rsidRDefault="00B302A2">
            <w:pPr>
              <w:pStyle w:val="SourceCode"/>
              <w:rPr>
                <w:lang w:val="en-IE"/>
              </w:rPr>
            </w:pPr>
            <w:r w:rsidRPr="00D12E69">
              <w:rPr>
                <w:lang w:val="en-IE"/>
              </w:rPr>
              <w:t>0%</w:t>
            </w:r>
          </w:p>
        </w:tc>
      </w:tr>
      <w:tr w:rsidR="002637D2" w:rsidRPr="00D12E69" w:rsidTr="00F61479">
        <w:trPr>
          <w:trHeight w:val="567"/>
        </w:trPr>
        <w:tc>
          <w:tcPr>
            <w:cnfStyle w:val="001000000000" w:firstRow="0" w:lastRow="0" w:firstColumn="1" w:lastColumn="0" w:oddVBand="0" w:evenVBand="0" w:oddHBand="0" w:evenHBand="0" w:firstRowFirstColumn="0" w:firstRowLastColumn="0" w:lastRowFirstColumn="0" w:lastRowLastColumn="0"/>
            <w:tcW w:w="1207"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93" w:type="pct"/>
          </w:tcPr>
          <w:p w:rsidR="002637D2" w:rsidRPr="00D12E69" w:rsidRDefault="00A4571D">
            <w:pPr>
              <w:rPr>
                <w:lang w:val="en-IE"/>
              </w:rPr>
            </w:pPr>
            <w:r w:rsidRPr="00D12E69">
              <w:rPr>
                <w:lang w:val="en-IE"/>
              </w:rPr>
              <w:t>1</w:t>
            </w:r>
          </w:p>
        </w:tc>
      </w:tr>
    </w:tbl>
    <w:p w:rsidR="000131F6" w:rsidRPr="00D12E69" w:rsidRDefault="000131F6" w:rsidP="000131F6">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rsidP="00D6024A">
      <w:pPr>
        <w:pStyle w:val="SourceCode"/>
        <w:shd w:val="clear" w:color="auto" w:fill="auto"/>
        <w:rPr>
          <w:rStyle w:val="NormalTok"/>
          <w:sz w:val="24"/>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LONGDIST_FLAG,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LONGDIST_FLAG"</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LONGDIST_FLAG,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00D6024A" w:rsidRPr="00D12E69">
        <w:rPr>
          <w:rStyle w:val="NormalTok"/>
          <w:sz w:val="24"/>
          <w:lang w:val="en-IE"/>
        </w:rPr>
        <w:br/>
      </w:r>
    </w:p>
    <w:p w:rsidR="00D6024A" w:rsidRPr="00D12E69" w:rsidRDefault="00D6024A" w:rsidP="00D6024A">
      <w:pPr>
        <w:pStyle w:val="SourceCode"/>
        <w:shd w:val="clear" w:color="auto" w:fill="auto"/>
        <w:rPr>
          <w:lang w:val="en-IE"/>
        </w:rPr>
      </w:pPr>
    </w:p>
    <w:p w:rsidR="002637D2" w:rsidRPr="00D12E69" w:rsidRDefault="00A4571D">
      <w:pPr>
        <w:pStyle w:val="FirstParagraph"/>
        <w:rPr>
          <w:lang w:val="en-IE"/>
        </w:rPr>
      </w:pPr>
      <w:r w:rsidRPr="00D12E69">
        <w:rPr>
          <w:noProof/>
        </w:rPr>
        <w:drawing>
          <wp:inline distT="0" distB="0" distL="0" distR="0">
            <wp:extent cx="5070763" cy="31944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3-1.png"/>
                    <pic:cNvPicPr>
                      <a:picLocks noChangeAspect="1" noChangeArrowheads="1"/>
                    </pic:cNvPicPr>
                  </pic:nvPicPr>
                  <pic:blipFill>
                    <a:blip r:embed="rId13"/>
                    <a:stretch>
                      <a:fillRect/>
                    </a:stretch>
                  </pic:blipFill>
                  <pic:spPr bwMode="auto">
                    <a:xfrm>
                      <a:off x="0" y="0"/>
                      <a:ext cx="5097815" cy="3211504"/>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92" w:name="callwaiting_flag"/>
      <w:bookmarkEnd w:id="92"/>
      <w:r w:rsidRPr="00D12E69">
        <w:rPr>
          <w:lang w:val="en-IE"/>
        </w:rPr>
        <w:br w:type="page"/>
      </w:r>
    </w:p>
    <w:p w:rsidR="002637D2" w:rsidRPr="00D12E69" w:rsidRDefault="002D4480" w:rsidP="0002127F">
      <w:pPr>
        <w:pStyle w:val="Heading3"/>
        <w:rPr>
          <w:lang w:val="en-IE"/>
        </w:rPr>
      </w:pPr>
      <w:bookmarkStart w:id="93" w:name="_Toc478129416"/>
      <w:bookmarkStart w:id="94" w:name="_Toc478130153"/>
      <w:bookmarkStart w:id="95" w:name="_Toc478323270"/>
      <w:r w:rsidRPr="00D12E69">
        <w:rPr>
          <w:lang w:val="en-IE"/>
        </w:rPr>
        <w:lastRenderedPageBreak/>
        <w:t>1.3.3</w:t>
      </w:r>
      <w:r w:rsidR="00137922" w:rsidRPr="00D12E69">
        <w:rPr>
          <w:lang w:val="en-IE"/>
        </w:rPr>
        <w:t xml:space="preserve"> </w:t>
      </w:r>
      <w:r w:rsidR="00A4571D" w:rsidRPr="00D12E69">
        <w:rPr>
          <w:lang w:val="en-IE"/>
        </w:rPr>
        <w:t>CALLWAITING_FLAG</w:t>
      </w:r>
      <w:bookmarkEnd w:id="93"/>
      <w:bookmarkEnd w:id="94"/>
      <w:bookmarkEnd w:id="95"/>
    </w:p>
    <w:p w:rsidR="002637D2" w:rsidRPr="00D12E69" w:rsidRDefault="00A4571D">
      <w:pPr>
        <w:pStyle w:val="FirstParagraph"/>
        <w:rPr>
          <w:lang w:val="en-IE"/>
        </w:rPr>
      </w:pPr>
      <w:r w:rsidRPr="00D12E69">
        <w:rPr>
          <w:lang w:val="en-IE"/>
        </w:rPr>
        <w:t>Whether the customer has call waiting</w:t>
      </w:r>
    </w:p>
    <w:tbl>
      <w:tblPr>
        <w:tblStyle w:val="GridTable4-Accent1"/>
        <w:tblW w:w="5000" w:type="pct"/>
        <w:tblLook w:val="07A0" w:firstRow="1" w:lastRow="0" w:firstColumn="1" w:lastColumn="1" w:noHBand="1" w:noVBand="1"/>
      </w:tblPr>
      <w:tblGrid>
        <w:gridCol w:w="2802"/>
        <w:gridCol w:w="8214"/>
      </w:tblGrid>
      <w:tr w:rsidR="002637D2" w:rsidRPr="00D12E69" w:rsidTr="00270C4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CALLWAITING_FLAG</w:t>
            </w:r>
          </w:p>
        </w:tc>
      </w:tr>
      <w:tr w:rsidR="002637D2" w:rsidRPr="00D12E69" w:rsidTr="00270C47">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270C47">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270C47">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bl>
    <w:p w:rsidR="001B153A" w:rsidRPr="00D12E69" w:rsidRDefault="001B153A" w:rsidP="001B153A">
      <w:pPr>
        <w:pStyle w:val="SourceCode"/>
        <w:shd w:val="clear" w:color="auto" w:fill="auto"/>
        <w:rPr>
          <w:rStyle w:val="NormalTok"/>
          <w:b/>
          <w:sz w:val="24"/>
          <w:lang w:val="en-IE"/>
        </w:rPr>
      </w:pPr>
      <w:r w:rsidRPr="00D12E69">
        <w:rPr>
          <w:rStyle w:val="NormalTok"/>
          <w:sz w:val="24"/>
          <w:lang w:val="en-IE"/>
        </w:rPr>
        <w:br/>
      </w:r>
      <w:r w:rsidR="00361F9E" w:rsidRPr="00D12E69">
        <w:rPr>
          <w:rStyle w:val="NormalTok"/>
          <w:b/>
          <w:sz w:val="24"/>
          <w:shd w:val="clear" w:color="auto" w:fill="FFFFFF" w:themeFill="background1"/>
          <w:lang w:val="en-IE"/>
        </w:rPr>
        <w:t xml:space="preserve">CHART </w:t>
      </w:r>
      <w:r w:rsidRPr="00D12E69">
        <w:rPr>
          <w:rStyle w:val="NormalTok"/>
          <w:b/>
          <w:sz w:val="24"/>
          <w:shd w:val="clear" w:color="auto" w:fill="FFFFFF" w:themeFill="background1"/>
          <w:lang w:val="en-IE"/>
        </w:rPr>
        <w:t>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CALLWAITING_FLAG,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CALLWAITING_FLAG"</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CALLWAITING_FLAG,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6780362" cy="444260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4-1.png"/>
                    <pic:cNvPicPr>
                      <a:picLocks noChangeAspect="1" noChangeArrowheads="1"/>
                    </pic:cNvPicPr>
                  </pic:nvPicPr>
                  <pic:blipFill>
                    <a:blip r:embed="rId14"/>
                    <a:stretch>
                      <a:fillRect/>
                    </a:stretch>
                  </pic:blipFill>
                  <pic:spPr bwMode="auto">
                    <a:xfrm>
                      <a:off x="0" y="0"/>
                      <a:ext cx="6809816" cy="4461903"/>
                    </a:xfrm>
                    <a:prstGeom prst="rect">
                      <a:avLst/>
                    </a:prstGeom>
                    <a:noFill/>
                    <a:ln w="9525">
                      <a:noFill/>
                      <a:headEnd/>
                      <a:tailEnd/>
                    </a:ln>
                  </pic:spPr>
                </pic:pic>
              </a:graphicData>
            </a:graphic>
          </wp:inline>
        </w:drawing>
      </w:r>
    </w:p>
    <w:p w:rsidR="002637D2" w:rsidRPr="00D12E69" w:rsidRDefault="002D4480" w:rsidP="0002127F">
      <w:pPr>
        <w:pStyle w:val="Heading3"/>
        <w:rPr>
          <w:lang w:val="en-IE"/>
        </w:rPr>
      </w:pPr>
      <w:bookmarkStart w:id="96" w:name="voicemail_flag"/>
      <w:bookmarkStart w:id="97" w:name="_Toc478129417"/>
      <w:bookmarkStart w:id="98" w:name="_Toc478130154"/>
      <w:bookmarkStart w:id="99" w:name="_Toc478323271"/>
      <w:bookmarkEnd w:id="96"/>
      <w:r w:rsidRPr="00D12E69">
        <w:rPr>
          <w:lang w:val="en-IE"/>
        </w:rPr>
        <w:lastRenderedPageBreak/>
        <w:t>1.3.4</w:t>
      </w:r>
      <w:r w:rsidR="00196B36" w:rsidRPr="00D12E69">
        <w:rPr>
          <w:lang w:val="en-IE"/>
        </w:rPr>
        <w:t xml:space="preserve"> </w:t>
      </w:r>
      <w:r w:rsidR="00A4571D" w:rsidRPr="00D12E69">
        <w:rPr>
          <w:lang w:val="en-IE"/>
        </w:rPr>
        <w:t>VOICEMAIL_FLAG</w:t>
      </w:r>
      <w:bookmarkEnd w:id="97"/>
      <w:bookmarkEnd w:id="98"/>
      <w:bookmarkEnd w:id="99"/>
    </w:p>
    <w:p w:rsidR="002637D2" w:rsidRPr="00D12E69" w:rsidRDefault="00A4571D">
      <w:pPr>
        <w:pStyle w:val="FirstParagraph"/>
        <w:rPr>
          <w:lang w:val="en-IE"/>
        </w:rPr>
      </w:pPr>
      <w:r w:rsidRPr="00D12E69">
        <w:rPr>
          <w:lang w:val="en-IE"/>
        </w:rPr>
        <w:t>Whether the customer has voice mail</w:t>
      </w:r>
    </w:p>
    <w:tbl>
      <w:tblPr>
        <w:tblStyle w:val="GridTable4-Accent1"/>
        <w:tblW w:w="5000" w:type="pct"/>
        <w:tblLook w:val="07A0" w:firstRow="1" w:lastRow="0" w:firstColumn="1" w:lastColumn="1" w:noHBand="1" w:noVBand="1"/>
      </w:tblPr>
      <w:tblGrid>
        <w:gridCol w:w="2802"/>
        <w:gridCol w:w="8214"/>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VOICEMAIL_FLAG</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1</w:t>
            </w:r>
          </w:p>
        </w:tc>
      </w:tr>
    </w:tbl>
    <w:p w:rsidR="00361F9E" w:rsidRPr="00D12E69" w:rsidRDefault="00361F9E" w:rsidP="00361F9E">
      <w:pPr>
        <w:pStyle w:val="SourceCode"/>
        <w:shd w:val="clear" w:color="auto" w:fill="auto"/>
        <w:rPr>
          <w:rStyle w:val="NormalTok"/>
          <w:b/>
          <w:sz w:val="24"/>
          <w:lang w:val="en-IE"/>
        </w:rPr>
      </w:pPr>
      <w:r w:rsidRPr="00D12E69">
        <w:rPr>
          <w:rStyle w:val="NormalTok"/>
          <w:sz w:val="24"/>
          <w:lang w:val="en-IE"/>
        </w:rPr>
        <w:br/>
      </w:r>
      <w:r w:rsidRPr="00D12E69">
        <w:rPr>
          <w:rStyle w:val="NormalTok"/>
          <w:sz w:val="24"/>
          <w:lang w:val="en-IE"/>
        </w:rPr>
        <w:br/>
      </w:r>
      <w:r w:rsidR="002D10C0" w:rsidRPr="00D12E69">
        <w:rPr>
          <w:rStyle w:val="NormalTok"/>
          <w:b/>
          <w:sz w:val="24"/>
          <w:shd w:val="clear" w:color="auto" w:fill="FFFFFF" w:themeFill="background1"/>
          <w:lang w:val="en-IE"/>
        </w:rPr>
        <w:t xml:space="preserve">CHART </w:t>
      </w:r>
      <w:r w:rsidRPr="00D12E69">
        <w:rPr>
          <w:rStyle w:val="NormalTok"/>
          <w:b/>
          <w:sz w:val="24"/>
          <w:shd w:val="clear" w:color="auto" w:fill="FFFFFF" w:themeFill="background1"/>
          <w:lang w:val="en-IE"/>
        </w:rPr>
        <w:t>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VOICEMAIL_FLAG,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VOICEMAIL_FLAG"</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VOICEMAIL_FLAG,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5296394" cy="352697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5-1.png"/>
                    <pic:cNvPicPr>
                      <a:picLocks noChangeAspect="1" noChangeArrowheads="1"/>
                    </pic:cNvPicPr>
                  </pic:nvPicPr>
                  <pic:blipFill>
                    <a:blip r:embed="rId15"/>
                    <a:stretch>
                      <a:fillRect/>
                    </a:stretch>
                  </pic:blipFill>
                  <pic:spPr bwMode="auto">
                    <a:xfrm>
                      <a:off x="0" y="0"/>
                      <a:ext cx="5335577" cy="3553064"/>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100" w:name="mobile_plan"/>
      <w:bookmarkEnd w:id="100"/>
      <w:r w:rsidRPr="00D12E69">
        <w:rPr>
          <w:lang w:val="en-IE"/>
        </w:rPr>
        <w:br w:type="page"/>
      </w:r>
    </w:p>
    <w:p w:rsidR="002637D2" w:rsidRPr="00D12E69" w:rsidRDefault="002D4480" w:rsidP="0002127F">
      <w:pPr>
        <w:pStyle w:val="Heading3"/>
        <w:rPr>
          <w:lang w:val="en-IE"/>
        </w:rPr>
      </w:pPr>
      <w:bookmarkStart w:id="101" w:name="_Toc478129418"/>
      <w:bookmarkStart w:id="102" w:name="_Toc478130155"/>
      <w:bookmarkStart w:id="103" w:name="_Toc478323272"/>
      <w:r w:rsidRPr="00D12E69">
        <w:rPr>
          <w:lang w:val="en-IE"/>
        </w:rPr>
        <w:lastRenderedPageBreak/>
        <w:t>1.3.5</w:t>
      </w:r>
      <w:r w:rsidR="00196B36" w:rsidRPr="00D12E69">
        <w:rPr>
          <w:lang w:val="en-IE"/>
        </w:rPr>
        <w:t xml:space="preserve"> </w:t>
      </w:r>
      <w:r w:rsidR="00A4571D" w:rsidRPr="00D12E69">
        <w:rPr>
          <w:lang w:val="en-IE"/>
        </w:rPr>
        <w:t>MOBILE_PLAN</w:t>
      </w:r>
      <w:bookmarkEnd w:id="101"/>
      <w:bookmarkEnd w:id="102"/>
      <w:bookmarkEnd w:id="103"/>
    </w:p>
    <w:p w:rsidR="002637D2" w:rsidRPr="00D12E69" w:rsidRDefault="00A4571D">
      <w:pPr>
        <w:pStyle w:val="FirstParagraph"/>
        <w:rPr>
          <w:lang w:val="en-IE"/>
        </w:rPr>
      </w:pPr>
      <w:r w:rsidRPr="00D12E69">
        <w:rPr>
          <w:lang w:val="en-IE"/>
        </w:rPr>
        <w:t>Has the customer signed up to the mobile phone plan</w:t>
      </w:r>
    </w:p>
    <w:tbl>
      <w:tblPr>
        <w:tblStyle w:val="GridTable4-Accent1"/>
        <w:tblW w:w="5000" w:type="pct"/>
        <w:tblLook w:val="07A0" w:firstRow="1" w:lastRow="0" w:firstColumn="1" w:lastColumn="1" w:noHBand="1" w:noVBand="1"/>
      </w:tblPr>
      <w:tblGrid>
        <w:gridCol w:w="2802"/>
        <w:gridCol w:w="8214"/>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MOBILE_PLAN</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bl>
    <w:p w:rsidR="00D01D1E" w:rsidRPr="00D12E69" w:rsidRDefault="00D01D1E" w:rsidP="00D01D1E">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MOBILE_PLAN,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MOBILE_PLAN"</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MOBILE_PLAN,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104" w:name="convergent_billing"/>
      <w:bookmarkEnd w:id="104"/>
      <w:r w:rsidRPr="00D12E69">
        <w:rPr>
          <w:lang w:val="en-IE"/>
        </w:rPr>
        <w:br w:type="page"/>
      </w:r>
    </w:p>
    <w:p w:rsidR="002637D2" w:rsidRPr="00D12E69" w:rsidRDefault="002D4480" w:rsidP="00813088">
      <w:pPr>
        <w:pStyle w:val="Heading3"/>
        <w:rPr>
          <w:lang w:val="en-IE"/>
        </w:rPr>
      </w:pPr>
      <w:bookmarkStart w:id="105" w:name="_1.3.6_CONVERGENT_BILLING"/>
      <w:bookmarkStart w:id="106" w:name="_Toc478129419"/>
      <w:bookmarkStart w:id="107" w:name="_Toc478130156"/>
      <w:bookmarkStart w:id="108" w:name="_Toc478323273"/>
      <w:bookmarkEnd w:id="105"/>
      <w:r w:rsidRPr="00D12E69">
        <w:rPr>
          <w:lang w:val="en-IE"/>
        </w:rPr>
        <w:lastRenderedPageBreak/>
        <w:t>1.3.6</w:t>
      </w:r>
      <w:r w:rsidR="00196B36" w:rsidRPr="00D12E69">
        <w:rPr>
          <w:lang w:val="en-IE"/>
        </w:rPr>
        <w:t xml:space="preserve"> </w:t>
      </w:r>
      <w:r w:rsidR="00A4571D" w:rsidRPr="00D12E69">
        <w:rPr>
          <w:lang w:val="en-IE"/>
        </w:rPr>
        <w:t>CONVERGENT_BILLING</w:t>
      </w:r>
      <w:bookmarkEnd w:id="106"/>
      <w:bookmarkEnd w:id="107"/>
      <w:bookmarkEnd w:id="108"/>
    </w:p>
    <w:p w:rsidR="002637D2" w:rsidRPr="00D12E69" w:rsidRDefault="00A4571D">
      <w:pPr>
        <w:pStyle w:val="FirstParagraph"/>
        <w:rPr>
          <w:lang w:val="en-IE"/>
        </w:rPr>
      </w:pPr>
      <w:r w:rsidRPr="00D12E69">
        <w:rPr>
          <w:lang w:val="en-IE"/>
        </w:rPr>
        <w:t>All service charges consolidated onto one bill</w:t>
      </w:r>
    </w:p>
    <w:tbl>
      <w:tblPr>
        <w:tblStyle w:val="GridTable4-Accent1"/>
        <w:tblW w:w="5000" w:type="pct"/>
        <w:tblLook w:val="07A0" w:firstRow="1" w:lastRow="0" w:firstColumn="1" w:lastColumn="1" w:noHBand="1" w:noVBand="1"/>
      </w:tblPr>
      <w:tblGrid>
        <w:gridCol w:w="2802"/>
        <w:gridCol w:w="8214"/>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CONVERGENT_BILLING</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w:t>
            </w:r>
          </w:p>
        </w:tc>
      </w:tr>
    </w:tbl>
    <w:p w:rsidR="00D01D1E" w:rsidRPr="00D12E69" w:rsidRDefault="00D01D1E" w:rsidP="00D01D1E">
      <w:pPr>
        <w:pStyle w:val="SourceCode"/>
        <w:shd w:val="clear" w:color="auto" w:fill="auto"/>
        <w:rPr>
          <w:rStyle w:val="NormalTok"/>
          <w:b/>
          <w:sz w:val="24"/>
          <w:lang w:val="en-IE"/>
        </w:rPr>
      </w:pPr>
      <w:r w:rsidRPr="00D12E69">
        <w:rPr>
          <w:rStyle w:val="NormalTok"/>
          <w:sz w:val="24"/>
          <w:lang w:val="en-IE"/>
        </w:rPr>
        <w:br/>
      </w:r>
      <w:r w:rsidR="000C32DA" w:rsidRPr="00D12E69">
        <w:rPr>
          <w:rStyle w:val="NormalTok"/>
          <w:b/>
          <w:sz w:val="24"/>
          <w:shd w:val="clear" w:color="auto" w:fill="FFFFFF" w:themeFill="background1"/>
          <w:lang w:val="en-IE"/>
        </w:rPr>
        <w:t xml:space="preserve">CHART </w:t>
      </w:r>
      <w:r w:rsidRPr="00D12E69">
        <w:rPr>
          <w:rStyle w:val="NormalTok"/>
          <w:b/>
          <w:sz w:val="24"/>
          <w:shd w:val="clear" w:color="auto" w:fill="FFFFFF" w:themeFill="background1"/>
          <w:lang w:val="en-IE"/>
        </w:rPr>
        <w:t>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CONVERGENT_BILLING,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CONVERGENT_BILLING"</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CONVERGENT_BILLING,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109" w:name="gender"/>
      <w:bookmarkEnd w:id="109"/>
      <w:r w:rsidRPr="00D12E69">
        <w:rPr>
          <w:lang w:val="en-IE"/>
        </w:rPr>
        <w:br w:type="page"/>
      </w:r>
    </w:p>
    <w:p w:rsidR="002637D2" w:rsidRPr="00D12E69" w:rsidRDefault="002D4480" w:rsidP="00813088">
      <w:pPr>
        <w:pStyle w:val="Heading3"/>
        <w:rPr>
          <w:lang w:val="en-IE"/>
        </w:rPr>
      </w:pPr>
      <w:bookmarkStart w:id="110" w:name="_Toc478129420"/>
      <w:bookmarkStart w:id="111" w:name="_Toc478130157"/>
      <w:bookmarkStart w:id="112" w:name="_Toc478323274"/>
      <w:r w:rsidRPr="00D12E69">
        <w:rPr>
          <w:lang w:val="en-IE"/>
        </w:rPr>
        <w:lastRenderedPageBreak/>
        <w:t>1.3.7</w:t>
      </w:r>
      <w:r w:rsidR="00196B36" w:rsidRPr="00D12E69">
        <w:rPr>
          <w:lang w:val="en-IE"/>
        </w:rPr>
        <w:t xml:space="preserve"> </w:t>
      </w:r>
      <w:r w:rsidR="00A4571D" w:rsidRPr="00D12E69">
        <w:rPr>
          <w:lang w:val="en-IE"/>
        </w:rPr>
        <w:t>GENDER</w:t>
      </w:r>
      <w:bookmarkEnd w:id="110"/>
      <w:bookmarkEnd w:id="111"/>
      <w:bookmarkEnd w:id="112"/>
    </w:p>
    <w:p w:rsidR="002637D2" w:rsidRPr="00D12E69" w:rsidRDefault="00A4571D">
      <w:pPr>
        <w:pStyle w:val="FirstParagraph"/>
        <w:rPr>
          <w:lang w:val="en-IE"/>
        </w:rPr>
      </w:pPr>
      <w:r w:rsidRPr="00D12E69">
        <w:rPr>
          <w:lang w:val="en-IE"/>
        </w:rPr>
        <w:t>Account holder's gender</w:t>
      </w:r>
    </w:p>
    <w:tbl>
      <w:tblPr>
        <w:tblStyle w:val="GridTable4-Accent1"/>
        <w:tblW w:w="5000" w:type="pct"/>
        <w:tblLook w:val="07A0" w:firstRow="1" w:lastRow="0" w:firstColumn="1" w:lastColumn="1" w:noHBand="1" w:noVBand="1"/>
      </w:tblPr>
      <w:tblGrid>
        <w:gridCol w:w="2802"/>
        <w:gridCol w:w="8214"/>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GENDER</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M</w:t>
            </w:r>
          </w:p>
        </w:tc>
      </w:tr>
    </w:tbl>
    <w:p w:rsidR="000C32DA" w:rsidRPr="00D12E69" w:rsidRDefault="000C32DA" w:rsidP="000C32DA">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GENDER,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GENDER"</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GENDER,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F3E77" w:rsidRPr="00D12E69" w:rsidRDefault="00CF3E77">
      <w:pPr>
        <w:rPr>
          <w:rFonts w:asciiTheme="majorHAnsi" w:eastAsiaTheme="majorEastAsia" w:hAnsiTheme="majorHAnsi" w:cstheme="majorBidi"/>
          <w:b/>
          <w:bCs/>
          <w:color w:val="4F81BD" w:themeColor="accent1"/>
          <w:lang w:val="en-IE"/>
        </w:rPr>
      </w:pPr>
      <w:bookmarkStart w:id="113" w:name="income"/>
      <w:bookmarkEnd w:id="113"/>
      <w:r w:rsidRPr="00D12E69">
        <w:rPr>
          <w:lang w:val="en-IE"/>
        </w:rPr>
        <w:br w:type="page"/>
      </w:r>
    </w:p>
    <w:p w:rsidR="002637D2" w:rsidRPr="00D12E69" w:rsidRDefault="002D4480" w:rsidP="00813088">
      <w:pPr>
        <w:pStyle w:val="Heading3"/>
        <w:rPr>
          <w:lang w:val="en-IE"/>
        </w:rPr>
      </w:pPr>
      <w:bookmarkStart w:id="114" w:name="_Toc478129421"/>
      <w:bookmarkStart w:id="115" w:name="_Toc478130158"/>
      <w:bookmarkStart w:id="116" w:name="_Toc478323275"/>
      <w:r w:rsidRPr="00D12E69">
        <w:rPr>
          <w:lang w:val="en-IE"/>
        </w:rPr>
        <w:lastRenderedPageBreak/>
        <w:t>1.3.8</w:t>
      </w:r>
      <w:r w:rsidR="00196B36" w:rsidRPr="00D12E69">
        <w:rPr>
          <w:lang w:val="en-IE"/>
        </w:rPr>
        <w:t xml:space="preserve"> </w:t>
      </w:r>
      <w:r w:rsidR="00A4571D" w:rsidRPr="00D12E69">
        <w:rPr>
          <w:lang w:val="en-IE"/>
        </w:rPr>
        <w:t>INCOME</w:t>
      </w:r>
      <w:bookmarkEnd w:id="114"/>
      <w:bookmarkEnd w:id="115"/>
      <w:bookmarkEnd w:id="116"/>
    </w:p>
    <w:p w:rsidR="002637D2" w:rsidRPr="00D12E69" w:rsidRDefault="00A4571D">
      <w:pPr>
        <w:pStyle w:val="FirstParagraph"/>
        <w:rPr>
          <w:lang w:val="en-IE"/>
        </w:rPr>
      </w:pPr>
      <w:r w:rsidRPr="00D12E69">
        <w:rPr>
          <w:lang w:val="en-IE"/>
        </w:rPr>
        <w:t>Account holder's annual income (€)</w:t>
      </w:r>
    </w:p>
    <w:tbl>
      <w:tblPr>
        <w:tblStyle w:val="GridTable4-Accent1"/>
        <w:tblW w:w="5000" w:type="pct"/>
        <w:tblLook w:val="07A0" w:firstRow="1" w:lastRow="0" w:firstColumn="1" w:lastColumn="1" w:noHBand="1" w:noVBand="1"/>
      </w:tblPr>
      <w:tblGrid>
        <w:gridCol w:w="2943"/>
        <w:gridCol w:w="8073"/>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INCOME</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Ord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medium income</w:t>
            </w:r>
          </w:p>
        </w:tc>
      </w:tr>
    </w:tbl>
    <w:p w:rsidR="000C32DA" w:rsidRPr="00D12E69" w:rsidRDefault="000C32DA" w:rsidP="000C32DA">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INCOME,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INCOME"</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INCOME,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F3E77" w:rsidRPr="00D12E69" w:rsidRDefault="00CF3E77">
      <w:pPr>
        <w:rPr>
          <w:rFonts w:asciiTheme="majorHAnsi" w:eastAsiaTheme="majorEastAsia" w:hAnsiTheme="majorHAnsi" w:cstheme="majorBidi"/>
          <w:b/>
          <w:bCs/>
          <w:color w:val="4F81BD" w:themeColor="accent1"/>
          <w:lang w:val="en-IE"/>
        </w:rPr>
      </w:pPr>
      <w:bookmarkStart w:id="117" w:name="phone_plan-1"/>
      <w:bookmarkEnd w:id="117"/>
      <w:r w:rsidRPr="00D12E69">
        <w:rPr>
          <w:lang w:val="en-IE"/>
        </w:rPr>
        <w:br w:type="page"/>
      </w:r>
    </w:p>
    <w:p w:rsidR="002637D2" w:rsidRPr="00D12E69" w:rsidRDefault="00CE0E9B" w:rsidP="00813088">
      <w:pPr>
        <w:pStyle w:val="Heading3"/>
        <w:rPr>
          <w:lang w:val="en-IE"/>
        </w:rPr>
      </w:pPr>
      <w:bookmarkStart w:id="118" w:name="_Toc478129422"/>
      <w:bookmarkStart w:id="119" w:name="_Toc478130159"/>
      <w:bookmarkStart w:id="120" w:name="_Toc478323276"/>
      <w:r w:rsidRPr="00D12E69">
        <w:rPr>
          <w:lang w:val="en-IE"/>
        </w:rPr>
        <w:lastRenderedPageBreak/>
        <w:t>1.3.9</w:t>
      </w:r>
      <w:r w:rsidR="00196B36" w:rsidRPr="00D12E69">
        <w:rPr>
          <w:lang w:val="en-IE"/>
        </w:rPr>
        <w:t xml:space="preserve"> </w:t>
      </w:r>
      <w:r w:rsidR="00A4571D" w:rsidRPr="00D12E69">
        <w:rPr>
          <w:lang w:val="en-IE"/>
        </w:rPr>
        <w:t>PHONE_PLAN</w:t>
      </w:r>
      <w:bookmarkEnd w:id="118"/>
      <w:bookmarkEnd w:id="119"/>
      <w:bookmarkEnd w:id="120"/>
    </w:p>
    <w:p w:rsidR="002637D2" w:rsidRPr="00D12E69" w:rsidRDefault="00A4571D">
      <w:pPr>
        <w:pStyle w:val="FirstParagraph"/>
        <w:rPr>
          <w:lang w:val="en-IE"/>
        </w:rPr>
      </w:pPr>
      <w:r w:rsidRPr="00D12E69">
        <w:rPr>
          <w:lang w:val="en-IE"/>
        </w:rPr>
        <w:t>The phone plan the customer has signed up for national, euro-zone, international (outside Euro-zone) and promo_plan (signed up to the promotional plan)</w:t>
      </w:r>
    </w:p>
    <w:tbl>
      <w:tblPr>
        <w:tblStyle w:val="GridTable4-Accent1"/>
        <w:tblW w:w="5000" w:type="pct"/>
        <w:tblLook w:val="07A0" w:firstRow="1" w:lastRow="0" w:firstColumn="1" w:lastColumn="1" w:noHBand="1" w:noVBand="1"/>
      </w:tblPr>
      <w:tblGrid>
        <w:gridCol w:w="2943"/>
        <w:gridCol w:w="8073"/>
      </w:tblGrid>
      <w:tr w:rsidR="002637D2" w:rsidRPr="00D12E69" w:rsidTr="00E42A1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PHONE_PLAN</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ominal</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C4293F">
            <w:pPr>
              <w:rPr>
                <w:lang w:val="en-IE"/>
              </w:rPr>
            </w:pPr>
            <w:r>
              <w:rPr>
                <w:lang w:val="en-IE"/>
              </w:rPr>
              <w:t>0.193</w:t>
            </w:r>
            <w:r w:rsidRPr="00D12E69">
              <w:rPr>
                <w:lang w:val="en-IE"/>
              </w:rPr>
              <w:t>%</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International</w:t>
            </w:r>
          </w:p>
          <w:p w:rsidR="00CF3E77" w:rsidRPr="00D12E69" w:rsidRDefault="00CF3E77">
            <w:pPr>
              <w:rPr>
                <w:lang w:val="en-IE"/>
              </w:rPr>
            </w:pPr>
          </w:p>
        </w:tc>
      </w:tr>
    </w:tbl>
    <w:p w:rsidR="00595357" w:rsidRPr="00D12E69" w:rsidRDefault="00595357" w:rsidP="00595357">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PHONE_PLAN,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PHONE_PLAN"</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PHONE_PLAN,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CF3E77" w:rsidRPr="00D12E69" w:rsidRDefault="00CF3E77">
      <w:pPr>
        <w:rPr>
          <w:rFonts w:asciiTheme="majorHAnsi" w:eastAsiaTheme="majorEastAsia" w:hAnsiTheme="majorHAnsi" w:cstheme="majorBidi"/>
          <w:b/>
          <w:bCs/>
          <w:color w:val="4F81BD" w:themeColor="accent1"/>
          <w:lang w:val="en-IE"/>
        </w:rPr>
      </w:pPr>
      <w:bookmarkStart w:id="121" w:name="education-1"/>
      <w:bookmarkEnd w:id="121"/>
      <w:r w:rsidRPr="00D12E69">
        <w:rPr>
          <w:lang w:val="en-IE"/>
        </w:rPr>
        <w:br w:type="page"/>
      </w:r>
    </w:p>
    <w:p w:rsidR="002637D2" w:rsidRPr="00D12E69" w:rsidRDefault="00CE0E9B" w:rsidP="00813088">
      <w:pPr>
        <w:pStyle w:val="Heading3"/>
        <w:rPr>
          <w:lang w:val="en-IE"/>
        </w:rPr>
      </w:pPr>
      <w:bookmarkStart w:id="122" w:name="_Toc478129423"/>
      <w:bookmarkStart w:id="123" w:name="_Toc478130160"/>
      <w:bookmarkStart w:id="124" w:name="_Toc478323277"/>
      <w:r w:rsidRPr="00D12E69">
        <w:rPr>
          <w:lang w:val="en-IE"/>
        </w:rPr>
        <w:lastRenderedPageBreak/>
        <w:t>1.3.10</w:t>
      </w:r>
      <w:r w:rsidR="00196B36" w:rsidRPr="00D12E69">
        <w:rPr>
          <w:lang w:val="en-IE"/>
        </w:rPr>
        <w:t xml:space="preserve"> </w:t>
      </w:r>
      <w:r w:rsidR="00A4571D" w:rsidRPr="00D12E69">
        <w:rPr>
          <w:lang w:val="en-IE"/>
        </w:rPr>
        <w:t>EDUCATION</w:t>
      </w:r>
      <w:bookmarkEnd w:id="122"/>
      <w:bookmarkEnd w:id="123"/>
      <w:bookmarkEnd w:id="124"/>
    </w:p>
    <w:p w:rsidR="002637D2" w:rsidRPr="00D12E69" w:rsidRDefault="00A4571D">
      <w:pPr>
        <w:pStyle w:val="FirstParagraph"/>
        <w:rPr>
          <w:lang w:val="en-IE"/>
        </w:rPr>
      </w:pPr>
      <w:r w:rsidRPr="00D12E69">
        <w:rPr>
          <w:lang w:val="en-IE"/>
        </w:rPr>
        <w:t>Highest Level of education attainment the account holder has achieved</w:t>
      </w:r>
    </w:p>
    <w:tbl>
      <w:tblPr>
        <w:tblStyle w:val="GridTable4-Accent1"/>
        <w:tblW w:w="5000" w:type="pct"/>
        <w:tblLook w:val="07A0" w:firstRow="1" w:lastRow="0" w:firstColumn="1" w:lastColumn="1" w:noHBand="1" w:noVBand="1"/>
      </w:tblPr>
      <w:tblGrid>
        <w:gridCol w:w="2943"/>
        <w:gridCol w:w="8073"/>
      </w:tblGrid>
      <w:tr w:rsidR="002637D2" w:rsidRPr="00D12E69" w:rsidTr="00E42A1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EDUCATION</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ominal</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B302A2">
            <w:pPr>
              <w:rPr>
                <w:lang w:val="en-IE"/>
              </w:rPr>
            </w:pPr>
            <w:r>
              <w:rPr>
                <w:lang w:val="en-IE"/>
              </w:rPr>
              <w:t>0.386%</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Post Primary</w:t>
            </w:r>
          </w:p>
        </w:tc>
      </w:tr>
    </w:tbl>
    <w:p w:rsidR="00595357" w:rsidRPr="00D12E69" w:rsidRDefault="00595357" w:rsidP="00595357">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EDUCATION,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EDUCATION"</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EDUCATION,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DE17CF" w:rsidRPr="00D12E69" w:rsidRDefault="00DE17CF">
      <w:pPr>
        <w:rPr>
          <w:rFonts w:asciiTheme="majorHAnsi" w:eastAsiaTheme="majorEastAsia" w:hAnsiTheme="majorHAnsi" w:cstheme="majorBidi"/>
          <w:b/>
          <w:bCs/>
          <w:color w:val="4F81BD" w:themeColor="accent1"/>
          <w:lang w:val="en-IE"/>
        </w:rPr>
      </w:pPr>
      <w:bookmarkStart w:id="125" w:name="minutes_curr_month"/>
      <w:bookmarkEnd w:id="125"/>
      <w:r w:rsidRPr="00D12E69">
        <w:rPr>
          <w:lang w:val="en-IE"/>
        </w:rPr>
        <w:br w:type="page"/>
      </w:r>
    </w:p>
    <w:p w:rsidR="002637D2" w:rsidRPr="00D12E69" w:rsidRDefault="00CE0E9B" w:rsidP="007410A8">
      <w:pPr>
        <w:pStyle w:val="Heading3"/>
        <w:rPr>
          <w:lang w:val="en-IE"/>
        </w:rPr>
      </w:pPr>
      <w:bookmarkStart w:id="126" w:name="_Toc478129424"/>
      <w:bookmarkStart w:id="127" w:name="_Toc478130161"/>
      <w:bookmarkStart w:id="128" w:name="_Toc478323278"/>
      <w:r w:rsidRPr="00D12E69">
        <w:rPr>
          <w:lang w:val="en-IE"/>
        </w:rPr>
        <w:lastRenderedPageBreak/>
        <w:t>1.3.11</w:t>
      </w:r>
      <w:r w:rsidR="00196B36" w:rsidRPr="00D12E69">
        <w:rPr>
          <w:lang w:val="en-IE"/>
        </w:rPr>
        <w:t xml:space="preserve"> </w:t>
      </w:r>
      <w:r w:rsidR="00A4571D" w:rsidRPr="00D12E69">
        <w:rPr>
          <w:lang w:val="en-IE"/>
        </w:rPr>
        <w:t>MINUTES_CURR_MONTH</w:t>
      </w:r>
      <w:bookmarkEnd w:id="126"/>
      <w:bookmarkEnd w:id="127"/>
      <w:bookmarkEnd w:id="128"/>
    </w:p>
    <w:p w:rsidR="002637D2" w:rsidRPr="00D12E69" w:rsidRDefault="00A4571D">
      <w:pPr>
        <w:pStyle w:val="FirstParagraph"/>
        <w:rPr>
          <w:lang w:val="en-IE"/>
        </w:rPr>
      </w:pPr>
      <w:r w:rsidRPr="00D12E69">
        <w:rPr>
          <w:lang w:val="en-IE"/>
        </w:rPr>
        <w:t>Phone Minutes currently for current months (to the time the data was extracted)</w:t>
      </w:r>
    </w:p>
    <w:tbl>
      <w:tblPr>
        <w:tblStyle w:val="GridTable4-Accent1"/>
        <w:tblW w:w="5000" w:type="pct"/>
        <w:tblLook w:val="07A0" w:firstRow="1" w:lastRow="0" w:firstColumn="1" w:lastColumn="1" w:noHBand="1" w:noVBand="1"/>
      </w:tblPr>
      <w:tblGrid>
        <w:gridCol w:w="2943"/>
        <w:gridCol w:w="8073"/>
      </w:tblGrid>
      <w:tr w:rsidR="002637D2" w:rsidRPr="00D12E69" w:rsidTr="00E42A1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MINUTES_CURR_MONTH</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400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748</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2, 5</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05</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Standard deviatio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2017.5556123</w:t>
            </w:r>
          </w:p>
        </w:tc>
      </w:tr>
    </w:tbl>
    <w:p w:rsidR="002637D2" w:rsidRPr="00D12E69" w:rsidRDefault="00A4571D">
      <w:pPr>
        <w:pStyle w:val="BodyText"/>
        <w:rPr>
          <w:lang w:val="en-IE"/>
        </w:rPr>
      </w:pPr>
      <w:r w:rsidRPr="00D12E69">
        <w:rPr>
          <w:lang w:val="en-IE"/>
        </w:rPr>
        <w:t>MINUTES_CURR_MONTH Skewness</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p>
    <w:p w:rsidR="002637D2" w:rsidRPr="00D12E69" w:rsidRDefault="00A4571D">
      <w:pPr>
        <w:pStyle w:val="SourceCode"/>
        <w:rPr>
          <w:rStyle w:val="VerbatimChar"/>
          <w:sz w:val="24"/>
          <w:lang w:val="en-IE"/>
        </w:rPr>
      </w:pPr>
      <w:r w:rsidRPr="00D12E69">
        <w:rPr>
          <w:rStyle w:val="VerbatimChar"/>
          <w:sz w:val="24"/>
          <w:lang w:val="en-IE"/>
        </w:rPr>
        <w:t>## [1] 0.9312979</w:t>
      </w:r>
    </w:p>
    <w:p w:rsidR="00E74569" w:rsidRPr="00D12E69" w:rsidRDefault="00E74569" w:rsidP="00E74569">
      <w:pPr>
        <w:pStyle w:val="SourceCode"/>
        <w:shd w:val="clear" w:color="auto" w:fill="auto"/>
        <w:rPr>
          <w:rStyle w:val="NormalTok"/>
          <w:b/>
          <w:sz w:val="24"/>
          <w:lang w:val="en-IE"/>
        </w:rPr>
      </w:pP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MINUTES_CURR_MONTH,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MINUTES_CURR_MONTH"</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MINUTES_CURR_MONTH,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895823" w:rsidRPr="00D12E69" w:rsidRDefault="00913949" w:rsidP="00895823">
      <w:pPr>
        <w:pStyle w:val="BodyText"/>
        <w:rPr>
          <w:lang w:val="en-IE"/>
        </w:rPr>
      </w:pPr>
      <w:r w:rsidRPr="00D12E69">
        <w:rPr>
          <w:rStyle w:val="NormalTok"/>
          <w:b/>
          <w:sz w:val="24"/>
          <w:shd w:val="clear" w:color="auto" w:fill="FFFFFF" w:themeFill="background1"/>
          <w:lang w:val="en-IE"/>
        </w:rPr>
        <w:t>CHART CODE</w:t>
      </w:r>
    </w:p>
    <w:p w:rsidR="00895823" w:rsidRPr="00D12E69" w:rsidRDefault="00895823" w:rsidP="00895823">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MINUTES_CURR_MONTH))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Minutes Talked (Current Month)"</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inut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895823" w:rsidRPr="00D12E69" w:rsidRDefault="00895823" w:rsidP="00895823">
      <w:pPr>
        <w:pStyle w:val="BodyText"/>
        <w:rPr>
          <w:lang w:val="en-IE"/>
        </w:rPr>
      </w:pPr>
      <w:r w:rsidRPr="00D12E69">
        <w:rPr>
          <w:noProof/>
        </w:rPr>
        <w:drawing>
          <wp:inline distT="0" distB="0" distL="0" distR="0" wp14:anchorId="63683213" wp14:editId="2F55E835">
            <wp:extent cx="4809506" cy="325355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6-1.png"/>
                    <pic:cNvPicPr>
                      <a:picLocks noChangeAspect="1" noChangeArrowheads="1"/>
                    </pic:cNvPicPr>
                  </pic:nvPicPr>
                  <pic:blipFill>
                    <a:blip r:embed="rId23"/>
                    <a:stretch>
                      <a:fillRect/>
                    </a:stretch>
                  </pic:blipFill>
                  <pic:spPr bwMode="auto">
                    <a:xfrm>
                      <a:off x="0" y="0"/>
                      <a:ext cx="4825058" cy="3264078"/>
                    </a:xfrm>
                    <a:prstGeom prst="rect">
                      <a:avLst/>
                    </a:prstGeom>
                    <a:noFill/>
                    <a:ln w="9525">
                      <a:noFill/>
                      <a:headEnd/>
                      <a:tailEnd/>
                    </a:ln>
                  </pic:spPr>
                </pic:pic>
              </a:graphicData>
            </a:graphic>
          </wp:inline>
        </w:drawing>
      </w:r>
    </w:p>
    <w:p w:rsidR="007774DD" w:rsidRPr="00D12E69" w:rsidRDefault="007774DD" w:rsidP="00895823">
      <w:pPr>
        <w:pStyle w:val="BodyText"/>
        <w:rPr>
          <w:lang w:val="en-IE"/>
        </w:rPr>
      </w:pPr>
    </w:p>
    <w:p w:rsidR="002637D2" w:rsidRPr="00D12E69" w:rsidRDefault="00CE0E9B" w:rsidP="007410A8">
      <w:pPr>
        <w:pStyle w:val="Heading3"/>
        <w:rPr>
          <w:lang w:val="en-IE"/>
        </w:rPr>
      </w:pPr>
      <w:bookmarkStart w:id="129" w:name="minutes_prev_month"/>
      <w:bookmarkStart w:id="130" w:name="_Toc478129425"/>
      <w:bookmarkStart w:id="131" w:name="_Toc478130162"/>
      <w:bookmarkStart w:id="132" w:name="_Toc478323279"/>
      <w:bookmarkEnd w:id="129"/>
      <w:r w:rsidRPr="00D12E69">
        <w:rPr>
          <w:lang w:val="en-IE"/>
        </w:rPr>
        <w:lastRenderedPageBreak/>
        <w:t>1.3.12</w:t>
      </w:r>
      <w:r w:rsidR="00196B36" w:rsidRPr="00D12E69">
        <w:rPr>
          <w:lang w:val="en-IE"/>
        </w:rPr>
        <w:t xml:space="preserve"> </w:t>
      </w:r>
      <w:r w:rsidR="00A4571D" w:rsidRPr="00D12E69">
        <w:rPr>
          <w:lang w:val="en-IE"/>
        </w:rPr>
        <w:t>MINUTES_PREV_MONTH</w:t>
      </w:r>
      <w:bookmarkEnd w:id="130"/>
      <w:bookmarkEnd w:id="131"/>
      <w:bookmarkEnd w:id="132"/>
    </w:p>
    <w:p w:rsidR="002637D2" w:rsidRPr="00D12E69" w:rsidRDefault="00A4571D">
      <w:pPr>
        <w:pStyle w:val="FirstParagraph"/>
        <w:rPr>
          <w:lang w:val="en-IE"/>
        </w:rPr>
      </w:pPr>
      <w:r w:rsidRPr="00D12E69">
        <w:rPr>
          <w:lang w:val="en-IE"/>
        </w:rPr>
        <w:t>Phone Minutes used in the previous month</w:t>
      </w:r>
    </w:p>
    <w:tbl>
      <w:tblPr>
        <w:tblStyle w:val="GridTable4-Accent1"/>
        <w:tblW w:w="5000" w:type="pct"/>
        <w:tblLook w:val="07A0" w:firstRow="1" w:lastRow="0" w:firstColumn="1" w:lastColumn="1" w:noHBand="1" w:noVBand="1"/>
      </w:tblPr>
      <w:tblGrid>
        <w:gridCol w:w="2943"/>
        <w:gridCol w:w="8073"/>
      </w:tblGrid>
      <w:tr w:rsidR="002637D2" w:rsidRPr="00D12E69" w:rsidTr="00E42A1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MINUTES_PREV_MONTH</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al</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B302A2">
            <w:pPr>
              <w:pStyle w:val="Compact"/>
              <w:rPr>
                <w:lang w:val="en-IE"/>
              </w:rPr>
            </w:pPr>
            <w:r w:rsidRPr="00D12E69">
              <w:rPr>
                <w:lang w:val="en-IE"/>
              </w:rPr>
              <w:t>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6754</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864.31</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98</w:t>
            </w:r>
          </w:p>
        </w:tc>
      </w:tr>
    </w:tbl>
    <w:p w:rsidR="002637D2" w:rsidRPr="00D12E69" w:rsidRDefault="00A4571D">
      <w:pPr>
        <w:pStyle w:val="BodyText"/>
        <w:rPr>
          <w:lang w:val="en-IE"/>
        </w:rPr>
      </w:pPr>
      <w:r w:rsidRPr="00D12E69">
        <w:rPr>
          <w:lang w:val="en-IE"/>
        </w:rPr>
        <w:t>MINUTES_PREV_MONTH Skewness</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p>
    <w:p w:rsidR="002637D2" w:rsidRPr="00D12E69" w:rsidRDefault="00A4571D">
      <w:pPr>
        <w:pStyle w:val="SourceCode"/>
        <w:rPr>
          <w:rStyle w:val="VerbatimChar"/>
          <w:sz w:val="24"/>
          <w:lang w:val="en-IE"/>
        </w:rPr>
      </w:pPr>
      <w:r w:rsidRPr="00D12E69">
        <w:rPr>
          <w:rStyle w:val="VerbatimChar"/>
          <w:sz w:val="24"/>
          <w:lang w:val="en-IE"/>
        </w:rPr>
        <w:t>## [1] 0.9312979</w:t>
      </w:r>
    </w:p>
    <w:p w:rsidR="00656531" w:rsidRPr="00D12E69" w:rsidRDefault="00656531" w:rsidP="00656531">
      <w:pPr>
        <w:pStyle w:val="SourceCode"/>
        <w:shd w:val="clear" w:color="auto" w:fill="auto"/>
        <w:rPr>
          <w:rStyle w:val="NormalTok"/>
          <w:b/>
          <w:sz w:val="24"/>
          <w:shd w:val="clear" w:color="auto" w:fill="FFFFFF" w:themeFill="background1"/>
          <w:lang w:val="en-IE"/>
        </w:rPr>
      </w:pPr>
    </w:p>
    <w:p w:rsidR="00656531" w:rsidRPr="00D12E69" w:rsidRDefault="00656531" w:rsidP="00656531">
      <w:pPr>
        <w:pStyle w:val="SourceCode"/>
        <w:shd w:val="clear" w:color="auto" w:fill="auto"/>
        <w:rPr>
          <w:rStyle w:val="NormalTok"/>
          <w:b/>
          <w:sz w:val="24"/>
          <w:lang w:val="en-IE"/>
        </w:rPr>
      </w:pP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MINUTES_PREV_MONTH"</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MINUTES_PREV_MONTH,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913949" w:rsidRPr="00D12E69" w:rsidRDefault="00A4571D">
      <w:pPr>
        <w:pStyle w:val="FirstParagraph"/>
        <w:rPr>
          <w:lang w:val="en-IE"/>
        </w:rPr>
      </w:pPr>
      <w:r w:rsidRPr="00D12E69">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7774DD" w:rsidRPr="00D12E69" w:rsidRDefault="00913949" w:rsidP="00913949">
      <w:pPr>
        <w:pStyle w:val="FirstParagraph"/>
        <w:rPr>
          <w:lang w:val="en-IE"/>
        </w:rPr>
      </w:pPr>
      <w:r w:rsidRPr="00D12E69">
        <w:rPr>
          <w:rStyle w:val="NormalTok"/>
          <w:b/>
          <w:sz w:val="24"/>
          <w:shd w:val="clear" w:color="auto" w:fill="FFFFFF" w:themeFill="background1"/>
          <w:lang w:val="en-IE"/>
        </w:rPr>
        <w:t>CHART CODE</w:t>
      </w:r>
    </w:p>
    <w:p w:rsidR="007774DD" w:rsidRPr="00D12E69" w:rsidRDefault="007774DD" w:rsidP="007774DD">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MINUTES_PREV_MONTH))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Minutes Talked (Previous Month)"</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inut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656531" w:rsidRPr="00D12E69" w:rsidRDefault="007774DD">
      <w:pPr>
        <w:pStyle w:val="FirstParagraph"/>
        <w:rPr>
          <w:lang w:val="en-IE"/>
        </w:rPr>
      </w:pPr>
      <w:r w:rsidRPr="00D12E69">
        <w:rPr>
          <w:noProof/>
        </w:rPr>
        <w:drawing>
          <wp:inline distT="0" distB="0" distL="0" distR="0" wp14:anchorId="139CAB2F" wp14:editId="7C5FE1D1">
            <wp:extent cx="4370119" cy="317071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5-1.png"/>
                    <pic:cNvPicPr>
                      <a:picLocks noChangeAspect="1" noChangeArrowheads="1"/>
                    </pic:cNvPicPr>
                  </pic:nvPicPr>
                  <pic:blipFill>
                    <a:blip r:embed="rId25"/>
                    <a:stretch>
                      <a:fillRect/>
                    </a:stretch>
                  </pic:blipFill>
                  <pic:spPr bwMode="auto">
                    <a:xfrm>
                      <a:off x="0" y="0"/>
                      <a:ext cx="4373748" cy="3173345"/>
                    </a:xfrm>
                    <a:prstGeom prst="rect">
                      <a:avLst/>
                    </a:prstGeom>
                    <a:noFill/>
                    <a:ln w="9525">
                      <a:noFill/>
                      <a:headEnd/>
                      <a:tailEnd/>
                    </a:ln>
                  </pic:spPr>
                </pic:pic>
              </a:graphicData>
            </a:graphic>
          </wp:inline>
        </w:drawing>
      </w:r>
    </w:p>
    <w:p w:rsidR="007774DD" w:rsidRPr="00D12E69" w:rsidRDefault="007774DD" w:rsidP="007774DD">
      <w:pPr>
        <w:pStyle w:val="BodyText"/>
        <w:rPr>
          <w:lang w:val="en-IE"/>
        </w:rPr>
      </w:pPr>
    </w:p>
    <w:p w:rsidR="002637D2" w:rsidRPr="00D12E69" w:rsidRDefault="00CE0E9B" w:rsidP="007410A8">
      <w:pPr>
        <w:pStyle w:val="Heading3"/>
        <w:rPr>
          <w:lang w:val="en-IE"/>
        </w:rPr>
      </w:pPr>
      <w:bookmarkStart w:id="133" w:name="_Toc478129426"/>
      <w:bookmarkStart w:id="134" w:name="_Toc478130163"/>
      <w:bookmarkStart w:id="135" w:name="_Toc478323280"/>
      <w:r w:rsidRPr="00D12E69">
        <w:rPr>
          <w:lang w:val="en-IE"/>
        </w:rPr>
        <w:lastRenderedPageBreak/>
        <w:t>1.3.13</w:t>
      </w:r>
      <w:r w:rsidR="00B6512B" w:rsidRPr="00D12E69">
        <w:rPr>
          <w:lang w:val="en-IE"/>
        </w:rPr>
        <w:t xml:space="preserve"> </w:t>
      </w:r>
      <w:r w:rsidR="00A4571D" w:rsidRPr="00D12E69">
        <w:rPr>
          <w:lang w:val="en-IE"/>
        </w:rPr>
        <w:t>MINUTES_3MONTHS_AGO</w:t>
      </w:r>
      <w:bookmarkEnd w:id="133"/>
      <w:bookmarkEnd w:id="134"/>
      <w:bookmarkEnd w:id="135"/>
    </w:p>
    <w:p w:rsidR="002637D2" w:rsidRPr="00D12E69" w:rsidRDefault="00A4571D">
      <w:pPr>
        <w:pStyle w:val="BodyText"/>
        <w:rPr>
          <w:lang w:val="en-IE"/>
        </w:rPr>
      </w:pPr>
      <w:r w:rsidRPr="00D12E69">
        <w:rPr>
          <w:lang w:val="en-IE"/>
        </w:rPr>
        <w:t>Phone Minutes used in the 3 month PREVIOUS</w:t>
      </w:r>
    </w:p>
    <w:tbl>
      <w:tblPr>
        <w:tblStyle w:val="GridTable4-Accent1"/>
        <w:tblW w:w="5000" w:type="pct"/>
        <w:tblLook w:val="07A0" w:firstRow="1" w:lastRow="0" w:firstColumn="1" w:lastColumn="1" w:noHBand="1" w:noVBand="1"/>
      </w:tblPr>
      <w:tblGrid>
        <w:gridCol w:w="2943"/>
        <w:gridCol w:w="8073"/>
      </w:tblGrid>
      <w:tr w:rsidR="002637D2" w:rsidRPr="00D12E69" w:rsidTr="0035177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MINUTES_3MONTHS_AGO</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al</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CB1853">
            <w:pPr>
              <w:pStyle w:val="Compact"/>
              <w:rPr>
                <w:lang w:val="en-IE"/>
              </w:rPr>
            </w:pPr>
            <w:r>
              <w:rPr>
                <w:lang w:val="en-IE"/>
              </w:rPr>
              <w:t>0.145%</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2456</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452.74</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97</w:t>
            </w:r>
          </w:p>
        </w:tc>
      </w:tr>
    </w:tbl>
    <w:p w:rsidR="002637D2" w:rsidRPr="00D12E69" w:rsidRDefault="00A4571D">
      <w:pPr>
        <w:pStyle w:val="BodyText"/>
        <w:rPr>
          <w:lang w:val="en-IE"/>
        </w:rPr>
      </w:pPr>
      <w:r w:rsidRPr="00D12E69">
        <w:rPr>
          <w:lang w:val="en-IE"/>
        </w:rPr>
        <w:t>MINUTES_3MONTHS_AGO Skewness</w:t>
      </w:r>
    </w:p>
    <w:p w:rsidR="002637D2" w:rsidRPr="00D12E69" w:rsidRDefault="00A4571D">
      <w:pPr>
        <w:pStyle w:val="BodyText"/>
        <w:rPr>
          <w:lang w:val="en-IE"/>
        </w:rPr>
      </w:pPr>
      <w:r w:rsidRPr="00D12E69">
        <w:rPr>
          <w:lang w:val="en-IE"/>
        </w:rPr>
        <w:t>Right-skewness data – Is positive, as mean is greater than the median</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p>
    <w:p w:rsidR="002637D2" w:rsidRPr="00D12E69" w:rsidRDefault="00A4571D">
      <w:pPr>
        <w:pStyle w:val="SourceCode"/>
        <w:rPr>
          <w:rStyle w:val="VerbatimChar"/>
          <w:sz w:val="24"/>
          <w:lang w:val="en-IE"/>
        </w:rPr>
      </w:pPr>
      <w:r w:rsidRPr="00D12E69">
        <w:rPr>
          <w:rStyle w:val="VerbatimChar"/>
          <w:sz w:val="24"/>
          <w:lang w:val="en-IE"/>
        </w:rPr>
        <w:t>## [1] 0.9012361</w:t>
      </w:r>
    </w:p>
    <w:p w:rsidR="00656531" w:rsidRPr="00D12E69" w:rsidRDefault="00656531" w:rsidP="00656531">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MINUTES_3MONTHS_AGO"</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MINUTES_3MONTHS_AGO,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A84588" w:rsidRPr="00D12E69" w:rsidRDefault="00A4571D" w:rsidP="00A84588">
      <w:pPr>
        <w:pStyle w:val="FirstParagraph"/>
        <w:rPr>
          <w:lang w:val="en-IE"/>
        </w:rPr>
      </w:pPr>
      <w:r w:rsidRPr="00D12E69">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bookmarkStart w:id="136" w:name="cust_mos-1"/>
      <w:bookmarkEnd w:id="136"/>
    </w:p>
    <w:p w:rsidR="00913949" w:rsidRPr="00D12E69" w:rsidRDefault="00913949" w:rsidP="00913949">
      <w:pPr>
        <w:pStyle w:val="BodyText"/>
        <w:rPr>
          <w:lang w:val="en-IE"/>
        </w:rPr>
      </w:pPr>
      <w:r w:rsidRPr="00D12E69">
        <w:rPr>
          <w:rStyle w:val="NormalTok"/>
          <w:b/>
          <w:sz w:val="24"/>
          <w:shd w:val="clear" w:color="auto" w:fill="FFFFFF" w:themeFill="background1"/>
          <w:lang w:val="en-IE"/>
        </w:rPr>
        <w:t>CHART CODE</w:t>
      </w:r>
    </w:p>
    <w:p w:rsidR="008E0A0F" w:rsidRPr="00D12E69" w:rsidRDefault="008E0A0F" w:rsidP="008E0A0F">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MINUTES_3MONTHS_AGO))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Minutes Talked (3 Months ago)"</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inut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A84588" w:rsidRPr="00D12E69" w:rsidRDefault="008E0A0F" w:rsidP="00A84588">
      <w:pPr>
        <w:pStyle w:val="BodyText"/>
        <w:rPr>
          <w:lang w:val="en-IE"/>
        </w:rPr>
      </w:pPr>
      <w:r w:rsidRPr="00D12E69">
        <w:rPr>
          <w:noProof/>
        </w:rPr>
        <w:drawing>
          <wp:inline distT="0" distB="0" distL="0" distR="0" wp14:anchorId="3C028148" wp14:editId="472684E4">
            <wp:extent cx="4476997" cy="342009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4-1.png"/>
                    <pic:cNvPicPr>
                      <a:picLocks noChangeAspect="1" noChangeArrowheads="1"/>
                    </pic:cNvPicPr>
                  </pic:nvPicPr>
                  <pic:blipFill>
                    <a:blip r:embed="rId27"/>
                    <a:stretch>
                      <a:fillRect/>
                    </a:stretch>
                  </pic:blipFill>
                  <pic:spPr bwMode="auto">
                    <a:xfrm>
                      <a:off x="0" y="0"/>
                      <a:ext cx="4479794" cy="3422230"/>
                    </a:xfrm>
                    <a:prstGeom prst="rect">
                      <a:avLst/>
                    </a:prstGeom>
                    <a:noFill/>
                    <a:ln w="9525">
                      <a:noFill/>
                      <a:headEnd/>
                      <a:tailEnd/>
                    </a:ln>
                  </pic:spPr>
                </pic:pic>
              </a:graphicData>
            </a:graphic>
          </wp:inline>
        </w:drawing>
      </w:r>
    </w:p>
    <w:p w:rsidR="002637D2" w:rsidRPr="00D12E69" w:rsidRDefault="00CE0E9B" w:rsidP="007410A8">
      <w:pPr>
        <w:pStyle w:val="Heading3"/>
        <w:rPr>
          <w:lang w:val="en-IE"/>
        </w:rPr>
      </w:pPr>
      <w:bookmarkStart w:id="137" w:name="_Toc478129427"/>
      <w:bookmarkStart w:id="138" w:name="_Toc478130164"/>
      <w:bookmarkStart w:id="139" w:name="_Toc478323281"/>
      <w:r w:rsidRPr="00D12E69">
        <w:rPr>
          <w:lang w:val="en-IE"/>
        </w:rPr>
        <w:lastRenderedPageBreak/>
        <w:t>1.3.14</w:t>
      </w:r>
      <w:r w:rsidR="00B6512B" w:rsidRPr="00D12E69">
        <w:rPr>
          <w:lang w:val="en-IE"/>
        </w:rPr>
        <w:t xml:space="preserve"> </w:t>
      </w:r>
      <w:r w:rsidR="00A4571D" w:rsidRPr="00D12E69">
        <w:rPr>
          <w:lang w:val="en-IE"/>
        </w:rPr>
        <w:t>CUST_MOS</w:t>
      </w:r>
      <w:bookmarkEnd w:id="137"/>
      <w:bookmarkEnd w:id="138"/>
      <w:bookmarkEnd w:id="139"/>
    </w:p>
    <w:p w:rsidR="002637D2" w:rsidRPr="00D12E69" w:rsidRDefault="00A4571D">
      <w:pPr>
        <w:pStyle w:val="FirstParagraph"/>
        <w:rPr>
          <w:lang w:val="en-IE"/>
        </w:rPr>
      </w:pPr>
      <w:r w:rsidRPr="00D12E69">
        <w:rPr>
          <w:lang w:val="en-IE"/>
        </w:rPr>
        <w:t>The number of continuous months the Customer is with the provider</w:t>
      </w:r>
    </w:p>
    <w:tbl>
      <w:tblPr>
        <w:tblStyle w:val="GridTable4-Accent1"/>
        <w:tblW w:w="5000" w:type="pct"/>
        <w:tblLook w:val="07A0" w:firstRow="1" w:lastRow="0" w:firstColumn="1" w:lastColumn="1" w:noHBand="1" w:noVBand="1"/>
      </w:tblPr>
      <w:tblGrid>
        <w:gridCol w:w="2943"/>
        <w:gridCol w:w="8073"/>
      </w:tblGrid>
      <w:tr w:rsidR="002637D2" w:rsidRPr="00D12E69" w:rsidTr="0035177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CUST_MOS</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al</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CB1853">
            <w:pPr>
              <w:pStyle w:val="SourceCode"/>
              <w:rPr>
                <w:lang w:val="en-IE"/>
              </w:rPr>
            </w:pPr>
            <w:r>
              <w:rPr>
                <w:lang w:val="en-IE"/>
              </w:rPr>
              <w:t>0.145%</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5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6.05</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1</w:t>
            </w:r>
          </w:p>
        </w:tc>
      </w:tr>
      <w:tr w:rsidR="006D5C01"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6D5C01" w:rsidRPr="00D12E69" w:rsidRDefault="006D5C01" w:rsidP="006D5C01">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6D5C01" w:rsidRPr="00D12E69" w:rsidRDefault="006D5C01" w:rsidP="006D5C01">
            <w:pPr>
              <w:rPr>
                <w:lang w:val="en-IE"/>
              </w:rPr>
            </w:pPr>
            <w:r w:rsidRPr="00D12E69">
              <w:rPr>
                <w:lang w:val="en-IE"/>
              </w:rPr>
              <w:t>11</w:t>
            </w:r>
          </w:p>
        </w:tc>
      </w:tr>
      <w:tr w:rsidR="006D5C01"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6D5C01" w:rsidRPr="00D12E69" w:rsidRDefault="006D5C01" w:rsidP="006D5C01">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6D5C01" w:rsidRPr="00D12E69" w:rsidRDefault="006D5C01" w:rsidP="006D5C01">
            <w:pPr>
              <w:rPr>
                <w:lang w:val="en-IE"/>
              </w:rPr>
            </w:pPr>
            <w:r w:rsidRPr="00D12E69">
              <w:rPr>
                <w:lang w:val="en-IE"/>
              </w:rPr>
              <w:t>11</w:t>
            </w:r>
          </w:p>
        </w:tc>
      </w:tr>
    </w:tbl>
    <w:p w:rsidR="002637D2" w:rsidRPr="00D12E69" w:rsidRDefault="00A4571D">
      <w:pPr>
        <w:pStyle w:val="BodyText"/>
        <w:rPr>
          <w:lang w:val="en-IE"/>
        </w:rPr>
      </w:pPr>
      <w:r w:rsidRPr="00D12E69">
        <w:rPr>
          <w:lang w:val="en-IE"/>
        </w:rPr>
        <w:t>CUST_MOS Skewness</w:t>
      </w:r>
    </w:p>
    <w:p w:rsidR="002637D2" w:rsidRPr="00D12E69" w:rsidRDefault="00A4571D">
      <w:pPr>
        <w:pStyle w:val="BodyText"/>
        <w:rPr>
          <w:lang w:val="en-IE"/>
        </w:rPr>
      </w:pPr>
      <w:r w:rsidRPr="00D12E69">
        <w:rPr>
          <w:lang w:val="en-IE"/>
        </w:rPr>
        <w:t>Right-skewness data – Is positive, as mean is greater than the median</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p>
    <w:p w:rsidR="002637D2" w:rsidRPr="00D12E69" w:rsidRDefault="00A4571D">
      <w:pPr>
        <w:pStyle w:val="SourceCode"/>
        <w:rPr>
          <w:rStyle w:val="VerbatimChar"/>
          <w:sz w:val="24"/>
          <w:lang w:val="en-IE"/>
        </w:rPr>
      </w:pPr>
      <w:r w:rsidRPr="00D12E69">
        <w:rPr>
          <w:rStyle w:val="VerbatimChar"/>
          <w:sz w:val="24"/>
          <w:lang w:val="en-IE"/>
        </w:rPr>
        <w:t>## [1] 1.132926</w:t>
      </w:r>
    </w:p>
    <w:p w:rsidR="00CA7C94" w:rsidRPr="00D12E69" w:rsidRDefault="00CA7C94" w:rsidP="00CA7C94">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CUST_MOS,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CUST_MOS"</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CUST_MOS,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size=</w:t>
      </w:r>
      <w:r w:rsidRPr="00D12E69">
        <w:rPr>
          <w:rStyle w:val="DecValTok"/>
          <w:sz w:val="24"/>
          <w:lang w:val="en-IE"/>
        </w:rPr>
        <w:t>6</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5</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913949" w:rsidRPr="00D12E69" w:rsidRDefault="00913949" w:rsidP="00913949">
      <w:pPr>
        <w:pStyle w:val="BodyText"/>
        <w:rPr>
          <w:lang w:val="en-IE"/>
        </w:rPr>
      </w:pPr>
      <w:r w:rsidRPr="00D12E69">
        <w:rPr>
          <w:rStyle w:val="NormalTok"/>
          <w:b/>
          <w:sz w:val="24"/>
          <w:shd w:val="clear" w:color="auto" w:fill="FFFFFF" w:themeFill="background1"/>
          <w:lang w:val="en-IE"/>
        </w:rPr>
        <w:t>CHART CODE</w:t>
      </w:r>
    </w:p>
    <w:p w:rsidR="008E0A0F" w:rsidRPr="00D12E69" w:rsidRDefault="008E0A0F" w:rsidP="008E0A0F">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CUST_MOS))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Number of month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onth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C0746B" w:rsidRPr="00D12E69" w:rsidRDefault="008E0A0F" w:rsidP="00C0746B">
      <w:pPr>
        <w:pStyle w:val="BodyText"/>
        <w:rPr>
          <w:lang w:val="en-IE"/>
        </w:rPr>
      </w:pPr>
      <w:r w:rsidRPr="00D12E69">
        <w:rPr>
          <w:noProof/>
        </w:rPr>
        <w:drawing>
          <wp:inline distT="0" distB="0" distL="0" distR="0" wp14:anchorId="14B5F712" wp14:editId="23D43C3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bookmarkStart w:id="140" w:name="tot_minutes_usage-1"/>
      <w:bookmarkEnd w:id="140"/>
    </w:p>
    <w:p w:rsidR="002637D2" w:rsidRPr="00D12E69" w:rsidRDefault="000B3D2B" w:rsidP="007410A8">
      <w:pPr>
        <w:pStyle w:val="Heading3"/>
        <w:rPr>
          <w:lang w:val="en-IE"/>
        </w:rPr>
      </w:pPr>
      <w:bookmarkStart w:id="141" w:name="_Toc478129428"/>
      <w:bookmarkStart w:id="142" w:name="_Toc478130165"/>
      <w:bookmarkStart w:id="143" w:name="_Toc478323282"/>
      <w:r w:rsidRPr="00D12E69">
        <w:rPr>
          <w:lang w:val="en-IE"/>
        </w:rPr>
        <w:lastRenderedPageBreak/>
        <w:t>1.3.15</w:t>
      </w:r>
      <w:r w:rsidR="00B6512B" w:rsidRPr="00D12E69">
        <w:rPr>
          <w:lang w:val="en-IE"/>
        </w:rPr>
        <w:t xml:space="preserve"> </w:t>
      </w:r>
      <w:r w:rsidR="00A4571D" w:rsidRPr="00D12E69">
        <w:rPr>
          <w:lang w:val="en-IE"/>
        </w:rPr>
        <w:t>TOT_MINUTES_USAGE</w:t>
      </w:r>
      <w:bookmarkEnd w:id="141"/>
      <w:bookmarkEnd w:id="142"/>
      <w:bookmarkEnd w:id="143"/>
    </w:p>
    <w:p w:rsidR="002637D2" w:rsidRPr="00D12E69" w:rsidRDefault="00A4571D">
      <w:pPr>
        <w:pStyle w:val="FirstParagraph"/>
        <w:rPr>
          <w:lang w:val="en-IE"/>
        </w:rPr>
      </w:pPr>
      <w:r w:rsidRPr="00D12E69">
        <w:rPr>
          <w:lang w:val="en-IE"/>
        </w:rPr>
        <w:t>The total number of minutes used to date</w:t>
      </w:r>
    </w:p>
    <w:tbl>
      <w:tblPr>
        <w:tblStyle w:val="GridTable4-Accent1"/>
        <w:tblW w:w="5000" w:type="pct"/>
        <w:tblLook w:val="07A0" w:firstRow="1" w:lastRow="0" w:firstColumn="1" w:lastColumn="1" w:noHBand="1" w:noVBand="1"/>
      </w:tblPr>
      <w:tblGrid>
        <w:gridCol w:w="2943"/>
        <w:gridCol w:w="8073"/>
      </w:tblGrid>
      <w:tr w:rsidR="002637D2" w:rsidRPr="00D12E69" w:rsidTr="0035177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TOT_MINUTES_USAGE</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822462">
            <w:pPr>
              <w:rPr>
                <w:lang w:val="en-IE"/>
              </w:rPr>
            </w:pPr>
            <w:r>
              <w:rPr>
                <w:lang w:val="en-IE"/>
              </w:rPr>
              <w:t>0.193</w:t>
            </w:r>
            <w:r w:rsidR="00A4571D" w:rsidRPr="00D12E69">
              <w:rPr>
                <w:lang w:val="en-IE"/>
              </w:rPr>
              <w:t>%</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141A65">
            <w:pPr>
              <w:rPr>
                <w:lang w:val="en-IE"/>
              </w:rPr>
            </w:pPr>
            <w:r w:rsidRPr="00141A65">
              <w:rPr>
                <w:lang w:val="en-IE"/>
              </w:rPr>
              <w:t>36237</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CC5B58">
            <w:pPr>
              <w:rPr>
                <w:lang w:val="en-IE"/>
              </w:rPr>
            </w:pPr>
            <w:r>
              <w:rPr>
                <w:lang w:val="en-IE"/>
              </w:rPr>
              <w:t>2037.09</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264</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Standard deviatio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4883.9078032</w:t>
            </w:r>
          </w:p>
        </w:tc>
      </w:tr>
    </w:tbl>
    <w:p w:rsidR="002637D2" w:rsidRPr="00D12E69" w:rsidRDefault="00A4571D">
      <w:pPr>
        <w:pStyle w:val="BodyText"/>
        <w:rPr>
          <w:lang w:val="en-IE"/>
        </w:rPr>
      </w:pPr>
      <w:r w:rsidRPr="00D12E69">
        <w:rPr>
          <w:lang w:val="en-IE"/>
        </w:rPr>
        <w:t>TOT_MINUTES_USAGE Skewness</w:t>
      </w:r>
    </w:p>
    <w:p w:rsidR="002637D2" w:rsidRPr="00D12E69" w:rsidRDefault="00A4571D">
      <w:pPr>
        <w:pStyle w:val="BodyText"/>
        <w:rPr>
          <w:lang w:val="en-IE"/>
        </w:rPr>
      </w:pPr>
      <w:r w:rsidRPr="00D12E69">
        <w:rPr>
          <w:lang w:val="en-IE"/>
        </w:rPr>
        <w:t>Right-skewness data – Is positive, as mean is greater than the median</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p>
    <w:p w:rsidR="002637D2" w:rsidRPr="00D12E69" w:rsidRDefault="00A4571D">
      <w:pPr>
        <w:pStyle w:val="SourceCode"/>
        <w:rPr>
          <w:rStyle w:val="VerbatimChar"/>
          <w:sz w:val="24"/>
          <w:lang w:val="en-IE"/>
        </w:rPr>
      </w:pPr>
      <w:r w:rsidRPr="00D12E69">
        <w:rPr>
          <w:rStyle w:val="VerbatimChar"/>
          <w:sz w:val="24"/>
          <w:lang w:val="en-IE"/>
        </w:rPr>
        <w:t>## [1] 1.089144</w:t>
      </w:r>
    </w:p>
    <w:p w:rsidR="00CA7C94" w:rsidRPr="00D12E69" w:rsidRDefault="00CA7C94" w:rsidP="00CA7C94">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TOT_MINUTES_USAGE"</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TOT_MINUTES_USAGE,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size=</w:t>
      </w:r>
      <w:r w:rsidRPr="00D12E69">
        <w:rPr>
          <w:rStyle w:val="DecValTok"/>
          <w:sz w:val="24"/>
          <w:lang w:val="en-IE"/>
        </w:rPr>
        <w:t>6</w:t>
      </w:r>
      <w:r w:rsidRPr="00D12E69">
        <w:rPr>
          <w:rStyle w:val="NormalTok"/>
          <w:sz w:val="24"/>
          <w:lang w:val="en-IE"/>
        </w:rPr>
        <w:t xml:space="preserve">, </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5</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6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913949" w:rsidRPr="00D12E69" w:rsidRDefault="00913949" w:rsidP="00913949">
      <w:pPr>
        <w:pStyle w:val="BodyText"/>
        <w:rPr>
          <w:lang w:val="en-IE"/>
        </w:rPr>
      </w:pPr>
      <w:r w:rsidRPr="00D12E69">
        <w:rPr>
          <w:rStyle w:val="NormalTok"/>
          <w:b/>
          <w:sz w:val="24"/>
          <w:shd w:val="clear" w:color="auto" w:fill="FFFFFF" w:themeFill="background1"/>
          <w:lang w:val="en-IE"/>
        </w:rPr>
        <w:t>CHART CODE</w:t>
      </w:r>
    </w:p>
    <w:p w:rsidR="00C0746B" w:rsidRPr="00D12E69" w:rsidRDefault="00C0746B" w:rsidP="00C0746B">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TOT_MINUTES_USAGE))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Minutes Talked Total"</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inut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C0746B" w:rsidRPr="00D12E69" w:rsidRDefault="00C0746B" w:rsidP="00C0746B">
      <w:pPr>
        <w:pStyle w:val="BodyText"/>
        <w:rPr>
          <w:lang w:val="en-IE"/>
        </w:rPr>
      </w:pPr>
      <w:r w:rsidRPr="00D12E69">
        <w:rPr>
          <w:noProof/>
        </w:rPr>
        <w:drawing>
          <wp:inline distT="0" distB="0" distL="0" distR="0" wp14:anchorId="5518D46C" wp14:editId="349A1BFC">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0B3D2B" w:rsidP="008724EB">
      <w:pPr>
        <w:pStyle w:val="Heading3"/>
        <w:rPr>
          <w:lang w:val="en-IE"/>
        </w:rPr>
      </w:pPr>
      <w:bookmarkStart w:id="144" w:name="num_lines"/>
      <w:bookmarkStart w:id="145" w:name="_Toc478129429"/>
      <w:bookmarkStart w:id="146" w:name="_Toc478130166"/>
      <w:bookmarkStart w:id="147" w:name="_Toc478323283"/>
      <w:bookmarkEnd w:id="144"/>
      <w:r w:rsidRPr="00D12E69">
        <w:rPr>
          <w:lang w:val="en-IE"/>
        </w:rPr>
        <w:lastRenderedPageBreak/>
        <w:t>1.3.16</w:t>
      </w:r>
      <w:r w:rsidR="00B6512B" w:rsidRPr="00D12E69">
        <w:rPr>
          <w:lang w:val="en-IE"/>
        </w:rPr>
        <w:t xml:space="preserve"> </w:t>
      </w:r>
      <w:r w:rsidR="00A4571D" w:rsidRPr="00D12E69">
        <w:rPr>
          <w:lang w:val="en-IE"/>
        </w:rPr>
        <w:t>NUM_LINES</w:t>
      </w:r>
      <w:bookmarkEnd w:id="145"/>
      <w:bookmarkEnd w:id="146"/>
      <w:bookmarkEnd w:id="147"/>
    </w:p>
    <w:p w:rsidR="002637D2" w:rsidRPr="00D12E69" w:rsidRDefault="00A4571D">
      <w:pPr>
        <w:pStyle w:val="FirstParagraph"/>
        <w:rPr>
          <w:lang w:val="en-IE"/>
        </w:rPr>
      </w:pPr>
      <w:r w:rsidRPr="00D12E69">
        <w:rPr>
          <w:lang w:val="en-IE"/>
        </w:rPr>
        <w:t>The number of fixed lines the customer has leased.</w:t>
      </w:r>
    </w:p>
    <w:tbl>
      <w:tblPr>
        <w:tblStyle w:val="GridTable4-Accent1"/>
        <w:tblW w:w="5000" w:type="pct"/>
        <w:tblLook w:val="07A0" w:firstRow="1" w:lastRow="0" w:firstColumn="1" w:lastColumn="1" w:noHBand="1" w:noVBand="1"/>
      </w:tblPr>
      <w:tblGrid>
        <w:gridCol w:w="2943"/>
        <w:gridCol w:w="8073"/>
      </w:tblGrid>
      <w:tr w:rsidR="002637D2" w:rsidRPr="00D12E69" w:rsidTr="0035177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NUM_LINES</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3</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3913043</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Standard deviatio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5703498</w:t>
            </w:r>
          </w:p>
        </w:tc>
      </w:tr>
    </w:tbl>
    <w:p w:rsidR="002637D2" w:rsidRPr="00131765" w:rsidRDefault="00A4571D">
      <w:pPr>
        <w:pStyle w:val="BodyText"/>
        <w:rPr>
          <w:b/>
          <w:lang w:val="en-IE"/>
        </w:rPr>
      </w:pPr>
      <w:r w:rsidRPr="00131765">
        <w:rPr>
          <w:b/>
          <w:lang w:val="en-IE"/>
        </w:rPr>
        <w:t>NUM_LINES Skewness</w:t>
      </w:r>
    </w:p>
    <w:p w:rsidR="002637D2" w:rsidRPr="00D12E69" w:rsidRDefault="00A4571D">
      <w:pPr>
        <w:pStyle w:val="BodyText"/>
        <w:rPr>
          <w:lang w:val="en-IE"/>
        </w:rPr>
      </w:pPr>
      <w:r w:rsidRPr="00D12E69">
        <w:rPr>
          <w:lang w:val="en-IE"/>
        </w:rPr>
        <w:t>Right-skewness data – Is positive, as mean is greater than the median</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NUM_LINE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NUM_LINES)</w:t>
      </w:r>
    </w:p>
    <w:p w:rsidR="002637D2" w:rsidRPr="00D12E69" w:rsidRDefault="00A4571D">
      <w:pPr>
        <w:pStyle w:val="SourceCode"/>
        <w:rPr>
          <w:rStyle w:val="VerbatimChar"/>
          <w:sz w:val="24"/>
          <w:lang w:val="en-IE"/>
        </w:rPr>
      </w:pPr>
      <w:r w:rsidRPr="00D12E69">
        <w:rPr>
          <w:rStyle w:val="VerbatimChar"/>
          <w:sz w:val="24"/>
          <w:lang w:val="en-IE"/>
        </w:rPr>
        <w:t>## [1] 2.058233</w:t>
      </w:r>
    </w:p>
    <w:p w:rsidR="008F0FDA" w:rsidRPr="00D12E69" w:rsidRDefault="008F0FDA" w:rsidP="008F0FDA">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NUM_LINES,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NUM_LINES"</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NUM_LINES,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6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913949" w:rsidRPr="00D12E69" w:rsidRDefault="00913949" w:rsidP="00913949">
      <w:pPr>
        <w:pStyle w:val="BodyText"/>
        <w:rPr>
          <w:lang w:val="en-IE"/>
        </w:rPr>
      </w:pPr>
      <w:r w:rsidRPr="00D12E69">
        <w:rPr>
          <w:rStyle w:val="NormalTok"/>
          <w:b/>
          <w:sz w:val="24"/>
          <w:shd w:val="clear" w:color="auto" w:fill="FFFFFF" w:themeFill="background1"/>
          <w:lang w:val="en-IE"/>
        </w:rPr>
        <w:t>CHART CODE</w:t>
      </w:r>
    </w:p>
    <w:p w:rsidR="00D74D5E" w:rsidRPr="00D12E69" w:rsidRDefault="00D74D5E" w:rsidP="00D74D5E">
      <w:pPr>
        <w:pStyle w:val="SourceCode"/>
        <w:rPr>
          <w:lang w:val="en-IE"/>
        </w:rPr>
      </w:pPr>
      <w:bookmarkStart w:id="148" w:name="skewness-for-numeric-data"/>
      <w:bookmarkEnd w:id="148"/>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NUM_LINES))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Number of lines per customer"</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Number of lin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8F0FDA" w:rsidRPr="00D12E69" w:rsidRDefault="00D74D5E">
      <w:pPr>
        <w:rPr>
          <w:rFonts w:asciiTheme="majorHAnsi" w:eastAsiaTheme="majorEastAsia" w:hAnsiTheme="majorHAnsi" w:cstheme="majorBidi"/>
          <w:b/>
          <w:bCs/>
          <w:color w:val="345A8A" w:themeColor="accent1" w:themeShade="B5"/>
          <w:lang w:val="en-IE"/>
        </w:rPr>
      </w:pPr>
      <w:r w:rsidRPr="00D12E69">
        <w:rPr>
          <w:noProof/>
        </w:rPr>
        <w:drawing>
          <wp:inline distT="0" distB="0" distL="0" distR="0" wp14:anchorId="7A47B3B7" wp14:editId="2BC66FCA">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A7110A" w:rsidRPr="00D12E69" w:rsidRDefault="00DB23BB" w:rsidP="008724EB">
      <w:pPr>
        <w:pStyle w:val="Heading2"/>
        <w:rPr>
          <w:lang w:val="en-IE"/>
        </w:rPr>
      </w:pPr>
      <w:bookmarkStart w:id="149" w:name="graphical-methods-to-identify-outliers"/>
      <w:bookmarkStart w:id="150" w:name="_1.4_Identify_Outliers"/>
      <w:bookmarkStart w:id="151" w:name="_Toc478323284"/>
      <w:bookmarkEnd w:id="149"/>
      <w:bookmarkEnd w:id="150"/>
      <w:r w:rsidRPr="00D12E69">
        <w:rPr>
          <w:lang w:val="en-IE"/>
        </w:rPr>
        <w:lastRenderedPageBreak/>
        <w:t>1.4 Identify</w:t>
      </w:r>
      <w:r w:rsidR="00A7110A" w:rsidRPr="00D12E69">
        <w:rPr>
          <w:lang w:val="en-IE"/>
        </w:rPr>
        <w:t xml:space="preserve"> Outliers</w:t>
      </w:r>
      <w:bookmarkEnd w:id="151"/>
    </w:p>
    <w:p w:rsidR="002637D2" w:rsidRPr="00D12E69" w:rsidRDefault="00DB23BB" w:rsidP="00DB23BB">
      <w:pPr>
        <w:pStyle w:val="Heading3"/>
        <w:rPr>
          <w:lang w:val="en-IE"/>
        </w:rPr>
      </w:pPr>
      <w:bookmarkStart w:id="152" w:name="_Toc478130168"/>
      <w:bookmarkStart w:id="153" w:name="_Toc478323285"/>
      <w:r w:rsidRPr="00D12E69">
        <w:rPr>
          <w:lang w:val="en-IE"/>
        </w:rPr>
        <w:t>1.4.1 Graphical</w:t>
      </w:r>
      <w:r w:rsidR="00A4571D" w:rsidRPr="00D12E69">
        <w:rPr>
          <w:lang w:val="en-IE"/>
        </w:rPr>
        <w:t xml:space="preserve"> methods to identify outliers</w:t>
      </w:r>
      <w:bookmarkEnd w:id="152"/>
      <w:bookmarkEnd w:id="153"/>
    </w:p>
    <w:p w:rsidR="002637D2" w:rsidRPr="00D12E69" w:rsidRDefault="00E9787A" w:rsidP="00DB23BB">
      <w:pPr>
        <w:pStyle w:val="Heading4"/>
        <w:rPr>
          <w:lang w:val="en-IE"/>
        </w:rPr>
      </w:pPr>
      <w:bookmarkStart w:id="154" w:name="minutes_3months_ago-1"/>
      <w:bookmarkStart w:id="155" w:name="_Toc478129431"/>
      <w:bookmarkEnd w:id="154"/>
      <w:r w:rsidRPr="00D12E69">
        <w:rPr>
          <w:lang w:val="en-IE"/>
        </w:rPr>
        <w:t xml:space="preserve">1.4.1.1 </w:t>
      </w:r>
      <w:r w:rsidR="00A4571D" w:rsidRPr="00D12E69">
        <w:rPr>
          <w:lang w:val="en-IE"/>
        </w:rPr>
        <w:t>MINUTES_3MONTHS_AGO</w:t>
      </w:r>
      <w:bookmarkEnd w:id="15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MINUTES_3MONTHS_AGO))</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0-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E9787A" w:rsidP="00DB23BB">
      <w:pPr>
        <w:pStyle w:val="Heading4"/>
        <w:rPr>
          <w:lang w:val="en-IE"/>
        </w:rPr>
      </w:pPr>
      <w:bookmarkStart w:id="156" w:name="minutes_prev_month-1"/>
      <w:bookmarkStart w:id="157" w:name="_Toc478129432"/>
      <w:bookmarkEnd w:id="156"/>
      <w:r w:rsidRPr="00D12E69">
        <w:rPr>
          <w:lang w:val="en-IE"/>
        </w:rPr>
        <w:t xml:space="preserve">1.4.1.2 </w:t>
      </w:r>
      <w:r w:rsidR="00A4571D" w:rsidRPr="00D12E69">
        <w:rPr>
          <w:lang w:val="en-IE"/>
        </w:rPr>
        <w:t>MINUTES_PREV_MONTH</w:t>
      </w:r>
      <w:bookmarkEnd w:id="157"/>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MINUTES_PREV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E9787A" w:rsidP="00DB23BB">
      <w:pPr>
        <w:pStyle w:val="Heading4"/>
        <w:rPr>
          <w:lang w:val="en-IE"/>
        </w:rPr>
      </w:pPr>
      <w:bookmarkStart w:id="158" w:name="minutes_curr_month-1"/>
      <w:bookmarkStart w:id="159" w:name="_Toc478129433"/>
      <w:bookmarkEnd w:id="158"/>
      <w:r w:rsidRPr="00D12E69">
        <w:rPr>
          <w:lang w:val="en-IE"/>
        </w:rPr>
        <w:t xml:space="preserve">1.4.1.3 </w:t>
      </w:r>
      <w:r w:rsidR="00A4571D" w:rsidRPr="00D12E69">
        <w:rPr>
          <w:lang w:val="en-IE"/>
        </w:rPr>
        <w:t>MINUTES_CURR_MONTH</w:t>
      </w:r>
      <w:bookmarkEnd w:id="159"/>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MINUTES_CURR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E9787A" w:rsidP="00DB23BB">
      <w:pPr>
        <w:pStyle w:val="Heading4"/>
        <w:rPr>
          <w:lang w:val="en-IE"/>
        </w:rPr>
      </w:pPr>
      <w:bookmarkStart w:id="160" w:name="tot_minutes_usage-2"/>
      <w:bookmarkStart w:id="161" w:name="_Toc478129434"/>
      <w:bookmarkEnd w:id="160"/>
      <w:r w:rsidRPr="00D12E69">
        <w:rPr>
          <w:lang w:val="en-IE"/>
        </w:rPr>
        <w:lastRenderedPageBreak/>
        <w:t xml:space="preserve">1.4.1.4 </w:t>
      </w:r>
      <w:r w:rsidR="00A4571D" w:rsidRPr="00D12E69">
        <w:rPr>
          <w:lang w:val="en-IE"/>
        </w:rPr>
        <w:t>TOT_MINUTES_USAGE</w:t>
      </w:r>
      <w:bookmarkEnd w:id="161"/>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9F21F7" w:rsidRPr="00270D5B" w:rsidRDefault="00A4571D" w:rsidP="00270D5B">
      <w:pPr>
        <w:pStyle w:val="FirstParagraph"/>
        <w:rPr>
          <w:lang w:val="en-IE"/>
        </w:rPr>
      </w:pPr>
      <w:r w:rsidRPr="00D12E69">
        <w:rPr>
          <w:noProof/>
        </w:rPr>
        <w:drawing>
          <wp:inline distT="0" distB="0" distL="0" distR="0">
            <wp:extent cx="4334493" cy="328946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3-1.png"/>
                    <pic:cNvPicPr>
                      <a:picLocks noChangeAspect="1" noChangeArrowheads="1"/>
                    </pic:cNvPicPr>
                  </pic:nvPicPr>
                  <pic:blipFill>
                    <a:blip r:embed="rId37"/>
                    <a:stretch>
                      <a:fillRect/>
                    </a:stretch>
                  </pic:blipFill>
                  <pic:spPr bwMode="auto">
                    <a:xfrm>
                      <a:off x="0" y="0"/>
                      <a:ext cx="4338434" cy="3292456"/>
                    </a:xfrm>
                    <a:prstGeom prst="rect">
                      <a:avLst/>
                    </a:prstGeom>
                    <a:noFill/>
                    <a:ln w="9525">
                      <a:noFill/>
                      <a:headEnd/>
                      <a:tailEnd/>
                    </a:ln>
                  </pic:spPr>
                </pic:pic>
              </a:graphicData>
            </a:graphic>
          </wp:inline>
        </w:drawing>
      </w:r>
      <w:bookmarkStart w:id="162" w:name="num_lines-1"/>
      <w:bookmarkEnd w:id="162"/>
    </w:p>
    <w:p w:rsidR="002637D2" w:rsidRPr="00D12E69" w:rsidRDefault="00E9787A" w:rsidP="00DB23BB">
      <w:pPr>
        <w:pStyle w:val="Heading4"/>
        <w:rPr>
          <w:lang w:val="en-IE"/>
        </w:rPr>
      </w:pPr>
      <w:bookmarkStart w:id="163" w:name="_Toc478129435"/>
      <w:r w:rsidRPr="00D12E69">
        <w:rPr>
          <w:lang w:val="en-IE"/>
        </w:rPr>
        <w:t xml:space="preserve">1.4.1.5 </w:t>
      </w:r>
      <w:r w:rsidR="00A4571D" w:rsidRPr="00D12E69">
        <w:rPr>
          <w:lang w:val="en-IE"/>
        </w:rPr>
        <w:t>NUM_LINES</w:t>
      </w:r>
      <w:bookmarkEnd w:id="163"/>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NUM_LINE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4-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E9787A" w:rsidP="00DB23BB">
      <w:pPr>
        <w:pStyle w:val="Heading4"/>
        <w:rPr>
          <w:lang w:val="en-IE"/>
        </w:rPr>
      </w:pPr>
      <w:bookmarkStart w:id="164" w:name="cust_mos-2"/>
      <w:bookmarkStart w:id="165" w:name="_Toc478129436"/>
      <w:bookmarkEnd w:id="164"/>
      <w:r w:rsidRPr="00D12E69">
        <w:rPr>
          <w:lang w:val="en-IE"/>
        </w:rPr>
        <w:lastRenderedPageBreak/>
        <w:t xml:space="preserve">1.4.1.6 </w:t>
      </w:r>
      <w:r w:rsidR="00A4571D" w:rsidRPr="00D12E69">
        <w:rPr>
          <w:lang w:val="en-IE"/>
        </w:rPr>
        <w:t>CUST_MOS</w:t>
      </w:r>
      <w:bookmarkEnd w:id="16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CUST_MO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5-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250D33" w:rsidP="00DB23BB">
      <w:pPr>
        <w:pStyle w:val="Heading3"/>
        <w:rPr>
          <w:lang w:val="en-IE"/>
        </w:rPr>
      </w:pPr>
      <w:bookmarkStart w:id="166" w:name="mathematically-identifying-outliers"/>
      <w:bookmarkStart w:id="167" w:name="_Toc478130169"/>
      <w:bookmarkStart w:id="168" w:name="_Toc478323286"/>
      <w:bookmarkEnd w:id="166"/>
      <w:r w:rsidRPr="00D12E69">
        <w:rPr>
          <w:lang w:val="en-IE"/>
        </w:rPr>
        <w:t xml:space="preserve">1.4.2 </w:t>
      </w:r>
      <w:r w:rsidR="00A4571D" w:rsidRPr="00D12E69">
        <w:rPr>
          <w:lang w:val="en-IE"/>
        </w:rPr>
        <w:t>Mathematically identifying outliers</w:t>
      </w:r>
      <w:bookmarkEnd w:id="167"/>
      <w:bookmarkEnd w:id="168"/>
    </w:p>
    <w:p w:rsidR="002637D2" w:rsidRPr="00D12E69" w:rsidRDefault="00A4571D">
      <w:pPr>
        <w:pStyle w:val="FirstParagraph"/>
        <w:rPr>
          <w:lang w:val="en-IE"/>
        </w:rPr>
      </w:pPr>
      <w:r w:rsidRPr="00D12E69">
        <w:rPr>
          <w:lang w:val="en-IE"/>
        </w:rPr>
        <w:t>Choose a numeric predictor variable that has possible outliers based on your analysis in 2 above. Use the IQR method and Z-Score Standardisation method to identify outliers. Discuss your findings.</w:t>
      </w:r>
    </w:p>
    <w:p w:rsidR="002637D2" w:rsidRPr="00D12E69" w:rsidRDefault="00A4571D">
      <w:pPr>
        <w:pStyle w:val="BodyText"/>
        <w:rPr>
          <w:b/>
          <w:lang w:val="en-IE"/>
        </w:rPr>
      </w:pPr>
      <w:r w:rsidRPr="00D12E69">
        <w:rPr>
          <w:b/>
          <w:lang w:val="en-IE"/>
        </w:rPr>
        <w:t>IQR method</w:t>
      </w:r>
    </w:p>
    <w:p w:rsidR="002637D2" w:rsidRPr="00D12E69" w:rsidRDefault="00A4571D">
      <w:pPr>
        <w:pStyle w:val="SourceCode"/>
        <w:rPr>
          <w:lang w:val="en-IE"/>
        </w:rPr>
      </w:pPr>
      <w:r w:rsidRPr="00D12E69">
        <w:rPr>
          <w:rStyle w:val="NormalTok"/>
          <w:sz w:val="24"/>
          <w:lang w:val="en-IE"/>
        </w:rPr>
        <w:t>minutesQuartileTolerance &lt;-</w:t>
      </w:r>
      <w:r w:rsidRPr="00D12E69">
        <w:rPr>
          <w:rStyle w:val="StringTok"/>
          <w:sz w:val="24"/>
          <w:lang w:val="en-IE"/>
        </w:rPr>
        <w:t xml:space="preserve"> </w:t>
      </w:r>
      <w:r w:rsidRPr="00D12E69">
        <w:rPr>
          <w:rStyle w:val="FloatTok"/>
          <w:sz w:val="24"/>
          <w:lang w:val="en-IE"/>
        </w:rPr>
        <w:t>1.5</w:t>
      </w:r>
      <w:r w:rsidRPr="00D12E69">
        <w:rPr>
          <w:rStyle w:val="OperatorTok"/>
          <w:sz w:val="24"/>
          <w:lang w:val="en-IE"/>
        </w:rPr>
        <w:t>*</w:t>
      </w:r>
      <w:r w:rsidRPr="00D12E69">
        <w:rPr>
          <w:rStyle w:val="StringTok"/>
          <w:sz w:val="24"/>
          <w:lang w:val="en-IE"/>
        </w:rPr>
        <w:t xml:space="preserve"> </w:t>
      </w:r>
      <w:r w:rsidRPr="00D12E69">
        <w:rPr>
          <w:rStyle w:val="KeywordTok"/>
          <w:sz w:val="24"/>
          <w:lang w:val="en-IE"/>
        </w:rPr>
        <w:t>IQR</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rStyle w:val="NormalTok"/>
          <w:sz w:val="24"/>
          <w:lang w:val="en-IE"/>
        </w:rPr>
        <w:t>minutesLowerQuantile &lt;-</w:t>
      </w:r>
      <w:r w:rsidRPr="00D12E69">
        <w:rPr>
          <w:rStyle w:val="StringTok"/>
          <w:sz w:val="24"/>
          <w:lang w:val="en-IE"/>
        </w:rPr>
        <w:t xml:space="preserve"> </w:t>
      </w:r>
      <w:r w:rsidR="00E00032" w:rsidRPr="00D12E69">
        <w:rPr>
          <w:rStyle w:val="KeywordTok"/>
          <w:sz w:val="24"/>
          <w:lang w:val="en-IE"/>
        </w:rPr>
        <w:t>quantile</w:t>
      </w:r>
      <w:r w:rsidR="00E00032" w:rsidRPr="00D12E69">
        <w:rPr>
          <w:rStyle w:val="NormalTok"/>
          <w:sz w:val="24"/>
          <w:lang w:val="en-IE"/>
        </w:rPr>
        <w:t>(</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FloatTok"/>
          <w:sz w:val="24"/>
          <w:lang w:val="en-IE"/>
        </w:rPr>
        <w:t>0.25</w:t>
      </w:r>
      <w:r w:rsidRPr="00D12E69">
        <w:rPr>
          <w:rStyle w:val="NormalTok"/>
          <w:sz w:val="24"/>
          <w:lang w:val="en-IE"/>
        </w:rPr>
        <w:t>)</w:t>
      </w:r>
      <w:r w:rsidRPr="00D12E69">
        <w:rPr>
          <w:lang w:val="en-IE"/>
        </w:rPr>
        <w:br/>
      </w:r>
      <w:r w:rsidRPr="00D12E69">
        <w:rPr>
          <w:rStyle w:val="NormalTok"/>
          <w:sz w:val="24"/>
          <w:lang w:val="en-IE"/>
        </w:rPr>
        <w:t>minutesUpperQuantile &lt;-</w:t>
      </w:r>
      <w:r w:rsidRPr="00D12E69">
        <w:rPr>
          <w:rStyle w:val="StringTok"/>
          <w:sz w:val="24"/>
          <w:lang w:val="en-IE"/>
        </w:rPr>
        <w:t xml:space="preserve"> </w:t>
      </w:r>
      <w:r w:rsidRPr="00D12E69">
        <w:rPr>
          <w:rStyle w:val="KeywordTok"/>
          <w:sz w:val="24"/>
          <w:lang w:val="en-IE"/>
        </w:rPr>
        <w:t>quantile</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FloatTok"/>
          <w:sz w:val="24"/>
          <w:lang w:val="en-IE"/>
        </w:rPr>
        <w:t>0.75</w:t>
      </w:r>
      <w:r w:rsidRPr="00D12E69">
        <w:rPr>
          <w:rStyle w:val="NormalTok"/>
          <w:sz w:val="24"/>
          <w:lang w:val="en-IE"/>
        </w:rPr>
        <w:t>)</w:t>
      </w:r>
      <w:r w:rsidRPr="00D12E69">
        <w:rPr>
          <w:lang w:val="en-IE"/>
        </w:rPr>
        <w:br/>
      </w:r>
      <w:r w:rsidRPr="00D12E69">
        <w:rPr>
          <w:lang w:val="en-IE"/>
        </w:rPr>
        <w:br/>
      </w:r>
      <w:r w:rsidRPr="00D12E69">
        <w:rPr>
          <w:rStyle w:val="KeywordTok"/>
          <w:sz w:val="24"/>
          <w:lang w:val="en-IE"/>
        </w:rPr>
        <w:t>print</w:t>
      </w:r>
      <w:r w:rsidRPr="00D12E69">
        <w:rPr>
          <w:rStyle w:val="NormalTok"/>
          <w:sz w:val="24"/>
          <w:lang w:val="en-IE"/>
        </w:rPr>
        <w:t>(</w:t>
      </w:r>
      <w:r w:rsidRPr="00D12E69">
        <w:rPr>
          <w:rStyle w:val="StringTok"/>
          <w:sz w:val="24"/>
          <w:lang w:val="en-IE"/>
        </w:rPr>
        <w:t>"lower outliers"</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lower outliers"</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lt;</w:t>
      </w:r>
      <w:r w:rsidRPr="00D12E69">
        <w:rPr>
          <w:rStyle w:val="StringTok"/>
          <w:sz w:val="24"/>
          <w:lang w:val="en-IE"/>
        </w:rPr>
        <w:t xml:space="preserve"> </w:t>
      </w:r>
      <w:r w:rsidRPr="00D12E69">
        <w:rPr>
          <w:rStyle w:val="NormalTok"/>
          <w:sz w:val="24"/>
          <w:lang w:val="en-IE"/>
        </w:rPr>
        <w:t xml:space="preserve">(minutesLowerQuantil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minutesQuartileTolerance)]</w:t>
      </w:r>
    </w:p>
    <w:p w:rsidR="002637D2" w:rsidRPr="00D12E69" w:rsidRDefault="00A4571D">
      <w:pPr>
        <w:pStyle w:val="SourceCode"/>
        <w:rPr>
          <w:lang w:val="en-IE"/>
        </w:rPr>
      </w:pPr>
      <w:r w:rsidRPr="00D12E69">
        <w:rPr>
          <w:rStyle w:val="VerbatimChar"/>
          <w:sz w:val="24"/>
          <w:lang w:val="en-IE"/>
        </w:rPr>
        <w:t>## numeric(0)</w:t>
      </w:r>
    </w:p>
    <w:p w:rsidR="002637D2" w:rsidRPr="00D12E69" w:rsidRDefault="00A4571D">
      <w:pPr>
        <w:pStyle w:val="SourceCode"/>
        <w:rPr>
          <w:lang w:val="en-IE"/>
        </w:rPr>
      </w:pPr>
      <w:r w:rsidRPr="00D12E69">
        <w:rPr>
          <w:rStyle w:val="KeywordTok"/>
          <w:sz w:val="24"/>
          <w:lang w:val="en-IE"/>
        </w:rPr>
        <w:t>print</w:t>
      </w:r>
      <w:r w:rsidRPr="00D12E69">
        <w:rPr>
          <w:rStyle w:val="NormalTok"/>
          <w:sz w:val="24"/>
          <w:lang w:val="en-IE"/>
        </w:rPr>
        <w:t>(</w:t>
      </w:r>
      <w:r w:rsidRPr="00D12E69">
        <w:rPr>
          <w:rStyle w:val="StringTok"/>
          <w:sz w:val="24"/>
          <w:lang w:val="en-IE"/>
        </w:rPr>
        <w:t>"upper outliers"</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upper outliers"</w:t>
      </w:r>
    </w:p>
    <w:p w:rsidR="002637D2" w:rsidRPr="00D12E69" w:rsidRDefault="00A4571D">
      <w:pPr>
        <w:pStyle w:val="SourceCode"/>
        <w:rPr>
          <w:lang w:val="en-IE"/>
        </w:rPr>
      </w:pPr>
      <w:r w:rsidRPr="00D12E69">
        <w:rPr>
          <w:rStyle w:val="NormalTok"/>
          <w:sz w:val="24"/>
          <w:lang w:val="en-IE"/>
        </w:rPr>
        <w:lastRenderedPageBreak/>
        <w:t>churn_data</w:t>
      </w:r>
      <w:r w:rsidRPr="00D12E69">
        <w:rPr>
          <w:rStyle w:val="OperatorTok"/>
          <w:sz w:val="24"/>
          <w:lang w:val="en-IE"/>
        </w:rPr>
        <w:t>$</w:t>
      </w:r>
      <w:r w:rsidRPr="00D12E69">
        <w:rPr>
          <w:rStyle w:val="NormalTok"/>
          <w:sz w:val="24"/>
          <w:lang w:val="en-IE"/>
        </w:rPr>
        <w:t>TOT_MINUTES_USAGE[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gt;</w:t>
      </w:r>
      <w:r w:rsidRPr="00D12E69">
        <w:rPr>
          <w:rStyle w:val="StringTok"/>
          <w:sz w:val="24"/>
          <w:lang w:val="en-IE"/>
        </w:rPr>
        <w:t xml:space="preserve"> </w:t>
      </w:r>
      <w:r w:rsidRPr="00D12E69">
        <w:rPr>
          <w:rStyle w:val="NormalTok"/>
          <w:sz w:val="24"/>
          <w:lang w:val="en-IE"/>
        </w:rPr>
        <w:t xml:space="preserve">(minutesUpperQuantil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minutesQuartileTolerance)]</w:t>
      </w:r>
    </w:p>
    <w:p w:rsidR="002637D2" w:rsidRPr="00D12E69" w:rsidRDefault="00A4571D">
      <w:pPr>
        <w:pStyle w:val="SourceCode"/>
        <w:rPr>
          <w:lang w:val="en-IE"/>
        </w:rPr>
      </w:pPr>
      <w:r w:rsidRPr="00D12E69">
        <w:rPr>
          <w:rStyle w:val="VerbatimChar"/>
          <w:sz w:val="24"/>
          <w:lang w:val="en-IE"/>
        </w:rPr>
        <w:t>##   [1] 18944 14529 12824 23600 10961 20598 29066  9160 12075 11291  7639</w:t>
      </w:r>
      <w:r w:rsidRPr="00D12E69">
        <w:rPr>
          <w:lang w:val="en-IE"/>
        </w:rPr>
        <w:br/>
      </w:r>
      <w:r w:rsidRPr="00D12E69">
        <w:rPr>
          <w:rStyle w:val="VerbatimChar"/>
          <w:sz w:val="24"/>
          <w:lang w:val="en-IE"/>
        </w:rPr>
        <w:t>##  [12] 36237  9729 16941 10377 11291  7639 36237  9729  5549 16941 10377</w:t>
      </w:r>
      <w:r w:rsidRPr="00D12E69">
        <w:rPr>
          <w:lang w:val="en-IE"/>
        </w:rPr>
        <w:br/>
      </w:r>
      <w:r w:rsidRPr="00D12E69">
        <w:rPr>
          <w:rStyle w:val="VerbatimChar"/>
          <w:sz w:val="24"/>
          <w:lang w:val="en-IE"/>
        </w:rPr>
        <w:t>##  [23]  5549 24895  8245  5549 24895  8245 16941 10377  5549 24895  8245</w:t>
      </w:r>
      <w:r w:rsidRPr="00D12E69">
        <w:rPr>
          <w:lang w:val="en-IE"/>
        </w:rPr>
        <w:br/>
      </w:r>
      <w:r w:rsidRPr="00D12E69">
        <w:rPr>
          <w:rStyle w:val="VerbatimChar"/>
          <w:sz w:val="24"/>
          <w:lang w:val="en-IE"/>
        </w:rPr>
        <w:t>##  [34] 18944 14529 12824 23600 10961 20598 16941 10377 24895  8245  5549</w:t>
      </w:r>
      <w:r w:rsidRPr="00D12E69">
        <w:rPr>
          <w:lang w:val="en-IE"/>
        </w:rPr>
        <w:br/>
      </w:r>
      <w:r w:rsidRPr="00D12E69">
        <w:rPr>
          <w:rStyle w:val="VerbatimChar"/>
          <w:sz w:val="24"/>
          <w:lang w:val="en-IE"/>
        </w:rPr>
        <w:t>##  [45] 18944 14529 12824 23600 10961 20598 29066  9160  5549 12075 11291</w:t>
      </w:r>
      <w:r w:rsidRPr="00D12E69">
        <w:rPr>
          <w:lang w:val="en-IE"/>
        </w:rPr>
        <w:br/>
      </w:r>
      <w:r w:rsidRPr="00D12E69">
        <w:rPr>
          <w:rStyle w:val="VerbatimChar"/>
          <w:sz w:val="24"/>
          <w:lang w:val="en-IE"/>
        </w:rPr>
        <w:t>##  [56] 18944 14529 12824 23600 10961 20598 29066  9160 11291  7639 36237</w:t>
      </w:r>
      <w:r w:rsidRPr="00D12E69">
        <w:rPr>
          <w:lang w:val="en-IE"/>
        </w:rPr>
        <w:br/>
      </w:r>
      <w:r w:rsidRPr="00D12E69">
        <w:rPr>
          <w:rStyle w:val="VerbatimChar"/>
          <w:sz w:val="24"/>
          <w:lang w:val="en-IE"/>
        </w:rPr>
        <w:t>##  [67]  9729 29066  9160 12075 11291  7639 36237  9729 24895  8245  7639</w:t>
      </w:r>
      <w:r w:rsidRPr="00D12E69">
        <w:rPr>
          <w:lang w:val="en-IE"/>
        </w:rPr>
        <w:br/>
      </w:r>
      <w:r w:rsidRPr="00D12E69">
        <w:rPr>
          <w:rStyle w:val="VerbatimChar"/>
          <w:sz w:val="24"/>
          <w:lang w:val="en-IE"/>
        </w:rPr>
        <w:t>##  [78] 36237  9729 16941 10377 24895  8245  5549 18944 14529 12824 23600</w:t>
      </w:r>
      <w:r w:rsidRPr="00D12E69">
        <w:rPr>
          <w:lang w:val="en-IE"/>
        </w:rPr>
        <w:br/>
      </w:r>
      <w:r w:rsidRPr="00D12E69">
        <w:rPr>
          <w:rStyle w:val="VerbatimChar"/>
          <w:sz w:val="24"/>
          <w:lang w:val="en-IE"/>
        </w:rPr>
        <w:t>##  [89] 10961 29066  5549  9160 12075 11291  7639 36237  9729  5549 16941</w:t>
      </w:r>
      <w:r w:rsidRPr="00D12E69">
        <w:rPr>
          <w:lang w:val="en-IE"/>
        </w:rPr>
        <w:br/>
      </w:r>
      <w:r w:rsidRPr="00D12E69">
        <w:rPr>
          <w:rStyle w:val="VerbatimChar"/>
          <w:sz w:val="24"/>
          <w:lang w:val="en-IE"/>
        </w:rPr>
        <w:t>## [100] 10377 18944 14529 12824  5549 23600 10961 20598 29066  9160 11291</w:t>
      </w:r>
      <w:r w:rsidRPr="00D12E69">
        <w:rPr>
          <w:lang w:val="en-IE"/>
        </w:rPr>
        <w:br/>
      </w:r>
      <w:r w:rsidRPr="00D12E69">
        <w:rPr>
          <w:rStyle w:val="VerbatimChar"/>
          <w:sz w:val="24"/>
          <w:lang w:val="en-IE"/>
        </w:rPr>
        <w:t>## [111]  7639 36237  9729 16941 29066  9160 12075 11291  7639 36237  9729</w:t>
      </w:r>
      <w:r w:rsidRPr="00D12E69">
        <w:rPr>
          <w:lang w:val="en-IE"/>
        </w:rPr>
        <w:br/>
      </w:r>
      <w:r w:rsidRPr="00D12E69">
        <w:rPr>
          <w:rStyle w:val="VerbatimChar"/>
          <w:sz w:val="24"/>
          <w:lang w:val="en-IE"/>
        </w:rPr>
        <w:t>## [122] 16941 10377 24895 10961 20598 29066  9160 11291  7639 36237  9729</w:t>
      </w:r>
      <w:r w:rsidRPr="00D12E69">
        <w:rPr>
          <w:lang w:val="en-IE"/>
        </w:rPr>
        <w:br/>
      </w:r>
      <w:r w:rsidRPr="00D12E69">
        <w:rPr>
          <w:rStyle w:val="VerbatimChar"/>
          <w:sz w:val="24"/>
          <w:lang w:val="en-IE"/>
        </w:rPr>
        <w:t>## [133] 16941 10377 24895  8245 10377 24895  8245 18944 14529 12824 23600</w:t>
      </w:r>
      <w:r w:rsidRPr="00D12E69">
        <w:rPr>
          <w:lang w:val="en-IE"/>
        </w:rPr>
        <w:br/>
      </w:r>
      <w:r w:rsidRPr="00D12E69">
        <w:rPr>
          <w:rStyle w:val="VerbatimChar"/>
          <w:sz w:val="24"/>
          <w:lang w:val="en-IE"/>
        </w:rPr>
        <w:t>## [144] 10961 20598  8245 18944 14529 12824 23600 24895  8245 18944 14529</w:t>
      </w:r>
      <w:r w:rsidRPr="00D12E69">
        <w:rPr>
          <w:lang w:val="en-IE"/>
        </w:rPr>
        <w:br/>
      </w:r>
      <w:r w:rsidRPr="00D12E69">
        <w:rPr>
          <w:rStyle w:val="VerbatimChar"/>
          <w:sz w:val="24"/>
          <w:lang w:val="en-IE"/>
        </w:rPr>
        <w:t>## [155] 12824 23600 10961 20598 29066  9160 12075 18944 14529 12824 23600</w:t>
      </w:r>
      <w:r w:rsidRPr="00D12E69">
        <w:rPr>
          <w:lang w:val="en-IE"/>
        </w:rPr>
        <w:br/>
      </w:r>
      <w:r w:rsidRPr="00D12E69">
        <w:rPr>
          <w:rStyle w:val="VerbatimChar"/>
          <w:sz w:val="24"/>
          <w:lang w:val="en-IE"/>
        </w:rPr>
        <w:t>## [166] 10961 20598 29066  9160 12075 11291  7639 36237  9729 16941 10377</w:t>
      </w:r>
    </w:p>
    <w:p w:rsidR="002637D2" w:rsidRPr="00D12E69" w:rsidRDefault="00A4571D">
      <w:pPr>
        <w:pStyle w:val="FirstParagraph"/>
        <w:rPr>
          <w:b/>
          <w:lang w:val="en-IE"/>
        </w:rPr>
      </w:pPr>
      <w:r w:rsidRPr="00D12E69">
        <w:rPr>
          <w:b/>
          <w:lang w:val="en-IE"/>
        </w:rPr>
        <w:t>zScore Standardisation method</w:t>
      </w:r>
    </w:p>
    <w:p w:rsidR="002637D2" w:rsidRPr="00D12E69" w:rsidRDefault="00A4571D">
      <w:pPr>
        <w:pStyle w:val="SourceCode"/>
        <w:rPr>
          <w:lang w:val="en-IE"/>
        </w:rPr>
      </w:pPr>
      <w:r w:rsidRPr="00D12E69">
        <w:rPr>
          <w:rStyle w:val="CommentTok"/>
          <w:sz w:val="24"/>
          <w:lang w:val="en-IE"/>
        </w:rPr>
        <w:t># zScore Standardisation</w:t>
      </w:r>
      <w:r w:rsidRPr="00D12E69">
        <w:rPr>
          <w:lang w:val="en-IE"/>
        </w:rPr>
        <w:br/>
      </w:r>
      <w:r w:rsidRPr="00D12E69">
        <w:rPr>
          <w:rStyle w:val="NormalTok"/>
          <w:sz w:val="24"/>
          <w:lang w:val="en-IE"/>
        </w:rPr>
        <w:t>zscore.TOT_MINUTES_USAGE &l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rStyle w:val="KeywordTok"/>
          <w:sz w:val="24"/>
          <w:lang w:val="en-IE"/>
        </w:rPr>
        <w:t>summary</w:t>
      </w:r>
      <w:r w:rsidRPr="00D12E69">
        <w:rPr>
          <w:rStyle w:val="NormalTok"/>
          <w:sz w:val="24"/>
          <w:lang w:val="en-IE"/>
        </w:rPr>
        <w:t>(zscore.TOT_MINUTES_USAGE)</w:t>
      </w:r>
    </w:p>
    <w:p w:rsidR="002637D2" w:rsidRPr="00D12E69" w:rsidRDefault="00A4571D">
      <w:pPr>
        <w:pStyle w:val="SourceCode"/>
        <w:rPr>
          <w:lang w:val="en-IE"/>
        </w:rPr>
      </w:pPr>
      <w:r w:rsidRPr="00D12E69">
        <w:rPr>
          <w:rStyle w:val="VerbatimChar"/>
          <w:sz w:val="24"/>
          <w:lang w:val="en-IE"/>
        </w:rPr>
        <w:t xml:space="preserve">##     Min.  1st Qu.   Median     Mean  3rd Qu.     Max. </w:t>
      </w:r>
      <w:r w:rsidRPr="00D12E69">
        <w:rPr>
          <w:lang w:val="en-IE"/>
        </w:rPr>
        <w:br/>
      </w:r>
      <w:r w:rsidRPr="00D12E69">
        <w:rPr>
          <w:rStyle w:val="VerbatimChar"/>
          <w:sz w:val="24"/>
          <w:lang w:val="en-IE"/>
        </w:rPr>
        <w:t>## -0.41710 -0.39340 -0.36300  0.00000 -0.07373  7.00300</w:t>
      </w:r>
    </w:p>
    <w:p w:rsidR="002637D2" w:rsidRPr="00D12E69" w:rsidRDefault="00A4571D">
      <w:pPr>
        <w:pStyle w:val="SourceCode"/>
        <w:rPr>
          <w:lang w:val="en-IE"/>
        </w:rPr>
      </w:pPr>
      <w:r w:rsidRPr="00D12E69">
        <w:rPr>
          <w:rStyle w:val="NormalTok"/>
          <w:sz w:val="24"/>
          <w:lang w:val="en-IE"/>
        </w:rPr>
        <w:t xml:space="preserve">zscore.TOT_MINUTES_USAGE[zscore.TOT_MINUTES_USAGE </w:t>
      </w:r>
      <w:r w:rsidRPr="00D12E69">
        <w:rPr>
          <w:rStyle w:val="OperatorTok"/>
          <w:sz w:val="24"/>
          <w:lang w:val="en-IE"/>
        </w:rPr>
        <w:t>&lt;</w:t>
      </w:r>
      <w:r w:rsidRPr="00D12E69">
        <w:rPr>
          <w:rStyle w:val="StringTok"/>
          <w:sz w:val="24"/>
          <w:lang w:val="en-IE"/>
        </w:rPr>
        <w:t xml:space="preserve"> </w:t>
      </w:r>
      <w:r w:rsidRPr="00D12E69">
        <w:rPr>
          <w:rStyle w:val="Operator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 xml:space="preserve">zscore.TOT_MINUTES_USAGE </w:t>
      </w:r>
      <w:r w:rsidRPr="00D12E69">
        <w:rPr>
          <w:rStyle w:val="OperatorTok"/>
          <w:sz w:val="24"/>
          <w:lang w:val="en-IE"/>
        </w:rPr>
        <w:t>&gt;</w:t>
      </w:r>
      <w:r w:rsidRPr="00D12E69">
        <w:rPr>
          <w:rStyle w:val="StringTok"/>
          <w:sz w:val="24"/>
          <w:lang w:val="en-IE"/>
        </w:rPr>
        <w:t xml:space="preserve"> </w:t>
      </w:r>
      <w:r w:rsidRPr="00D12E69">
        <w:rPr>
          <w:rStyle w:val="DecValTok"/>
          <w:sz w:val="24"/>
          <w:lang w:val="en-IE"/>
        </w:rPr>
        <w:t>3</w:t>
      </w:r>
      <w:r w:rsidRPr="00D12E69">
        <w:rPr>
          <w:rStyle w:val="NormalTok"/>
          <w:sz w:val="24"/>
          <w:lang w:val="en-IE"/>
        </w:rPr>
        <w:t>]</w:t>
      </w:r>
    </w:p>
    <w:p w:rsidR="00E9787A" w:rsidRPr="00D12E69" w:rsidRDefault="00A4571D" w:rsidP="00E9787A">
      <w:pPr>
        <w:pStyle w:val="SourceCode"/>
        <w:rPr>
          <w:lang w:val="en-IE"/>
        </w:rPr>
      </w:pPr>
      <w:r w:rsidRPr="00D12E69">
        <w:rPr>
          <w:rStyle w:val="VerbatimChar"/>
          <w:sz w:val="24"/>
          <w:lang w:val="en-IE"/>
        </w:rPr>
        <w:t>##  [1] 3.461758 4.415093 3.800421 5.534279 7.002570 3.051636 7.002570</w:t>
      </w:r>
      <w:r w:rsidRPr="00D12E69">
        <w:rPr>
          <w:lang w:val="en-IE"/>
        </w:rPr>
        <w:br/>
      </w:r>
      <w:r w:rsidRPr="00D12E69">
        <w:rPr>
          <w:rStyle w:val="VerbatimChar"/>
          <w:sz w:val="24"/>
          <w:lang w:val="en-IE"/>
        </w:rPr>
        <w:t>##  [8] 3.051636 4.680249 4.680249 3.051636 4.680249 3.461758 4.415093</w:t>
      </w:r>
      <w:r w:rsidRPr="00D12E69">
        <w:rPr>
          <w:lang w:val="en-IE"/>
        </w:rPr>
        <w:br/>
      </w:r>
      <w:r w:rsidRPr="00D12E69">
        <w:rPr>
          <w:rStyle w:val="VerbatimChar"/>
          <w:sz w:val="24"/>
          <w:lang w:val="en-IE"/>
        </w:rPr>
        <w:t>## [15] 3.800421 3.051636 4.680249 3.461758 4.415093 3.800421 5.534279</w:t>
      </w:r>
      <w:r w:rsidRPr="00D12E69">
        <w:rPr>
          <w:lang w:val="en-IE"/>
        </w:rPr>
        <w:br/>
      </w:r>
      <w:r w:rsidRPr="00D12E69">
        <w:rPr>
          <w:rStyle w:val="VerbatimChar"/>
          <w:sz w:val="24"/>
          <w:lang w:val="en-IE"/>
        </w:rPr>
        <w:t>## [22] 3.461758 4.415093 3.800421 5.534279 7.002570 5.534279 7.002570</w:t>
      </w:r>
      <w:r w:rsidRPr="00D12E69">
        <w:rPr>
          <w:lang w:val="en-IE"/>
        </w:rPr>
        <w:br/>
      </w:r>
      <w:r w:rsidRPr="00D12E69">
        <w:rPr>
          <w:rStyle w:val="VerbatimChar"/>
          <w:sz w:val="24"/>
          <w:lang w:val="en-IE"/>
        </w:rPr>
        <w:t>## [29] 4.680249 7.002570 3.051636 4.680249 3.461758 4.415093 5.534279</w:t>
      </w:r>
      <w:r w:rsidRPr="00D12E69">
        <w:rPr>
          <w:lang w:val="en-IE"/>
        </w:rPr>
        <w:br/>
      </w:r>
      <w:r w:rsidRPr="00D12E69">
        <w:rPr>
          <w:rStyle w:val="VerbatimChar"/>
          <w:sz w:val="24"/>
          <w:lang w:val="en-IE"/>
        </w:rPr>
        <w:t>## [36] 7.002570 3.051636 3.461758 4.415093 3.800421 5.534279 7.002570</w:t>
      </w:r>
      <w:r w:rsidRPr="00D12E69">
        <w:rPr>
          <w:lang w:val="en-IE"/>
        </w:rPr>
        <w:br/>
      </w:r>
      <w:r w:rsidRPr="00D12E69">
        <w:rPr>
          <w:rStyle w:val="VerbatimChar"/>
          <w:sz w:val="24"/>
          <w:lang w:val="en-IE"/>
        </w:rPr>
        <w:t>## [43] 3.051636 5.534279 7.002570 3.051636 4.680249 3.800421 5.534279</w:t>
      </w:r>
      <w:r w:rsidRPr="00D12E69">
        <w:rPr>
          <w:lang w:val="en-IE"/>
        </w:rPr>
        <w:br/>
      </w:r>
      <w:r w:rsidRPr="00D12E69">
        <w:rPr>
          <w:rStyle w:val="VerbatimChar"/>
          <w:sz w:val="24"/>
          <w:lang w:val="en-IE"/>
        </w:rPr>
        <w:t>## [50] 7.002570 3.051636 4.680249 4.680249 3.461758 4.415093 3.800421</w:t>
      </w:r>
      <w:r w:rsidRPr="00D12E69">
        <w:rPr>
          <w:lang w:val="en-IE"/>
        </w:rPr>
        <w:br/>
      </w:r>
      <w:r w:rsidRPr="00D12E69">
        <w:rPr>
          <w:rStyle w:val="VerbatimChar"/>
          <w:sz w:val="24"/>
          <w:lang w:val="en-IE"/>
        </w:rPr>
        <w:t>## [57] 3.461758 4.415093 4.680249 3.461758 4.415093 3.800421 5.534279</w:t>
      </w:r>
      <w:r w:rsidRPr="00D12E69">
        <w:rPr>
          <w:lang w:val="en-IE"/>
        </w:rPr>
        <w:br/>
      </w:r>
      <w:r w:rsidRPr="00D12E69">
        <w:rPr>
          <w:rStyle w:val="VerbatimChar"/>
          <w:sz w:val="24"/>
          <w:lang w:val="en-IE"/>
        </w:rPr>
        <w:t>## [64] 3.461758 4.415093 3.800421 5.534279 7.002570 3.051636</w:t>
      </w:r>
      <w:bookmarkStart w:id="169" w:name="correcting-skewness"/>
      <w:bookmarkEnd w:id="169"/>
    </w:p>
    <w:p w:rsidR="00E9787A" w:rsidRPr="00D12E69" w:rsidRDefault="00250D33" w:rsidP="00E9787A">
      <w:pPr>
        <w:pStyle w:val="Heading2"/>
        <w:rPr>
          <w:lang w:val="en-IE"/>
        </w:rPr>
      </w:pPr>
      <w:bookmarkStart w:id="170" w:name="_1.5_Skewness_for"/>
      <w:bookmarkStart w:id="171" w:name="_Toc478323287"/>
      <w:bookmarkEnd w:id="170"/>
      <w:r w:rsidRPr="00D12E69">
        <w:rPr>
          <w:lang w:val="en-IE"/>
        </w:rPr>
        <w:lastRenderedPageBreak/>
        <w:t xml:space="preserve">1.5 </w:t>
      </w:r>
      <w:r w:rsidR="00E9787A" w:rsidRPr="00D12E69">
        <w:rPr>
          <w:lang w:val="en-IE"/>
        </w:rPr>
        <w:t>Skewness for numeric data</w:t>
      </w:r>
      <w:bookmarkEnd w:id="171"/>
    </w:p>
    <w:p w:rsidR="00E9787A" w:rsidRPr="00D12E69" w:rsidRDefault="00E9787A" w:rsidP="00E9787A">
      <w:pPr>
        <w:pStyle w:val="FirstParagraph"/>
        <w:rPr>
          <w:lang w:val="en-IE"/>
        </w:rPr>
      </w:pPr>
      <w:r w:rsidRPr="00D12E69">
        <w:rPr>
          <w:lang w:val="en-IE"/>
        </w:rPr>
        <w:t>Right-skewness data – Is positive, as mean is greater than the median Left skewness data – Mean is smaller than the median, generating negative values Perfectly symmetric data – mean, median and mode are equal, so skewness is zero</w:t>
      </w:r>
    </w:p>
    <w:p w:rsidR="00E9787A" w:rsidRPr="00D12E69" w:rsidRDefault="00E9787A" w:rsidP="00E9787A">
      <w:pPr>
        <w:pStyle w:val="BodyText"/>
        <w:rPr>
          <w:lang w:val="en-IE"/>
        </w:rPr>
      </w:pPr>
      <w:r w:rsidRPr="00D12E69">
        <w:rPr>
          <w:lang w:val="en-IE"/>
        </w:rPr>
        <w:t xml:space="preserve">Skewness for </w:t>
      </w:r>
      <w:r w:rsidRPr="00D12E69">
        <w:rPr>
          <w:rStyle w:val="NormalTok"/>
          <w:sz w:val="24"/>
          <w:shd w:val="clear" w:color="auto" w:fill="auto"/>
          <w:lang w:val="en-IE"/>
        </w:rPr>
        <w:t>MINUTES_3MONTHS_AGO</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p>
    <w:p w:rsidR="00E9787A" w:rsidRPr="00D12E69" w:rsidRDefault="00E9787A" w:rsidP="00E9787A">
      <w:pPr>
        <w:pStyle w:val="SourceCode"/>
        <w:rPr>
          <w:rStyle w:val="VerbatimChar"/>
          <w:sz w:val="24"/>
          <w:lang w:val="en-IE"/>
        </w:rPr>
      </w:pPr>
      <w:r w:rsidRPr="00D12E69">
        <w:rPr>
          <w:rStyle w:val="VerbatimChar"/>
          <w:sz w:val="24"/>
          <w:lang w:val="en-IE"/>
        </w:rPr>
        <w:t>## [1] 0.9012361</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MINUTES_PREV_MONTH</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p>
    <w:p w:rsidR="00E9787A" w:rsidRPr="00D12E69" w:rsidRDefault="00E9787A" w:rsidP="00E9787A">
      <w:pPr>
        <w:pStyle w:val="SourceCode"/>
        <w:rPr>
          <w:rStyle w:val="VerbatimChar"/>
          <w:sz w:val="24"/>
          <w:lang w:val="en-IE"/>
        </w:rPr>
      </w:pPr>
      <w:r w:rsidRPr="00D12E69">
        <w:rPr>
          <w:rStyle w:val="VerbatimChar"/>
          <w:sz w:val="24"/>
          <w:lang w:val="en-IE"/>
        </w:rPr>
        <w:t>## [1] 0.9312979</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MINUTES_CURR_MONTH</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CURR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CURR_MONTH)</w:t>
      </w:r>
    </w:p>
    <w:p w:rsidR="00E9787A" w:rsidRPr="00D12E69" w:rsidRDefault="00E9787A" w:rsidP="00E9787A">
      <w:pPr>
        <w:pStyle w:val="SourceCode"/>
        <w:rPr>
          <w:rStyle w:val="VerbatimChar"/>
          <w:sz w:val="24"/>
          <w:lang w:val="en-IE"/>
        </w:rPr>
      </w:pPr>
      <w:r w:rsidRPr="00D12E69">
        <w:rPr>
          <w:rStyle w:val="VerbatimChar"/>
          <w:sz w:val="24"/>
          <w:lang w:val="en-IE"/>
        </w:rPr>
        <w:t>## [1] 0.956244</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TOT_MINUTES_USAGE</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p>
    <w:p w:rsidR="00E9787A" w:rsidRPr="00D12E69" w:rsidRDefault="00E9787A" w:rsidP="00E9787A">
      <w:pPr>
        <w:pStyle w:val="SourceCode"/>
        <w:rPr>
          <w:rStyle w:val="VerbatimChar"/>
          <w:sz w:val="24"/>
          <w:lang w:val="en-IE"/>
        </w:rPr>
      </w:pPr>
      <w:r w:rsidRPr="00D12E69">
        <w:rPr>
          <w:rStyle w:val="VerbatimChar"/>
          <w:sz w:val="24"/>
          <w:lang w:val="en-IE"/>
        </w:rPr>
        <w:t>## [1] 1.089144</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NUM_LINES</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NUM_LINE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NUM_LINES)</w:t>
      </w:r>
    </w:p>
    <w:p w:rsidR="00E9787A" w:rsidRPr="00D12E69" w:rsidRDefault="00E9787A" w:rsidP="00E9787A">
      <w:pPr>
        <w:pStyle w:val="SourceCode"/>
        <w:rPr>
          <w:rStyle w:val="VerbatimChar"/>
          <w:sz w:val="24"/>
          <w:lang w:val="en-IE"/>
        </w:rPr>
      </w:pPr>
      <w:r w:rsidRPr="00D12E69">
        <w:rPr>
          <w:rStyle w:val="VerbatimChar"/>
          <w:sz w:val="24"/>
          <w:lang w:val="en-IE"/>
        </w:rPr>
        <w:t>## [1] 2.058233</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CUST_MOS</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p>
    <w:p w:rsidR="00E9787A" w:rsidRPr="00D12E69" w:rsidRDefault="00E9787A" w:rsidP="00E9787A">
      <w:pPr>
        <w:pStyle w:val="SourceCode"/>
        <w:rPr>
          <w:lang w:val="en-IE"/>
        </w:rPr>
      </w:pPr>
      <w:r w:rsidRPr="00D12E69">
        <w:rPr>
          <w:rStyle w:val="VerbatimChar"/>
          <w:sz w:val="24"/>
          <w:lang w:val="en-IE"/>
        </w:rPr>
        <w:t>## [1] 1.132926</w:t>
      </w:r>
    </w:p>
    <w:p w:rsidR="00E9787A" w:rsidRPr="00D12E69" w:rsidRDefault="00E9787A" w:rsidP="00E9787A">
      <w:pPr>
        <w:pStyle w:val="BodyText"/>
        <w:rPr>
          <w:lang w:val="en-IE"/>
        </w:rPr>
      </w:pPr>
    </w:p>
    <w:p w:rsidR="002637D2" w:rsidRPr="00D12E69" w:rsidRDefault="00250D33" w:rsidP="00DB23BB">
      <w:pPr>
        <w:pStyle w:val="Heading3"/>
        <w:rPr>
          <w:lang w:val="en-IE"/>
        </w:rPr>
      </w:pPr>
      <w:bookmarkStart w:id="172" w:name="_Toc478130171"/>
      <w:bookmarkStart w:id="173" w:name="_Toc478323288"/>
      <w:r w:rsidRPr="00D12E69">
        <w:rPr>
          <w:lang w:val="en-IE"/>
        </w:rPr>
        <w:lastRenderedPageBreak/>
        <w:t xml:space="preserve">1.5.1 </w:t>
      </w:r>
      <w:r w:rsidR="00A4571D" w:rsidRPr="00D12E69">
        <w:rPr>
          <w:lang w:val="en-IE"/>
        </w:rPr>
        <w:t>Correcting skewness</w:t>
      </w:r>
      <w:bookmarkEnd w:id="172"/>
      <w:bookmarkEnd w:id="173"/>
    </w:p>
    <w:p w:rsidR="002637D2" w:rsidRPr="00D12E69" w:rsidRDefault="00A4571D">
      <w:pPr>
        <w:pStyle w:val="SourceCode"/>
        <w:rPr>
          <w:lang w:val="en-IE"/>
        </w:rPr>
      </w:pPr>
      <w:r w:rsidRPr="00D12E69">
        <w:rPr>
          <w:rStyle w:val="CommentTok"/>
          <w:sz w:val="24"/>
          <w:lang w:val="en-IE"/>
        </w:rPr>
        <w:t># calculate skewness</w:t>
      </w:r>
      <w:r w:rsidRPr="00D12E69">
        <w:rPr>
          <w:lang w:val="en-IE"/>
        </w:rPr>
        <w:br/>
      </w:r>
      <w:r w:rsidRPr="00D12E69">
        <w:rPr>
          <w:rStyle w:val="NormalTok"/>
          <w:sz w:val="24"/>
          <w:lang w:val="en-IE"/>
        </w:rPr>
        <w:t>TOT_MINUTES_USAGESkewness &lt;-</w:t>
      </w:r>
      <w:r w:rsidRPr="00D12E69">
        <w:rPr>
          <w:rStyle w:val="StringTok"/>
          <w:sz w:val="24"/>
          <w:lang w:val="en-IE"/>
        </w:rPr>
        <w:t xml:space="preserve"> </w:t>
      </w: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rStyle w:val="NormalTok"/>
          <w:sz w:val="24"/>
          <w:lang w:val="en-IE"/>
        </w:rPr>
        <w:t>TOT_MINUTES_USAGESkewness</w:t>
      </w:r>
    </w:p>
    <w:p w:rsidR="002637D2" w:rsidRPr="00D12E69" w:rsidRDefault="00A4571D">
      <w:pPr>
        <w:pStyle w:val="SourceCode"/>
        <w:rPr>
          <w:lang w:val="en-IE"/>
        </w:rPr>
      </w:pPr>
      <w:r w:rsidRPr="00D12E69">
        <w:rPr>
          <w:rStyle w:val="VerbatimChar"/>
          <w:sz w:val="24"/>
          <w:lang w:val="en-IE"/>
        </w:rPr>
        <w:t>## [1] 1.089144</w:t>
      </w:r>
    </w:p>
    <w:p w:rsidR="002637D2" w:rsidRPr="00D12E69" w:rsidRDefault="00A4571D">
      <w:pPr>
        <w:pStyle w:val="FirstParagraph"/>
        <w:rPr>
          <w:b/>
          <w:lang w:val="en-IE"/>
        </w:rPr>
      </w:pPr>
      <w:r w:rsidRPr="00D12E69">
        <w:rPr>
          <w:b/>
          <w:lang w:val="en-IE"/>
        </w:rPr>
        <w:t>Natural Log Transformation</w:t>
      </w:r>
    </w:p>
    <w:p w:rsidR="002637D2" w:rsidRPr="00D12E69" w:rsidRDefault="00A4571D">
      <w:pPr>
        <w:pStyle w:val="SourceCode"/>
        <w:rPr>
          <w:lang w:val="en-IE"/>
        </w:rPr>
      </w:pPr>
      <w:r w:rsidRPr="00D12E69">
        <w:rPr>
          <w:rStyle w:val="CommentTok"/>
          <w:sz w:val="24"/>
          <w:lang w:val="en-IE"/>
        </w:rPr>
        <w:t># Natural Log Transformation</w:t>
      </w:r>
      <w:r w:rsidRPr="00D12E69">
        <w:rPr>
          <w:lang w:val="en-IE"/>
        </w:rPr>
        <w:br/>
      </w:r>
      <w:r w:rsidRPr="00D12E69">
        <w:rPr>
          <w:rStyle w:val="NormalTok"/>
          <w:sz w:val="24"/>
          <w:lang w:val="en-IE"/>
        </w:rPr>
        <w:t>natlog.TOT_MINUTES_USAGE &lt;-</w:t>
      </w:r>
      <w:r w:rsidRPr="00D12E69">
        <w:rPr>
          <w:rStyle w:val="StringTok"/>
          <w:sz w:val="24"/>
          <w:lang w:val="en-IE"/>
        </w:rPr>
        <w:t xml:space="preserve"> </w:t>
      </w:r>
      <w:r w:rsidRPr="00D12E69">
        <w:rPr>
          <w:rStyle w:val="KeywordTok"/>
          <w:sz w:val="24"/>
          <w:lang w:val="en-IE"/>
        </w:rPr>
        <w:t>log</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gt;</w:t>
      </w:r>
      <w:r w:rsidRPr="00D12E69">
        <w:rPr>
          <w:rStyle w:val="StringTok"/>
          <w:sz w:val="24"/>
          <w:lang w:val="en-IE"/>
        </w:rPr>
        <w:t xml:space="preserve"> </w:t>
      </w:r>
      <w:r w:rsidRPr="00D12E69">
        <w:rPr>
          <w:rStyle w:val="DecValTok"/>
          <w:sz w:val="24"/>
          <w:lang w:val="en-IE"/>
        </w:rPr>
        <w:t>0</w:t>
      </w:r>
      <w:r w:rsidRPr="00D12E69">
        <w:rPr>
          <w:rStyle w:val="NormalTok"/>
          <w:sz w:val="24"/>
          <w:lang w:val="en-IE"/>
        </w:rPr>
        <w:t>])</w:t>
      </w:r>
      <w:r w:rsidRPr="00D12E69">
        <w:rPr>
          <w:lang w:val="en-IE"/>
        </w:rPr>
        <w:br/>
      </w:r>
      <w:r w:rsidRPr="00D12E69">
        <w:rPr>
          <w:lang w:val="en-IE"/>
        </w:rPr>
        <w:br/>
      </w:r>
      <w:r w:rsidRPr="00D12E69">
        <w:rPr>
          <w:rStyle w:val="CommentTok"/>
          <w:sz w:val="24"/>
          <w:lang w:val="en-IE"/>
        </w:rPr>
        <w:t># applying log function to skewness</w:t>
      </w:r>
      <w:r w:rsidRPr="00D12E69">
        <w:rPr>
          <w:lang w:val="en-IE"/>
        </w:rPr>
        <w:br/>
      </w:r>
      <w:r w:rsidRPr="00D12E69">
        <w:rPr>
          <w:rStyle w:val="NormalTok"/>
          <w:sz w:val="24"/>
          <w:lang w:val="en-IE"/>
        </w:rPr>
        <w:t>logTOT_MINUTES_USAGESkewness &lt;-</w:t>
      </w:r>
      <w:r w:rsidRPr="00D12E69">
        <w:rPr>
          <w:rStyle w:val="StringTok"/>
          <w:sz w:val="24"/>
          <w:lang w:val="en-IE"/>
        </w:rPr>
        <w:t xml:space="preserve"> </w:t>
      </w: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 xml:space="preserve">(natlog.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natlog.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natlog.TOT_MINUTES_USAGE)</w:t>
      </w:r>
      <w:r w:rsidRPr="00D12E69">
        <w:rPr>
          <w:lang w:val="en-IE"/>
        </w:rPr>
        <w:br/>
      </w:r>
      <w:r w:rsidRPr="00D12E69">
        <w:rPr>
          <w:rStyle w:val="NormalTok"/>
          <w:sz w:val="24"/>
          <w:lang w:val="en-IE"/>
        </w:rPr>
        <w:t>logTOT_MINUTES_USAGESkewness</w:t>
      </w:r>
    </w:p>
    <w:p w:rsidR="002637D2" w:rsidRPr="00D12E69" w:rsidRDefault="00A4571D">
      <w:pPr>
        <w:pStyle w:val="SourceCode"/>
        <w:rPr>
          <w:lang w:val="en-IE"/>
        </w:rPr>
      </w:pPr>
      <w:r w:rsidRPr="00D12E69">
        <w:rPr>
          <w:rStyle w:val="VerbatimChar"/>
          <w:sz w:val="24"/>
          <w:lang w:val="en-IE"/>
        </w:rPr>
        <w:t>## [1] -0.7042918</w:t>
      </w:r>
    </w:p>
    <w:p w:rsidR="002637D2" w:rsidRPr="00D12E69" w:rsidRDefault="00A4571D">
      <w:pPr>
        <w:pStyle w:val="FirstParagraph"/>
        <w:rPr>
          <w:b/>
          <w:lang w:val="en-IE"/>
        </w:rPr>
      </w:pPr>
      <w:r w:rsidRPr="00D12E69">
        <w:rPr>
          <w:b/>
          <w:lang w:val="en-IE"/>
        </w:rPr>
        <w:t>Square Root Transformation</w:t>
      </w:r>
    </w:p>
    <w:p w:rsidR="002637D2" w:rsidRPr="00D12E69" w:rsidRDefault="00A4571D">
      <w:pPr>
        <w:pStyle w:val="SourceCode"/>
        <w:rPr>
          <w:lang w:val="en-IE"/>
        </w:rPr>
      </w:pPr>
      <w:r w:rsidRPr="00D12E69">
        <w:rPr>
          <w:rStyle w:val="CommentTok"/>
          <w:sz w:val="24"/>
          <w:lang w:val="en-IE"/>
        </w:rPr>
        <w:t># Square Root Transformation</w:t>
      </w:r>
      <w:r w:rsidRPr="00D12E69">
        <w:rPr>
          <w:lang w:val="en-IE"/>
        </w:rPr>
        <w:br/>
      </w:r>
      <w:r w:rsidRPr="00D12E69">
        <w:rPr>
          <w:rStyle w:val="NormalTok"/>
          <w:sz w:val="24"/>
          <w:lang w:val="en-IE"/>
        </w:rPr>
        <w:t>sqrt.TOT_MINUTES_USAGE &lt;-</w:t>
      </w:r>
      <w:r w:rsidRPr="00D12E69">
        <w:rPr>
          <w:rStyle w:val="StringTok"/>
          <w:sz w:val="24"/>
          <w:lang w:val="en-IE"/>
        </w:rPr>
        <w:t xml:space="preserve"> </w:t>
      </w:r>
      <w:r w:rsidRPr="00D12E69">
        <w:rPr>
          <w:rStyle w:val="KeywordTok"/>
          <w:sz w:val="24"/>
          <w:lang w:val="en-IE"/>
        </w:rPr>
        <w:t>sqrt</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rStyle w:val="CommentTok"/>
          <w:sz w:val="24"/>
          <w:lang w:val="en-IE"/>
        </w:rPr>
        <w:t># applying sqr root function to skewness</w:t>
      </w:r>
      <w:r w:rsidRPr="00D12E69">
        <w:rPr>
          <w:lang w:val="en-IE"/>
        </w:rPr>
        <w:br/>
      </w:r>
      <w:r w:rsidRPr="00D12E69">
        <w:rPr>
          <w:lang w:val="en-IE"/>
        </w:rPr>
        <w:br/>
      </w:r>
      <w:r w:rsidRPr="00D12E69">
        <w:rPr>
          <w:rStyle w:val="NormalTok"/>
          <w:sz w:val="24"/>
          <w:lang w:val="en-IE"/>
        </w:rPr>
        <w:t>sqrTOT_MINUTES_USAGESkewness &lt;-</w:t>
      </w:r>
      <w:r w:rsidRPr="00D12E69">
        <w:rPr>
          <w:rStyle w:val="StringTok"/>
          <w:sz w:val="24"/>
          <w:lang w:val="en-IE"/>
        </w:rPr>
        <w:t xml:space="preserve"> </w:t>
      </w: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 xml:space="preserve">(sqrt.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sqr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sqrt.TOT_MINUTES_USAGE)</w:t>
      </w:r>
      <w:r w:rsidRPr="00D12E69">
        <w:rPr>
          <w:lang w:val="en-IE"/>
        </w:rPr>
        <w:br/>
      </w:r>
      <w:r w:rsidRPr="00D12E69">
        <w:rPr>
          <w:rStyle w:val="NormalTok"/>
          <w:sz w:val="24"/>
          <w:lang w:val="en-IE"/>
        </w:rPr>
        <w:t>sqrTOT_MINUTES_USAGESkewness</w:t>
      </w:r>
    </w:p>
    <w:p w:rsidR="002637D2" w:rsidRPr="00D12E69" w:rsidRDefault="00A4571D">
      <w:pPr>
        <w:pStyle w:val="SourceCode"/>
        <w:rPr>
          <w:lang w:val="en-IE"/>
        </w:rPr>
      </w:pPr>
      <w:r w:rsidRPr="00D12E69">
        <w:rPr>
          <w:rStyle w:val="VerbatimChar"/>
          <w:sz w:val="24"/>
          <w:lang w:val="en-IE"/>
        </w:rPr>
        <w:t>## [1] 1.289714</w:t>
      </w:r>
    </w:p>
    <w:p w:rsidR="002637D2" w:rsidRPr="00D12E69" w:rsidRDefault="00A4571D">
      <w:pPr>
        <w:pStyle w:val="FirstParagraph"/>
        <w:rPr>
          <w:b/>
          <w:lang w:val="en-IE"/>
        </w:rPr>
      </w:pPr>
      <w:r w:rsidRPr="00D12E69">
        <w:rPr>
          <w:b/>
          <w:lang w:val="en-IE"/>
        </w:rPr>
        <w:t>zScore Standardisation</w:t>
      </w:r>
    </w:p>
    <w:p w:rsidR="002637D2" w:rsidRPr="00D12E69" w:rsidRDefault="00A4571D">
      <w:pPr>
        <w:pStyle w:val="SourceCode"/>
        <w:rPr>
          <w:lang w:val="en-IE"/>
        </w:rPr>
      </w:pPr>
      <w:r w:rsidRPr="00D12E69">
        <w:rPr>
          <w:rStyle w:val="CommentTok"/>
          <w:sz w:val="24"/>
          <w:lang w:val="en-IE"/>
        </w:rPr>
        <w:t># zScore Standardisation</w:t>
      </w:r>
      <w:r w:rsidRPr="00D12E69">
        <w:rPr>
          <w:lang w:val="en-IE"/>
        </w:rPr>
        <w:br/>
      </w:r>
      <w:r w:rsidRPr="00D12E69">
        <w:rPr>
          <w:rStyle w:val="NormalTok"/>
          <w:sz w:val="24"/>
          <w:lang w:val="en-IE"/>
        </w:rPr>
        <w:t>zscore.TOT_MINUTES_USAGE &l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lang w:val="en-IE"/>
        </w:rPr>
        <w:br/>
      </w:r>
      <w:r w:rsidRPr="00D12E69">
        <w:rPr>
          <w:rStyle w:val="CommentTok"/>
          <w:sz w:val="24"/>
          <w:lang w:val="en-IE"/>
        </w:rPr>
        <w:t># applying zScore function to skewness</w:t>
      </w:r>
      <w:r w:rsidRPr="00D12E69">
        <w:rPr>
          <w:lang w:val="en-IE"/>
        </w:rPr>
        <w:br/>
      </w:r>
      <w:r w:rsidRPr="00D12E69">
        <w:rPr>
          <w:rStyle w:val="NormalTok"/>
          <w:sz w:val="24"/>
          <w:lang w:val="en-IE"/>
        </w:rPr>
        <w:t>zscore.TOT_MINUTES_USAGE &lt;-</w:t>
      </w:r>
      <w:r w:rsidRPr="00D12E69">
        <w:rPr>
          <w:rStyle w:val="StringTok"/>
          <w:sz w:val="24"/>
          <w:lang w:val="en-IE"/>
        </w:rPr>
        <w:t xml:space="preserve"> </w:t>
      </w: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 xml:space="preserve">(zscor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zscore.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zscore.TOT_MINUTES_USAGE)</w:t>
      </w:r>
      <w:r w:rsidRPr="00D12E69">
        <w:rPr>
          <w:lang w:val="en-IE"/>
        </w:rPr>
        <w:br/>
      </w:r>
      <w:r w:rsidRPr="00D12E69">
        <w:rPr>
          <w:rStyle w:val="NormalTok"/>
          <w:sz w:val="24"/>
          <w:lang w:val="en-IE"/>
        </w:rPr>
        <w:t>zscore.TOT_MINUTES_USAGE</w:t>
      </w:r>
    </w:p>
    <w:p w:rsidR="002637D2" w:rsidRPr="00D12E69" w:rsidRDefault="00A4571D">
      <w:pPr>
        <w:pStyle w:val="SourceCode"/>
        <w:rPr>
          <w:lang w:val="en-IE"/>
        </w:rPr>
      </w:pPr>
      <w:r w:rsidRPr="00D12E69">
        <w:rPr>
          <w:rStyle w:val="VerbatimChar"/>
          <w:sz w:val="24"/>
          <w:lang w:val="en-IE"/>
        </w:rPr>
        <w:t>## [1] 1.089144</w:t>
      </w:r>
    </w:p>
    <w:p w:rsidR="00270D5B" w:rsidRDefault="00270D5B" w:rsidP="00DA6B04">
      <w:pPr>
        <w:pStyle w:val="BodyText"/>
        <w:rPr>
          <w:lang w:val="en-IE"/>
        </w:rPr>
      </w:pPr>
      <w:bookmarkStart w:id="174" w:name="d-scatter-plots-to-investigate-correlati"/>
      <w:bookmarkStart w:id="175" w:name="_1.7_2D_Scatter"/>
      <w:bookmarkEnd w:id="174"/>
      <w:bookmarkEnd w:id="175"/>
    </w:p>
    <w:p w:rsidR="002637D2" w:rsidRPr="00D12E69" w:rsidRDefault="000354BA" w:rsidP="008724EB">
      <w:pPr>
        <w:pStyle w:val="Heading2"/>
        <w:rPr>
          <w:lang w:val="en-IE"/>
        </w:rPr>
      </w:pPr>
      <w:bookmarkStart w:id="176" w:name="_Toc478323289"/>
      <w:r w:rsidRPr="00D12E69">
        <w:rPr>
          <w:lang w:val="en-IE"/>
        </w:rPr>
        <w:lastRenderedPageBreak/>
        <w:t xml:space="preserve">1.7 </w:t>
      </w:r>
      <w:r w:rsidR="00A4571D" w:rsidRPr="00D12E69">
        <w:rPr>
          <w:lang w:val="en-IE"/>
        </w:rPr>
        <w:t>2D Scatter plots to investigate correlation</w:t>
      </w:r>
      <w:bookmarkEnd w:id="176"/>
    </w:p>
    <w:p w:rsidR="002637D2" w:rsidRPr="00D12E69" w:rsidRDefault="00A4571D">
      <w:pPr>
        <w:pStyle w:val="FirstParagraph"/>
        <w:rPr>
          <w:lang w:val="en-IE"/>
        </w:rPr>
      </w:pPr>
      <w:r w:rsidRPr="00D12E69">
        <w:rPr>
          <w:lang w:val="en-IE"/>
        </w:rPr>
        <w:t>2D Scatter plots to investigate correlation between numeric variables</w:t>
      </w:r>
    </w:p>
    <w:p w:rsidR="002637D2" w:rsidRPr="00D12E69" w:rsidRDefault="000354BA" w:rsidP="008724EB">
      <w:pPr>
        <w:pStyle w:val="Heading3"/>
        <w:rPr>
          <w:lang w:val="en-IE"/>
        </w:rPr>
      </w:pPr>
      <w:bookmarkStart w:id="177" w:name="tot_minutes_usage-vs-cust_mos"/>
      <w:bookmarkStart w:id="178" w:name="_Toc478129441"/>
      <w:bookmarkStart w:id="179" w:name="_Toc478130173"/>
      <w:bookmarkStart w:id="180" w:name="_Toc478323290"/>
      <w:bookmarkEnd w:id="177"/>
      <w:r w:rsidRPr="00D12E69">
        <w:rPr>
          <w:lang w:val="en-IE"/>
        </w:rPr>
        <w:t xml:space="preserve">1.7.1 </w:t>
      </w:r>
      <w:r w:rsidR="00A4571D" w:rsidRPr="00D12E69">
        <w:rPr>
          <w:lang w:val="en-IE"/>
        </w:rPr>
        <w:t>TOT_MINUTES_USAGE vs CUST_MOS</w:t>
      </w:r>
      <w:bookmarkEnd w:id="178"/>
      <w:bookmarkEnd w:id="179"/>
      <w:bookmarkEnd w:id="180"/>
    </w:p>
    <w:p w:rsidR="00D64EBD" w:rsidRPr="00D12E69" w:rsidRDefault="00D64EBD" w:rsidP="00D64EBD">
      <w:pPr>
        <w:pStyle w:val="SourceCode"/>
        <w:rPr>
          <w:lang w:val="en-IE"/>
        </w:rPr>
      </w:pPr>
      <w:r w:rsidRPr="00D12E69">
        <w:rPr>
          <w:rStyle w:val="KeywordTok"/>
          <w:lang w:val="en-IE"/>
        </w:rPr>
        <w:t>ggplot</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TOT_MINUTES_USAGE, </w:t>
      </w:r>
      <w:r w:rsidRPr="00D12E69">
        <w:rPr>
          <w:rStyle w:val="DataTypeTok"/>
          <w:lang w:val="en-IE"/>
        </w:rPr>
        <w:t>y=</w:t>
      </w:r>
      <w:r w:rsidRPr="00D12E69">
        <w:rPr>
          <w:rStyle w:val="NormalTok"/>
          <w:lang w:val="en-IE"/>
        </w:rPr>
        <w:t xml:space="preserve">CUST_MOS, </w:t>
      </w:r>
      <w:r w:rsidRPr="00D12E69">
        <w:rPr>
          <w:rStyle w:val="DataTypeTok"/>
          <w:lang w:val="en-IE"/>
        </w:rPr>
        <w:t>col=</w:t>
      </w:r>
      <w:r w:rsidRPr="00D12E69">
        <w:rPr>
          <w:rStyle w:val="NormalTok"/>
          <w:lang w:val="en-IE"/>
        </w:rPr>
        <w:t xml:space="preserve">CHURNER))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point</w:t>
      </w:r>
      <w:r w:rsidRPr="00D12E69">
        <w:rPr>
          <w:rStyle w:val="NormalTok"/>
          <w:lang w:val="en-IE"/>
        </w:rPr>
        <w:t xml:space="preserve">()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smooth</w:t>
      </w:r>
      <w:r w:rsidRPr="00D12E69">
        <w:rPr>
          <w:rStyle w:val="NormalTok"/>
          <w:lang w:val="en-IE"/>
        </w:rPr>
        <w:t>(</w:t>
      </w:r>
      <w:r w:rsidRPr="00D12E69">
        <w:rPr>
          <w:rStyle w:val="DataTypeTok"/>
          <w:lang w:val="en-IE"/>
        </w:rPr>
        <w:t>method=</w:t>
      </w:r>
      <w:r w:rsidRPr="00D12E69">
        <w:rPr>
          <w:rStyle w:val="NormalTok"/>
          <w:lang w:val="en-IE"/>
        </w:rPr>
        <w:t>lm)</w:t>
      </w:r>
    </w:p>
    <w:p w:rsidR="002637D2" w:rsidRPr="00D12E69" w:rsidRDefault="009711C7">
      <w:pPr>
        <w:pStyle w:val="FirstParagraph"/>
        <w:rPr>
          <w:lang w:val="en-IE"/>
        </w:rPr>
      </w:pPr>
      <w:r w:rsidRPr="00D12E69">
        <w:rPr>
          <w:noProof/>
        </w:rPr>
        <w:drawing>
          <wp:inline distT="0" distB="0" distL="0" distR="0" wp14:anchorId="338D6899" wp14:editId="52F271E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83-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09055857</w:t>
      </w:r>
    </w:p>
    <w:p w:rsidR="002637D2" w:rsidRDefault="00A4571D">
      <w:pPr>
        <w:pStyle w:val="SourceCode"/>
        <w:rPr>
          <w:rStyle w:val="CommentTok"/>
          <w:sz w:val="24"/>
          <w:lang w:val="en-IE"/>
        </w:rPr>
      </w:pPr>
      <w:r w:rsidRPr="00D12E69">
        <w:rPr>
          <w:rStyle w:val="CommentTok"/>
          <w:sz w:val="24"/>
          <w:lang w:val="en-IE"/>
        </w:rPr>
        <w:t xml:space="preserve"># </w:t>
      </w:r>
      <w:hyperlink r:id="rId41" w:history="1">
        <w:r w:rsidR="004E6A9A" w:rsidRPr="004C265B">
          <w:rPr>
            <w:rStyle w:val="Hyperlink"/>
            <w:rFonts w:ascii="Consolas" w:hAnsi="Consolas"/>
            <w:shd w:val="clear" w:color="auto" w:fill="F8F8F8"/>
            <w:lang w:val="en-IE"/>
          </w:rPr>
          <w:t>http://www.statmethods.net/stats/correlations.html</w:t>
        </w:r>
      </w:hyperlink>
    </w:p>
    <w:p w:rsidR="004E6A9A" w:rsidRDefault="004E6A9A">
      <w:pPr>
        <w:rPr>
          <w:lang w:val="en-IE"/>
        </w:rPr>
      </w:pPr>
      <w:r>
        <w:rPr>
          <w:lang w:val="en-IE"/>
        </w:rPr>
        <w:br w:type="page"/>
      </w:r>
    </w:p>
    <w:p w:rsidR="007878C3" w:rsidRPr="00D12E69" w:rsidRDefault="000354BA" w:rsidP="008724EB">
      <w:pPr>
        <w:pStyle w:val="Heading3"/>
        <w:rPr>
          <w:lang w:val="en-IE"/>
        </w:rPr>
      </w:pPr>
      <w:bookmarkStart w:id="181" w:name="_Toc478129442"/>
      <w:bookmarkStart w:id="182" w:name="_Toc478130174"/>
      <w:bookmarkStart w:id="183" w:name="_Toc478323291"/>
      <w:r w:rsidRPr="00D12E69">
        <w:rPr>
          <w:lang w:val="en-IE"/>
        </w:rPr>
        <w:lastRenderedPageBreak/>
        <w:t xml:space="preserve">1.7.2 </w:t>
      </w:r>
      <w:r w:rsidR="00A4571D" w:rsidRPr="00D12E69">
        <w:rPr>
          <w:lang w:val="en-IE"/>
        </w:rPr>
        <w:t>TOT_MINUTES_USAGE vs MINUTES_CURR_MONTH</w:t>
      </w:r>
      <w:bookmarkEnd w:id="181"/>
      <w:bookmarkEnd w:id="182"/>
      <w:bookmarkEnd w:id="183"/>
    </w:p>
    <w:p w:rsidR="00C30490" w:rsidRPr="00D12E69" w:rsidRDefault="00C30490" w:rsidP="00C30490">
      <w:pPr>
        <w:pStyle w:val="SourceCode"/>
        <w:rPr>
          <w:lang w:val="en-IE"/>
        </w:rPr>
      </w:pPr>
      <w:r w:rsidRPr="00D12E69">
        <w:rPr>
          <w:rStyle w:val="KeywordTok"/>
          <w:lang w:val="en-IE"/>
        </w:rPr>
        <w:t>ggplot</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TOT_MINUTES_USAGE, </w:t>
      </w:r>
      <w:r w:rsidRPr="00D12E69">
        <w:rPr>
          <w:rStyle w:val="DataTypeTok"/>
          <w:lang w:val="en-IE"/>
        </w:rPr>
        <w:t>y=</w:t>
      </w:r>
      <w:r w:rsidRPr="00D12E69">
        <w:rPr>
          <w:rStyle w:val="NormalTok"/>
          <w:lang w:val="en-IE"/>
        </w:rPr>
        <w:t xml:space="preserve">MINUTES_CURR_MONTH, </w:t>
      </w:r>
      <w:r w:rsidRPr="00D12E69">
        <w:rPr>
          <w:rStyle w:val="DataTypeTok"/>
          <w:lang w:val="en-IE"/>
        </w:rPr>
        <w:t>col=</w:t>
      </w:r>
      <w:r w:rsidRPr="00D12E69">
        <w:rPr>
          <w:rStyle w:val="NormalTok"/>
          <w:lang w:val="en-IE"/>
        </w:rPr>
        <w:t xml:space="preserve">CHURNER))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point</w:t>
      </w:r>
      <w:r w:rsidRPr="00D12E69">
        <w:rPr>
          <w:rStyle w:val="NormalTok"/>
          <w:lang w:val="en-IE"/>
        </w:rPr>
        <w:t xml:space="preserve">()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smooth</w:t>
      </w:r>
      <w:r w:rsidRPr="00D12E69">
        <w:rPr>
          <w:rStyle w:val="NormalTok"/>
          <w:lang w:val="en-IE"/>
        </w:rPr>
        <w:t>(</w:t>
      </w:r>
      <w:r w:rsidRPr="00D12E69">
        <w:rPr>
          <w:rStyle w:val="DataTypeTok"/>
          <w:lang w:val="en-IE"/>
        </w:rPr>
        <w:t>method=</w:t>
      </w:r>
      <w:r w:rsidRPr="00D12E69">
        <w:rPr>
          <w:rStyle w:val="NormalTok"/>
          <w:lang w:val="en-IE"/>
        </w:rPr>
        <w:t>lm)</w:t>
      </w:r>
    </w:p>
    <w:p w:rsidR="002637D2" w:rsidRPr="00D12E69" w:rsidRDefault="00C30490" w:rsidP="006B74DB">
      <w:pPr>
        <w:pStyle w:val="FirstParagraph"/>
        <w:rPr>
          <w:lang w:val="en-IE"/>
        </w:rPr>
      </w:pPr>
      <w:r w:rsidRPr="00D12E69">
        <w:rPr>
          <w:noProof/>
        </w:rPr>
        <w:drawing>
          <wp:inline distT="0" distB="0" distL="0" distR="0" wp14:anchorId="00C23D07">
            <wp:extent cx="4381994" cy="350342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08006" cy="3524223"/>
                    </a:xfrm>
                    <a:prstGeom prst="rect">
                      <a:avLst/>
                    </a:prstGeom>
                    <a:noFill/>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8844237</w:t>
      </w:r>
    </w:p>
    <w:p w:rsidR="005A3E64" w:rsidRDefault="00A4571D" w:rsidP="00511956">
      <w:pPr>
        <w:pStyle w:val="SourceCode"/>
        <w:rPr>
          <w:lang w:val="en-IE"/>
        </w:rPr>
      </w:pPr>
      <w:r w:rsidRPr="00D12E69">
        <w:rPr>
          <w:rStyle w:val="CommentTok"/>
          <w:sz w:val="24"/>
          <w:lang w:val="en-IE"/>
        </w:rPr>
        <w:t># http://www.statmethods.net/stats/correlations.html</w:t>
      </w:r>
      <w:bookmarkStart w:id="184" w:name="tot_minutes_usage-vs-minutes_prev_month"/>
      <w:bookmarkStart w:id="185" w:name="_Toc478129443"/>
      <w:bookmarkStart w:id="186" w:name="_Toc478130175"/>
      <w:bookmarkEnd w:id="184"/>
    </w:p>
    <w:p w:rsidR="005A3E64" w:rsidRDefault="005A3E64" w:rsidP="00511956">
      <w:pPr>
        <w:pStyle w:val="BodyText"/>
        <w:rPr>
          <w:lang w:val="en-IE"/>
        </w:rPr>
      </w:pPr>
    </w:p>
    <w:p w:rsidR="00511956" w:rsidRDefault="00511956" w:rsidP="00511956">
      <w:pPr>
        <w:pStyle w:val="BodyText"/>
        <w:rPr>
          <w:lang w:val="en-IE"/>
        </w:rPr>
      </w:pPr>
    </w:p>
    <w:p w:rsidR="00511956" w:rsidRDefault="00511956" w:rsidP="00511956">
      <w:pPr>
        <w:pStyle w:val="BodyText"/>
        <w:rPr>
          <w:lang w:val="en-IE"/>
        </w:rPr>
      </w:pPr>
    </w:p>
    <w:p w:rsidR="00511956" w:rsidRDefault="00511956" w:rsidP="00511956">
      <w:pPr>
        <w:pStyle w:val="BodyText"/>
        <w:rPr>
          <w:lang w:val="en-IE"/>
        </w:rPr>
      </w:pPr>
    </w:p>
    <w:p w:rsidR="00511956" w:rsidRDefault="00511956" w:rsidP="00511956">
      <w:pPr>
        <w:pStyle w:val="BodyText"/>
        <w:rPr>
          <w:lang w:val="en-IE"/>
        </w:rPr>
      </w:pPr>
    </w:p>
    <w:p w:rsidR="00511956" w:rsidRDefault="00511956" w:rsidP="00511956">
      <w:pPr>
        <w:pStyle w:val="BodyText"/>
        <w:rPr>
          <w:lang w:val="en-IE"/>
        </w:rPr>
      </w:pPr>
    </w:p>
    <w:p w:rsidR="002637D2" w:rsidRPr="00D12E69" w:rsidRDefault="000354BA" w:rsidP="008724EB">
      <w:pPr>
        <w:pStyle w:val="Heading3"/>
        <w:rPr>
          <w:lang w:val="en-IE"/>
        </w:rPr>
      </w:pPr>
      <w:bookmarkStart w:id="187" w:name="_Toc478323292"/>
      <w:r w:rsidRPr="00D12E69">
        <w:rPr>
          <w:lang w:val="en-IE"/>
        </w:rPr>
        <w:lastRenderedPageBreak/>
        <w:t xml:space="preserve">1.7.3 </w:t>
      </w:r>
      <w:r w:rsidR="00A4571D" w:rsidRPr="00D12E69">
        <w:rPr>
          <w:lang w:val="en-IE"/>
        </w:rPr>
        <w:t>TOT_MINUTES_USAGE vs MINUTES_PREV_MONTH</w:t>
      </w:r>
      <w:bookmarkEnd w:id="185"/>
      <w:bookmarkEnd w:id="186"/>
      <w:bookmarkEnd w:id="187"/>
    </w:p>
    <w:p w:rsidR="002637D2" w:rsidRPr="00D12E69" w:rsidRDefault="00A4571D">
      <w:pPr>
        <w:pStyle w:val="SourceCode"/>
        <w:rPr>
          <w:rStyle w:val="NormalTok"/>
          <w:sz w:val="24"/>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MINUTES_PREV_MONTH</w:t>
      </w:r>
      <w:r w:rsidR="002269A8" w:rsidRPr="00D12E69">
        <w:rPr>
          <w:rStyle w:val="NormalTok"/>
          <w:lang w:val="en-IE"/>
        </w:rPr>
        <w:t xml:space="preserve">, </w:t>
      </w:r>
      <w:r w:rsidR="002269A8" w:rsidRPr="00D12E69">
        <w:rPr>
          <w:rStyle w:val="DataTypeTok"/>
          <w:lang w:val="en-IE"/>
        </w:rPr>
        <w:t>col=</w:t>
      </w:r>
      <w:r w:rsidR="002269A8"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2269A8" w:rsidP="005A3E64">
      <w:pPr>
        <w:pStyle w:val="FirstParagraph"/>
        <w:rPr>
          <w:lang w:val="en-IE"/>
        </w:rPr>
      </w:pPr>
      <w:r w:rsidRPr="00D12E69">
        <w:rPr>
          <w:noProof/>
        </w:rPr>
        <w:drawing>
          <wp:inline distT="0" distB="0" distL="0" distR="0" wp14:anchorId="601FE160" wp14:editId="42161AAF">
            <wp:extent cx="4916384" cy="352697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87-1.png"/>
                    <pic:cNvPicPr>
                      <a:picLocks noChangeAspect="1" noChangeArrowheads="1"/>
                    </pic:cNvPicPr>
                  </pic:nvPicPr>
                  <pic:blipFill>
                    <a:blip r:embed="rId43"/>
                    <a:stretch>
                      <a:fillRect/>
                    </a:stretch>
                  </pic:blipFill>
                  <pic:spPr bwMode="auto">
                    <a:xfrm>
                      <a:off x="0" y="0"/>
                      <a:ext cx="4964805" cy="3561709"/>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9568583</w:t>
      </w:r>
    </w:p>
    <w:p w:rsidR="006B74DB" w:rsidRPr="00D12E69" w:rsidRDefault="00A4571D" w:rsidP="006B74DB">
      <w:pPr>
        <w:pStyle w:val="SourceCode"/>
        <w:rPr>
          <w:lang w:val="en-IE"/>
        </w:rPr>
      </w:pPr>
      <w:r w:rsidRPr="00D12E69">
        <w:rPr>
          <w:rStyle w:val="CommentTok"/>
          <w:sz w:val="24"/>
          <w:lang w:val="en-IE"/>
        </w:rPr>
        <w:t># http://www.statmethods.net/stats/correlations.html</w:t>
      </w:r>
      <w:bookmarkStart w:id="188" w:name="tot_minutes_usage-vs-minutes_3months_ago"/>
      <w:bookmarkEnd w:id="188"/>
    </w:p>
    <w:p w:rsidR="006B74DB" w:rsidRDefault="006B74DB" w:rsidP="006B74DB">
      <w:pPr>
        <w:pStyle w:val="BodyText"/>
        <w:rPr>
          <w:lang w:val="en-IE"/>
        </w:rPr>
      </w:pPr>
    </w:p>
    <w:p w:rsidR="00511956" w:rsidRDefault="00511956" w:rsidP="006B74DB">
      <w:pPr>
        <w:pStyle w:val="BodyText"/>
        <w:rPr>
          <w:lang w:val="en-IE"/>
        </w:rPr>
      </w:pPr>
    </w:p>
    <w:p w:rsidR="00511956" w:rsidRDefault="00511956" w:rsidP="006B74DB">
      <w:pPr>
        <w:pStyle w:val="BodyText"/>
        <w:rPr>
          <w:lang w:val="en-IE"/>
        </w:rPr>
      </w:pPr>
    </w:p>
    <w:p w:rsidR="00511956" w:rsidRDefault="00511956" w:rsidP="006B74DB">
      <w:pPr>
        <w:pStyle w:val="BodyText"/>
        <w:rPr>
          <w:lang w:val="en-IE"/>
        </w:rPr>
      </w:pPr>
    </w:p>
    <w:p w:rsidR="00511956" w:rsidRDefault="00511956" w:rsidP="006B74DB">
      <w:pPr>
        <w:pStyle w:val="BodyText"/>
        <w:rPr>
          <w:lang w:val="en-IE"/>
        </w:rPr>
      </w:pPr>
    </w:p>
    <w:p w:rsidR="00511956" w:rsidRPr="00D12E69" w:rsidRDefault="00511956" w:rsidP="006B74DB">
      <w:pPr>
        <w:pStyle w:val="BodyText"/>
        <w:rPr>
          <w:lang w:val="en-IE"/>
        </w:rPr>
      </w:pPr>
    </w:p>
    <w:p w:rsidR="002637D2" w:rsidRPr="00D12E69" w:rsidRDefault="000354BA" w:rsidP="008724EB">
      <w:pPr>
        <w:pStyle w:val="Heading3"/>
        <w:rPr>
          <w:lang w:val="en-IE"/>
        </w:rPr>
      </w:pPr>
      <w:bookmarkStart w:id="189" w:name="_Toc478129444"/>
      <w:bookmarkStart w:id="190" w:name="_Toc478130176"/>
      <w:bookmarkStart w:id="191" w:name="_Toc478323293"/>
      <w:r w:rsidRPr="00D12E69">
        <w:rPr>
          <w:lang w:val="en-IE"/>
        </w:rPr>
        <w:lastRenderedPageBreak/>
        <w:t xml:space="preserve">1.7.4 </w:t>
      </w:r>
      <w:r w:rsidR="00A4571D" w:rsidRPr="00D12E69">
        <w:rPr>
          <w:lang w:val="en-IE"/>
        </w:rPr>
        <w:t>TOT_MINUTES_USAGE vs MINUTES_3MONTHS_AGO</w:t>
      </w:r>
      <w:bookmarkEnd w:id="189"/>
      <w:bookmarkEnd w:id="190"/>
      <w:bookmarkEnd w:id="191"/>
    </w:p>
    <w:p w:rsidR="00A32C4E" w:rsidRPr="00D12E69" w:rsidRDefault="00A32C4E" w:rsidP="00A32C4E">
      <w:pPr>
        <w:pStyle w:val="SourceCode"/>
        <w:rPr>
          <w:lang w:val="en-IE"/>
        </w:rPr>
      </w:pPr>
      <w:r w:rsidRPr="00D12E69">
        <w:rPr>
          <w:rStyle w:val="KeywordTok"/>
          <w:lang w:val="en-IE"/>
        </w:rPr>
        <w:t>ggplot</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TOT_MINUTES_USAGE, </w:t>
      </w:r>
      <w:r w:rsidRPr="00D12E69">
        <w:rPr>
          <w:rStyle w:val="DataTypeTok"/>
          <w:lang w:val="en-IE"/>
        </w:rPr>
        <w:t>y=</w:t>
      </w:r>
      <w:r w:rsidRPr="00D12E69">
        <w:rPr>
          <w:rStyle w:val="NormalTok"/>
          <w:lang w:val="en-IE"/>
        </w:rPr>
        <w:t xml:space="preserve">MINUTES_3MONTHS_AGO, </w:t>
      </w:r>
      <w:r w:rsidRPr="00D12E69">
        <w:rPr>
          <w:rStyle w:val="DataTypeTok"/>
          <w:lang w:val="en-IE"/>
        </w:rPr>
        <w:t>col=</w:t>
      </w:r>
      <w:r w:rsidRPr="00D12E69">
        <w:rPr>
          <w:rStyle w:val="NormalTok"/>
          <w:lang w:val="en-IE"/>
        </w:rPr>
        <w:t xml:space="preserve">CHURNER))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point</w:t>
      </w:r>
      <w:r w:rsidRPr="00D12E69">
        <w:rPr>
          <w:rStyle w:val="NormalTok"/>
          <w:lang w:val="en-IE"/>
        </w:rPr>
        <w:t xml:space="preserve">()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smooth</w:t>
      </w:r>
      <w:r w:rsidRPr="00D12E69">
        <w:rPr>
          <w:rStyle w:val="NormalTok"/>
          <w:lang w:val="en-IE"/>
        </w:rPr>
        <w:t>(</w:t>
      </w:r>
      <w:r w:rsidRPr="00D12E69">
        <w:rPr>
          <w:rStyle w:val="DataTypeTok"/>
          <w:lang w:val="en-IE"/>
        </w:rPr>
        <w:t>method=</w:t>
      </w:r>
      <w:r w:rsidRPr="00D12E69">
        <w:rPr>
          <w:rStyle w:val="NormalTok"/>
          <w:lang w:val="en-IE"/>
        </w:rPr>
        <w:t>lm)</w:t>
      </w:r>
    </w:p>
    <w:p w:rsidR="002637D2" w:rsidRPr="00D12E69" w:rsidRDefault="00A32C4E" w:rsidP="00877D85">
      <w:pPr>
        <w:pStyle w:val="FirstParagraph"/>
        <w:jc w:val="center"/>
        <w:rPr>
          <w:lang w:val="en-IE"/>
        </w:rPr>
      </w:pPr>
      <w:r w:rsidRPr="00D12E69">
        <w:rPr>
          <w:noProof/>
        </w:rPr>
        <w:drawing>
          <wp:inline distT="0" distB="0" distL="0" distR="0" wp14:anchorId="1C9C1BB8" wp14:editId="2BE032F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89-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611558</w:t>
      </w:r>
    </w:p>
    <w:p w:rsidR="002637D2" w:rsidRPr="00D12E69" w:rsidRDefault="00A4571D">
      <w:pPr>
        <w:pStyle w:val="SourceCode"/>
        <w:rPr>
          <w:lang w:val="en-IE"/>
        </w:rPr>
      </w:pPr>
      <w:r w:rsidRPr="00D12E69">
        <w:rPr>
          <w:rStyle w:val="CommentTok"/>
          <w:sz w:val="24"/>
          <w:lang w:val="en-IE"/>
        </w:rPr>
        <w:t># http://www.statmethods.net/stats/correlations.html</w:t>
      </w:r>
    </w:p>
    <w:p w:rsidR="007B0E99" w:rsidRDefault="007B0E99">
      <w:pPr>
        <w:rPr>
          <w:rFonts w:asciiTheme="majorHAnsi" w:eastAsiaTheme="majorEastAsia" w:hAnsiTheme="majorHAnsi" w:cstheme="majorBidi"/>
          <w:b/>
          <w:bCs/>
          <w:color w:val="4F81BD" w:themeColor="accent1"/>
          <w:lang w:val="en-IE"/>
        </w:rPr>
      </w:pPr>
      <w:bookmarkStart w:id="192" w:name="tot_minutes_usage-vs-num_lines"/>
      <w:bookmarkEnd w:id="192"/>
    </w:p>
    <w:p w:rsidR="00511956" w:rsidRDefault="00511956">
      <w:pPr>
        <w:rPr>
          <w:rFonts w:asciiTheme="majorHAnsi" w:eastAsiaTheme="majorEastAsia" w:hAnsiTheme="majorHAnsi" w:cstheme="majorBidi"/>
          <w:b/>
          <w:bCs/>
          <w:color w:val="4F81BD" w:themeColor="accent1"/>
          <w:lang w:val="en-IE"/>
        </w:rPr>
      </w:pPr>
    </w:p>
    <w:p w:rsidR="00511956" w:rsidRDefault="00511956">
      <w:pPr>
        <w:rPr>
          <w:rFonts w:asciiTheme="majorHAnsi" w:eastAsiaTheme="majorEastAsia" w:hAnsiTheme="majorHAnsi" w:cstheme="majorBidi"/>
          <w:b/>
          <w:bCs/>
          <w:color w:val="4F81BD" w:themeColor="accent1"/>
          <w:lang w:val="en-IE"/>
        </w:rPr>
      </w:pPr>
    </w:p>
    <w:p w:rsidR="00511956" w:rsidRDefault="00511956">
      <w:pPr>
        <w:rPr>
          <w:rFonts w:asciiTheme="majorHAnsi" w:eastAsiaTheme="majorEastAsia" w:hAnsiTheme="majorHAnsi" w:cstheme="majorBidi"/>
          <w:b/>
          <w:bCs/>
          <w:color w:val="4F81BD" w:themeColor="accent1"/>
          <w:lang w:val="en-IE"/>
        </w:rPr>
      </w:pPr>
    </w:p>
    <w:p w:rsidR="00511956" w:rsidRPr="00D12E69" w:rsidRDefault="00511956">
      <w:pPr>
        <w:rPr>
          <w:rFonts w:asciiTheme="majorHAnsi" w:eastAsiaTheme="majorEastAsia" w:hAnsiTheme="majorHAnsi" w:cstheme="majorBidi"/>
          <w:b/>
          <w:bCs/>
          <w:color w:val="4F81BD" w:themeColor="accent1"/>
          <w:lang w:val="en-IE"/>
        </w:rPr>
      </w:pPr>
    </w:p>
    <w:p w:rsidR="002637D2" w:rsidRPr="00D12E69" w:rsidRDefault="000354BA" w:rsidP="008724EB">
      <w:pPr>
        <w:pStyle w:val="Heading3"/>
        <w:rPr>
          <w:lang w:val="en-IE"/>
        </w:rPr>
      </w:pPr>
      <w:bookmarkStart w:id="193" w:name="_Toc478129445"/>
      <w:bookmarkStart w:id="194" w:name="_Toc478130177"/>
      <w:bookmarkStart w:id="195" w:name="_Toc478323294"/>
      <w:r w:rsidRPr="00D12E69">
        <w:rPr>
          <w:lang w:val="en-IE"/>
        </w:rPr>
        <w:lastRenderedPageBreak/>
        <w:t xml:space="preserve">1.7.5 </w:t>
      </w:r>
      <w:r w:rsidR="00A4571D" w:rsidRPr="00D12E69">
        <w:rPr>
          <w:lang w:val="en-IE"/>
        </w:rPr>
        <w:t>TOT_MINUTES_USAGE vs NUM_LINES</w:t>
      </w:r>
      <w:bookmarkEnd w:id="193"/>
      <w:bookmarkEnd w:id="194"/>
      <w:bookmarkEnd w:id="19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NUM_LINES</w:t>
      </w:r>
      <w:r w:rsidR="00251F2A" w:rsidRPr="00D12E69">
        <w:rPr>
          <w:rStyle w:val="NormalTok"/>
          <w:lang w:val="en-IE"/>
        </w:rPr>
        <w:t xml:space="preserve">, </w:t>
      </w:r>
      <w:r w:rsidR="00251F2A" w:rsidRPr="00D12E69">
        <w:rPr>
          <w:rStyle w:val="DataTypeTok"/>
          <w:lang w:val="en-IE"/>
        </w:rPr>
        <w:t>col=</w:t>
      </w:r>
      <w:r w:rsidR="00251F2A"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251F2A">
      <w:pPr>
        <w:pStyle w:val="FirstParagraph"/>
        <w:rPr>
          <w:lang w:val="en-IE"/>
        </w:rPr>
      </w:pPr>
      <w:r w:rsidRPr="00D12E69">
        <w:rPr>
          <w:noProof/>
        </w:rPr>
        <w:drawing>
          <wp:inline distT="0" distB="0" distL="0" distR="0" wp14:anchorId="46D7C67F" wp14:editId="5EE6DAC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1-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2460581</w:t>
      </w:r>
    </w:p>
    <w:p w:rsidR="00467F9D" w:rsidRPr="00D12E69" w:rsidRDefault="00A4571D" w:rsidP="00DC4E18">
      <w:pPr>
        <w:pStyle w:val="SourceCode"/>
        <w:rPr>
          <w:lang w:val="en-IE"/>
        </w:rPr>
      </w:pPr>
      <w:r w:rsidRPr="00D12E69">
        <w:rPr>
          <w:rStyle w:val="CommentTok"/>
          <w:sz w:val="24"/>
          <w:lang w:val="en-IE"/>
        </w:rPr>
        <w:t># http://www.statmethods.net/stats/correlations.html</w:t>
      </w:r>
      <w:bookmarkStart w:id="196" w:name="cust_mos-vs-minutes_curr_month"/>
      <w:bookmarkEnd w:id="196"/>
    </w:p>
    <w:p w:rsidR="00DC4E18" w:rsidRDefault="00DC4E18" w:rsidP="00DC4E18">
      <w:pPr>
        <w:pStyle w:val="BodyText"/>
        <w:rPr>
          <w:lang w:val="en-IE"/>
        </w:rPr>
      </w:pPr>
    </w:p>
    <w:p w:rsidR="00511956" w:rsidRDefault="00511956" w:rsidP="00DC4E18">
      <w:pPr>
        <w:pStyle w:val="BodyText"/>
        <w:rPr>
          <w:lang w:val="en-IE"/>
        </w:rPr>
      </w:pPr>
    </w:p>
    <w:p w:rsidR="00511956" w:rsidRDefault="00511956" w:rsidP="00DC4E18">
      <w:pPr>
        <w:pStyle w:val="BodyText"/>
        <w:rPr>
          <w:lang w:val="en-IE"/>
        </w:rPr>
      </w:pPr>
    </w:p>
    <w:p w:rsidR="00511956" w:rsidRDefault="00511956" w:rsidP="00DC4E18">
      <w:pPr>
        <w:pStyle w:val="BodyText"/>
        <w:rPr>
          <w:lang w:val="en-IE"/>
        </w:rPr>
      </w:pPr>
    </w:p>
    <w:p w:rsidR="00511956" w:rsidRDefault="00511956" w:rsidP="00DC4E18">
      <w:pPr>
        <w:pStyle w:val="BodyText"/>
        <w:rPr>
          <w:lang w:val="en-IE"/>
        </w:rPr>
      </w:pPr>
    </w:p>
    <w:p w:rsidR="00511956" w:rsidRPr="00D12E69" w:rsidRDefault="00511956" w:rsidP="00DC4E18">
      <w:pPr>
        <w:pStyle w:val="BodyText"/>
        <w:rPr>
          <w:lang w:val="en-IE"/>
        </w:rPr>
      </w:pPr>
    </w:p>
    <w:p w:rsidR="002637D2" w:rsidRPr="00D12E69" w:rsidRDefault="000354BA" w:rsidP="008724EB">
      <w:pPr>
        <w:pStyle w:val="Heading3"/>
        <w:rPr>
          <w:lang w:val="en-IE"/>
        </w:rPr>
      </w:pPr>
      <w:bookmarkStart w:id="197" w:name="_Toc478129446"/>
      <w:bookmarkStart w:id="198" w:name="_Toc478130178"/>
      <w:bookmarkStart w:id="199" w:name="_Toc478323295"/>
      <w:r w:rsidRPr="00D12E69">
        <w:rPr>
          <w:lang w:val="en-IE"/>
        </w:rPr>
        <w:lastRenderedPageBreak/>
        <w:t xml:space="preserve">1.7.6 </w:t>
      </w:r>
      <w:r w:rsidR="00A4571D" w:rsidRPr="00D12E69">
        <w:rPr>
          <w:lang w:val="en-IE"/>
        </w:rPr>
        <w:t>CUST_MOS vs MINUTES_CURR_MONTH</w:t>
      </w:r>
      <w:bookmarkEnd w:id="197"/>
      <w:bookmarkEnd w:id="198"/>
      <w:bookmarkEnd w:id="199"/>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MINUTES_CURR_MONTH</w:t>
      </w:r>
      <w:r w:rsidR="00251F2A" w:rsidRPr="00D12E69">
        <w:rPr>
          <w:rStyle w:val="NormalTok"/>
          <w:lang w:val="en-IE"/>
        </w:rPr>
        <w:t xml:space="preserve">, </w:t>
      </w:r>
      <w:r w:rsidR="00251F2A" w:rsidRPr="00D12E69">
        <w:rPr>
          <w:rStyle w:val="DataTypeTok"/>
          <w:lang w:val="en-IE"/>
        </w:rPr>
        <w:t>col=</w:t>
      </w:r>
      <w:r w:rsidR="00251F2A"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251F2A">
      <w:pPr>
        <w:pStyle w:val="FirstParagraph"/>
        <w:rPr>
          <w:lang w:val="en-IE"/>
        </w:rPr>
      </w:pPr>
      <w:r w:rsidRPr="00D12E69">
        <w:rPr>
          <w:noProof/>
        </w:rPr>
        <w:drawing>
          <wp:inline distT="0" distB="0" distL="0" distR="0" wp14:anchorId="4294A246" wp14:editId="5B22428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3-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8844237</w:t>
      </w:r>
    </w:p>
    <w:p w:rsidR="00467F9D" w:rsidRPr="00D12E69" w:rsidRDefault="00A4571D" w:rsidP="00467F9D">
      <w:pPr>
        <w:pStyle w:val="SourceCode"/>
        <w:rPr>
          <w:lang w:val="en-IE"/>
        </w:rPr>
      </w:pPr>
      <w:r w:rsidRPr="00D12E69">
        <w:rPr>
          <w:rStyle w:val="CommentTok"/>
          <w:sz w:val="24"/>
          <w:lang w:val="en-IE"/>
        </w:rPr>
        <w:t># http://www.statmethods.net/stats/correlations.html</w:t>
      </w:r>
      <w:bookmarkStart w:id="200" w:name="cust_mos-vs-minutes_prev_month"/>
      <w:bookmarkEnd w:id="200"/>
    </w:p>
    <w:p w:rsidR="00467F9D" w:rsidRDefault="00467F9D"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Pr="00D12E69" w:rsidRDefault="00511956" w:rsidP="00467F9D">
      <w:pPr>
        <w:pStyle w:val="BodyText"/>
        <w:rPr>
          <w:lang w:val="en-IE"/>
        </w:rPr>
      </w:pPr>
    </w:p>
    <w:p w:rsidR="002637D2" w:rsidRPr="00D12E69" w:rsidRDefault="000354BA" w:rsidP="008724EB">
      <w:pPr>
        <w:pStyle w:val="Heading3"/>
        <w:rPr>
          <w:lang w:val="en-IE"/>
        </w:rPr>
      </w:pPr>
      <w:bookmarkStart w:id="201" w:name="_Toc478129447"/>
      <w:bookmarkStart w:id="202" w:name="_Toc478130179"/>
      <w:bookmarkStart w:id="203" w:name="_Toc478323296"/>
      <w:r w:rsidRPr="00D12E69">
        <w:rPr>
          <w:lang w:val="en-IE"/>
        </w:rPr>
        <w:lastRenderedPageBreak/>
        <w:t xml:space="preserve">1.7.7 </w:t>
      </w:r>
      <w:r w:rsidR="00A4571D" w:rsidRPr="00D12E69">
        <w:rPr>
          <w:lang w:val="en-IE"/>
        </w:rPr>
        <w:t>CUST_MOS vs MINUTES_PREV_MONTH</w:t>
      </w:r>
      <w:bookmarkEnd w:id="201"/>
      <w:bookmarkEnd w:id="202"/>
      <w:bookmarkEnd w:id="203"/>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 xml:space="preserve">MINUTES_PREV_MONTH))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7878C3" w:rsidRPr="00D12E69" w:rsidRDefault="00F703AF">
      <w:pPr>
        <w:pStyle w:val="FirstParagraph"/>
        <w:rPr>
          <w:lang w:val="en-IE"/>
        </w:rPr>
      </w:pPr>
      <w:r w:rsidRPr="00D12E69">
        <w:rPr>
          <w:noProof/>
        </w:rPr>
        <w:drawing>
          <wp:inline distT="0" distB="0" distL="0" distR="0" wp14:anchorId="095759FD" wp14:editId="7723F12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5-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FirstParagraph"/>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9568583</w:t>
      </w:r>
    </w:p>
    <w:p w:rsidR="00467F9D" w:rsidRPr="00D12E69" w:rsidRDefault="00A4571D" w:rsidP="00467F9D">
      <w:pPr>
        <w:pStyle w:val="SourceCode"/>
        <w:rPr>
          <w:lang w:val="en-IE"/>
        </w:rPr>
      </w:pPr>
      <w:r w:rsidRPr="00D12E69">
        <w:rPr>
          <w:rStyle w:val="CommentTok"/>
          <w:sz w:val="24"/>
          <w:lang w:val="en-IE"/>
        </w:rPr>
        <w:t># http://www.statmethods.net/stats/correlations.html</w:t>
      </w:r>
      <w:bookmarkStart w:id="204" w:name="cust_mos-vs-minutes_3months_ago"/>
      <w:bookmarkEnd w:id="204"/>
    </w:p>
    <w:p w:rsidR="00467F9D" w:rsidRDefault="00467F9D"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Pr="00D12E69" w:rsidRDefault="00511956" w:rsidP="00467F9D">
      <w:pPr>
        <w:pStyle w:val="BodyText"/>
        <w:rPr>
          <w:lang w:val="en-IE"/>
        </w:rPr>
      </w:pPr>
    </w:p>
    <w:p w:rsidR="002637D2" w:rsidRPr="00D12E69" w:rsidRDefault="000354BA" w:rsidP="008724EB">
      <w:pPr>
        <w:pStyle w:val="Heading3"/>
        <w:rPr>
          <w:lang w:val="en-IE"/>
        </w:rPr>
      </w:pPr>
      <w:bookmarkStart w:id="205" w:name="_Toc478129448"/>
      <w:bookmarkStart w:id="206" w:name="_Toc478130180"/>
      <w:bookmarkStart w:id="207" w:name="_Toc478323297"/>
      <w:r w:rsidRPr="00D12E69">
        <w:rPr>
          <w:lang w:val="en-IE"/>
        </w:rPr>
        <w:lastRenderedPageBreak/>
        <w:t xml:space="preserve">1.7.8 </w:t>
      </w:r>
      <w:r w:rsidR="00A4571D" w:rsidRPr="00D12E69">
        <w:rPr>
          <w:lang w:val="en-IE"/>
        </w:rPr>
        <w:t>CUST_MOS vs MINUTES_3MONTHS_AGO</w:t>
      </w:r>
      <w:bookmarkEnd w:id="205"/>
      <w:bookmarkEnd w:id="206"/>
      <w:bookmarkEnd w:id="207"/>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MINUTES_3MONTHS_AGO</w:t>
      </w:r>
      <w:r w:rsidR="00F703AF" w:rsidRPr="00D12E69">
        <w:rPr>
          <w:rStyle w:val="NormalTok"/>
          <w:lang w:val="en-IE"/>
        </w:rPr>
        <w:t xml:space="preserve">, </w:t>
      </w:r>
      <w:r w:rsidR="00F703AF" w:rsidRPr="00D12E69">
        <w:rPr>
          <w:rStyle w:val="DataTypeTok"/>
          <w:lang w:val="en-IE"/>
        </w:rPr>
        <w:t>col=</w:t>
      </w:r>
      <w:r w:rsidR="00F703AF"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F703AF">
      <w:pPr>
        <w:pStyle w:val="FirstParagraph"/>
        <w:rPr>
          <w:lang w:val="en-IE"/>
        </w:rPr>
      </w:pPr>
      <w:r w:rsidRPr="00D12E69">
        <w:rPr>
          <w:noProof/>
        </w:rPr>
        <w:drawing>
          <wp:inline distT="0" distB="0" distL="0" distR="0" wp14:anchorId="722280A2" wp14:editId="30ADB00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7-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03824096</w:t>
      </w:r>
    </w:p>
    <w:p w:rsidR="002637D2" w:rsidRPr="00D12E69" w:rsidRDefault="00A4571D">
      <w:pPr>
        <w:pStyle w:val="SourceCode"/>
        <w:rPr>
          <w:lang w:val="en-IE"/>
        </w:rPr>
      </w:pPr>
      <w:r w:rsidRPr="00D12E69">
        <w:rPr>
          <w:rStyle w:val="CommentTok"/>
          <w:sz w:val="24"/>
          <w:lang w:val="en-IE"/>
        </w:rPr>
        <w:t># http://www.statmethods.net/stats/correlations.html</w:t>
      </w:r>
    </w:p>
    <w:p w:rsidR="00467F9D" w:rsidRDefault="00467F9D" w:rsidP="00166FB9">
      <w:pPr>
        <w:rPr>
          <w:lang w:val="en-IE"/>
        </w:rPr>
      </w:pPr>
      <w:bookmarkStart w:id="208" w:name="cust_mos-vs-num_lines"/>
      <w:bookmarkEnd w:id="208"/>
    </w:p>
    <w:p w:rsidR="00511956" w:rsidRDefault="00511956" w:rsidP="00166FB9">
      <w:pPr>
        <w:rPr>
          <w:lang w:val="en-IE"/>
        </w:rPr>
      </w:pPr>
    </w:p>
    <w:p w:rsidR="00511956" w:rsidRDefault="00511956" w:rsidP="00166FB9">
      <w:pPr>
        <w:rPr>
          <w:lang w:val="en-IE"/>
        </w:rPr>
      </w:pPr>
    </w:p>
    <w:p w:rsidR="00511956" w:rsidRDefault="00511956" w:rsidP="00166FB9">
      <w:pPr>
        <w:rPr>
          <w:lang w:val="en-IE"/>
        </w:rPr>
      </w:pPr>
    </w:p>
    <w:p w:rsidR="00511956" w:rsidRPr="00D12E69" w:rsidRDefault="00511956" w:rsidP="00166FB9">
      <w:pPr>
        <w:rPr>
          <w:lang w:val="en-IE"/>
        </w:rPr>
      </w:pPr>
    </w:p>
    <w:p w:rsidR="002637D2" w:rsidRPr="00D12E69" w:rsidRDefault="000354BA" w:rsidP="008724EB">
      <w:pPr>
        <w:pStyle w:val="Heading3"/>
        <w:rPr>
          <w:lang w:val="en-IE"/>
        </w:rPr>
      </w:pPr>
      <w:bookmarkStart w:id="209" w:name="_Toc478129449"/>
      <w:bookmarkStart w:id="210" w:name="_Toc478130181"/>
      <w:bookmarkStart w:id="211" w:name="_Toc478323298"/>
      <w:r w:rsidRPr="00D12E69">
        <w:rPr>
          <w:lang w:val="en-IE"/>
        </w:rPr>
        <w:lastRenderedPageBreak/>
        <w:t xml:space="preserve">1.7.9 </w:t>
      </w:r>
      <w:r w:rsidR="00A4571D" w:rsidRPr="00D12E69">
        <w:rPr>
          <w:lang w:val="en-IE"/>
        </w:rPr>
        <w:t>CUST_MOS vs NUM_LINES</w:t>
      </w:r>
      <w:bookmarkEnd w:id="209"/>
      <w:bookmarkEnd w:id="210"/>
      <w:bookmarkEnd w:id="211"/>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NUM_LINES</w:t>
      </w:r>
      <w:r w:rsidR="00F703AF" w:rsidRPr="00D12E69">
        <w:rPr>
          <w:rStyle w:val="NormalTok"/>
          <w:lang w:val="en-IE"/>
        </w:rPr>
        <w:t xml:space="preserve">, </w:t>
      </w:r>
      <w:r w:rsidR="00F703AF" w:rsidRPr="00D12E69">
        <w:rPr>
          <w:rStyle w:val="DataTypeTok"/>
          <w:lang w:val="en-IE"/>
        </w:rPr>
        <w:t>col=</w:t>
      </w:r>
      <w:r w:rsidR="00F703AF"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AC7797">
      <w:pPr>
        <w:pStyle w:val="FirstParagraph"/>
        <w:rPr>
          <w:lang w:val="en-IE"/>
        </w:rPr>
      </w:pPr>
      <w:r w:rsidRPr="00D12E69">
        <w:rPr>
          <w:noProof/>
        </w:rPr>
        <w:drawing>
          <wp:inline distT="0" distB="0" distL="0" distR="0" wp14:anchorId="134D48B1" wp14:editId="16EA693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9-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2028409</w:t>
      </w:r>
    </w:p>
    <w:p w:rsidR="00467F9D" w:rsidRPr="00D12E69" w:rsidRDefault="00A4571D" w:rsidP="00467F9D">
      <w:pPr>
        <w:pStyle w:val="SourceCode"/>
        <w:rPr>
          <w:lang w:val="en-IE"/>
        </w:rPr>
      </w:pPr>
      <w:r w:rsidRPr="00D12E69">
        <w:rPr>
          <w:rStyle w:val="CommentTok"/>
          <w:sz w:val="24"/>
          <w:lang w:val="en-IE"/>
        </w:rPr>
        <w:t># http://www.statmethods.net/stats/correlations.html</w:t>
      </w:r>
      <w:bookmarkStart w:id="212" w:name="minutes_curr_month-vs-minutes_prev_month"/>
      <w:bookmarkEnd w:id="212"/>
    </w:p>
    <w:p w:rsidR="00467F9D" w:rsidRDefault="00467F9D"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Pr="00D12E69" w:rsidRDefault="00511956" w:rsidP="00467F9D">
      <w:pPr>
        <w:pStyle w:val="BodyText"/>
        <w:rPr>
          <w:lang w:val="en-IE"/>
        </w:rPr>
      </w:pPr>
    </w:p>
    <w:p w:rsidR="002637D2" w:rsidRPr="00D12E69" w:rsidRDefault="000354BA" w:rsidP="008724EB">
      <w:pPr>
        <w:pStyle w:val="Heading3"/>
        <w:rPr>
          <w:lang w:val="en-IE"/>
        </w:rPr>
      </w:pPr>
      <w:bookmarkStart w:id="213" w:name="_Toc478129450"/>
      <w:bookmarkStart w:id="214" w:name="_Toc478130182"/>
      <w:bookmarkStart w:id="215" w:name="_Toc478323299"/>
      <w:r w:rsidRPr="00D12E69">
        <w:rPr>
          <w:lang w:val="en-IE"/>
        </w:rPr>
        <w:lastRenderedPageBreak/>
        <w:t xml:space="preserve">1.7.10 </w:t>
      </w:r>
      <w:r w:rsidR="00A4571D" w:rsidRPr="00D12E69">
        <w:rPr>
          <w:lang w:val="en-IE"/>
        </w:rPr>
        <w:t>MINUTES_CURR_MONTH vs MINUTES_PREV_MONTH</w:t>
      </w:r>
      <w:bookmarkEnd w:id="213"/>
      <w:bookmarkEnd w:id="214"/>
      <w:bookmarkEnd w:id="21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MINUTES_PREV_MONTH</w:t>
      </w:r>
      <w:r w:rsidR="00AC7797" w:rsidRPr="00D12E69">
        <w:rPr>
          <w:rStyle w:val="NormalTok"/>
          <w:lang w:val="en-IE"/>
        </w:rPr>
        <w:t xml:space="preserve">, </w:t>
      </w:r>
      <w:r w:rsidR="00AC7797" w:rsidRPr="00D12E69">
        <w:rPr>
          <w:rStyle w:val="DataTypeTok"/>
          <w:lang w:val="en-IE"/>
        </w:rPr>
        <w:t>col=</w:t>
      </w:r>
      <w:r w:rsidR="00AC7797"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F26BEC">
      <w:pPr>
        <w:pStyle w:val="FirstParagraph"/>
        <w:rPr>
          <w:lang w:val="en-IE"/>
        </w:rPr>
      </w:pPr>
      <w:r w:rsidRPr="00D12E69">
        <w:rPr>
          <w:noProof/>
        </w:rPr>
        <w:drawing>
          <wp:inline distT="0" distB="0" distL="0" distR="0" wp14:anchorId="06F3BF6F" wp14:editId="5003AC3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1-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lang w:val="en-IE"/>
        </w:rPr>
      </w:pPr>
      <w:r w:rsidRPr="00D12E69">
        <w:rPr>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8332782</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16" w:name="minutes_curr_month-vs-minutes_3months_ag"/>
      <w:bookmarkEnd w:id="216"/>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8724EB">
      <w:pPr>
        <w:pStyle w:val="Heading3"/>
        <w:rPr>
          <w:lang w:val="en-IE"/>
        </w:rPr>
      </w:pPr>
      <w:bookmarkStart w:id="217" w:name="_Toc478129451"/>
      <w:bookmarkStart w:id="218" w:name="_Toc478130183"/>
      <w:bookmarkStart w:id="219" w:name="_Toc478323300"/>
      <w:r w:rsidRPr="00D12E69">
        <w:rPr>
          <w:lang w:val="en-IE"/>
        </w:rPr>
        <w:lastRenderedPageBreak/>
        <w:t xml:space="preserve">1.7.11 </w:t>
      </w:r>
      <w:r w:rsidR="00A4571D" w:rsidRPr="00D12E69">
        <w:rPr>
          <w:lang w:val="en-IE"/>
        </w:rPr>
        <w:t>MINUTES_CURR_MONTH vs MINUTES_3MONTHS_AGO</w:t>
      </w:r>
      <w:bookmarkEnd w:id="217"/>
      <w:bookmarkEnd w:id="218"/>
      <w:bookmarkEnd w:id="219"/>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MINUTES_3MONTHS_AGO</w:t>
      </w:r>
      <w:r w:rsidR="00F26BEC" w:rsidRPr="00D12E69">
        <w:rPr>
          <w:rStyle w:val="NormalTok"/>
          <w:lang w:val="en-IE"/>
        </w:rPr>
        <w:t xml:space="preserve">, </w:t>
      </w:r>
      <w:r w:rsidR="00F26BEC" w:rsidRPr="00D12E69">
        <w:rPr>
          <w:rStyle w:val="DataTypeTok"/>
          <w:lang w:val="en-IE"/>
        </w:rPr>
        <w:t>col=</w:t>
      </w:r>
      <w:r w:rsidR="00F26BEC" w:rsidRPr="00D12E69">
        <w:rPr>
          <w:rStyle w:val="NormalTok"/>
          <w:lang w:val="en-IE"/>
        </w:rPr>
        <w:t>CHURNER</w:t>
      </w:r>
      <w:r w:rsidRPr="00D12E69">
        <w:rPr>
          <w:rStyle w:val="NormalTok"/>
          <w:sz w:val="24"/>
          <w:lang w:val="en-IE"/>
        </w:rPr>
        <w:t>))</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566F00">
      <w:pPr>
        <w:pStyle w:val="FirstParagraph"/>
        <w:rPr>
          <w:lang w:val="en-IE"/>
        </w:rPr>
      </w:pPr>
      <w:r w:rsidRPr="00D12E69">
        <w:rPr>
          <w:noProof/>
        </w:rPr>
        <w:drawing>
          <wp:inline distT="0" distB="0" distL="0" distR="0" wp14:anchorId="5D7ADD09" wp14:editId="4D7E7E0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3-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2806732</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20" w:name="minutes_curr_month-vs-num_lines"/>
      <w:bookmarkEnd w:id="220"/>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8724EB">
      <w:pPr>
        <w:pStyle w:val="Heading3"/>
        <w:rPr>
          <w:lang w:val="en-IE"/>
        </w:rPr>
      </w:pPr>
      <w:bookmarkStart w:id="221" w:name="_Toc478129452"/>
      <w:bookmarkStart w:id="222" w:name="_Toc478130184"/>
      <w:bookmarkStart w:id="223" w:name="_Toc478323301"/>
      <w:r w:rsidRPr="00D12E69">
        <w:rPr>
          <w:lang w:val="en-IE"/>
        </w:rPr>
        <w:lastRenderedPageBreak/>
        <w:t xml:space="preserve">1.7.12 </w:t>
      </w:r>
      <w:r w:rsidR="00A4571D" w:rsidRPr="00D12E69">
        <w:rPr>
          <w:lang w:val="en-IE"/>
        </w:rPr>
        <w:t>MINUTES_CURR_MONTH vs NUM_LINES</w:t>
      </w:r>
      <w:bookmarkEnd w:id="221"/>
      <w:bookmarkEnd w:id="222"/>
      <w:bookmarkEnd w:id="223"/>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NUM_LINES</w:t>
      </w:r>
      <w:r w:rsidR="00035A52" w:rsidRPr="00D12E69">
        <w:rPr>
          <w:rStyle w:val="NormalTok"/>
          <w:lang w:val="en-IE"/>
        </w:rPr>
        <w:t xml:space="preserve">, </w:t>
      </w:r>
      <w:r w:rsidR="00035A52" w:rsidRPr="00D12E69">
        <w:rPr>
          <w:rStyle w:val="DataTypeTok"/>
          <w:lang w:val="en-IE"/>
        </w:rPr>
        <w:t>col=</w:t>
      </w:r>
      <w:r w:rsidR="00035A52"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336678">
      <w:pPr>
        <w:pStyle w:val="FirstParagraph"/>
        <w:rPr>
          <w:lang w:val="en-IE"/>
        </w:rPr>
      </w:pPr>
      <w:r w:rsidRPr="00D12E69">
        <w:rPr>
          <w:noProof/>
        </w:rPr>
        <w:drawing>
          <wp:inline distT="0" distB="0" distL="0" distR="0" wp14:anchorId="1B6FAD6C" wp14:editId="265CC52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5-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lang w:val="en-IE"/>
        </w:rPr>
      </w:pPr>
      <w:r w:rsidRPr="00D12E69">
        <w:rPr>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1932212</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24" w:name="minutes_prev_month-vs-num_lines"/>
      <w:bookmarkEnd w:id="224"/>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7F12BA">
      <w:pPr>
        <w:pStyle w:val="Heading3"/>
        <w:rPr>
          <w:lang w:val="en-IE"/>
        </w:rPr>
      </w:pPr>
      <w:bookmarkStart w:id="225" w:name="_Toc478129453"/>
      <w:bookmarkStart w:id="226" w:name="_Toc478130185"/>
      <w:bookmarkStart w:id="227" w:name="_Toc478323302"/>
      <w:r w:rsidRPr="00D12E69">
        <w:rPr>
          <w:lang w:val="en-IE"/>
        </w:rPr>
        <w:lastRenderedPageBreak/>
        <w:t xml:space="preserve">1.7.13 </w:t>
      </w:r>
      <w:r w:rsidR="00A4571D" w:rsidRPr="00D12E69">
        <w:rPr>
          <w:lang w:val="en-IE"/>
        </w:rPr>
        <w:t>MINUTES_PREV_MONTH vs NUM_LINES</w:t>
      </w:r>
      <w:bookmarkEnd w:id="225"/>
      <w:bookmarkEnd w:id="226"/>
      <w:bookmarkEnd w:id="227"/>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PREV_MONTH, </w:t>
      </w:r>
      <w:r w:rsidRPr="00D12E69">
        <w:rPr>
          <w:rStyle w:val="DataTypeTok"/>
          <w:sz w:val="24"/>
          <w:lang w:val="en-IE"/>
        </w:rPr>
        <w:t>y=</w:t>
      </w:r>
      <w:r w:rsidRPr="00D12E69">
        <w:rPr>
          <w:rStyle w:val="NormalTok"/>
          <w:sz w:val="24"/>
          <w:lang w:val="en-IE"/>
        </w:rPr>
        <w:t>NUM_LINES</w:t>
      </w:r>
      <w:r w:rsidR="00035A52" w:rsidRPr="00D12E69">
        <w:rPr>
          <w:rStyle w:val="NormalTok"/>
          <w:lang w:val="en-IE"/>
        </w:rPr>
        <w:t xml:space="preserve">, </w:t>
      </w:r>
      <w:r w:rsidR="00035A52" w:rsidRPr="00D12E69">
        <w:rPr>
          <w:rStyle w:val="DataTypeTok"/>
          <w:lang w:val="en-IE"/>
        </w:rPr>
        <w:t>col=</w:t>
      </w:r>
      <w:r w:rsidR="00035A52"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336678">
      <w:pPr>
        <w:pStyle w:val="FirstParagraph"/>
        <w:rPr>
          <w:lang w:val="en-IE"/>
        </w:rPr>
      </w:pPr>
      <w:r w:rsidRPr="00D12E69">
        <w:rPr>
          <w:noProof/>
        </w:rPr>
        <w:drawing>
          <wp:inline distT="0" distB="0" distL="0" distR="0" wp14:anchorId="102FD9A6" wp14:editId="16BD7C6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7-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2016433</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28" w:name="minutes_prev_month-vs-minutes_3months_ag"/>
      <w:bookmarkEnd w:id="228"/>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7F12BA">
      <w:pPr>
        <w:pStyle w:val="Heading3"/>
        <w:rPr>
          <w:lang w:val="en-IE"/>
        </w:rPr>
      </w:pPr>
      <w:bookmarkStart w:id="229" w:name="_Toc478129454"/>
      <w:bookmarkStart w:id="230" w:name="_Toc478130186"/>
      <w:bookmarkStart w:id="231" w:name="_Toc478323303"/>
      <w:r w:rsidRPr="00D12E69">
        <w:rPr>
          <w:lang w:val="en-IE"/>
        </w:rPr>
        <w:lastRenderedPageBreak/>
        <w:t xml:space="preserve">1.7.14 </w:t>
      </w:r>
      <w:r w:rsidR="00A4571D" w:rsidRPr="00D12E69">
        <w:rPr>
          <w:lang w:val="en-IE"/>
        </w:rPr>
        <w:t>MINUTES_PREV_MONTH vs MINUTES_3MONTHS_AGO</w:t>
      </w:r>
      <w:bookmarkEnd w:id="229"/>
      <w:bookmarkEnd w:id="230"/>
      <w:bookmarkEnd w:id="231"/>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PREV_MONTH, </w:t>
      </w:r>
      <w:r w:rsidRPr="00D12E69">
        <w:rPr>
          <w:rStyle w:val="DataTypeTok"/>
          <w:sz w:val="24"/>
          <w:lang w:val="en-IE"/>
        </w:rPr>
        <w:t>y=</w:t>
      </w:r>
      <w:r w:rsidRPr="00D12E69">
        <w:rPr>
          <w:rStyle w:val="NormalTok"/>
          <w:sz w:val="24"/>
          <w:lang w:val="en-IE"/>
        </w:rPr>
        <w:t>MINUTES_3MONTHS_AGO</w:t>
      </w:r>
      <w:r w:rsidR="00C05A6F" w:rsidRPr="00D12E69">
        <w:rPr>
          <w:rStyle w:val="NormalTok"/>
          <w:lang w:val="en-IE"/>
        </w:rPr>
        <w:t xml:space="preserve">, </w:t>
      </w:r>
      <w:r w:rsidR="00C05A6F" w:rsidRPr="00D12E69">
        <w:rPr>
          <w:rStyle w:val="DataTypeTok"/>
          <w:lang w:val="en-IE"/>
        </w:rPr>
        <w:t>col=</w:t>
      </w:r>
      <w:r w:rsidR="00C05A6F" w:rsidRPr="00D12E69">
        <w:rPr>
          <w:rStyle w:val="NormalTok"/>
          <w:lang w:val="en-IE"/>
        </w:rPr>
        <w:t>CHURNER</w:t>
      </w:r>
      <w:r w:rsidR="00035A52" w:rsidRPr="00D12E69">
        <w:rPr>
          <w:rStyle w:val="NormalTok"/>
          <w:sz w:val="24"/>
          <w:lang w:val="en-IE"/>
        </w:rPr>
        <w:t>))</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336678">
      <w:pPr>
        <w:pStyle w:val="FirstParagraph"/>
        <w:rPr>
          <w:lang w:val="en-IE"/>
        </w:rPr>
      </w:pPr>
      <w:r w:rsidRPr="00D12E69">
        <w:rPr>
          <w:noProof/>
        </w:rPr>
        <w:drawing>
          <wp:inline distT="0" distB="0" distL="0" distR="0" wp14:anchorId="5EAE9CB4" wp14:editId="6BBE9C9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9-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4989065</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32" w:name="minutes_3months_ago-vs-num_lines"/>
      <w:bookmarkEnd w:id="232"/>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7F12BA">
      <w:pPr>
        <w:pStyle w:val="Heading3"/>
        <w:rPr>
          <w:lang w:val="en-IE"/>
        </w:rPr>
      </w:pPr>
      <w:bookmarkStart w:id="233" w:name="_Toc478129455"/>
      <w:bookmarkStart w:id="234" w:name="_Toc478130187"/>
      <w:bookmarkStart w:id="235" w:name="_Toc478323304"/>
      <w:r w:rsidRPr="00D12E69">
        <w:rPr>
          <w:lang w:val="en-IE"/>
        </w:rPr>
        <w:lastRenderedPageBreak/>
        <w:t xml:space="preserve">1.7.15 </w:t>
      </w:r>
      <w:r w:rsidR="00A4571D" w:rsidRPr="00D12E69">
        <w:rPr>
          <w:lang w:val="en-IE"/>
        </w:rPr>
        <w:t>MINUTES_3MONTHS_AGO vs NUM_LINES</w:t>
      </w:r>
      <w:bookmarkEnd w:id="233"/>
      <w:bookmarkEnd w:id="234"/>
      <w:bookmarkEnd w:id="23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3MONTHS_AGO, </w:t>
      </w:r>
      <w:r w:rsidRPr="00D12E69">
        <w:rPr>
          <w:rStyle w:val="DataTypeTok"/>
          <w:sz w:val="24"/>
          <w:lang w:val="en-IE"/>
        </w:rPr>
        <w:t>y=</w:t>
      </w:r>
      <w:r w:rsidRPr="00D12E69">
        <w:rPr>
          <w:rStyle w:val="NormalTok"/>
          <w:sz w:val="24"/>
          <w:lang w:val="en-IE"/>
        </w:rPr>
        <w:t>NUM_LINES</w:t>
      </w:r>
      <w:r w:rsidR="00C05A6F" w:rsidRPr="00D12E69">
        <w:rPr>
          <w:rStyle w:val="NormalTok"/>
          <w:lang w:val="en-IE"/>
        </w:rPr>
        <w:t xml:space="preserve">, </w:t>
      </w:r>
      <w:r w:rsidR="00C05A6F" w:rsidRPr="00D12E69">
        <w:rPr>
          <w:rStyle w:val="DataTypeTok"/>
          <w:lang w:val="en-IE"/>
        </w:rPr>
        <w:t>col=</w:t>
      </w:r>
      <w:r w:rsidR="00C05A6F"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C05A6F">
      <w:pPr>
        <w:pStyle w:val="FirstParagraph"/>
        <w:rPr>
          <w:lang w:val="en-IE"/>
        </w:rPr>
      </w:pPr>
      <w:r w:rsidRPr="00D12E69">
        <w:rPr>
          <w:noProof/>
        </w:rPr>
        <w:drawing>
          <wp:inline distT="0" distB="0" distL="0" distR="0" wp14:anchorId="4867ED45" wp14:editId="560654F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1-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CommentTok"/>
          <w:sz w:val="24"/>
          <w:lang w:val="en-IE"/>
        </w:rPr>
        <w:t># http://www.statmethods.net/stats/correlations.html</w:t>
      </w:r>
      <w:r w:rsidRPr="00D12E69">
        <w:rPr>
          <w:lang w:val="en-IE"/>
        </w:rPr>
        <w:br/>
      </w: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rStyle w:val="VerbatimChar"/>
          <w:sz w:val="24"/>
          <w:lang w:val="en-IE"/>
        </w:rPr>
      </w:pPr>
      <w:r w:rsidRPr="00D12E69">
        <w:rPr>
          <w:rStyle w:val="VerbatimChar"/>
          <w:sz w:val="24"/>
          <w:lang w:val="en-IE"/>
        </w:rPr>
        <w:t>## [1] 0.2624494</w:t>
      </w:r>
    </w:p>
    <w:p w:rsidR="00DC4E18" w:rsidRPr="00D12E69" w:rsidRDefault="00DC4E18" w:rsidP="00DC4E18">
      <w:pPr>
        <w:pStyle w:val="SourceCode"/>
        <w:shd w:val="clear" w:color="auto" w:fill="auto"/>
        <w:rPr>
          <w:rStyle w:val="VerbatimChar"/>
          <w:sz w:val="24"/>
          <w:lang w:val="en-IE"/>
        </w:rPr>
      </w:pPr>
    </w:p>
    <w:p w:rsidR="00454A4C" w:rsidRPr="00D12E69" w:rsidRDefault="00A4571D">
      <w:pPr>
        <w:pStyle w:val="SourceCode"/>
        <w:rPr>
          <w:rStyle w:val="NormalTok"/>
          <w:sz w:val="24"/>
          <w:lang w:val="en-IE"/>
        </w:rPr>
      </w:pPr>
      <w:r w:rsidRPr="00D12E69">
        <w:rPr>
          <w:rStyle w:val="KeywordTok"/>
          <w:sz w:val="24"/>
          <w:lang w:val="en-IE"/>
        </w:rPr>
        <w:t>write.csv</w:t>
      </w:r>
      <w:r w:rsidRPr="00D12E69">
        <w:rPr>
          <w:rStyle w:val="NormalTok"/>
          <w:sz w:val="24"/>
          <w:lang w:val="en-IE"/>
        </w:rPr>
        <w:t xml:space="preserve">(churn_data, </w:t>
      </w:r>
      <w:r w:rsidRPr="00D12E69">
        <w:rPr>
          <w:rStyle w:val="DataTypeTok"/>
          <w:sz w:val="24"/>
          <w:lang w:val="en-IE"/>
        </w:rPr>
        <w:t>file=</w:t>
      </w:r>
      <w:r w:rsidRPr="00D12E69">
        <w:rPr>
          <w:rStyle w:val="StringTok"/>
          <w:sz w:val="24"/>
          <w:lang w:val="en-IE"/>
        </w:rPr>
        <w:t>"./churn_data_preprocessed.csv"</w:t>
      </w:r>
      <w:r w:rsidRPr="00D12E69">
        <w:rPr>
          <w:rStyle w:val="NormalTok"/>
          <w:sz w:val="24"/>
          <w:lang w:val="en-IE"/>
        </w:rPr>
        <w:t>)</w:t>
      </w:r>
    </w:p>
    <w:p w:rsidR="00454A4C" w:rsidRPr="00D12E69" w:rsidRDefault="00454A4C">
      <w:pPr>
        <w:rPr>
          <w:rStyle w:val="NormalTok"/>
          <w:sz w:val="24"/>
          <w:lang w:val="en-IE"/>
        </w:rPr>
      </w:pPr>
      <w:r w:rsidRPr="00D12E69">
        <w:rPr>
          <w:rStyle w:val="NormalTok"/>
          <w:sz w:val="24"/>
          <w:lang w:val="en-IE"/>
        </w:rPr>
        <w:br w:type="page"/>
      </w:r>
    </w:p>
    <w:p w:rsidR="001A132D" w:rsidRPr="00D12E69" w:rsidRDefault="000354BA" w:rsidP="00817988">
      <w:pPr>
        <w:pStyle w:val="Heading2"/>
        <w:rPr>
          <w:lang w:val="en-IE"/>
        </w:rPr>
      </w:pPr>
      <w:bookmarkStart w:id="236" w:name="_2_Weka"/>
      <w:bookmarkStart w:id="237" w:name="_Toc478323305"/>
      <w:bookmarkEnd w:id="236"/>
      <w:r w:rsidRPr="00D12E69">
        <w:rPr>
          <w:lang w:val="en-IE"/>
        </w:rPr>
        <w:lastRenderedPageBreak/>
        <w:t>2 Weka</w:t>
      </w:r>
      <w:bookmarkEnd w:id="237"/>
      <w:r w:rsidR="00454A4C" w:rsidRPr="00D12E69">
        <w:rPr>
          <w:lang w:val="en-IE"/>
        </w:rPr>
        <w:t xml:space="preserve"> </w:t>
      </w:r>
    </w:p>
    <w:p w:rsidR="00444D8D" w:rsidRPr="00D12E69" w:rsidRDefault="00444D8D" w:rsidP="00444D8D">
      <w:pPr>
        <w:pStyle w:val="Heading2"/>
        <w:rPr>
          <w:lang w:val="en-IE"/>
        </w:rPr>
      </w:pPr>
      <w:bookmarkStart w:id="238" w:name="_Toc478323306"/>
      <w:r w:rsidRPr="00D12E69">
        <w:rPr>
          <w:lang w:val="en-IE"/>
        </w:rPr>
        <w:t>2.1 Mining algorithms</w:t>
      </w:r>
      <w:bookmarkEnd w:id="238"/>
    </w:p>
    <w:p w:rsidR="00444D8D" w:rsidRPr="00D12E69" w:rsidRDefault="00444D8D" w:rsidP="00444D8D">
      <w:pPr>
        <w:pStyle w:val="Heading3"/>
        <w:rPr>
          <w:lang w:val="en-IE"/>
        </w:rPr>
      </w:pPr>
      <w:bookmarkStart w:id="239" w:name="_Toc478323307"/>
      <w:r w:rsidRPr="00D12E69">
        <w:rPr>
          <w:lang w:val="en-IE"/>
        </w:rPr>
        <w:t>2.1.1 J48</w:t>
      </w:r>
      <w:bookmarkEnd w:id="239"/>
    </w:p>
    <w:p w:rsidR="001A132D" w:rsidRPr="00D12E69" w:rsidRDefault="001A132D" w:rsidP="001A132D">
      <w:pPr>
        <w:pStyle w:val="SourceCode"/>
        <w:rPr>
          <w:lang w:val="en-IE"/>
        </w:rPr>
      </w:pPr>
      <w:r w:rsidRPr="00D12E69">
        <w:rPr>
          <w:lang w:val="en-IE"/>
        </w:rPr>
        <w:t>Scheme:       weka.classifiers.trees.J48 -C 0.25 -M 2</w:t>
      </w:r>
    </w:p>
    <w:p w:rsidR="001A132D" w:rsidRPr="00D12E69" w:rsidRDefault="001A132D" w:rsidP="001A132D">
      <w:pPr>
        <w:pStyle w:val="SourceCode"/>
        <w:rPr>
          <w:lang w:val="en-IE"/>
        </w:rPr>
      </w:pPr>
      <w:r w:rsidRPr="00D12E69">
        <w:rPr>
          <w:lang w:val="en-IE"/>
        </w:rPr>
        <w:t>Relation:     churn_data_preprocessed-weka.filters.unsupervised.attribute.Remove-R1-2,4-6-weka.filters.unsupervised.attribute.NumericToNominal-R1,3,4,6,7-weka.filters.unsupervised.attribute.Normalize-S1.0-T0.0</w:t>
      </w:r>
    </w:p>
    <w:p w:rsidR="001A132D" w:rsidRPr="00D12E69" w:rsidRDefault="001A132D" w:rsidP="001A132D">
      <w:pPr>
        <w:pStyle w:val="SourceCode"/>
        <w:rPr>
          <w:lang w:val="en-IE"/>
        </w:rPr>
      </w:pPr>
      <w:r w:rsidRPr="00D12E69">
        <w:rPr>
          <w:lang w:val="en-IE"/>
        </w:rPr>
        <w:t>Instances:    2070</w:t>
      </w:r>
    </w:p>
    <w:p w:rsidR="001A132D" w:rsidRPr="00D12E69" w:rsidRDefault="001A132D" w:rsidP="00202008">
      <w:pPr>
        <w:pStyle w:val="SourceCode"/>
        <w:rPr>
          <w:lang w:val="en-IE"/>
        </w:rPr>
      </w:pPr>
      <w:r w:rsidRPr="00D12E69">
        <w:rPr>
          <w:lang w:val="en-IE"/>
        </w:rPr>
        <w:t>Attributes:   14</w:t>
      </w:r>
    </w:p>
    <w:p w:rsidR="001A132D" w:rsidRPr="00D12E69" w:rsidRDefault="001A132D" w:rsidP="00202008">
      <w:pPr>
        <w:pStyle w:val="SourceCode"/>
        <w:rPr>
          <w:lang w:val="en-IE"/>
        </w:rPr>
      </w:pPr>
      <w:r w:rsidRPr="00D12E69">
        <w:rPr>
          <w:lang w:val="en-IE"/>
        </w:rPr>
        <w:t xml:space="preserve">              AREA_CODE</w:t>
      </w:r>
    </w:p>
    <w:p w:rsidR="001A132D" w:rsidRPr="00D12E69" w:rsidRDefault="001A132D" w:rsidP="00202008">
      <w:pPr>
        <w:pStyle w:val="SourceCode"/>
        <w:rPr>
          <w:lang w:val="en-IE"/>
        </w:rPr>
      </w:pPr>
      <w:r w:rsidRPr="00D12E69">
        <w:rPr>
          <w:lang w:val="en-IE"/>
        </w:rPr>
        <w:t xml:space="preserve">              CUST_MOS</w:t>
      </w:r>
    </w:p>
    <w:p w:rsidR="001A132D" w:rsidRPr="00D12E69" w:rsidRDefault="001A132D" w:rsidP="00202008">
      <w:pPr>
        <w:pStyle w:val="SourceCode"/>
        <w:rPr>
          <w:lang w:val="en-IE"/>
        </w:rPr>
      </w:pPr>
      <w:r w:rsidRPr="00D12E69">
        <w:rPr>
          <w:lang w:val="en-IE"/>
        </w:rPr>
        <w:t xml:space="preserve">              LONGDIST_FLAG</w:t>
      </w:r>
    </w:p>
    <w:p w:rsidR="001A132D" w:rsidRPr="00D12E69" w:rsidRDefault="001A132D" w:rsidP="00202008">
      <w:pPr>
        <w:pStyle w:val="SourceCode"/>
        <w:rPr>
          <w:lang w:val="en-IE"/>
        </w:rPr>
      </w:pPr>
      <w:r w:rsidRPr="00D12E69">
        <w:rPr>
          <w:lang w:val="en-IE"/>
        </w:rPr>
        <w:t xml:space="preserve">              CALLWAITING_FLAG</w:t>
      </w:r>
    </w:p>
    <w:p w:rsidR="001A132D" w:rsidRPr="00D12E69" w:rsidRDefault="001A132D" w:rsidP="00202008">
      <w:pPr>
        <w:pStyle w:val="SourceCode"/>
        <w:rPr>
          <w:lang w:val="en-IE"/>
        </w:rPr>
      </w:pPr>
      <w:r w:rsidRPr="00D12E69">
        <w:rPr>
          <w:lang w:val="en-IE"/>
        </w:rPr>
        <w:t xml:space="preserve">              NUM_LINES</w:t>
      </w:r>
    </w:p>
    <w:p w:rsidR="001A132D" w:rsidRPr="00D12E69" w:rsidRDefault="001A132D" w:rsidP="00202008">
      <w:pPr>
        <w:pStyle w:val="SourceCode"/>
        <w:rPr>
          <w:lang w:val="en-IE"/>
        </w:rPr>
      </w:pPr>
      <w:r w:rsidRPr="00D12E69">
        <w:rPr>
          <w:lang w:val="en-IE"/>
        </w:rPr>
        <w:t xml:space="preserve">              VOICEMAIL_FLAG</w:t>
      </w:r>
    </w:p>
    <w:p w:rsidR="001A132D" w:rsidRPr="00D12E69" w:rsidRDefault="001A132D" w:rsidP="00202008">
      <w:pPr>
        <w:pStyle w:val="SourceCode"/>
        <w:rPr>
          <w:lang w:val="en-IE"/>
        </w:rPr>
      </w:pPr>
      <w:r w:rsidRPr="00D12E69">
        <w:rPr>
          <w:lang w:val="en-IE"/>
        </w:rPr>
        <w:t xml:space="preserve">              MOBILE_PLAN</w:t>
      </w:r>
    </w:p>
    <w:p w:rsidR="001A132D" w:rsidRPr="00D12E69" w:rsidRDefault="001A132D" w:rsidP="00202008">
      <w:pPr>
        <w:pStyle w:val="SourceCode"/>
        <w:rPr>
          <w:lang w:val="en-IE"/>
        </w:rPr>
      </w:pPr>
      <w:r w:rsidRPr="00D12E69">
        <w:rPr>
          <w:lang w:val="en-IE"/>
        </w:rPr>
        <w:t xml:space="preserve">              CONVERGENT_BILLING</w:t>
      </w:r>
    </w:p>
    <w:p w:rsidR="001A132D" w:rsidRPr="00D12E69" w:rsidRDefault="001A132D" w:rsidP="00202008">
      <w:pPr>
        <w:pStyle w:val="SourceCode"/>
        <w:rPr>
          <w:lang w:val="en-IE"/>
        </w:rPr>
      </w:pPr>
      <w:r w:rsidRPr="00D12E69">
        <w:rPr>
          <w:lang w:val="en-IE"/>
        </w:rPr>
        <w:t xml:space="preserve">              GENDER</w:t>
      </w:r>
    </w:p>
    <w:p w:rsidR="001A132D" w:rsidRPr="00D12E69" w:rsidRDefault="001A132D" w:rsidP="00202008">
      <w:pPr>
        <w:pStyle w:val="SourceCode"/>
        <w:rPr>
          <w:lang w:val="en-IE"/>
        </w:rPr>
      </w:pPr>
      <w:r w:rsidRPr="00D12E69">
        <w:rPr>
          <w:lang w:val="en-IE"/>
        </w:rPr>
        <w:t xml:space="preserve">              INCOME</w:t>
      </w:r>
    </w:p>
    <w:p w:rsidR="001A132D" w:rsidRPr="00D12E69" w:rsidRDefault="001A132D" w:rsidP="00202008">
      <w:pPr>
        <w:pStyle w:val="SourceCode"/>
        <w:rPr>
          <w:lang w:val="en-IE"/>
        </w:rPr>
      </w:pPr>
      <w:r w:rsidRPr="00D12E69">
        <w:rPr>
          <w:lang w:val="en-IE"/>
        </w:rPr>
        <w:t xml:space="preserve">              PHONE_PLAN</w:t>
      </w:r>
    </w:p>
    <w:p w:rsidR="001A132D" w:rsidRPr="00D12E69" w:rsidRDefault="001A132D" w:rsidP="00202008">
      <w:pPr>
        <w:pStyle w:val="SourceCode"/>
        <w:rPr>
          <w:lang w:val="en-IE"/>
        </w:rPr>
      </w:pPr>
      <w:r w:rsidRPr="00D12E69">
        <w:rPr>
          <w:lang w:val="en-IE"/>
        </w:rPr>
        <w:t xml:space="preserve">              EDUCATION</w:t>
      </w:r>
    </w:p>
    <w:p w:rsidR="001A132D" w:rsidRPr="00D12E69" w:rsidRDefault="001A132D" w:rsidP="00202008">
      <w:pPr>
        <w:pStyle w:val="SourceCode"/>
        <w:rPr>
          <w:lang w:val="en-IE"/>
        </w:rPr>
      </w:pPr>
      <w:r w:rsidRPr="00D12E69">
        <w:rPr>
          <w:lang w:val="en-IE"/>
        </w:rPr>
        <w:t xml:space="preserve">              TOT_MINUTES_USAGE</w:t>
      </w:r>
    </w:p>
    <w:p w:rsidR="001A132D" w:rsidRPr="00D12E69" w:rsidRDefault="001A132D" w:rsidP="00202008">
      <w:pPr>
        <w:pStyle w:val="SourceCode"/>
        <w:rPr>
          <w:lang w:val="en-IE"/>
        </w:rPr>
      </w:pPr>
      <w:r w:rsidRPr="00D12E69">
        <w:rPr>
          <w:lang w:val="en-IE"/>
        </w:rPr>
        <w:t xml:space="preserve">              CHURNER</w:t>
      </w:r>
    </w:p>
    <w:p w:rsidR="001A132D" w:rsidRPr="00D12E69" w:rsidRDefault="001A132D" w:rsidP="00202008">
      <w:pPr>
        <w:pStyle w:val="SourceCode"/>
        <w:rPr>
          <w:lang w:val="en-IE"/>
        </w:rPr>
      </w:pPr>
      <w:r w:rsidRPr="00D12E69">
        <w:rPr>
          <w:lang w:val="en-IE"/>
        </w:rPr>
        <w:t>Test mode:    sp</w:t>
      </w:r>
      <w:r w:rsidR="00444D8D" w:rsidRPr="00D12E69">
        <w:rPr>
          <w:lang w:val="en-IE"/>
        </w:rPr>
        <w:t>lit 66.0% train, remainder test</w:t>
      </w:r>
    </w:p>
    <w:p w:rsidR="001A132D" w:rsidRPr="00D12E69" w:rsidRDefault="001A132D" w:rsidP="00202008">
      <w:pPr>
        <w:pStyle w:val="SourceCode"/>
        <w:rPr>
          <w:lang w:val="en-IE"/>
        </w:rPr>
      </w:pPr>
      <w:r w:rsidRPr="00D12E69">
        <w:rPr>
          <w:lang w:val="en-IE"/>
        </w:rPr>
        <w:t>=== Classifie</w:t>
      </w:r>
      <w:r w:rsidR="00444D8D" w:rsidRPr="00D12E69">
        <w:rPr>
          <w:lang w:val="en-IE"/>
        </w:rPr>
        <w:t>r model (full training set) ===</w:t>
      </w:r>
    </w:p>
    <w:p w:rsidR="001A132D" w:rsidRPr="00D12E69" w:rsidRDefault="001A132D" w:rsidP="00202008">
      <w:pPr>
        <w:pStyle w:val="SourceCode"/>
        <w:rPr>
          <w:lang w:val="en-IE"/>
        </w:rPr>
      </w:pPr>
      <w:r w:rsidRPr="00D12E69">
        <w:rPr>
          <w:lang w:val="en-IE"/>
        </w:rPr>
        <w:t>J48 pruned tree</w:t>
      </w:r>
    </w:p>
    <w:p w:rsidR="001A132D" w:rsidRPr="00D12E69" w:rsidRDefault="00444D8D" w:rsidP="00202008">
      <w:pPr>
        <w:pStyle w:val="SourceCode"/>
        <w:rPr>
          <w:lang w:val="en-IE"/>
        </w:rPr>
      </w:pPr>
      <w:r w:rsidRPr="00D12E69">
        <w:rPr>
          <w:lang w:val="en-IE"/>
        </w:rPr>
        <w:t>------------------</w:t>
      </w:r>
    </w:p>
    <w:p w:rsidR="001A132D" w:rsidRPr="00D12E69" w:rsidRDefault="001A132D" w:rsidP="00202008">
      <w:pPr>
        <w:pStyle w:val="SourceCode"/>
        <w:rPr>
          <w:lang w:val="en-IE"/>
        </w:rPr>
      </w:pPr>
      <w:r w:rsidRPr="00D12E69">
        <w:rPr>
          <w:lang w:val="en-IE"/>
        </w:rPr>
        <w:lastRenderedPageBreak/>
        <w:t>CUST_MOS &lt;= 0.877551</w:t>
      </w:r>
    </w:p>
    <w:p w:rsidR="001A132D" w:rsidRPr="00D12E69" w:rsidRDefault="001A132D" w:rsidP="00202008">
      <w:pPr>
        <w:pStyle w:val="SourceCode"/>
        <w:rPr>
          <w:lang w:val="en-IE"/>
        </w:rPr>
      </w:pPr>
      <w:r w:rsidRPr="00D12E69">
        <w:rPr>
          <w:lang w:val="en-IE"/>
        </w:rPr>
        <w:t>|   CONVERGENT_BILLING = Yes</w:t>
      </w:r>
    </w:p>
    <w:p w:rsidR="001A132D" w:rsidRPr="00D12E69" w:rsidRDefault="001A132D" w:rsidP="00202008">
      <w:pPr>
        <w:pStyle w:val="SourceCode"/>
        <w:rPr>
          <w:lang w:val="en-IE"/>
        </w:rPr>
      </w:pPr>
      <w:r w:rsidRPr="00D12E69">
        <w:rPr>
          <w:lang w:val="en-IE"/>
        </w:rPr>
        <w:t>|   |   AREA_CODE = 10040</w:t>
      </w:r>
    </w:p>
    <w:p w:rsidR="001A132D" w:rsidRPr="00D12E69" w:rsidRDefault="001A132D" w:rsidP="00202008">
      <w:pPr>
        <w:pStyle w:val="SourceCode"/>
        <w:rPr>
          <w:lang w:val="en-IE"/>
        </w:rPr>
      </w:pPr>
      <w:r w:rsidRPr="00D12E69">
        <w:rPr>
          <w:lang w:val="en-IE"/>
        </w:rPr>
        <w:t>|   |   |   CUST_MOS &lt;= 0.020408: no (90.0/24.0)</w:t>
      </w:r>
    </w:p>
    <w:p w:rsidR="001A132D" w:rsidRPr="00D12E69" w:rsidRDefault="001A132D" w:rsidP="00202008">
      <w:pPr>
        <w:pStyle w:val="SourceCode"/>
        <w:rPr>
          <w:lang w:val="en-IE"/>
        </w:rPr>
      </w:pPr>
      <w:r w:rsidRPr="00D12E69">
        <w:rPr>
          <w:lang w:val="en-IE"/>
        </w:rPr>
        <w:t>|   |   |   CUST_MOS &gt; 0.020408</w:t>
      </w:r>
    </w:p>
    <w:p w:rsidR="001A132D" w:rsidRPr="00D12E69" w:rsidRDefault="001A132D" w:rsidP="00202008">
      <w:pPr>
        <w:pStyle w:val="SourceCode"/>
        <w:rPr>
          <w:lang w:val="en-IE"/>
        </w:rPr>
      </w:pPr>
      <w:r w:rsidRPr="00D12E69">
        <w:rPr>
          <w:lang w:val="en-IE"/>
        </w:rPr>
        <w:t>|   |   |   |   GENDER = M: no (50.0/24.0)</w:t>
      </w:r>
    </w:p>
    <w:p w:rsidR="001A132D" w:rsidRPr="00D12E69" w:rsidRDefault="001A132D" w:rsidP="00202008">
      <w:pPr>
        <w:pStyle w:val="SourceCode"/>
        <w:rPr>
          <w:lang w:val="en-IE"/>
        </w:rPr>
      </w:pPr>
      <w:r w:rsidRPr="00D12E69">
        <w:rPr>
          <w:lang w:val="en-IE"/>
        </w:rPr>
        <w:t>|   |   |   |   GENDER = F: yes (10.0/3.0)</w:t>
      </w:r>
    </w:p>
    <w:p w:rsidR="001A132D" w:rsidRPr="00D12E69" w:rsidRDefault="001A132D" w:rsidP="00202008">
      <w:pPr>
        <w:pStyle w:val="SourceCode"/>
        <w:rPr>
          <w:lang w:val="en-IE"/>
        </w:rPr>
      </w:pPr>
      <w:r w:rsidRPr="00D12E69">
        <w:rPr>
          <w:lang w:val="en-IE"/>
        </w:rPr>
        <w:t>|   |   AREA_CODE = 15563</w:t>
      </w:r>
    </w:p>
    <w:p w:rsidR="001A132D" w:rsidRPr="00D12E69" w:rsidRDefault="001A132D" w:rsidP="00202008">
      <w:pPr>
        <w:pStyle w:val="SourceCode"/>
        <w:rPr>
          <w:lang w:val="en-IE"/>
        </w:rPr>
      </w:pPr>
      <w:r w:rsidRPr="00D12E69">
        <w:rPr>
          <w:lang w:val="en-IE"/>
        </w:rPr>
        <w:t>|   |   |   PHONE_PLAN = International</w:t>
      </w:r>
    </w:p>
    <w:p w:rsidR="001A132D" w:rsidRPr="00D12E69" w:rsidRDefault="001A132D" w:rsidP="00202008">
      <w:pPr>
        <w:pStyle w:val="SourceCode"/>
        <w:rPr>
          <w:lang w:val="en-IE"/>
        </w:rPr>
      </w:pPr>
      <w:r w:rsidRPr="00D12E69">
        <w:rPr>
          <w:lang w:val="en-IE"/>
        </w:rPr>
        <w:t>|   |   |   |   INCOME = High Income</w:t>
      </w:r>
    </w:p>
    <w:p w:rsidR="001A132D" w:rsidRPr="00D12E69" w:rsidRDefault="001A132D" w:rsidP="00202008">
      <w:pPr>
        <w:pStyle w:val="SourceCode"/>
        <w:rPr>
          <w:lang w:val="en-IE"/>
        </w:rPr>
      </w:pPr>
      <w:r w:rsidRPr="00D12E69">
        <w:rPr>
          <w:lang w:val="en-IE"/>
        </w:rPr>
        <w:t>|   |   |   |   |   TOT_MINUTES_USAGE &lt;= 0.049452: yes (10.0)</w:t>
      </w:r>
    </w:p>
    <w:p w:rsidR="001A132D" w:rsidRPr="00D12E69" w:rsidRDefault="001A132D" w:rsidP="00202008">
      <w:pPr>
        <w:pStyle w:val="SourceCode"/>
        <w:rPr>
          <w:lang w:val="en-IE"/>
        </w:rPr>
      </w:pPr>
      <w:r w:rsidRPr="00D12E69">
        <w:rPr>
          <w:lang w:val="en-IE"/>
        </w:rPr>
        <w:t>|   |   |   |   |   TOT_MINUTES_USAGE &gt; 0.049452: no (60.0/10.0)</w:t>
      </w:r>
    </w:p>
    <w:p w:rsidR="001A132D" w:rsidRPr="00D12E69" w:rsidRDefault="001A132D" w:rsidP="00202008">
      <w:pPr>
        <w:pStyle w:val="SourceCode"/>
        <w:rPr>
          <w:lang w:val="en-IE"/>
        </w:rPr>
      </w:pPr>
      <w:r w:rsidRPr="00D12E69">
        <w:rPr>
          <w:lang w:val="en-IE"/>
        </w:rPr>
        <w:t>|   |   |   |   INCOME = Medium Income: no (90.0/38.0)</w:t>
      </w:r>
    </w:p>
    <w:p w:rsidR="001A132D" w:rsidRPr="00D12E69" w:rsidRDefault="001A132D" w:rsidP="00202008">
      <w:pPr>
        <w:pStyle w:val="SourceCode"/>
        <w:rPr>
          <w:lang w:val="en-IE"/>
        </w:rPr>
      </w:pPr>
      <w:r w:rsidRPr="00D12E69">
        <w:rPr>
          <w:lang w:val="en-IE"/>
        </w:rPr>
        <w:t>|   |   |   |   INCOME = Low Income: yes (10.0)</w:t>
      </w:r>
    </w:p>
    <w:p w:rsidR="001A132D" w:rsidRPr="00D12E69" w:rsidRDefault="001A132D" w:rsidP="00202008">
      <w:pPr>
        <w:pStyle w:val="SourceCode"/>
        <w:rPr>
          <w:lang w:val="en-IE"/>
        </w:rPr>
      </w:pPr>
      <w:r w:rsidRPr="00D12E69">
        <w:rPr>
          <w:lang w:val="en-IE"/>
        </w:rPr>
        <w:t>|   |   |   PHONE_PLAN = National: yes (10.0)</w:t>
      </w:r>
    </w:p>
    <w:p w:rsidR="001A132D" w:rsidRPr="00D12E69" w:rsidRDefault="001A132D" w:rsidP="00202008">
      <w:pPr>
        <w:pStyle w:val="SourceCode"/>
        <w:rPr>
          <w:lang w:val="en-IE"/>
        </w:rPr>
      </w:pPr>
      <w:r w:rsidRPr="00D12E69">
        <w:rPr>
          <w:lang w:val="en-IE"/>
        </w:rPr>
        <w:t>|   |   |   PHONE_PLAN = Promo_plan: no (0.0)</w:t>
      </w:r>
    </w:p>
    <w:p w:rsidR="001A132D" w:rsidRPr="00D12E69" w:rsidRDefault="001A132D" w:rsidP="00202008">
      <w:pPr>
        <w:pStyle w:val="SourceCode"/>
        <w:rPr>
          <w:lang w:val="en-IE"/>
        </w:rPr>
      </w:pPr>
      <w:r w:rsidRPr="00D12E69">
        <w:rPr>
          <w:lang w:val="en-IE"/>
        </w:rPr>
        <w:t>|   |   |   PHONE_PLAN = Euro-Zone: no (0.0)</w:t>
      </w:r>
    </w:p>
    <w:p w:rsidR="001A132D" w:rsidRPr="00D12E69" w:rsidRDefault="001A132D" w:rsidP="00202008">
      <w:pPr>
        <w:pStyle w:val="SourceCode"/>
        <w:rPr>
          <w:lang w:val="en-IE"/>
        </w:rPr>
      </w:pPr>
      <w:r w:rsidRPr="00D12E69">
        <w:rPr>
          <w:lang w:val="en-IE"/>
        </w:rPr>
        <w:t>|   |   AREA_CODE = 21750: yes (200.0)</w:t>
      </w:r>
    </w:p>
    <w:p w:rsidR="001A132D" w:rsidRPr="00D12E69" w:rsidRDefault="001A132D" w:rsidP="00202008">
      <w:pPr>
        <w:pStyle w:val="SourceCode"/>
        <w:rPr>
          <w:lang w:val="en-IE"/>
        </w:rPr>
      </w:pPr>
      <w:r w:rsidRPr="00D12E69">
        <w:rPr>
          <w:lang w:val="en-IE"/>
        </w:rPr>
        <w:t>|   |   AREA_CODE = 36785: yes (120.0)</w:t>
      </w:r>
    </w:p>
    <w:p w:rsidR="001A132D" w:rsidRPr="00D12E69" w:rsidRDefault="001A132D" w:rsidP="00202008">
      <w:pPr>
        <w:pStyle w:val="SourceCode"/>
        <w:rPr>
          <w:lang w:val="en-IE"/>
        </w:rPr>
      </w:pPr>
      <w:r w:rsidRPr="00D12E69">
        <w:rPr>
          <w:lang w:val="en-IE"/>
        </w:rPr>
        <w:t>|   |   AREA_CODE = 45987: yes (90.0)</w:t>
      </w:r>
    </w:p>
    <w:p w:rsidR="001A132D" w:rsidRPr="00D12E69" w:rsidRDefault="001A132D" w:rsidP="00202008">
      <w:pPr>
        <w:pStyle w:val="SourceCode"/>
        <w:rPr>
          <w:lang w:val="en-IE"/>
        </w:rPr>
      </w:pPr>
      <w:r w:rsidRPr="00D12E69">
        <w:rPr>
          <w:lang w:val="en-IE"/>
        </w:rPr>
        <w:t>|   |   AREA_CODE = 55166: no (90.0)</w:t>
      </w:r>
    </w:p>
    <w:p w:rsidR="001A132D" w:rsidRPr="00D12E69" w:rsidRDefault="001A132D" w:rsidP="00202008">
      <w:pPr>
        <w:pStyle w:val="SourceCode"/>
        <w:rPr>
          <w:lang w:val="en-IE"/>
        </w:rPr>
      </w:pPr>
      <w:r w:rsidRPr="00D12E69">
        <w:rPr>
          <w:lang w:val="en-IE"/>
        </w:rPr>
        <w:t>|   CONVERGENT_BILLING = No</w:t>
      </w:r>
    </w:p>
    <w:p w:rsidR="001A132D" w:rsidRPr="00D12E69" w:rsidRDefault="001A132D" w:rsidP="00202008">
      <w:pPr>
        <w:pStyle w:val="SourceCode"/>
        <w:rPr>
          <w:lang w:val="en-IE"/>
        </w:rPr>
      </w:pPr>
      <w:r w:rsidRPr="00D12E69">
        <w:rPr>
          <w:lang w:val="en-IE"/>
        </w:rPr>
        <w:t>|   |   EDUCATION = Masters: no (120.0/32.0)</w:t>
      </w:r>
    </w:p>
    <w:p w:rsidR="001A132D" w:rsidRPr="00D12E69" w:rsidRDefault="001A132D" w:rsidP="00202008">
      <w:pPr>
        <w:pStyle w:val="SourceCode"/>
        <w:rPr>
          <w:lang w:val="en-IE"/>
        </w:rPr>
      </w:pPr>
      <w:r w:rsidRPr="00D12E69">
        <w:rPr>
          <w:lang w:val="en-IE"/>
        </w:rPr>
        <w:t>|   |   EDUCATION = Bachelors</w:t>
      </w:r>
    </w:p>
    <w:p w:rsidR="001A132D" w:rsidRPr="00D12E69" w:rsidRDefault="001A132D" w:rsidP="00202008">
      <w:pPr>
        <w:pStyle w:val="SourceCode"/>
        <w:rPr>
          <w:lang w:val="en-IE"/>
        </w:rPr>
      </w:pPr>
      <w:r w:rsidRPr="00D12E69">
        <w:rPr>
          <w:lang w:val="en-IE"/>
        </w:rPr>
        <w:t>|   |   |   VOICEMAIL_FLAG = 0: yes (90.0)</w:t>
      </w:r>
    </w:p>
    <w:p w:rsidR="001A132D" w:rsidRPr="00D12E69" w:rsidRDefault="001A132D" w:rsidP="00202008">
      <w:pPr>
        <w:pStyle w:val="SourceCode"/>
        <w:rPr>
          <w:lang w:val="en-IE"/>
        </w:rPr>
      </w:pPr>
      <w:r w:rsidRPr="00D12E69">
        <w:rPr>
          <w:lang w:val="en-IE"/>
        </w:rPr>
        <w:t>|   |   |   VOICEMAIL_FLAG = 1: no (111.0/41.0)</w:t>
      </w:r>
    </w:p>
    <w:p w:rsidR="001A132D" w:rsidRPr="00D12E69" w:rsidRDefault="001A132D" w:rsidP="00202008">
      <w:pPr>
        <w:pStyle w:val="SourceCode"/>
        <w:rPr>
          <w:lang w:val="en-IE"/>
        </w:rPr>
      </w:pPr>
      <w:r w:rsidRPr="00D12E69">
        <w:rPr>
          <w:lang w:val="en-IE"/>
        </w:rPr>
        <w:lastRenderedPageBreak/>
        <w:t>|   |   EDUCATION = High School: no (2.0)</w:t>
      </w:r>
    </w:p>
    <w:p w:rsidR="001A132D" w:rsidRPr="00D12E69" w:rsidRDefault="001A132D" w:rsidP="00202008">
      <w:pPr>
        <w:pStyle w:val="SourceCode"/>
        <w:rPr>
          <w:lang w:val="en-IE"/>
        </w:rPr>
      </w:pPr>
      <w:r w:rsidRPr="00D12E69">
        <w:rPr>
          <w:lang w:val="en-IE"/>
        </w:rPr>
        <w:t>|   |   EDUCATION = Post Primary</w:t>
      </w:r>
    </w:p>
    <w:p w:rsidR="001A132D" w:rsidRPr="00D12E69" w:rsidRDefault="001A132D" w:rsidP="00202008">
      <w:pPr>
        <w:pStyle w:val="SourceCode"/>
        <w:rPr>
          <w:lang w:val="en-IE"/>
        </w:rPr>
      </w:pPr>
      <w:r w:rsidRPr="00D12E69">
        <w:rPr>
          <w:lang w:val="en-IE"/>
        </w:rPr>
        <w:t>|   |   |   CUST_MOS &lt;= 0.326531: no (427.0/125.0)</w:t>
      </w:r>
    </w:p>
    <w:p w:rsidR="001A132D" w:rsidRPr="00D12E69" w:rsidRDefault="001A132D" w:rsidP="00202008">
      <w:pPr>
        <w:pStyle w:val="SourceCode"/>
        <w:rPr>
          <w:lang w:val="en-IE"/>
        </w:rPr>
      </w:pPr>
      <w:r w:rsidRPr="00D12E69">
        <w:rPr>
          <w:lang w:val="en-IE"/>
        </w:rPr>
        <w:t>|   |   |   CUST_MOS &gt; 0.326531</w:t>
      </w:r>
    </w:p>
    <w:p w:rsidR="001A132D" w:rsidRPr="00D12E69" w:rsidRDefault="001A132D" w:rsidP="00202008">
      <w:pPr>
        <w:pStyle w:val="SourceCode"/>
        <w:rPr>
          <w:lang w:val="en-IE"/>
        </w:rPr>
      </w:pPr>
      <w:r w:rsidRPr="00D12E69">
        <w:rPr>
          <w:lang w:val="en-IE"/>
        </w:rPr>
        <w:t>|   |   |   |   AREA_CODE = 10040: yes (0.0)</w:t>
      </w:r>
    </w:p>
    <w:p w:rsidR="001A132D" w:rsidRPr="00D12E69" w:rsidRDefault="001A132D" w:rsidP="00202008">
      <w:pPr>
        <w:pStyle w:val="SourceCode"/>
        <w:rPr>
          <w:lang w:val="en-IE"/>
        </w:rPr>
      </w:pPr>
      <w:r w:rsidRPr="00D12E69">
        <w:rPr>
          <w:lang w:val="en-IE"/>
        </w:rPr>
        <w:t>|   |   |   |   AREA_CODE = 15563: yes (0.0)</w:t>
      </w:r>
    </w:p>
    <w:p w:rsidR="001A132D" w:rsidRPr="00D12E69" w:rsidRDefault="001A132D" w:rsidP="00202008">
      <w:pPr>
        <w:pStyle w:val="SourceCode"/>
        <w:rPr>
          <w:lang w:val="en-IE"/>
        </w:rPr>
      </w:pPr>
      <w:r w:rsidRPr="00D12E69">
        <w:rPr>
          <w:lang w:val="en-IE"/>
        </w:rPr>
        <w:t>|   |   |   |   AREA_CODE = 21750: yes (70.0/10.0)</w:t>
      </w:r>
    </w:p>
    <w:p w:rsidR="001A132D" w:rsidRPr="00D12E69" w:rsidRDefault="001A132D" w:rsidP="00202008">
      <w:pPr>
        <w:pStyle w:val="SourceCode"/>
        <w:rPr>
          <w:lang w:val="en-IE"/>
        </w:rPr>
      </w:pPr>
      <w:r w:rsidRPr="00D12E69">
        <w:rPr>
          <w:lang w:val="en-IE"/>
        </w:rPr>
        <w:t>|   |   |   |   AREA_CODE = 36785: no (50.0/13.0)</w:t>
      </w:r>
    </w:p>
    <w:p w:rsidR="001A132D" w:rsidRPr="00D12E69" w:rsidRDefault="001A132D" w:rsidP="00202008">
      <w:pPr>
        <w:pStyle w:val="SourceCode"/>
        <w:rPr>
          <w:lang w:val="en-IE"/>
        </w:rPr>
      </w:pPr>
      <w:r w:rsidRPr="00D12E69">
        <w:rPr>
          <w:lang w:val="en-IE"/>
        </w:rPr>
        <w:t>|   |   |   |   AREA_CODE = 45987: yes (0.0)</w:t>
      </w:r>
    </w:p>
    <w:p w:rsidR="001A132D" w:rsidRPr="00D12E69" w:rsidRDefault="001A132D" w:rsidP="00202008">
      <w:pPr>
        <w:pStyle w:val="SourceCode"/>
        <w:rPr>
          <w:lang w:val="en-IE"/>
        </w:rPr>
      </w:pPr>
      <w:r w:rsidRPr="00D12E69">
        <w:rPr>
          <w:lang w:val="en-IE"/>
        </w:rPr>
        <w:t>|   |   |   |   AREA_CODE = 55166: yes (0.0)</w:t>
      </w:r>
    </w:p>
    <w:p w:rsidR="001A132D" w:rsidRPr="00D12E69" w:rsidRDefault="001A132D" w:rsidP="00202008">
      <w:pPr>
        <w:pStyle w:val="SourceCode"/>
        <w:rPr>
          <w:lang w:val="en-IE"/>
        </w:rPr>
      </w:pPr>
      <w:r w:rsidRPr="00D12E69">
        <w:rPr>
          <w:lang w:val="en-IE"/>
        </w:rPr>
        <w:t>|   |   EDUCATION = PhD: no (280.0/56.0)</w:t>
      </w:r>
    </w:p>
    <w:p w:rsidR="001A132D" w:rsidRPr="00D12E69" w:rsidRDefault="001A132D" w:rsidP="00202008">
      <w:pPr>
        <w:pStyle w:val="SourceCode"/>
        <w:rPr>
          <w:lang w:val="en-IE"/>
        </w:rPr>
      </w:pPr>
      <w:r w:rsidRPr="00D12E69">
        <w:rPr>
          <w:lang w:val="en-IE"/>
        </w:rPr>
        <w:t>|   |   EDUCATION = Primary: no (0.0)</w:t>
      </w:r>
    </w:p>
    <w:p w:rsidR="001A132D" w:rsidRPr="00D12E69" w:rsidRDefault="001A132D" w:rsidP="00202008">
      <w:pPr>
        <w:pStyle w:val="SourceCode"/>
        <w:rPr>
          <w:lang w:val="en-IE"/>
        </w:rPr>
      </w:pPr>
      <w:r w:rsidRPr="00D12E69">
        <w:rPr>
          <w:lang w:val="en-IE"/>
        </w:rPr>
        <w:t>CUST_MOS &gt; 0.877551: yes (90.0)</w:t>
      </w:r>
    </w:p>
    <w:p w:rsidR="001A132D" w:rsidRPr="00D12E69" w:rsidRDefault="001A132D" w:rsidP="00202008">
      <w:pPr>
        <w:pStyle w:val="SourceCode"/>
        <w:rPr>
          <w:lang w:val="en-IE"/>
        </w:rPr>
      </w:pPr>
    </w:p>
    <w:p w:rsidR="001A132D" w:rsidRPr="00D12E69" w:rsidRDefault="004222CD" w:rsidP="00202008">
      <w:pPr>
        <w:pStyle w:val="SourceCode"/>
        <w:rPr>
          <w:lang w:val="en-IE"/>
        </w:rPr>
      </w:pPr>
      <w:r w:rsidRPr="00D12E69">
        <w:rPr>
          <w:lang w:val="en-IE"/>
        </w:rPr>
        <w:t xml:space="preserve">Number of Leaves  : </w:t>
      </w:r>
      <w:r w:rsidRPr="00D12E69">
        <w:rPr>
          <w:lang w:val="en-IE"/>
        </w:rPr>
        <w:tab/>
        <w:t>28</w:t>
      </w:r>
    </w:p>
    <w:p w:rsidR="001A132D" w:rsidRPr="00D12E69" w:rsidRDefault="004222CD" w:rsidP="00202008">
      <w:pPr>
        <w:pStyle w:val="SourceCode"/>
        <w:rPr>
          <w:lang w:val="en-IE"/>
        </w:rPr>
      </w:pPr>
      <w:r w:rsidRPr="00D12E69">
        <w:rPr>
          <w:lang w:val="en-IE"/>
        </w:rPr>
        <w:t xml:space="preserve">Size of the tree : </w:t>
      </w:r>
      <w:r w:rsidRPr="00D12E69">
        <w:rPr>
          <w:lang w:val="en-IE"/>
        </w:rPr>
        <w:tab/>
        <w:t>40</w:t>
      </w:r>
    </w:p>
    <w:p w:rsidR="001A132D" w:rsidRPr="00D12E69" w:rsidRDefault="001A132D" w:rsidP="00202008">
      <w:pPr>
        <w:pStyle w:val="SourceCode"/>
        <w:rPr>
          <w:lang w:val="en-IE"/>
        </w:rPr>
      </w:pPr>
      <w:r w:rsidRPr="00D12E69">
        <w:rPr>
          <w:lang w:val="en-IE"/>
        </w:rPr>
        <w:t>Time tak</w:t>
      </w:r>
      <w:r w:rsidR="004222CD" w:rsidRPr="00D12E69">
        <w:rPr>
          <w:lang w:val="en-IE"/>
        </w:rPr>
        <w:t>en to build model: 0.02 seconds</w:t>
      </w:r>
    </w:p>
    <w:p w:rsidR="001A132D" w:rsidRPr="00D12E69" w:rsidRDefault="001A132D" w:rsidP="00202008">
      <w:pPr>
        <w:pStyle w:val="SourceCode"/>
        <w:rPr>
          <w:lang w:val="en-IE"/>
        </w:rPr>
      </w:pPr>
      <w:r w:rsidRPr="00D12E69">
        <w:rPr>
          <w:lang w:val="en-IE"/>
        </w:rPr>
        <w:t>=</w:t>
      </w:r>
      <w:r w:rsidR="004222CD" w:rsidRPr="00D12E69">
        <w:rPr>
          <w:lang w:val="en-IE"/>
        </w:rPr>
        <w:t>== Evaluation on test split ===</w:t>
      </w:r>
    </w:p>
    <w:p w:rsidR="001A132D" w:rsidRPr="00D12E69" w:rsidRDefault="001A132D" w:rsidP="00202008">
      <w:pPr>
        <w:pStyle w:val="SourceCode"/>
        <w:rPr>
          <w:lang w:val="en-IE"/>
        </w:rPr>
      </w:pPr>
      <w:r w:rsidRPr="00D12E69">
        <w:rPr>
          <w:lang w:val="en-IE"/>
        </w:rPr>
        <w:t>Time taken to test</w:t>
      </w:r>
      <w:r w:rsidR="004222CD" w:rsidRPr="00D12E69">
        <w:rPr>
          <w:lang w:val="en-IE"/>
        </w:rPr>
        <w:t xml:space="preserve"> model on test split: 0 seconds</w:t>
      </w:r>
    </w:p>
    <w:p w:rsidR="001A132D" w:rsidRPr="00D12E69" w:rsidRDefault="004222CD" w:rsidP="00202008">
      <w:pPr>
        <w:pStyle w:val="SourceCode"/>
        <w:rPr>
          <w:lang w:val="en-IE"/>
        </w:rPr>
      </w:pPr>
      <w:r w:rsidRPr="00D12E69">
        <w:rPr>
          <w:lang w:val="en-IE"/>
        </w:rPr>
        <w:t>=== Summary ===</w:t>
      </w:r>
    </w:p>
    <w:p w:rsidR="001A132D" w:rsidRPr="00D12E69" w:rsidRDefault="001A132D" w:rsidP="00202008">
      <w:pPr>
        <w:pStyle w:val="SourceCode"/>
        <w:rPr>
          <w:lang w:val="en-IE"/>
        </w:rPr>
      </w:pPr>
      <w:r w:rsidRPr="00D12E69">
        <w:rPr>
          <w:lang w:val="en-IE"/>
        </w:rPr>
        <w:t>Correctly Classified Instances         565               80.2557 %</w:t>
      </w:r>
    </w:p>
    <w:p w:rsidR="001A132D" w:rsidRPr="00D12E69" w:rsidRDefault="001A132D" w:rsidP="00202008">
      <w:pPr>
        <w:pStyle w:val="SourceCode"/>
        <w:rPr>
          <w:lang w:val="en-IE"/>
        </w:rPr>
      </w:pPr>
      <w:r w:rsidRPr="00D12E69">
        <w:rPr>
          <w:lang w:val="en-IE"/>
        </w:rPr>
        <w:t>Incorrectly Classified Instances       139               19.7443 %</w:t>
      </w:r>
    </w:p>
    <w:p w:rsidR="001A132D" w:rsidRPr="00D12E69" w:rsidRDefault="001A132D" w:rsidP="00202008">
      <w:pPr>
        <w:pStyle w:val="SourceCode"/>
        <w:rPr>
          <w:lang w:val="en-IE"/>
        </w:rPr>
      </w:pPr>
      <w:r w:rsidRPr="00D12E69">
        <w:rPr>
          <w:lang w:val="en-IE"/>
        </w:rPr>
        <w:t>Kappa statistic                          0.6099</w:t>
      </w:r>
    </w:p>
    <w:p w:rsidR="001A132D" w:rsidRPr="00D12E69" w:rsidRDefault="001A132D" w:rsidP="00202008">
      <w:pPr>
        <w:pStyle w:val="SourceCode"/>
        <w:rPr>
          <w:lang w:val="en-IE"/>
        </w:rPr>
      </w:pPr>
      <w:r w:rsidRPr="00D12E69">
        <w:rPr>
          <w:lang w:val="en-IE"/>
        </w:rPr>
        <w:t>Mean absolute error                      0.2643</w:t>
      </w:r>
    </w:p>
    <w:p w:rsidR="001A132D" w:rsidRPr="00D12E69" w:rsidRDefault="001A132D" w:rsidP="00202008">
      <w:pPr>
        <w:pStyle w:val="SourceCode"/>
        <w:rPr>
          <w:lang w:val="en-IE"/>
        </w:rPr>
      </w:pPr>
      <w:r w:rsidRPr="00D12E69">
        <w:rPr>
          <w:lang w:val="en-IE"/>
        </w:rPr>
        <w:t>Root mean squared error                  0.3802</w:t>
      </w:r>
    </w:p>
    <w:p w:rsidR="001A132D" w:rsidRPr="00D12E69" w:rsidRDefault="001A132D" w:rsidP="00202008">
      <w:pPr>
        <w:pStyle w:val="SourceCode"/>
        <w:rPr>
          <w:lang w:val="en-IE"/>
        </w:rPr>
      </w:pPr>
      <w:r w:rsidRPr="00D12E69">
        <w:rPr>
          <w:lang w:val="en-IE"/>
        </w:rPr>
        <w:t>Relative absolute error                 52.8582 %</w:t>
      </w:r>
    </w:p>
    <w:p w:rsidR="001A132D" w:rsidRPr="00D12E69" w:rsidRDefault="001A132D" w:rsidP="00202008">
      <w:pPr>
        <w:pStyle w:val="SourceCode"/>
        <w:rPr>
          <w:lang w:val="en-IE"/>
        </w:rPr>
      </w:pPr>
      <w:r w:rsidRPr="00D12E69">
        <w:rPr>
          <w:lang w:val="en-IE"/>
        </w:rPr>
        <w:lastRenderedPageBreak/>
        <w:t>Root relative squared error             76.0351 %</w:t>
      </w:r>
    </w:p>
    <w:p w:rsidR="001A132D" w:rsidRPr="00D12E69" w:rsidRDefault="001A132D" w:rsidP="00202008">
      <w:pPr>
        <w:pStyle w:val="SourceCode"/>
        <w:rPr>
          <w:lang w:val="en-IE"/>
        </w:rPr>
      </w:pPr>
      <w:r w:rsidRPr="00D12E69">
        <w:rPr>
          <w:lang w:val="en-IE"/>
        </w:rPr>
        <w:t>Total Numbe</w:t>
      </w:r>
      <w:r w:rsidR="00202008">
        <w:rPr>
          <w:lang w:val="en-IE"/>
        </w:rPr>
        <w:t>r of Instances              704</w:t>
      </w:r>
    </w:p>
    <w:p w:rsidR="001A132D" w:rsidRPr="00D12E69" w:rsidRDefault="001A132D" w:rsidP="00202008">
      <w:pPr>
        <w:pStyle w:val="SourceCode"/>
        <w:rPr>
          <w:lang w:val="en-IE"/>
        </w:rPr>
      </w:pPr>
      <w:r w:rsidRPr="00D12E69">
        <w:rPr>
          <w:lang w:val="en-IE"/>
        </w:rPr>
        <w:t>===</w:t>
      </w:r>
      <w:r w:rsidR="00202008">
        <w:rPr>
          <w:lang w:val="en-IE"/>
        </w:rPr>
        <w:t xml:space="preserve"> Detailed Accuracy By Class ===</w:t>
      </w:r>
    </w:p>
    <w:p w:rsidR="001A132D" w:rsidRPr="00D12E69" w:rsidRDefault="001A132D" w:rsidP="00202008">
      <w:pPr>
        <w:pStyle w:val="SourceCode"/>
        <w:rPr>
          <w:lang w:val="en-IE"/>
        </w:rPr>
      </w:pPr>
      <w:r w:rsidRPr="00D12E69">
        <w:rPr>
          <w:lang w:val="en-IE"/>
        </w:rPr>
        <w:t xml:space="preserve">                 TP Rate  FP Rate  Precision  Recall   F-Measure  MCC      ROC Area  PRC Area  Class</w:t>
      </w:r>
    </w:p>
    <w:p w:rsidR="001A132D" w:rsidRPr="00D12E69" w:rsidRDefault="001A132D" w:rsidP="00202008">
      <w:pPr>
        <w:pStyle w:val="SourceCode"/>
        <w:rPr>
          <w:lang w:val="en-IE"/>
        </w:rPr>
      </w:pPr>
      <w:r w:rsidRPr="00D12E69">
        <w:rPr>
          <w:lang w:val="en-IE"/>
        </w:rPr>
        <w:t xml:space="preserve">                 0.651    0.033    0.956      0.651    0.775      0.646    0.843     0.872     yes</w:t>
      </w:r>
    </w:p>
    <w:p w:rsidR="001A132D" w:rsidRPr="00D12E69" w:rsidRDefault="001A132D" w:rsidP="00202008">
      <w:pPr>
        <w:pStyle w:val="SourceCode"/>
        <w:rPr>
          <w:lang w:val="en-IE"/>
        </w:rPr>
      </w:pPr>
      <w:r w:rsidRPr="00D12E69">
        <w:rPr>
          <w:lang w:val="en-IE"/>
        </w:rPr>
        <w:t xml:space="preserve">                 0.967    0.349    0.718      0.967    0.824      0.646    0.843     0.785     no</w:t>
      </w:r>
    </w:p>
    <w:p w:rsidR="001A132D" w:rsidRPr="00D12E69" w:rsidRDefault="001A132D" w:rsidP="00202008">
      <w:pPr>
        <w:pStyle w:val="SourceCode"/>
        <w:rPr>
          <w:lang w:val="en-IE"/>
        </w:rPr>
      </w:pPr>
      <w:r w:rsidRPr="00D12E69">
        <w:rPr>
          <w:lang w:val="en-IE"/>
        </w:rPr>
        <w:t>Weighted Avg.    0.803    0.184    0.842      0.803    0.79</w:t>
      </w:r>
      <w:r w:rsidR="00202008">
        <w:rPr>
          <w:lang w:val="en-IE"/>
        </w:rPr>
        <w:t>8      0.646    0.843     0.830</w:t>
      </w:r>
    </w:p>
    <w:p w:rsidR="001A132D" w:rsidRPr="00D12E69" w:rsidRDefault="001A132D" w:rsidP="00202008">
      <w:pPr>
        <w:pStyle w:val="SourceCode"/>
        <w:rPr>
          <w:lang w:val="en-IE"/>
        </w:rPr>
      </w:pPr>
      <w:r w:rsidRPr="00D12E69">
        <w:rPr>
          <w:lang w:val="en-IE"/>
        </w:rPr>
        <w:t>==</w:t>
      </w:r>
      <w:r w:rsidR="00202008">
        <w:rPr>
          <w:lang w:val="en-IE"/>
        </w:rPr>
        <w:t>= Confusion Matrix ===</w:t>
      </w:r>
    </w:p>
    <w:p w:rsidR="001A132D" w:rsidRPr="00D12E69" w:rsidRDefault="001A132D" w:rsidP="00202008">
      <w:pPr>
        <w:pStyle w:val="SourceCode"/>
        <w:rPr>
          <w:lang w:val="en-IE"/>
        </w:rPr>
      </w:pPr>
      <w:r w:rsidRPr="00D12E69">
        <w:rPr>
          <w:lang w:val="en-IE"/>
        </w:rPr>
        <w:t xml:space="preserve">   a   b   &lt;-- classified as</w:t>
      </w:r>
    </w:p>
    <w:p w:rsidR="001A132D" w:rsidRPr="00D12E69" w:rsidRDefault="001A132D" w:rsidP="00202008">
      <w:pPr>
        <w:pStyle w:val="SourceCode"/>
        <w:rPr>
          <w:lang w:val="en-IE"/>
        </w:rPr>
      </w:pPr>
      <w:r w:rsidRPr="00D12E69">
        <w:rPr>
          <w:lang w:val="en-IE"/>
        </w:rPr>
        <w:t xml:space="preserve"> 239 128 |   a = yes</w:t>
      </w:r>
    </w:p>
    <w:p w:rsidR="002637D2" w:rsidRPr="00D12E69" w:rsidRDefault="001A132D" w:rsidP="00202008">
      <w:pPr>
        <w:pStyle w:val="SourceCode"/>
        <w:rPr>
          <w:lang w:val="en-IE"/>
        </w:rPr>
      </w:pPr>
      <w:r w:rsidRPr="00D12E69">
        <w:rPr>
          <w:lang w:val="en-IE"/>
        </w:rPr>
        <w:t xml:space="preserve">  11 326 |   b = no</w:t>
      </w:r>
    </w:p>
    <w:p w:rsidR="004222CD" w:rsidRPr="00D12E69" w:rsidRDefault="004222CD" w:rsidP="00202008">
      <w:pPr>
        <w:rPr>
          <w:lang w:val="en-IE"/>
        </w:rPr>
      </w:pPr>
      <w:r w:rsidRPr="00D12E69">
        <w:rPr>
          <w:lang w:val="en-IE"/>
        </w:rPr>
        <w:br w:type="page"/>
      </w:r>
    </w:p>
    <w:p w:rsidR="001536CF" w:rsidRPr="00D12E69" w:rsidRDefault="004222CD" w:rsidP="001536CF">
      <w:pPr>
        <w:pStyle w:val="Heading3"/>
        <w:rPr>
          <w:lang w:val="en-IE"/>
        </w:rPr>
      </w:pPr>
      <w:bookmarkStart w:id="240" w:name="_Toc478323308"/>
      <w:r w:rsidRPr="00D12E69">
        <w:rPr>
          <w:lang w:val="en-IE"/>
        </w:rPr>
        <w:lastRenderedPageBreak/>
        <w:t>2.1.</w:t>
      </w:r>
      <w:r w:rsidR="0082148F" w:rsidRPr="00D12E69">
        <w:rPr>
          <w:lang w:val="en-IE"/>
        </w:rPr>
        <w:t>1 jRip</w:t>
      </w:r>
      <w:bookmarkEnd w:id="240"/>
    </w:p>
    <w:p w:rsidR="0082148F" w:rsidRPr="00D12E69" w:rsidRDefault="0082148F" w:rsidP="0082148F">
      <w:pPr>
        <w:pStyle w:val="SourceCode"/>
        <w:rPr>
          <w:lang w:val="en-IE"/>
        </w:rPr>
      </w:pPr>
      <w:r w:rsidRPr="00D12E69">
        <w:rPr>
          <w:lang w:val="en-IE"/>
        </w:rPr>
        <w:t>Scheme:       weka.classifiers.rules.JRip -F 3 -N 2.0 -O 2 -S 1</w:t>
      </w:r>
    </w:p>
    <w:p w:rsidR="0082148F" w:rsidRPr="00D12E69" w:rsidRDefault="0082148F" w:rsidP="0082148F">
      <w:pPr>
        <w:pStyle w:val="SourceCode"/>
        <w:rPr>
          <w:lang w:val="en-IE"/>
        </w:rPr>
      </w:pPr>
      <w:r w:rsidRPr="00D12E69">
        <w:rPr>
          <w:lang w:val="en-IE"/>
        </w:rPr>
        <w:t>Relation:     churn_data_preprocessed-weka.filters.unsupervised.attribute.Remove-R1-2,4-6-weka.filters.unsupervised.attribute.NumericToNominal-R1,3,4,6,7-weka.filters.unsupervised.attribute.Normalize-S1.0-T0.0</w:t>
      </w:r>
    </w:p>
    <w:p w:rsidR="0082148F" w:rsidRPr="00D12E69" w:rsidRDefault="0082148F" w:rsidP="0082148F">
      <w:pPr>
        <w:pStyle w:val="SourceCode"/>
        <w:rPr>
          <w:lang w:val="en-IE"/>
        </w:rPr>
      </w:pPr>
      <w:r w:rsidRPr="00D12E69">
        <w:rPr>
          <w:lang w:val="en-IE"/>
        </w:rPr>
        <w:t>Instances:    2070</w:t>
      </w:r>
    </w:p>
    <w:p w:rsidR="0082148F" w:rsidRPr="00D12E69" w:rsidRDefault="0082148F" w:rsidP="0082148F">
      <w:pPr>
        <w:pStyle w:val="SourceCode"/>
        <w:rPr>
          <w:lang w:val="en-IE"/>
        </w:rPr>
      </w:pPr>
      <w:r w:rsidRPr="00D12E69">
        <w:rPr>
          <w:lang w:val="en-IE"/>
        </w:rPr>
        <w:t>Attributes:   14</w:t>
      </w:r>
    </w:p>
    <w:p w:rsidR="0082148F" w:rsidRPr="00D12E69" w:rsidRDefault="0082148F" w:rsidP="0082148F">
      <w:pPr>
        <w:pStyle w:val="SourceCode"/>
        <w:rPr>
          <w:lang w:val="en-IE"/>
        </w:rPr>
      </w:pPr>
      <w:r w:rsidRPr="00D12E69">
        <w:rPr>
          <w:lang w:val="en-IE"/>
        </w:rPr>
        <w:t xml:space="preserve">              AREA_CODE</w:t>
      </w:r>
    </w:p>
    <w:p w:rsidR="0082148F" w:rsidRPr="00D12E69" w:rsidRDefault="0082148F" w:rsidP="0082148F">
      <w:pPr>
        <w:pStyle w:val="SourceCode"/>
        <w:rPr>
          <w:lang w:val="en-IE"/>
        </w:rPr>
      </w:pPr>
      <w:r w:rsidRPr="00D12E69">
        <w:rPr>
          <w:lang w:val="en-IE"/>
        </w:rPr>
        <w:t xml:space="preserve">              CUST_MOS</w:t>
      </w:r>
    </w:p>
    <w:p w:rsidR="0082148F" w:rsidRPr="00D12E69" w:rsidRDefault="0082148F" w:rsidP="0082148F">
      <w:pPr>
        <w:pStyle w:val="SourceCode"/>
        <w:rPr>
          <w:lang w:val="en-IE"/>
        </w:rPr>
      </w:pPr>
      <w:r w:rsidRPr="00D12E69">
        <w:rPr>
          <w:lang w:val="en-IE"/>
        </w:rPr>
        <w:t xml:space="preserve">              LONGDIST_FLAG</w:t>
      </w:r>
    </w:p>
    <w:p w:rsidR="0082148F" w:rsidRPr="00D12E69" w:rsidRDefault="0082148F" w:rsidP="0082148F">
      <w:pPr>
        <w:pStyle w:val="SourceCode"/>
        <w:rPr>
          <w:lang w:val="en-IE"/>
        </w:rPr>
      </w:pPr>
      <w:r w:rsidRPr="00D12E69">
        <w:rPr>
          <w:lang w:val="en-IE"/>
        </w:rPr>
        <w:t xml:space="preserve">              CALLWAITING_FLAG</w:t>
      </w:r>
    </w:p>
    <w:p w:rsidR="0082148F" w:rsidRPr="00D12E69" w:rsidRDefault="0082148F" w:rsidP="0082148F">
      <w:pPr>
        <w:pStyle w:val="SourceCode"/>
        <w:rPr>
          <w:lang w:val="en-IE"/>
        </w:rPr>
      </w:pPr>
      <w:r w:rsidRPr="00D12E69">
        <w:rPr>
          <w:lang w:val="en-IE"/>
        </w:rPr>
        <w:t xml:space="preserve">              NUM_LINES</w:t>
      </w:r>
    </w:p>
    <w:p w:rsidR="0082148F" w:rsidRPr="00D12E69" w:rsidRDefault="0082148F" w:rsidP="0082148F">
      <w:pPr>
        <w:pStyle w:val="SourceCode"/>
        <w:rPr>
          <w:lang w:val="en-IE"/>
        </w:rPr>
      </w:pPr>
      <w:r w:rsidRPr="00D12E69">
        <w:rPr>
          <w:lang w:val="en-IE"/>
        </w:rPr>
        <w:t xml:space="preserve">              VOICEMAIL_FLAG</w:t>
      </w:r>
    </w:p>
    <w:p w:rsidR="0082148F" w:rsidRPr="00D12E69" w:rsidRDefault="0082148F" w:rsidP="0082148F">
      <w:pPr>
        <w:pStyle w:val="SourceCode"/>
        <w:rPr>
          <w:lang w:val="en-IE"/>
        </w:rPr>
      </w:pPr>
      <w:r w:rsidRPr="00D12E69">
        <w:rPr>
          <w:lang w:val="en-IE"/>
        </w:rPr>
        <w:t xml:space="preserve">              MOBILE_PLAN</w:t>
      </w:r>
    </w:p>
    <w:p w:rsidR="0082148F" w:rsidRPr="00D12E69" w:rsidRDefault="0082148F" w:rsidP="0082148F">
      <w:pPr>
        <w:pStyle w:val="SourceCode"/>
        <w:rPr>
          <w:lang w:val="en-IE"/>
        </w:rPr>
      </w:pPr>
      <w:r w:rsidRPr="00D12E69">
        <w:rPr>
          <w:lang w:val="en-IE"/>
        </w:rPr>
        <w:t xml:space="preserve">              CONVERGENT_BILLING</w:t>
      </w:r>
    </w:p>
    <w:p w:rsidR="0082148F" w:rsidRPr="00D12E69" w:rsidRDefault="0082148F" w:rsidP="0082148F">
      <w:pPr>
        <w:pStyle w:val="SourceCode"/>
        <w:rPr>
          <w:lang w:val="en-IE"/>
        </w:rPr>
      </w:pPr>
      <w:r w:rsidRPr="00D12E69">
        <w:rPr>
          <w:lang w:val="en-IE"/>
        </w:rPr>
        <w:t xml:space="preserve">              GENDER</w:t>
      </w:r>
    </w:p>
    <w:p w:rsidR="0082148F" w:rsidRPr="00D12E69" w:rsidRDefault="0082148F" w:rsidP="0082148F">
      <w:pPr>
        <w:pStyle w:val="SourceCode"/>
        <w:rPr>
          <w:lang w:val="en-IE"/>
        </w:rPr>
      </w:pPr>
      <w:r w:rsidRPr="00D12E69">
        <w:rPr>
          <w:lang w:val="en-IE"/>
        </w:rPr>
        <w:t xml:space="preserve">              INCOME</w:t>
      </w:r>
    </w:p>
    <w:p w:rsidR="0082148F" w:rsidRPr="00D12E69" w:rsidRDefault="0082148F" w:rsidP="0082148F">
      <w:pPr>
        <w:pStyle w:val="SourceCode"/>
        <w:rPr>
          <w:lang w:val="en-IE"/>
        </w:rPr>
      </w:pPr>
      <w:r w:rsidRPr="00D12E69">
        <w:rPr>
          <w:lang w:val="en-IE"/>
        </w:rPr>
        <w:t xml:space="preserve">              PHONE_PLAN</w:t>
      </w:r>
    </w:p>
    <w:p w:rsidR="0082148F" w:rsidRPr="00D12E69" w:rsidRDefault="0082148F" w:rsidP="0082148F">
      <w:pPr>
        <w:pStyle w:val="SourceCode"/>
        <w:rPr>
          <w:lang w:val="en-IE"/>
        </w:rPr>
      </w:pPr>
      <w:r w:rsidRPr="00D12E69">
        <w:rPr>
          <w:lang w:val="en-IE"/>
        </w:rPr>
        <w:t xml:space="preserve">              EDUCATION</w:t>
      </w:r>
    </w:p>
    <w:p w:rsidR="0082148F" w:rsidRPr="00D12E69" w:rsidRDefault="0082148F" w:rsidP="0082148F">
      <w:pPr>
        <w:pStyle w:val="SourceCode"/>
        <w:rPr>
          <w:lang w:val="en-IE"/>
        </w:rPr>
      </w:pPr>
      <w:r w:rsidRPr="00D12E69">
        <w:rPr>
          <w:lang w:val="en-IE"/>
        </w:rPr>
        <w:t xml:space="preserve">              TOT_MINUTES_USAGE</w:t>
      </w:r>
    </w:p>
    <w:p w:rsidR="0082148F" w:rsidRPr="00D12E69" w:rsidRDefault="0082148F" w:rsidP="0082148F">
      <w:pPr>
        <w:pStyle w:val="SourceCode"/>
        <w:rPr>
          <w:lang w:val="en-IE"/>
        </w:rPr>
      </w:pPr>
      <w:r w:rsidRPr="00D12E69">
        <w:rPr>
          <w:lang w:val="en-IE"/>
        </w:rPr>
        <w:t xml:space="preserve">              CHURNER</w:t>
      </w:r>
    </w:p>
    <w:p w:rsidR="0082148F" w:rsidRPr="00D12E69" w:rsidRDefault="0082148F" w:rsidP="0082148F">
      <w:pPr>
        <w:pStyle w:val="SourceCode"/>
        <w:rPr>
          <w:lang w:val="en-IE"/>
        </w:rPr>
      </w:pPr>
      <w:r w:rsidRPr="00D12E69">
        <w:rPr>
          <w:lang w:val="en-IE"/>
        </w:rPr>
        <w:t>Test mode:    sp</w:t>
      </w:r>
      <w:r w:rsidR="00C966AA">
        <w:rPr>
          <w:lang w:val="en-IE"/>
        </w:rPr>
        <w:t>lit 66.0% train, remainder test</w:t>
      </w:r>
    </w:p>
    <w:p w:rsidR="0082148F" w:rsidRPr="00D12E69" w:rsidRDefault="0082148F" w:rsidP="0082148F">
      <w:pPr>
        <w:pStyle w:val="SourceCode"/>
        <w:rPr>
          <w:lang w:val="en-IE"/>
        </w:rPr>
      </w:pPr>
      <w:r w:rsidRPr="00D12E69">
        <w:rPr>
          <w:lang w:val="en-IE"/>
        </w:rPr>
        <w:t>=== Classifie</w:t>
      </w:r>
      <w:r w:rsidR="00C966AA">
        <w:rPr>
          <w:lang w:val="en-IE"/>
        </w:rPr>
        <w:t>r model (full training set) ===</w:t>
      </w:r>
    </w:p>
    <w:p w:rsidR="0082148F" w:rsidRPr="00D12E69" w:rsidRDefault="0082148F" w:rsidP="0082148F">
      <w:pPr>
        <w:pStyle w:val="SourceCode"/>
        <w:rPr>
          <w:lang w:val="en-IE"/>
        </w:rPr>
      </w:pPr>
      <w:r w:rsidRPr="00D12E69">
        <w:rPr>
          <w:lang w:val="en-IE"/>
        </w:rPr>
        <w:t>JRIP rules:</w:t>
      </w:r>
    </w:p>
    <w:p w:rsidR="0082148F" w:rsidRPr="00D12E69" w:rsidRDefault="00C966AA" w:rsidP="0082148F">
      <w:pPr>
        <w:pStyle w:val="SourceCode"/>
        <w:rPr>
          <w:lang w:val="en-IE"/>
        </w:rPr>
      </w:pPr>
      <w:r>
        <w:rPr>
          <w:lang w:val="en-IE"/>
        </w:rPr>
        <w:t>===========</w:t>
      </w:r>
    </w:p>
    <w:p w:rsidR="0082148F" w:rsidRPr="00D12E69" w:rsidRDefault="0082148F" w:rsidP="0082148F">
      <w:pPr>
        <w:pStyle w:val="SourceCode"/>
        <w:rPr>
          <w:lang w:val="en-IE"/>
        </w:rPr>
      </w:pPr>
      <w:r w:rsidRPr="00D12E69">
        <w:rPr>
          <w:lang w:val="en-IE"/>
        </w:rPr>
        <w:t>(CONVERGENT_BILLING = No) and (TOT_MINUTES_USAGE &gt;= 0.00436) =&gt; CHURNER=no (690.0/200.0)</w:t>
      </w:r>
    </w:p>
    <w:p w:rsidR="0082148F" w:rsidRPr="00D12E69" w:rsidRDefault="0082148F" w:rsidP="0082148F">
      <w:pPr>
        <w:pStyle w:val="SourceCode"/>
        <w:rPr>
          <w:lang w:val="en-IE"/>
        </w:rPr>
      </w:pPr>
      <w:r w:rsidRPr="00D12E69">
        <w:rPr>
          <w:lang w:val="en-IE"/>
        </w:rPr>
        <w:t>(AREA_CODE = 55166) =&gt; CHURNER=no (90.0/0.0)</w:t>
      </w:r>
    </w:p>
    <w:p w:rsidR="0082148F" w:rsidRPr="00D12E69" w:rsidRDefault="0082148F" w:rsidP="0082148F">
      <w:pPr>
        <w:pStyle w:val="SourceCode"/>
        <w:rPr>
          <w:lang w:val="en-IE"/>
        </w:rPr>
      </w:pPr>
      <w:r w:rsidRPr="00D12E69">
        <w:rPr>
          <w:lang w:val="en-IE"/>
        </w:rPr>
        <w:t>(CUST_MOS &lt;= 0.061224) =&gt; CHURNER=no (397.0/122.0)</w:t>
      </w:r>
    </w:p>
    <w:p w:rsidR="0082148F" w:rsidRPr="00D12E69" w:rsidRDefault="0082148F" w:rsidP="0082148F">
      <w:pPr>
        <w:pStyle w:val="SourceCode"/>
        <w:rPr>
          <w:lang w:val="en-IE"/>
        </w:rPr>
      </w:pPr>
      <w:r w:rsidRPr="00D12E69">
        <w:rPr>
          <w:lang w:val="en-IE"/>
        </w:rPr>
        <w:lastRenderedPageBreak/>
        <w:t>(TOT_MINUTES_USAGE &lt;= 0.003698) and (CUST_MOS &lt;= 0.204082) =&gt; CHURNER=no (82.0/28.0)</w:t>
      </w:r>
    </w:p>
    <w:p w:rsidR="0082148F" w:rsidRPr="00D12E69" w:rsidRDefault="0082148F" w:rsidP="0082148F">
      <w:pPr>
        <w:pStyle w:val="SourceCode"/>
        <w:rPr>
          <w:lang w:val="en-IE"/>
        </w:rPr>
      </w:pPr>
      <w:r w:rsidRPr="00D12E69">
        <w:rPr>
          <w:lang w:val="en-IE"/>
        </w:rPr>
        <w:t>(EDUCATION = PhD) and (TOT_MINUTES_USAGE &lt;= 0.092281) and (INCOME = High Income) and (TOT_MINUTES_USAGE &gt;= 0.053868) =&gt; CHURNER=no (60.0/10.0)</w:t>
      </w:r>
    </w:p>
    <w:p w:rsidR="0082148F" w:rsidRPr="00D12E69" w:rsidRDefault="0082148F" w:rsidP="0082148F">
      <w:pPr>
        <w:pStyle w:val="SourceCode"/>
        <w:rPr>
          <w:lang w:val="en-IE"/>
        </w:rPr>
      </w:pPr>
      <w:r w:rsidRPr="00D12E69">
        <w:rPr>
          <w:lang w:val="en-IE"/>
        </w:rPr>
        <w:t>(EDUCATION = PhD) and (AREA_CODE = 45987) =&gt; CHURNER=no (70.0/19.0)</w:t>
      </w:r>
    </w:p>
    <w:p w:rsidR="0082148F" w:rsidRPr="00D12E69" w:rsidRDefault="00C966AA" w:rsidP="0082148F">
      <w:pPr>
        <w:pStyle w:val="SourceCode"/>
        <w:rPr>
          <w:lang w:val="en-IE"/>
        </w:rPr>
      </w:pPr>
      <w:r>
        <w:rPr>
          <w:lang w:val="en-IE"/>
        </w:rPr>
        <w:t xml:space="preserve"> =&gt; CHURNER=yes (681.0/10.0)</w:t>
      </w:r>
    </w:p>
    <w:p w:rsidR="0082148F" w:rsidRPr="00D12E69" w:rsidRDefault="0082148F" w:rsidP="0082148F">
      <w:pPr>
        <w:pStyle w:val="SourceCode"/>
        <w:rPr>
          <w:lang w:val="en-IE"/>
        </w:rPr>
      </w:pPr>
      <w:r w:rsidRPr="00D12E69">
        <w:rPr>
          <w:lang w:val="en-IE"/>
        </w:rPr>
        <w:t>Number of Rules : 7</w:t>
      </w:r>
    </w:p>
    <w:p w:rsidR="0082148F" w:rsidRPr="00D12E69" w:rsidRDefault="0082148F" w:rsidP="0082148F">
      <w:pPr>
        <w:pStyle w:val="SourceCode"/>
        <w:rPr>
          <w:lang w:val="en-IE"/>
        </w:rPr>
      </w:pPr>
      <w:r w:rsidRPr="00D12E69">
        <w:rPr>
          <w:lang w:val="en-IE"/>
        </w:rPr>
        <w:t>Time tak</w:t>
      </w:r>
      <w:r w:rsidR="00C966AA">
        <w:rPr>
          <w:lang w:val="en-IE"/>
        </w:rPr>
        <w:t>en to build model: 0.23 seconds</w:t>
      </w:r>
    </w:p>
    <w:p w:rsidR="0082148F" w:rsidRPr="00D12E69" w:rsidRDefault="0082148F" w:rsidP="0082148F">
      <w:pPr>
        <w:pStyle w:val="SourceCode"/>
        <w:rPr>
          <w:lang w:val="en-IE"/>
        </w:rPr>
      </w:pPr>
      <w:r w:rsidRPr="00D12E69">
        <w:rPr>
          <w:lang w:val="en-IE"/>
        </w:rPr>
        <w:t>=== Evaluation on test split ===</w:t>
      </w:r>
    </w:p>
    <w:p w:rsidR="0082148F" w:rsidRPr="00D12E69" w:rsidRDefault="0082148F" w:rsidP="0082148F">
      <w:pPr>
        <w:pStyle w:val="SourceCode"/>
        <w:rPr>
          <w:lang w:val="en-IE"/>
        </w:rPr>
      </w:pPr>
      <w:r w:rsidRPr="00D12E69">
        <w:rPr>
          <w:lang w:val="en-IE"/>
        </w:rPr>
        <w:t>Time taken to test model on test split: 0.01 seconds</w:t>
      </w:r>
    </w:p>
    <w:p w:rsidR="0082148F" w:rsidRPr="00D12E69" w:rsidRDefault="0082148F" w:rsidP="0082148F">
      <w:pPr>
        <w:pStyle w:val="SourceCode"/>
        <w:rPr>
          <w:lang w:val="en-IE"/>
        </w:rPr>
      </w:pPr>
      <w:r w:rsidRPr="00D12E69">
        <w:rPr>
          <w:lang w:val="en-IE"/>
        </w:rPr>
        <w:t>=== Summary ===</w:t>
      </w:r>
    </w:p>
    <w:p w:rsidR="0082148F" w:rsidRPr="00D12E69" w:rsidRDefault="0082148F" w:rsidP="0082148F">
      <w:pPr>
        <w:pStyle w:val="SourceCode"/>
        <w:rPr>
          <w:lang w:val="en-IE"/>
        </w:rPr>
      </w:pPr>
      <w:r w:rsidRPr="00D12E69">
        <w:rPr>
          <w:lang w:val="en-IE"/>
        </w:rPr>
        <w:t>Correctly Classified Instances         561               79.6875 %</w:t>
      </w:r>
    </w:p>
    <w:p w:rsidR="0082148F" w:rsidRPr="00D12E69" w:rsidRDefault="0082148F" w:rsidP="0082148F">
      <w:pPr>
        <w:pStyle w:val="SourceCode"/>
        <w:rPr>
          <w:lang w:val="en-IE"/>
        </w:rPr>
      </w:pPr>
      <w:r w:rsidRPr="00D12E69">
        <w:rPr>
          <w:lang w:val="en-IE"/>
        </w:rPr>
        <w:t>Incorrectly Classified Instances       143               20.3125 %</w:t>
      </w:r>
    </w:p>
    <w:p w:rsidR="0082148F" w:rsidRPr="00D12E69" w:rsidRDefault="0082148F" w:rsidP="0082148F">
      <w:pPr>
        <w:pStyle w:val="SourceCode"/>
        <w:rPr>
          <w:lang w:val="en-IE"/>
        </w:rPr>
      </w:pPr>
      <w:r w:rsidRPr="00D12E69">
        <w:rPr>
          <w:lang w:val="en-IE"/>
        </w:rPr>
        <w:t>Kappa statistic                          0.599</w:t>
      </w:r>
    </w:p>
    <w:p w:rsidR="0082148F" w:rsidRPr="00D12E69" w:rsidRDefault="0082148F" w:rsidP="0082148F">
      <w:pPr>
        <w:pStyle w:val="SourceCode"/>
        <w:rPr>
          <w:lang w:val="en-IE"/>
        </w:rPr>
      </w:pPr>
      <w:r w:rsidRPr="00D12E69">
        <w:rPr>
          <w:lang w:val="en-IE"/>
        </w:rPr>
        <w:t>Mean absolute error                      0.2773</w:t>
      </w:r>
    </w:p>
    <w:p w:rsidR="0082148F" w:rsidRPr="00D12E69" w:rsidRDefault="0082148F" w:rsidP="0082148F">
      <w:pPr>
        <w:pStyle w:val="SourceCode"/>
        <w:rPr>
          <w:lang w:val="en-IE"/>
        </w:rPr>
      </w:pPr>
      <w:r w:rsidRPr="00D12E69">
        <w:rPr>
          <w:lang w:val="en-IE"/>
        </w:rPr>
        <w:t>Root mean squared error                  0.3848</w:t>
      </w:r>
    </w:p>
    <w:p w:rsidR="0082148F" w:rsidRPr="00D12E69" w:rsidRDefault="0082148F" w:rsidP="0082148F">
      <w:pPr>
        <w:pStyle w:val="SourceCode"/>
        <w:rPr>
          <w:lang w:val="en-IE"/>
        </w:rPr>
      </w:pPr>
      <w:r w:rsidRPr="00D12E69">
        <w:rPr>
          <w:lang w:val="en-IE"/>
        </w:rPr>
        <w:t>Relative absolute error                 55.4645 %</w:t>
      </w:r>
    </w:p>
    <w:p w:rsidR="0082148F" w:rsidRPr="00D12E69" w:rsidRDefault="0082148F" w:rsidP="0082148F">
      <w:pPr>
        <w:pStyle w:val="SourceCode"/>
        <w:rPr>
          <w:lang w:val="en-IE"/>
        </w:rPr>
      </w:pPr>
      <w:r w:rsidRPr="00D12E69">
        <w:rPr>
          <w:lang w:val="en-IE"/>
        </w:rPr>
        <w:t>Root relative squared error             76.9526 %</w:t>
      </w:r>
    </w:p>
    <w:p w:rsidR="0082148F" w:rsidRPr="00D12E69" w:rsidRDefault="0082148F" w:rsidP="0082148F">
      <w:pPr>
        <w:pStyle w:val="SourceCode"/>
        <w:rPr>
          <w:lang w:val="en-IE"/>
        </w:rPr>
      </w:pPr>
      <w:r w:rsidRPr="00D12E69">
        <w:rPr>
          <w:lang w:val="en-IE"/>
        </w:rPr>
        <w:t>Total Numbe</w:t>
      </w:r>
      <w:r w:rsidR="00C966AA">
        <w:rPr>
          <w:lang w:val="en-IE"/>
        </w:rPr>
        <w:t>r of Instances              704</w:t>
      </w:r>
    </w:p>
    <w:p w:rsidR="0082148F" w:rsidRPr="00D12E69" w:rsidRDefault="0082148F" w:rsidP="0082148F">
      <w:pPr>
        <w:pStyle w:val="SourceCode"/>
        <w:rPr>
          <w:lang w:val="en-IE"/>
        </w:rPr>
      </w:pPr>
      <w:r w:rsidRPr="00D12E69">
        <w:rPr>
          <w:lang w:val="en-IE"/>
        </w:rPr>
        <w:t>===</w:t>
      </w:r>
      <w:r w:rsidR="00C966AA">
        <w:rPr>
          <w:lang w:val="en-IE"/>
        </w:rPr>
        <w:t xml:space="preserve"> Detailed Accuracy By Class ===</w:t>
      </w:r>
    </w:p>
    <w:p w:rsidR="0082148F" w:rsidRPr="00D12E69" w:rsidRDefault="0082148F" w:rsidP="0082148F">
      <w:pPr>
        <w:pStyle w:val="SourceCode"/>
        <w:rPr>
          <w:lang w:val="en-IE"/>
        </w:rPr>
      </w:pPr>
      <w:r w:rsidRPr="00D12E69">
        <w:rPr>
          <w:lang w:val="en-IE"/>
        </w:rPr>
        <w:t xml:space="preserve">                 TP Rate  FP Rate  Precision  Recall   F-Measure  MCC      ROC Area  PRC Area  Class</w:t>
      </w:r>
    </w:p>
    <w:p w:rsidR="0082148F" w:rsidRPr="00D12E69" w:rsidRDefault="0082148F" w:rsidP="0082148F">
      <w:pPr>
        <w:pStyle w:val="SourceCode"/>
        <w:rPr>
          <w:lang w:val="en-IE"/>
        </w:rPr>
      </w:pPr>
      <w:r w:rsidRPr="00D12E69">
        <w:rPr>
          <w:lang w:val="en-IE"/>
        </w:rPr>
        <w:t xml:space="preserve">                 0.638    0.030    0.959      0.638    0.766      0.638    0.809     0.813     yes</w:t>
      </w:r>
    </w:p>
    <w:p w:rsidR="0082148F" w:rsidRPr="00D12E69" w:rsidRDefault="0082148F" w:rsidP="0082148F">
      <w:pPr>
        <w:pStyle w:val="SourceCode"/>
        <w:rPr>
          <w:lang w:val="en-IE"/>
        </w:rPr>
      </w:pPr>
      <w:r w:rsidRPr="00D12E69">
        <w:rPr>
          <w:lang w:val="en-IE"/>
        </w:rPr>
        <w:t xml:space="preserve">                 0.970    0.362    0.711      0.970    0.821      0.638    0.809     0.707     no</w:t>
      </w:r>
    </w:p>
    <w:p w:rsidR="0082148F" w:rsidRPr="00D12E69" w:rsidRDefault="0082148F" w:rsidP="0082148F">
      <w:pPr>
        <w:pStyle w:val="SourceCode"/>
        <w:rPr>
          <w:lang w:val="en-IE"/>
        </w:rPr>
      </w:pPr>
      <w:r w:rsidRPr="00D12E69">
        <w:rPr>
          <w:lang w:val="en-IE"/>
        </w:rPr>
        <w:t>Weighted Avg.    0.797    0.189    0.840      0.797    0.792      0.638    0.809     0.762</w:t>
      </w:r>
    </w:p>
    <w:p w:rsidR="0082148F" w:rsidRPr="00D12E69" w:rsidRDefault="00C966AA" w:rsidP="0082148F">
      <w:pPr>
        <w:pStyle w:val="SourceCode"/>
        <w:rPr>
          <w:lang w:val="en-IE"/>
        </w:rPr>
      </w:pPr>
      <w:r>
        <w:rPr>
          <w:lang w:val="en-IE"/>
        </w:rPr>
        <w:t>=== Confusion Matrix ===</w:t>
      </w:r>
    </w:p>
    <w:p w:rsidR="0082148F" w:rsidRPr="00D12E69" w:rsidRDefault="0082148F" w:rsidP="0082148F">
      <w:pPr>
        <w:pStyle w:val="SourceCode"/>
        <w:rPr>
          <w:lang w:val="en-IE"/>
        </w:rPr>
      </w:pPr>
      <w:r w:rsidRPr="00D12E69">
        <w:rPr>
          <w:lang w:val="en-IE"/>
        </w:rPr>
        <w:t xml:space="preserve">   a   b   &lt;-- classified as</w:t>
      </w:r>
    </w:p>
    <w:p w:rsidR="0082148F" w:rsidRPr="00D12E69" w:rsidRDefault="0082148F" w:rsidP="0082148F">
      <w:pPr>
        <w:pStyle w:val="SourceCode"/>
        <w:rPr>
          <w:lang w:val="en-IE"/>
        </w:rPr>
      </w:pPr>
      <w:r w:rsidRPr="00D12E69">
        <w:rPr>
          <w:lang w:val="en-IE"/>
        </w:rPr>
        <w:t xml:space="preserve"> 234 133 |   a = yes</w:t>
      </w:r>
    </w:p>
    <w:p w:rsidR="001536CF" w:rsidRPr="00D12E69" w:rsidRDefault="0082148F" w:rsidP="0082148F">
      <w:pPr>
        <w:pStyle w:val="SourceCode"/>
        <w:rPr>
          <w:lang w:val="en-IE"/>
        </w:rPr>
      </w:pPr>
      <w:r w:rsidRPr="00D12E69">
        <w:rPr>
          <w:lang w:val="en-IE"/>
        </w:rPr>
        <w:t xml:space="preserve">  10 327 |   b = no</w:t>
      </w:r>
    </w:p>
    <w:p w:rsidR="001536CF" w:rsidRPr="00D12E69" w:rsidRDefault="001536CF" w:rsidP="001536CF">
      <w:pPr>
        <w:pStyle w:val="Heading3"/>
        <w:rPr>
          <w:lang w:val="en-IE"/>
        </w:rPr>
      </w:pPr>
      <w:bookmarkStart w:id="241" w:name="_Toc478323309"/>
      <w:r w:rsidRPr="00D12E69">
        <w:rPr>
          <w:lang w:val="en-IE"/>
        </w:rPr>
        <w:lastRenderedPageBreak/>
        <w:t>2.1.1 PART</w:t>
      </w:r>
      <w:bookmarkEnd w:id="241"/>
    </w:p>
    <w:p w:rsidR="001536CF" w:rsidRPr="00D12E69" w:rsidRDefault="001536CF" w:rsidP="001536CF">
      <w:pPr>
        <w:pStyle w:val="BodyText"/>
        <w:rPr>
          <w:lang w:val="en-IE"/>
        </w:rPr>
      </w:pPr>
      <w:r w:rsidRPr="00D12E69">
        <w:rPr>
          <w:lang w:val="en-IE"/>
        </w:rPr>
        <w:t>Scheme:       weka.classifiers.rules.PART -M 2 -C 0.25 -Q 1</w:t>
      </w:r>
    </w:p>
    <w:p w:rsidR="001536CF" w:rsidRPr="00D12E69" w:rsidRDefault="001536CF" w:rsidP="001536CF">
      <w:pPr>
        <w:pStyle w:val="BodyText"/>
        <w:rPr>
          <w:lang w:val="en-IE"/>
        </w:rPr>
      </w:pPr>
      <w:r w:rsidRPr="00D12E69">
        <w:rPr>
          <w:lang w:val="en-IE"/>
        </w:rPr>
        <w:t>Relation:     churn_data_preprocessed-weka.filters.unsupervised.attribute.Remove-R1-2,4-6-weka.filters.unsupervised.attribute.NumericToNominal-R1,3,4,6,7-weka.filters.unsupervised.attribute.Normalize-S1.0-T0.0</w:t>
      </w:r>
    </w:p>
    <w:p w:rsidR="001536CF" w:rsidRPr="00D12E69" w:rsidRDefault="001536CF" w:rsidP="001536CF">
      <w:pPr>
        <w:pStyle w:val="BodyText"/>
        <w:rPr>
          <w:lang w:val="en-IE"/>
        </w:rPr>
      </w:pPr>
      <w:r w:rsidRPr="00D12E69">
        <w:rPr>
          <w:lang w:val="en-IE"/>
        </w:rPr>
        <w:t>Instances:    2070</w:t>
      </w:r>
    </w:p>
    <w:p w:rsidR="001536CF" w:rsidRPr="00D12E69" w:rsidRDefault="001536CF" w:rsidP="001536CF">
      <w:pPr>
        <w:pStyle w:val="BodyText"/>
        <w:rPr>
          <w:lang w:val="en-IE"/>
        </w:rPr>
      </w:pPr>
      <w:r w:rsidRPr="00D12E69">
        <w:rPr>
          <w:lang w:val="en-IE"/>
        </w:rPr>
        <w:t>Attributes:   14</w:t>
      </w:r>
    </w:p>
    <w:p w:rsidR="001536CF" w:rsidRPr="00D12E69" w:rsidRDefault="001536CF" w:rsidP="001536CF">
      <w:pPr>
        <w:pStyle w:val="BodyText"/>
        <w:rPr>
          <w:lang w:val="en-IE"/>
        </w:rPr>
      </w:pPr>
      <w:r w:rsidRPr="00D12E69">
        <w:rPr>
          <w:lang w:val="en-IE"/>
        </w:rPr>
        <w:t xml:space="preserve">              AREA_CODE</w:t>
      </w:r>
    </w:p>
    <w:p w:rsidR="001536CF" w:rsidRPr="00D12E69" w:rsidRDefault="001536CF" w:rsidP="001536CF">
      <w:pPr>
        <w:pStyle w:val="BodyText"/>
        <w:rPr>
          <w:lang w:val="en-IE"/>
        </w:rPr>
      </w:pPr>
      <w:r w:rsidRPr="00D12E69">
        <w:rPr>
          <w:lang w:val="en-IE"/>
        </w:rPr>
        <w:t xml:space="preserve">              CUST_MOS</w:t>
      </w:r>
    </w:p>
    <w:p w:rsidR="001536CF" w:rsidRPr="00D12E69" w:rsidRDefault="001536CF" w:rsidP="001536CF">
      <w:pPr>
        <w:pStyle w:val="BodyText"/>
        <w:rPr>
          <w:lang w:val="en-IE"/>
        </w:rPr>
      </w:pPr>
      <w:r w:rsidRPr="00D12E69">
        <w:rPr>
          <w:lang w:val="en-IE"/>
        </w:rPr>
        <w:t xml:space="preserve">              LONGDIST_FLAG</w:t>
      </w:r>
    </w:p>
    <w:p w:rsidR="001536CF" w:rsidRPr="00D12E69" w:rsidRDefault="001536CF" w:rsidP="001536CF">
      <w:pPr>
        <w:pStyle w:val="BodyText"/>
        <w:rPr>
          <w:lang w:val="en-IE"/>
        </w:rPr>
      </w:pPr>
      <w:r w:rsidRPr="00D12E69">
        <w:rPr>
          <w:lang w:val="en-IE"/>
        </w:rPr>
        <w:t xml:space="preserve">              CALLWAITING_FLAG</w:t>
      </w:r>
    </w:p>
    <w:p w:rsidR="001536CF" w:rsidRPr="00D12E69" w:rsidRDefault="001536CF" w:rsidP="001536CF">
      <w:pPr>
        <w:pStyle w:val="BodyText"/>
        <w:rPr>
          <w:lang w:val="en-IE"/>
        </w:rPr>
      </w:pPr>
      <w:r w:rsidRPr="00D12E69">
        <w:rPr>
          <w:lang w:val="en-IE"/>
        </w:rPr>
        <w:t xml:space="preserve">              NUM_LINES</w:t>
      </w:r>
    </w:p>
    <w:p w:rsidR="001536CF" w:rsidRPr="00D12E69" w:rsidRDefault="001536CF" w:rsidP="001536CF">
      <w:pPr>
        <w:pStyle w:val="BodyText"/>
        <w:rPr>
          <w:lang w:val="en-IE"/>
        </w:rPr>
      </w:pPr>
      <w:r w:rsidRPr="00D12E69">
        <w:rPr>
          <w:lang w:val="en-IE"/>
        </w:rPr>
        <w:t xml:space="preserve">              VOICEMAIL_FLAG</w:t>
      </w:r>
    </w:p>
    <w:p w:rsidR="001536CF" w:rsidRPr="00D12E69" w:rsidRDefault="001536CF" w:rsidP="001536CF">
      <w:pPr>
        <w:pStyle w:val="BodyText"/>
        <w:rPr>
          <w:lang w:val="en-IE"/>
        </w:rPr>
      </w:pPr>
      <w:r w:rsidRPr="00D12E69">
        <w:rPr>
          <w:lang w:val="en-IE"/>
        </w:rPr>
        <w:t xml:space="preserve">              MOBILE_PLAN</w:t>
      </w:r>
    </w:p>
    <w:p w:rsidR="001536CF" w:rsidRPr="00D12E69" w:rsidRDefault="001536CF" w:rsidP="001536CF">
      <w:pPr>
        <w:pStyle w:val="BodyText"/>
        <w:rPr>
          <w:lang w:val="en-IE"/>
        </w:rPr>
      </w:pPr>
      <w:r w:rsidRPr="00D12E69">
        <w:rPr>
          <w:lang w:val="en-IE"/>
        </w:rPr>
        <w:t xml:space="preserve">              CONVERGENT_BILLING</w:t>
      </w:r>
    </w:p>
    <w:p w:rsidR="001536CF" w:rsidRPr="00D12E69" w:rsidRDefault="001536CF" w:rsidP="001536CF">
      <w:pPr>
        <w:pStyle w:val="BodyText"/>
        <w:rPr>
          <w:lang w:val="en-IE"/>
        </w:rPr>
      </w:pPr>
      <w:r w:rsidRPr="00D12E69">
        <w:rPr>
          <w:lang w:val="en-IE"/>
        </w:rPr>
        <w:t xml:space="preserve">              GENDER</w:t>
      </w:r>
    </w:p>
    <w:p w:rsidR="001536CF" w:rsidRPr="00D12E69" w:rsidRDefault="001536CF" w:rsidP="001536CF">
      <w:pPr>
        <w:pStyle w:val="BodyText"/>
        <w:rPr>
          <w:lang w:val="en-IE"/>
        </w:rPr>
      </w:pPr>
      <w:r w:rsidRPr="00D12E69">
        <w:rPr>
          <w:lang w:val="en-IE"/>
        </w:rPr>
        <w:t xml:space="preserve">              INCOME</w:t>
      </w:r>
    </w:p>
    <w:p w:rsidR="001536CF" w:rsidRPr="00D12E69" w:rsidRDefault="001536CF" w:rsidP="001536CF">
      <w:pPr>
        <w:pStyle w:val="BodyText"/>
        <w:rPr>
          <w:lang w:val="en-IE"/>
        </w:rPr>
      </w:pPr>
      <w:r w:rsidRPr="00D12E69">
        <w:rPr>
          <w:lang w:val="en-IE"/>
        </w:rPr>
        <w:t xml:space="preserve">              PHONE_PLAN</w:t>
      </w:r>
    </w:p>
    <w:p w:rsidR="001536CF" w:rsidRPr="00D12E69" w:rsidRDefault="001536CF" w:rsidP="001536CF">
      <w:pPr>
        <w:pStyle w:val="BodyText"/>
        <w:rPr>
          <w:lang w:val="en-IE"/>
        </w:rPr>
      </w:pPr>
      <w:r w:rsidRPr="00D12E69">
        <w:rPr>
          <w:lang w:val="en-IE"/>
        </w:rPr>
        <w:t xml:space="preserve">              EDUCATION</w:t>
      </w:r>
    </w:p>
    <w:p w:rsidR="001536CF" w:rsidRPr="00D12E69" w:rsidRDefault="001536CF" w:rsidP="001536CF">
      <w:pPr>
        <w:pStyle w:val="BodyText"/>
        <w:rPr>
          <w:lang w:val="en-IE"/>
        </w:rPr>
      </w:pPr>
      <w:r w:rsidRPr="00D12E69">
        <w:rPr>
          <w:lang w:val="en-IE"/>
        </w:rPr>
        <w:t xml:space="preserve">              TOT_MINUTES_USAGE</w:t>
      </w:r>
    </w:p>
    <w:p w:rsidR="001536CF" w:rsidRPr="00D12E69" w:rsidRDefault="001536CF" w:rsidP="001536CF">
      <w:pPr>
        <w:pStyle w:val="BodyText"/>
        <w:rPr>
          <w:lang w:val="en-IE"/>
        </w:rPr>
      </w:pPr>
      <w:r w:rsidRPr="00D12E69">
        <w:rPr>
          <w:lang w:val="en-IE"/>
        </w:rPr>
        <w:t xml:space="preserve">              CHURNER</w:t>
      </w:r>
    </w:p>
    <w:p w:rsidR="001536CF" w:rsidRPr="00D12E69" w:rsidRDefault="001536CF" w:rsidP="001536CF">
      <w:pPr>
        <w:pStyle w:val="BodyText"/>
        <w:rPr>
          <w:lang w:val="en-IE"/>
        </w:rPr>
      </w:pPr>
      <w:r w:rsidRPr="00D12E69">
        <w:rPr>
          <w:lang w:val="en-IE"/>
        </w:rPr>
        <w:t>Test mode:    split 66.0% train, remainder test</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Classifier model (full training set) ===</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PART decision list</w:t>
      </w:r>
    </w:p>
    <w:p w:rsidR="001536CF" w:rsidRPr="00D12E69" w:rsidRDefault="001536CF" w:rsidP="001536CF">
      <w:pPr>
        <w:pStyle w:val="BodyText"/>
        <w:rPr>
          <w:lang w:val="en-IE"/>
        </w:rPr>
      </w:pPr>
      <w:r w:rsidRPr="00D12E69">
        <w:rPr>
          <w:lang w:val="en-IE"/>
        </w:rPr>
        <w:t>------------------</w:t>
      </w:r>
    </w:p>
    <w:p w:rsidR="001536CF" w:rsidRPr="00D12E69" w:rsidRDefault="001536CF" w:rsidP="001536CF">
      <w:pPr>
        <w:pStyle w:val="BodyText"/>
        <w:rPr>
          <w:lang w:val="en-IE"/>
        </w:rPr>
      </w:pPr>
    </w:p>
    <w:p w:rsidR="001536CF" w:rsidRPr="00D12E69" w:rsidRDefault="00675C43" w:rsidP="001536CF">
      <w:pPr>
        <w:pStyle w:val="BodyText"/>
        <w:rPr>
          <w:lang w:val="en-IE"/>
        </w:rPr>
      </w:pPr>
      <w:r w:rsidRPr="00D12E69">
        <w:rPr>
          <w:lang w:val="en-IE"/>
        </w:rPr>
        <w:lastRenderedPageBreak/>
        <w:t>CUST_MOS &lt;= 0.877551 AND CONVERGENT_BILLING = Yes AND AREA_CODE = 21750: yes (200.0)</w:t>
      </w:r>
    </w:p>
    <w:p w:rsidR="001536CF" w:rsidRPr="00D12E69" w:rsidRDefault="00675C43" w:rsidP="001536CF">
      <w:pPr>
        <w:pStyle w:val="BodyText"/>
        <w:rPr>
          <w:lang w:val="en-IE"/>
        </w:rPr>
      </w:pPr>
      <w:r w:rsidRPr="00D12E69">
        <w:rPr>
          <w:lang w:val="en-IE"/>
        </w:rPr>
        <w:t>CUST_MOS &lt;= 0.877551 AND EDUCATION = Primary: yes (90.0)</w:t>
      </w:r>
    </w:p>
    <w:p w:rsidR="001536CF" w:rsidRPr="00D12E69" w:rsidRDefault="00675C43" w:rsidP="001536CF">
      <w:pPr>
        <w:pStyle w:val="BodyText"/>
        <w:rPr>
          <w:lang w:val="en-IE"/>
        </w:rPr>
      </w:pPr>
      <w:r w:rsidRPr="00D12E69">
        <w:rPr>
          <w:lang w:val="en-IE"/>
        </w:rPr>
        <w:t>CUST_MOS &gt; 0.877551: yes (90.0)</w:t>
      </w:r>
    </w:p>
    <w:p w:rsidR="001536CF" w:rsidRPr="00D12E69" w:rsidRDefault="00675C43" w:rsidP="001536CF">
      <w:pPr>
        <w:pStyle w:val="BodyText"/>
        <w:rPr>
          <w:lang w:val="en-IE"/>
        </w:rPr>
      </w:pPr>
      <w:r w:rsidRPr="00D12E69">
        <w:rPr>
          <w:lang w:val="en-IE"/>
        </w:rPr>
        <w:t xml:space="preserve">TOT_MINUTES_USAGE &gt; 0.22753 AND </w:t>
      </w:r>
      <w:r w:rsidR="001536CF" w:rsidRPr="00D12E69">
        <w:rPr>
          <w:lang w:val="en-IE"/>
        </w:rPr>
        <w:t>CONVERGEN</w:t>
      </w:r>
      <w:r w:rsidRPr="00D12E69">
        <w:rPr>
          <w:lang w:val="en-IE"/>
        </w:rPr>
        <w:t>T_BILLING = Yes: yes (70.0/3.0)</w:t>
      </w:r>
    </w:p>
    <w:p w:rsidR="001536CF" w:rsidRPr="00D12E69" w:rsidRDefault="00675C43" w:rsidP="001536CF">
      <w:pPr>
        <w:pStyle w:val="BodyText"/>
        <w:rPr>
          <w:lang w:val="en-IE"/>
        </w:rPr>
      </w:pPr>
      <w:r w:rsidRPr="00D12E69">
        <w:rPr>
          <w:lang w:val="en-IE"/>
        </w:rPr>
        <w:t xml:space="preserve">PHONE_PLAN = National AND </w:t>
      </w:r>
      <w:r w:rsidR="001536CF" w:rsidRPr="00D12E69">
        <w:rPr>
          <w:lang w:val="en-IE"/>
        </w:rPr>
        <w:t>INCOM</w:t>
      </w:r>
      <w:r w:rsidR="005D730E" w:rsidRPr="00D12E69">
        <w:rPr>
          <w:lang w:val="en-IE"/>
        </w:rPr>
        <w:t>E = Low Income: no (270.0/80.0)</w:t>
      </w:r>
    </w:p>
    <w:p w:rsidR="001536CF" w:rsidRPr="00D12E69" w:rsidRDefault="00675C43" w:rsidP="001536CF">
      <w:pPr>
        <w:pStyle w:val="BodyText"/>
        <w:rPr>
          <w:lang w:val="en-IE"/>
        </w:rPr>
      </w:pPr>
      <w:r w:rsidRPr="00D12E69">
        <w:rPr>
          <w:lang w:val="en-IE"/>
        </w:rPr>
        <w:t xml:space="preserve">EDUCATION = PhD AND </w:t>
      </w:r>
      <w:r w:rsidR="001536CF" w:rsidRPr="00D12E69">
        <w:rPr>
          <w:lang w:val="en-IE"/>
        </w:rPr>
        <w:t>T</w:t>
      </w:r>
      <w:r w:rsidR="005D730E" w:rsidRPr="00D12E69">
        <w:rPr>
          <w:lang w:val="en-IE"/>
        </w:rPr>
        <w:t xml:space="preserve">OT_MINUTES_USAGE &gt; 0.002622 AND </w:t>
      </w:r>
      <w:r w:rsidR="001536CF" w:rsidRPr="00D12E69">
        <w:rPr>
          <w:lang w:val="en-IE"/>
        </w:rPr>
        <w:t>INCOME = High Income AND</w:t>
      </w:r>
    </w:p>
    <w:p w:rsidR="001536CF" w:rsidRPr="00D12E69" w:rsidRDefault="001536CF" w:rsidP="001536CF">
      <w:pPr>
        <w:pStyle w:val="BodyText"/>
        <w:rPr>
          <w:lang w:val="en-IE"/>
        </w:rPr>
      </w:pPr>
      <w:r w:rsidRPr="00D12E69">
        <w:rPr>
          <w:lang w:val="en-IE"/>
        </w:rPr>
        <w:t>TO</w:t>
      </w:r>
      <w:r w:rsidR="005D730E" w:rsidRPr="00D12E69">
        <w:rPr>
          <w:lang w:val="en-IE"/>
        </w:rPr>
        <w:t xml:space="preserve">T_MINUTES_USAGE &lt;= 0.049452 AND </w:t>
      </w:r>
      <w:r w:rsidRPr="00D12E69">
        <w:rPr>
          <w:lang w:val="en-IE"/>
        </w:rPr>
        <w:t>M</w:t>
      </w:r>
      <w:r w:rsidR="005D730E" w:rsidRPr="00D12E69">
        <w:rPr>
          <w:lang w:val="en-IE"/>
        </w:rPr>
        <w:t>OBILE_PLAN = 0: no (170.0/48.0)</w:t>
      </w:r>
    </w:p>
    <w:p w:rsidR="001536CF" w:rsidRPr="00D12E69" w:rsidRDefault="001536CF" w:rsidP="001536CF">
      <w:pPr>
        <w:pStyle w:val="BodyText"/>
        <w:rPr>
          <w:lang w:val="en-IE"/>
        </w:rPr>
      </w:pPr>
      <w:r w:rsidRPr="00D12E69">
        <w:rPr>
          <w:lang w:val="en-IE"/>
        </w:rPr>
        <w:t>PHONE_PLA</w:t>
      </w:r>
      <w:r w:rsidR="005B73F3" w:rsidRPr="00D12E69">
        <w:rPr>
          <w:lang w:val="en-IE"/>
        </w:rPr>
        <w:t>N = Promo_plan: no (260.0/44.0)</w:t>
      </w:r>
    </w:p>
    <w:p w:rsidR="001536CF" w:rsidRPr="00D12E69" w:rsidRDefault="005B73F3" w:rsidP="001536CF">
      <w:pPr>
        <w:pStyle w:val="BodyText"/>
        <w:rPr>
          <w:lang w:val="en-IE"/>
        </w:rPr>
      </w:pPr>
      <w:r w:rsidRPr="00D12E69">
        <w:rPr>
          <w:lang w:val="en-IE"/>
        </w:rPr>
        <w:t>CUST_MOS &lt;= 0.040816 AND AREA_CODE = 45987: no (89.0)</w:t>
      </w:r>
    </w:p>
    <w:p w:rsidR="001536CF" w:rsidRPr="00D12E69" w:rsidRDefault="001536CF" w:rsidP="001536CF">
      <w:pPr>
        <w:pStyle w:val="BodyText"/>
        <w:rPr>
          <w:lang w:val="en-IE"/>
        </w:rPr>
      </w:pPr>
      <w:r w:rsidRPr="00D12E69">
        <w:rPr>
          <w:lang w:val="en-IE"/>
        </w:rPr>
        <w:t>AREA_CODE = 45987 AND</w:t>
      </w:r>
      <w:r w:rsidR="005B73F3" w:rsidRPr="00D12E69">
        <w:rPr>
          <w:lang w:val="en-IE"/>
        </w:rPr>
        <w:t xml:space="preserve"> </w:t>
      </w:r>
      <w:r w:rsidRPr="00D12E69">
        <w:rPr>
          <w:lang w:val="en-IE"/>
        </w:rPr>
        <w:t>CUST_M</w:t>
      </w:r>
      <w:r w:rsidR="005B73F3" w:rsidRPr="00D12E69">
        <w:rPr>
          <w:lang w:val="en-IE"/>
        </w:rPr>
        <w:t>OS &lt;= 0.530612: yes (161.0/1.0)</w:t>
      </w:r>
    </w:p>
    <w:p w:rsidR="001536CF" w:rsidRPr="00D12E69" w:rsidRDefault="005B73F3" w:rsidP="001536CF">
      <w:pPr>
        <w:pStyle w:val="BodyText"/>
        <w:rPr>
          <w:lang w:val="en-IE"/>
        </w:rPr>
      </w:pPr>
      <w:r w:rsidRPr="00D12E69">
        <w:rPr>
          <w:lang w:val="en-IE"/>
        </w:rPr>
        <w:t xml:space="preserve">INCOME = High Income AND </w:t>
      </w:r>
      <w:r w:rsidR="001536CF" w:rsidRPr="00D12E69">
        <w:rPr>
          <w:lang w:val="en-IE"/>
        </w:rPr>
        <w:t xml:space="preserve">EDUCATION </w:t>
      </w:r>
      <w:r w:rsidRPr="00D12E69">
        <w:rPr>
          <w:lang w:val="en-IE"/>
        </w:rPr>
        <w:t>= Post Primary: no (130.0/36.0)</w:t>
      </w:r>
    </w:p>
    <w:p w:rsidR="001536CF" w:rsidRPr="00D12E69" w:rsidRDefault="005B73F3" w:rsidP="001536CF">
      <w:pPr>
        <w:pStyle w:val="BodyText"/>
        <w:rPr>
          <w:lang w:val="en-IE"/>
        </w:rPr>
      </w:pPr>
      <w:r w:rsidRPr="00D12E69">
        <w:rPr>
          <w:lang w:val="en-IE"/>
        </w:rPr>
        <w:t xml:space="preserve">INCOME = High Income AND </w:t>
      </w:r>
      <w:r w:rsidR="001536CF" w:rsidRPr="00D12E69">
        <w:rPr>
          <w:lang w:val="en-IE"/>
        </w:rPr>
        <w:t>TOT_MINUTES_USAGE &gt; 0.049452: no (70.0/13.0)</w:t>
      </w:r>
    </w:p>
    <w:p w:rsidR="001536CF" w:rsidRPr="00D12E69" w:rsidRDefault="001536CF" w:rsidP="001536CF">
      <w:pPr>
        <w:pStyle w:val="BodyText"/>
        <w:rPr>
          <w:lang w:val="en-IE"/>
        </w:rPr>
      </w:pPr>
      <w:r w:rsidRPr="00D12E69">
        <w:rPr>
          <w:lang w:val="en-IE"/>
        </w:rPr>
        <w:t>CUST_MOS &gt; 0.326531 AND</w:t>
      </w:r>
      <w:r w:rsidR="005B73F3" w:rsidRPr="00D12E69">
        <w:rPr>
          <w:lang w:val="en-IE"/>
        </w:rPr>
        <w:t xml:space="preserve"> </w:t>
      </w:r>
      <w:r w:rsidRPr="00D12E69">
        <w:rPr>
          <w:lang w:val="en-IE"/>
        </w:rPr>
        <w:t>PHONE_PLAN =</w:t>
      </w:r>
      <w:r w:rsidR="005D730E" w:rsidRPr="00D12E69">
        <w:rPr>
          <w:lang w:val="en-IE"/>
        </w:rPr>
        <w:t xml:space="preserve"> International: yes (90.0/10.0)</w:t>
      </w:r>
    </w:p>
    <w:p w:rsidR="001536CF" w:rsidRPr="00D12E69" w:rsidRDefault="005B73F3" w:rsidP="001536CF">
      <w:pPr>
        <w:pStyle w:val="BodyText"/>
        <w:rPr>
          <w:lang w:val="en-IE"/>
        </w:rPr>
      </w:pPr>
      <w:r w:rsidRPr="00D12E69">
        <w:rPr>
          <w:lang w:val="en-IE"/>
        </w:rPr>
        <w:t>INCOME = Medium Income AND GENDER = F: no (180.0/60.0)</w:t>
      </w:r>
    </w:p>
    <w:p w:rsidR="001536CF" w:rsidRPr="00D12E69" w:rsidRDefault="001536CF" w:rsidP="001536CF">
      <w:pPr>
        <w:pStyle w:val="BodyText"/>
        <w:rPr>
          <w:lang w:val="en-IE"/>
        </w:rPr>
      </w:pPr>
      <w:r w:rsidRPr="00D12E69">
        <w:rPr>
          <w:lang w:val="en-IE"/>
        </w:rPr>
        <w:t>INCOME = Medium Income AND</w:t>
      </w:r>
      <w:r w:rsidR="005B73F3" w:rsidRPr="00D12E69">
        <w:rPr>
          <w:lang w:val="en-IE"/>
        </w:rPr>
        <w:t xml:space="preserve"> </w:t>
      </w:r>
      <w:r w:rsidRPr="00D12E69">
        <w:rPr>
          <w:lang w:val="en-IE"/>
        </w:rPr>
        <w:t xml:space="preserve">PHONE_PLAN </w:t>
      </w:r>
      <w:r w:rsidR="00675C43" w:rsidRPr="00D12E69">
        <w:rPr>
          <w:lang w:val="en-IE"/>
        </w:rPr>
        <w:t>= International: no (90.0/38.0)</w:t>
      </w:r>
    </w:p>
    <w:p w:rsidR="001536CF" w:rsidRPr="00D12E69" w:rsidRDefault="001536CF" w:rsidP="001536CF">
      <w:pPr>
        <w:pStyle w:val="BodyText"/>
        <w:rPr>
          <w:lang w:val="en-IE"/>
        </w:rPr>
      </w:pPr>
      <w:r w:rsidRPr="00D12E69">
        <w:rPr>
          <w:lang w:val="en-IE"/>
        </w:rPr>
        <w:t>AREA_CODE = 36785: no (30.0/6.0)</w:t>
      </w:r>
    </w:p>
    <w:p w:rsidR="001536CF" w:rsidRPr="00D12E69" w:rsidRDefault="001536CF" w:rsidP="001536CF">
      <w:pPr>
        <w:pStyle w:val="BodyText"/>
        <w:rPr>
          <w:lang w:val="en-IE"/>
        </w:rPr>
      </w:pPr>
      <w:r w:rsidRPr="00D12E69">
        <w:rPr>
          <w:lang w:val="en-IE"/>
        </w:rPr>
        <w:t>PHONE_PLAN = National AND EDUCATION = PhD: no (20.0/9.0)</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no (60.0/29.0)</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xml:space="preserve">Number of Rules  : </w:t>
      </w:r>
      <w:r w:rsidRPr="00D12E69">
        <w:rPr>
          <w:lang w:val="en-IE"/>
        </w:rPr>
        <w:tab/>
        <w:t>17</w:t>
      </w:r>
    </w:p>
    <w:p w:rsidR="001536CF" w:rsidRPr="00D12E69" w:rsidRDefault="001536CF" w:rsidP="001536CF">
      <w:pPr>
        <w:pStyle w:val="BodyText"/>
        <w:rPr>
          <w:lang w:val="en-IE"/>
        </w:rPr>
      </w:pPr>
      <w:r w:rsidRPr="00D12E69">
        <w:rPr>
          <w:lang w:val="en-IE"/>
        </w:rPr>
        <w:t>Time taken to build model: 0.21 seconds</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Evaluation on test split ===</w:t>
      </w:r>
    </w:p>
    <w:p w:rsidR="001536CF" w:rsidRPr="00D12E69" w:rsidRDefault="001536CF" w:rsidP="001536CF">
      <w:pPr>
        <w:pStyle w:val="BodyText"/>
        <w:rPr>
          <w:lang w:val="en-IE"/>
        </w:rPr>
      </w:pPr>
      <w:r w:rsidRPr="00D12E69">
        <w:rPr>
          <w:lang w:val="en-IE"/>
        </w:rPr>
        <w:t>Time taken to test model on test split: 0.02 seconds</w:t>
      </w:r>
    </w:p>
    <w:p w:rsidR="001536CF" w:rsidRPr="00D12E69" w:rsidRDefault="001536CF" w:rsidP="001536CF">
      <w:pPr>
        <w:pStyle w:val="BodyText"/>
        <w:rPr>
          <w:lang w:val="en-IE"/>
        </w:rPr>
      </w:pPr>
      <w:r w:rsidRPr="00D12E69">
        <w:rPr>
          <w:lang w:val="en-IE"/>
        </w:rPr>
        <w:t>=== Summary ===</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lastRenderedPageBreak/>
        <w:t>Correctly Classified Instances         567               80.5398 %</w:t>
      </w:r>
    </w:p>
    <w:p w:rsidR="001536CF" w:rsidRPr="00D12E69" w:rsidRDefault="001536CF" w:rsidP="001536CF">
      <w:pPr>
        <w:pStyle w:val="BodyText"/>
        <w:rPr>
          <w:lang w:val="en-IE"/>
        </w:rPr>
      </w:pPr>
      <w:r w:rsidRPr="00D12E69">
        <w:rPr>
          <w:lang w:val="en-IE"/>
        </w:rPr>
        <w:t>Incorrectly Classified Instances       137               19.4602 %</w:t>
      </w:r>
    </w:p>
    <w:p w:rsidR="001536CF" w:rsidRPr="00D12E69" w:rsidRDefault="001536CF" w:rsidP="001536CF">
      <w:pPr>
        <w:pStyle w:val="BodyText"/>
        <w:rPr>
          <w:lang w:val="en-IE"/>
        </w:rPr>
      </w:pPr>
      <w:r w:rsidRPr="00D12E69">
        <w:rPr>
          <w:lang w:val="en-IE"/>
        </w:rPr>
        <w:t>Kappa statistic                          0.6147</w:t>
      </w:r>
    </w:p>
    <w:p w:rsidR="001536CF" w:rsidRPr="00D12E69" w:rsidRDefault="001536CF" w:rsidP="001536CF">
      <w:pPr>
        <w:pStyle w:val="BodyText"/>
        <w:rPr>
          <w:lang w:val="en-IE"/>
        </w:rPr>
      </w:pPr>
      <w:r w:rsidRPr="00D12E69">
        <w:rPr>
          <w:lang w:val="en-IE"/>
        </w:rPr>
        <w:t>Mean absolute error                      0.2566</w:t>
      </w:r>
    </w:p>
    <w:p w:rsidR="001536CF" w:rsidRPr="00D12E69" w:rsidRDefault="001536CF" w:rsidP="001536CF">
      <w:pPr>
        <w:pStyle w:val="BodyText"/>
        <w:rPr>
          <w:lang w:val="en-IE"/>
        </w:rPr>
      </w:pPr>
      <w:r w:rsidRPr="00D12E69">
        <w:rPr>
          <w:lang w:val="en-IE"/>
        </w:rPr>
        <w:t>Root mean squared error                  0.3732</w:t>
      </w:r>
    </w:p>
    <w:p w:rsidR="001536CF" w:rsidRPr="00D12E69" w:rsidRDefault="001536CF" w:rsidP="001536CF">
      <w:pPr>
        <w:pStyle w:val="BodyText"/>
        <w:rPr>
          <w:lang w:val="en-IE"/>
        </w:rPr>
      </w:pPr>
      <w:r w:rsidRPr="00D12E69">
        <w:rPr>
          <w:lang w:val="en-IE"/>
        </w:rPr>
        <w:t>Relative absolute error                 51.3241 %</w:t>
      </w:r>
    </w:p>
    <w:p w:rsidR="001536CF" w:rsidRPr="00D12E69" w:rsidRDefault="001536CF" w:rsidP="001536CF">
      <w:pPr>
        <w:pStyle w:val="BodyText"/>
        <w:rPr>
          <w:lang w:val="en-IE"/>
        </w:rPr>
      </w:pPr>
      <w:r w:rsidRPr="00D12E69">
        <w:rPr>
          <w:lang w:val="en-IE"/>
        </w:rPr>
        <w:t>Root relative squared error             74.6475 %</w:t>
      </w:r>
    </w:p>
    <w:p w:rsidR="001536CF" w:rsidRPr="00D12E69" w:rsidRDefault="001536CF" w:rsidP="001536CF">
      <w:pPr>
        <w:pStyle w:val="BodyText"/>
        <w:rPr>
          <w:lang w:val="en-IE"/>
        </w:rPr>
      </w:pPr>
      <w:r w:rsidRPr="00D12E69">
        <w:rPr>
          <w:lang w:val="en-IE"/>
        </w:rPr>
        <w:t>Total Number of Instances              704</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Detailed Accuracy By Class ===</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xml:space="preserve">                 TP Rate  FP Rate  Precision  Recall   F-Measure  MCC      ROC Area  PRC Area  Class</w:t>
      </w:r>
    </w:p>
    <w:p w:rsidR="001536CF" w:rsidRPr="00D12E69" w:rsidRDefault="001536CF" w:rsidP="001536CF">
      <w:pPr>
        <w:pStyle w:val="BodyText"/>
        <w:rPr>
          <w:lang w:val="en-IE"/>
        </w:rPr>
      </w:pPr>
      <w:r w:rsidRPr="00D12E69">
        <w:rPr>
          <w:lang w:val="en-IE"/>
        </w:rPr>
        <w:t xml:space="preserve">                 0.678    0.056    0.929      0.678    0.784      0.640    0.847     0.870     yes</w:t>
      </w:r>
    </w:p>
    <w:p w:rsidR="001536CF" w:rsidRPr="00D12E69" w:rsidRDefault="001536CF" w:rsidP="001536CF">
      <w:pPr>
        <w:pStyle w:val="BodyText"/>
        <w:rPr>
          <w:lang w:val="en-IE"/>
        </w:rPr>
      </w:pPr>
      <w:r w:rsidRPr="00D12E69">
        <w:rPr>
          <w:lang w:val="en-IE"/>
        </w:rPr>
        <w:t xml:space="preserve">                 0.944    0.322    0.729      0.944    0.823      0.640    0.847     0.787     no</w:t>
      </w:r>
    </w:p>
    <w:p w:rsidR="001536CF" w:rsidRPr="00D12E69" w:rsidRDefault="001536CF" w:rsidP="001536CF">
      <w:pPr>
        <w:pStyle w:val="BodyText"/>
        <w:rPr>
          <w:lang w:val="en-IE"/>
        </w:rPr>
      </w:pPr>
      <w:r w:rsidRPr="00D12E69">
        <w:rPr>
          <w:lang w:val="en-IE"/>
        </w:rPr>
        <w:t>Weighted Avg.    0.805    0.183    0.833      0.805    0.803      0.640    0.847     0.830</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Confusion Matrix ===</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xml:space="preserve">   a   b   &lt;-- classified as</w:t>
      </w:r>
    </w:p>
    <w:p w:rsidR="001536CF" w:rsidRPr="00D12E69" w:rsidRDefault="001536CF" w:rsidP="001536CF">
      <w:pPr>
        <w:pStyle w:val="BodyText"/>
        <w:rPr>
          <w:lang w:val="en-IE"/>
        </w:rPr>
      </w:pPr>
      <w:r w:rsidRPr="00D12E69">
        <w:rPr>
          <w:lang w:val="en-IE"/>
        </w:rPr>
        <w:t xml:space="preserve"> 249 118 |   a = yes</w:t>
      </w:r>
    </w:p>
    <w:p w:rsidR="00D11776" w:rsidRPr="00D12E69" w:rsidRDefault="001536CF" w:rsidP="001536CF">
      <w:pPr>
        <w:pStyle w:val="BodyText"/>
        <w:rPr>
          <w:lang w:val="en-IE"/>
        </w:rPr>
      </w:pPr>
      <w:r w:rsidRPr="00D12E69">
        <w:rPr>
          <w:lang w:val="en-IE"/>
        </w:rPr>
        <w:t xml:space="preserve">  19 318 |   b = no</w:t>
      </w:r>
    </w:p>
    <w:p w:rsidR="00DD6070" w:rsidRPr="00D12E69" w:rsidRDefault="00DD6070">
      <w:pPr>
        <w:rPr>
          <w:lang w:val="en-IE"/>
        </w:rPr>
      </w:pPr>
      <w:r w:rsidRPr="00D12E69">
        <w:rPr>
          <w:lang w:val="en-IE"/>
        </w:rPr>
        <w:br w:type="page"/>
      </w:r>
    </w:p>
    <w:p w:rsidR="00DD6070" w:rsidRPr="00D12E69" w:rsidRDefault="00DD6070" w:rsidP="00C966AA">
      <w:pPr>
        <w:pStyle w:val="Heading3"/>
        <w:rPr>
          <w:lang w:val="en-IE"/>
        </w:rPr>
      </w:pPr>
      <w:bookmarkStart w:id="242" w:name="_Toc478323310"/>
      <w:r w:rsidRPr="00D12E69">
        <w:rPr>
          <w:lang w:val="en-IE"/>
        </w:rPr>
        <w:lastRenderedPageBreak/>
        <w:t>2.1.1 ZeroR</w:t>
      </w:r>
      <w:bookmarkEnd w:id="242"/>
    </w:p>
    <w:p w:rsidR="00DD6070" w:rsidRPr="00D12E69" w:rsidRDefault="00DD6070" w:rsidP="00DD6070">
      <w:pPr>
        <w:pStyle w:val="BodyText"/>
        <w:rPr>
          <w:lang w:val="en-IE"/>
        </w:rPr>
      </w:pPr>
      <w:r w:rsidRPr="00D12E69">
        <w:rPr>
          <w:lang w:val="en-IE"/>
        </w:rPr>
        <w:t>Scheme:       weka.classifiers.rules.ZeroR</w:t>
      </w:r>
    </w:p>
    <w:p w:rsidR="00DD6070" w:rsidRPr="00D12E69" w:rsidRDefault="00DD6070" w:rsidP="00DD6070">
      <w:pPr>
        <w:pStyle w:val="BodyText"/>
        <w:rPr>
          <w:lang w:val="en-IE"/>
        </w:rPr>
      </w:pPr>
      <w:r w:rsidRPr="00D12E69">
        <w:rPr>
          <w:lang w:val="en-IE"/>
        </w:rPr>
        <w:t>Relation:     churn_data_preprocessed-weka.filters.unsupervised.attribute.Remove-R1-2,4-6-weka.filters.unsupervised.attribute.NumericToNominal-R1,3,4,6,7-weka.filters.unsupervised.attribute.Normalize-S1.0-T0.0</w:t>
      </w:r>
    </w:p>
    <w:p w:rsidR="00DD6070" w:rsidRPr="00D12E69" w:rsidRDefault="00DD6070" w:rsidP="00DD6070">
      <w:pPr>
        <w:pStyle w:val="BodyText"/>
        <w:rPr>
          <w:lang w:val="en-IE"/>
        </w:rPr>
      </w:pPr>
      <w:r w:rsidRPr="00D12E69">
        <w:rPr>
          <w:lang w:val="en-IE"/>
        </w:rPr>
        <w:t>Instances:    2070</w:t>
      </w:r>
    </w:p>
    <w:p w:rsidR="00DD6070" w:rsidRPr="00D12E69" w:rsidRDefault="00DD6070" w:rsidP="00DD6070">
      <w:pPr>
        <w:pStyle w:val="BodyText"/>
        <w:rPr>
          <w:lang w:val="en-IE"/>
        </w:rPr>
      </w:pPr>
      <w:r w:rsidRPr="00D12E69">
        <w:rPr>
          <w:lang w:val="en-IE"/>
        </w:rPr>
        <w:t>Attributes:   14</w:t>
      </w:r>
    </w:p>
    <w:p w:rsidR="00DD6070" w:rsidRPr="00D12E69" w:rsidRDefault="00DD6070" w:rsidP="00DD6070">
      <w:pPr>
        <w:pStyle w:val="BodyText"/>
        <w:rPr>
          <w:lang w:val="en-IE"/>
        </w:rPr>
      </w:pPr>
      <w:r w:rsidRPr="00D12E69">
        <w:rPr>
          <w:lang w:val="en-IE"/>
        </w:rPr>
        <w:t xml:space="preserve">              AREA_CODE</w:t>
      </w:r>
    </w:p>
    <w:p w:rsidR="00DD6070" w:rsidRPr="00D12E69" w:rsidRDefault="00DD6070" w:rsidP="00DD6070">
      <w:pPr>
        <w:pStyle w:val="BodyText"/>
        <w:rPr>
          <w:lang w:val="en-IE"/>
        </w:rPr>
      </w:pPr>
      <w:r w:rsidRPr="00D12E69">
        <w:rPr>
          <w:lang w:val="en-IE"/>
        </w:rPr>
        <w:t xml:space="preserve">              CUST_MOS</w:t>
      </w:r>
    </w:p>
    <w:p w:rsidR="00DD6070" w:rsidRPr="00D12E69" w:rsidRDefault="00DD6070" w:rsidP="00DD6070">
      <w:pPr>
        <w:pStyle w:val="BodyText"/>
        <w:rPr>
          <w:lang w:val="en-IE"/>
        </w:rPr>
      </w:pPr>
      <w:r w:rsidRPr="00D12E69">
        <w:rPr>
          <w:lang w:val="en-IE"/>
        </w:rPr>
        <w:t xml:space="preserve">              LONGDIST_FLAG</w:t>
      </w:r>
    </w:p>
    <w:p w:rsidR="00DD6070" w:rsidRPr="00D12E69" w:rsidRDefault="00DD6070" w:rsidP="00DD6070">
      <w:pPr>
        <w:pStyle w:val="BodyText"/>
        <w:rPr>
          <w:lang w:val="en-IE"/>
        </w:rPr>
      </w:pPr>
      <w:r w:rsidRPr="00D12E69">
        <w:rPr>
          <w:lang w:val="en-IE"/>
        </w:rPr>
        <w:t xml:space="preserve">              CALLWAITING_FLAG</w:t>
      </w:r>
    </w:p>
    <w:p w:rsidR="00DD6070" w:rsidRPr="00D12E69" w:rsidRDefault="00DD6070" w:rsidP="00DD6070">
      <w:pPr>
        <w:pStyle w:val="BodyText"/>
        <w:rPr>
          <w:lang w:val="en-IE"/>
        </w:rPr>
      </w:pPr>
      <w:r w:rsidRPr="00D12E69">
        <w:rPr>
          <w:lang w:val="en-IE"/>
        </w:rPr>
        <w:t xml:space="preserve">              NUM_LINES</w:t>
      </w:r>
    </w:p>
    <w:p w:rsidR="00DD6070" w:rsidRPr="00D12E69" w:rsidRDefault="00DD6070" w:rsidP="00DD6070">
      <w:pPr>
        <w:pStyle w:val="BodyText"/>
        <w:rPr>
          <w:lang w:val="en-IE"/>
        </w:rPr>
      </w:pPr>
      <w:r w:rsidRPr="00D12E69">
        <w:rPr>
          <w:lang w:val="en-IE"/>
        </w:rPr>
        <w:t xml:space="preserve">              VOICEMAIL_FLAG</w:t>
      </w:r>
    </w:p>
    <w:p w:rsidR="00DD6070" w:rsidRPr="00D12E69" w:rsidRDefault="00DD6070" w:rsidP="00DD6070">
      <w:pPr>
        <w:pStyle w:val="BodyText"/>
        <w:rPr>
          <w:lang w:val="en-IE"/>
        </w:rPr>
      </w:pPr>
      <w:r w:rsidRPr="00D12E69">
        <w:rPr>
          <w:lang w:val="en-IE"/>
        </w:rPr>
        <w:t xml:space="preserve">              MOBILE_PLAN</w:t>
      </w:r>
    </w:p>
    <w:p w:rsidR="00DD6070" w:rsidRPr="00D12E69" w:rsidRDefault="00DD6070" w:rsidP="00DD6070">
      <w:pPr>
        <w:pStyle w:val="BodyText"/>
        <w:rPr>
          <w:lang w:val="en-IE"/>
        </w:rPr>
      </w:pPr>
      <w:r w:rsidRPr="00D12E69">
        <w:rPr>
          <w:lang w:val="en-IE"/>
        </w:rPr>
        <w:t xml:space="preserve">              CONVERGENT_BILLING</w:t>
      </w:r>
    </w:p>
    <w:p w:rsidR="00DD6070" w:rsidRPr="00D12E69" w:rsidRDefault="00DD6070" w:rsidP="00DD6070">
      <w:pPr>
        <w:pStyle w:val="BodyText"/>
        <w:rPr>
          <w:lang w:val="en-IE"/>
        </w:rPr>
      </w:pPr>
      <w:r w:rsidRPr="00D12E69">
        <w:rPr>
          <w:lang w:val="en-IE"/>
        </w:rPr>
        <w:t xml:space="preserve">              GENDER</w:t>
      </w:r>
    </w:p>
    <w:p w:rsidR="00DD6070" w:rsidRPr="00D12E69" w:rsidRDefault="00DD6070" w:rsidP="00DD6070">
      <w:pPr>
        <w:pStyle w:val="BodyText"/>
        <w:rPr>
          <w:lang w:val="en-IE"/>
        </w:rPr>
      </w:pPr>
      <w:r w:rsidRPr="00D12E69">
        <w:rPr>
          <w:lang w:val="en-IE"/>
        </w:rPr>
        <w:t xml:space="preserve">              INCOME</w:t>
      </w:r>
    </w:p>
    <w:p w:rsidR="00DD6070" w:rsidRPr="00D12E69" w:rsidRDefault="00DD6070" w:rsidP="00DD6070">
      <w:pPr>
        <w:pStyle w:val="BodyText"/>
        <w:rPr>
          <w:lang w:val="en-IE"/>
        </w:rPr>
      </w:pPr>
      <w:r w:rsidRPr="00D12E69">
        <w:rPr>
          <w:lang w:val="en-IE"/>
        </w:rPr>
        <w:t xml:space="preserve">              PHONE_PLAN</w:t>
      </w:r>
    </w:p>
    <w:p w:rsidR="00DD6070" w:rsidRPr="00D12E69" w:rsidRDefault="00DD6070" w:rsidP="00DD6070">
      <w:pPr>
        <w:pStyle w:val="BodyText"/>
        <w:rPr>
          <w:lang w:val="en-IE"/>
        </w:rPr>
      </w:pPr>
      <w:r w:rsidRPr="00D12E69">
        <w:rPr>
          <w:lang w:val="en-IE"/>
        </w:rPr>
        <w:t xml:space="preserve">              EDUCATION</w:t>
      </w:r>
    </w:p>
    <w:p w:rsidR="00DD6070" w:rsidRPr="00D12E69" w:rsidRDefault="00DD6070" w:rsidP="00DD6070">
      <w:pPr>
        <w:pStyle w:val="BodyText"/>
        <w:rPr>
          <w:lang w:val="en-IE"/>
        </w:rPr>
      </w:pPr>
      <w:r w:rsidRPr="00D12E69">
        <w:rPr>
          <w:lang w:val="en-IE"/>
        </w:rPr>
        <w:t xml:space="preserve">              TOT_MINUTES_USAGE</w:t>
      </w:r>
    </w:p>
    <w:p w:rsidR="00DD6070" w:rsidRPr="00D12E69" w:rsidRDefault="00DD6070" w:rsidP="00DD6070">
      <w:pPr>
        <w:pStyle w:val="BodyText"/>
        <w:rPr>
          <w:lang w:val="en-IE"/>
        </w:rPr>
      </w:pPr>
      <w:r w:rsidRPr="00D12E69">
        <w:rPr>
          <w:lang w:val="en-IE"/>
        </w:rPr>
        <w:t xml:space="preserve">              CHURNER</w:t>
      </w:r>
    </w:p>
    <w:p w:rsidR="00DD6070" w:rsidRPr="00D12E69" w:rsidRDefault="00DD6070" w:rsidP="00DD6070">
      <w:pPr>
        <w:pStyle w:val="BodyText"/>
        <w:rPr>
          <w:lang w:val="en-IE"/>
        </w:rPr>
      </w:pPr>
      <w:r w:rsidRPr="00D12E69">
        <w:rPr>
          <w:lang w:val="en-IE"/>
        </w:rPr>
        <w:t>Test mode:    split 66.0% train, remainder test</w:t>
      </w:r>
    </w:p>
    <w:p w:rsidR="00DD6070" w:rsidRPr="00D12E69" w:rsidRDefault="00DD6070" w:rsidP="00DD6070">
      <w:pPr>
        <w:pStyle w:val="BodyText"/>
        <w:rPr>
          <w:lang w:val="en-IE"/>
        </w:rPr>
      </w:pPr>
      <w:r w:rsidRPr="00D12E69">
        <w:rPr>
          <w:lang w:val="en-IE"/>
        </w:rPr>
        <w:t>=== Classifier model (full training set) ===</w:t>
      </w:r>
    </w:p>
    <w:p w:rsidR="00DD6070" w:rsidRPr="00D12E69" w:rsidRDefault="00DD6070" w:rsidP="00DD6070">
      <w:pPr>
        <w:pStyle w:val="BodyText"/>
        <w:rPr>
          <w:lang w:val="en-IE"/>
        </w:rPr>
      </w:pPr>
      <w:r w:rsidRPr="00D12E69">
        <w:rPr>
          <w:lang w:val="en-IE"/>
        </w:rPr>
        <w:t>ZeroR predicts class value: yes</w:t>
      </w:r>
    </w:p>
    <w:p w:rsidR="00DD6070" w:rsidRPr="00D12E69" w:rsidRDefault="00DD6070" w:rsidP="00DD6070">
      <w:pPr>
        <w:pStyle w:val="BodyText"/>
        <w:rPr>
          <w:lang w:val="en-IE"/>
        </w:rPr>
      </w:pPr>
      <w:r w:rsidRPr="00D12E69">
        <w:rPr>
          <w:lang w:val="en-IE"/>
        </w:rPr>
        <w:t>Time taken to build model: 0 seconds</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Evaluation on test split ===</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lastRenderedPageBreak/>
        <w:t>Time taken to test mo</w:t>
      </w:r>
      <w:r w:rsidR="00270D98" w:rsidRPr="00D12E69">
        <w:rPr>
          <w:lang w:val="en-IE"/>
        </w:rPr>
        <w:t>del on test split: 0.01 seconds</w:t>
      </w:r>
    </w:p>
    <w:p w:rsidR="00DD6070" w:rsidRPr="00D12E69" w:rsidRDefault="00270D98" w:rsidP="00DD6070">
      <w:pPr>
        <w:pStyle w:val="BodyText"/>
        <w:rPr>
          <w:lang w:val="en-IE"/>
        </w:rPr>
      </w:pPr>
      <w:r w:rsidRPr="00D12E69">
        <w:rPr>
          <w:lang w:val="en-IE"/>
        </w:rPr>
        <w:t>=== Summary ===</w:t>
      </w:r>
    </w:p>
    <w:p w:rsidR="00DD6070" w:rsidRPr="00D12E69" w:rsidRDefault="00DD6070" w:rsidP="00DD6070">
      <w:pPr>
        <w:pStyle w:val="BodyText"/>
        <w:rPr>
          <w:lang w:val="en-IE"/>
        </w:rPr>
      </w:pPr>
      <w:r w:rsidRPr="00D12E69">
        <w:rPr>
          <w:lang w:val="en-IE"/>
        </w:rPr>
        <w:t>Correctly Classified Instances         367               52.1307 %</w:t>
      </w:r>
    </w:p>
    <w:p w:rsidR="00DD6070" w:rsidRPr="00D12E69" w:rsidRDefault="00DD6070" w:rsidP="00DD6070">
      <w:pPr>
        <w:pStyle w:val="BodyText"/>
        <w:rPr>
          <w:lang w:val="en-IE"/>
        </w:rPr>
      </w:pPr>
      <w:r w:rsidRPr="00D12E69">
        <w:rPr>
          <w:lang w:val="en-IE"/>
        </w:rPr>
        <w:t>Incorrectly Classified Instances       337               47.8693 %</w:t>
      </w:r>
    </w:p>
    <w:p w:rsidR="00DD6070" w:rsidRPr="00D12E69" w:rsidRDefault="00DD6070" w:rsidP="00DD6070">
      <w:pPr>
        <w:pStyle w:val="BodyText"/>
        <w:rPr>
          <w:lang w:val="en-IE"/>
        </w:rPr>
      </w:pPr>
      <w:r w:rsidRPr="00D12E69">
        <w:rPr>
          <w:lang w:val="en-IE"/>
        </w:rPr>
        <w:t>Kappa statistic                          0</w:t>
      </w:r>
    </w:p>
    <w:p w:rsidR="00DD6070" w:rsidRPr="00D12E69" w:rsidRDefault="00DD6070" w:rsidP="00DD6070">
      <w:pPr>
        <w:pStyle w:val="BodyText"/>
        <w:rPr>
          <w:lang w:val="en-IE"/>
        </w:rPr>
      </w:pPr>
      <w:r w:rsidRPr="00D12E69">
        <w:rPr>
          <w:lang w:val="en-IE"/>
        </w:rPr>
        <w:t>Mean absolute error                      0.5</w:t>
      </w:r>
    </w:p>
    <w:p w:rsidR="00DD6070" w:rsidRPr="00D12E69" w:rsidRDefault="00DD6070" w:rsidP="00DD6070">
      <w:pPr>
        <w:pStyle w:val="BodyText"/>
        <w:rPr>
          <w:lang w:val="en-IE"/>
        </w:rPr>
      </w:pPr>
      <w:r w:rsidRPr="00D12E69">
        <w:rPr>
          <w:lang w:val="en-IE"/>
        </w:rPr>
        <w:t>Root mean squared error                  0.5</w:t>
      </w:r>
    </w:p>
    <w:p w:rsidR="00DD6070" w:rsidRPr="00D12E69" w:rsidRDefault="00DD6070" w:rsidP="00DD6070">
      <w:pPr>
        <w:pStyle w:val="BodyText"/>
        <w:rPr>
          <w:lang w:val="en-IE"/>
        </w:rPr>
      </w:pPr>
      <w:r w:rsidRPr="00D12E69">
        <w:rPr>
          <w:lang w:val="en-IE"/>
        </w:rPr>
        <w:t>Relative absolute error                100      %</w:t>
      </w:r>
    </w:p>
    <w:p w:rsidR="00DD6070" w:rsidRPr="00D12E69" w:rsidRDefault="00DD6070" w:rsidP="00DD6070">
      <w:pPr>
        <w:pStyle w:val="BodyText"/>
        <w:rPr>
          <w:lang w:val="en-IE"/>
        </w:rPr>
      </w:pPr>
      <w:r w:rsidRPr="00D12E69">
        <w:rPr>
          <w:lang w:val="en-IE"/>
        </w:rPr>
        <w:t>Root relative squared error            100      %</w:t>
      </w:r>
    </w:p>
    <w:p w:rsidR="00DD6070" w:rsidRPr="00D12E69" w:rsidRDefault="00DD6070" w:rsidP="00DD6070">
      <w:pPr>
        <w:pStyle w:val="BodyText"/>
        <w:rPr>
          <w:lang w:val="en-IE"/>
        </w:rPr>
      </w:pPr>
      <w:r w:rsidRPr="00D12E69">
        <w:rPr>
          <w:lang w:val="en-IE"/>
        </w:rPr>
        <w:t>Total Number of Instances              704</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Detailed Accuracy By Class ===</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xml:space="preserve">                 TP Rate  FP Rate  Precision  Recall   F-Measure  MCC      ROC Area  PRC Area  Class</w:t>
      </w:r>
    </w:p>
    <w:p w:rsidR="00DD6070" w:rsidRPr="00D12E69" w:rsidRDefault="00DD6070" w:rsidP="00DD6070">
      <w:pPr>
        <w:pStyle w:val="BodyText"/>
        <w:rPr>
          <w:lang w:val="en-IE"/>
        </w:rPr>
      </w:pPr>
      <w:r w:rsidRPr="00D12E69">
        <w:rPr>
          <w:lang w:val="en-IE"/>
        </w:rPr>
        <w:t xml:space="preserve">                 1.000    1.000    0.521      1.000    0.685      0.000    0.500     0.521     yes</w:t>
      </w:r>
    </w:p>
    <w:p w:rsidR="00DD6070" w:rsidRPr="00D12E69" w:rsidRDefault="00DD6070" w:rsidP="00DD6070">
      <w:pPr>
        <w:pStyle w:val="BodyText"/>
        <w:rPr>
          <w:lang w:val="en-IE"/>
        </w:rPr>
      </w:pPr>
      <w:r w:rsidRPr="00D12E69">
        <w:rPr>
          <w:lang w:val="en-IE"/>
        </w:rPr>
        <w:t xml:space="preserve">                 0.000    0.000    0.000      0.000    0.000      0.000    0.500     0.479     no</w:t>
      </w:r>
    </w:p>
    <w:p w:rsidR="00DD6070" w:rsidRPr="00D12E69" w:rsidRDefault="00DD6070" w:rsidP="00DD6070">
      <w:pPr>
        <w:pStyle w:val="BodyText"/>
        <w:rPr>
          <w:lang w:val="en-IE"/>
        </w:rPr>
      </w:pPr>
      <w:r w:rsidRPr="00D12E69">
        <w:rPr>
          <w:lang w:val="en-IE"/>
        </w:rPr>
        <w:t>Weighted Avg.    0.521    0.521    0.272      0.521    0.357      0.000    0.500     0.501</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Confusion Matrix ===</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xml:space="preserve">   a   b   &lt;-- classified as</w:t>
      </w:r>
    </w:p>
    <w:p w:rsidR="00DD6070" w:rsidRPr="00D12E69" w:rsidRDefault="00DD6070" w:rsidP="00DD6070">
      <w:pPr>
        <w:pStyle w:val="BodyText"/>
        <w:rPr>
          <w:lang w:val="en-IE"/>
        </w:rPr>
      </w:pPr>
      <w:r w:rsidRPr="00D12E69">
        <w:rPr>
          <w:lang w:val="en-IE"/>
        </w:rPr>
        <w:t xml:space="preserve"> 367   0 |   a = yes</w:t>
      </w:r>
    </w:p>
    <w:p w:rsidR="00DE054F" w:rsidRDefault="00DD6070" w:rsidP="00F1773C">
      <w:pPr>
        <w:pStyle w:val="BodyText"/>
        <w:rPr>
          <w:lang w:val="en-IE"/>
        </w:rPr>
      </w:pPr>
      <w:r w:rsidRPr="00D12E69">
        <w:rPr>
          <w:lang w:val="en-IE"/>
        </w:rPr>
        <w:t xml:space="preserve"> 337   0 |   b = no</w:t>
      </w:r>
    </w:p>
    <w:p w:rsidR="00DE054F" w:rsidRDefault="00DE054F">
      <w:pPr>
        <w:rPr>
          <w:lang w:val="en-IE"/>
        </w:rPr>
      </w:pPr>
      <w:r>
        <w:rPr>
          <w:lang w:val="en-IE"/>
        </w:rPr>
        <w:br w:type="page"/>
      </w:r>
    </w:p>
    <w:p w:rsidR="00DE054F" w:rsidRPr="00D12E69" w:rsidRDefault="00DE054F" w:rsidP="00DE054F">
      <w:pPr>
        <w:pStyle w:val="Heading1"/>
        <w:rPr>
          <w:lang w:val="en-IE"/>
        </w:rPr>
      </w:pPr>
      <w:bookmarkStart w:id="243" w:name="_Toc478323311"/>
      <w:r>
        <w:rPr>
          <w:lang w:val="en-IE"/>
        </w:rPr>
        <w:lastRenderedPageBreak/>
        <w:t>Bibliography</w:t>
      </w:r>
      <w:bookmarkEnd w:id="243"/>
    </w:p>
    <w:p w:rsidR="00840E18" w:rsidRPr="00D12E69" w:rsidRDefault="00DE054F" w:rsidP="00DE054F">
      <w:pPr>
        <w:pStyle w:val="BodyText"/>
        <w:rPr>
          <w:lang w:val="en-IE"/>
        </w:rPr>
      </w:pPr>
      <w:bookmarkStart w:id="244" w:name="tot_minutes_usage-vs-minutes_curr_month"/>
      <w:bookmarkEnd w:id="244"/>
      <w:r w:rsidRPr="00DE054F">
        <w:rPr>
          <w:lang w:val="en-IE"/>
        </w:rPr>
        <w:t>Your Bibliography: Gim.unmc.edu. (2017). The Area Under an ROC Curve. [online] Available at: http://gim.unmc.edu/dxtests/roc3.htm [Accessed 26 Mar. 2017].</w:t>
      </w:r>
    </w:p>
    <w:sectPr w:rsidR="00840E18" w:rsidRPr="00D12E69" w:rsidSect="006B74DB">
      <w:headerReference w:type="default" r:id="rId56"/>
      <w:footerReference w:type="default" r:id="rId57"/>
      <w:pgSz w:w="12240" w:h="15840"/>
      <w:pgMar w:top="720" w:right="720" w:bottom="720" w:left="72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6505" w:rsidRDefault="00E96505">
      <w:pPr>
        <w:spacing w:after="0"/>
      </w:pPr>
      <w:r>
        <w:separator/>
      </w:r>
    </w:p>
  </w:endnote>
  <w:endnote w:type="continuationSeparator" w:id="0">
    <w:p w:rsidR="00E96505" w:rsidRDefault="00E965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522"/>
      <w:gridCol w:w="5508"/>
    </w:tblGrid>
    <w:tr w:rsidR="00C91C16">
      <w:trPr>
        <w:trHeight w:hRule="exact" w:val="115"/>
        <w:jc w:val="center"/>
      </w:trPr>
      <w:tc>
        <w:tcPr>
          <w:tcW w:w="4686" w:type="dxa"/>
          <w:shd w:val="clear" w:color="auto" w:fill="4F81BD" w:themeFill="accent1"/>
          <w:tcMar>
            <w:top w:w="0" w:type="dxa"/>
            <w:bottom w:w="0" w:type="dxa"/>
          </w:tcMar>
        </w:tcPr>
        <w:p w:rsidR="00C91C16" w:rsidRDefault="00C91C16">
          <w:pPr>
            <w:pStyle w:val="Header"/>
            <w:rPr>
              <w:caps/>
              <w:sz w:val="18"/>
            </w:rPr>
          </w:pPr>
        </w:p>
      </w:tc>
      <w:tc>
        <w:tcPr>
          <w:tcW w:w="4674" w:type="dxa"/>
          <w:shd w:val="clear" w:color="auto" w:fill="4F81BD" w:themeFill="accent1"/>
          <w:tcMar>
            <w:top w:w="0" w:type="dxa"/>
            <w:bottom w:w="0" w:type="dxa"/>
          </w:tcMar>
        </w:tcPr>
        <w:p w:rsidR="00C91C16" w:rsidRDefault="00C91C16">
          <w:pPr>
            <w:pStyle w:val="Header"/>
            <w:jc w:val="right"/>
            <w:rPr>
              <w:caps/>
              <w:sz w:val="18"/>
            </w:rPr>
          </w:pPr>
        </w:p>
      </w:tc>
    </w:tr>
    <w:tr w:rsidR="00C91C16">
      <w:trPr>
        <w:jc w:val="center"/>
      </w:trPr>
      <w:sdt>
        <w:sdtPr>
          <w:rPr>
            <w:caps/>
            <w:color w:val="808080" w:themeColor="background1" w:themeShade="80"/>
            <w:sz w:val="18"/>
            <w:szCs w:val="18"/>
          </w:rPr>
          <w:alias w:val="Author"/>
          <w:tag w:val=""/>
          <w:id w:val="1534151868"/>
          <w:placeholder>
            <w:docPart w:val="D8F1314C0588418C9F9E9D27CC583E81"/>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C91C16" w:rsidRDefault="00C91C16">
              <w:pPr>
                <w:pStyle w:val="Footer"/>
                <w:rPr>
                  <w:caps/>
                  <w:color w:val="808080" w:themeColor="background1" w:themeShade="80"/>
                  <w:sz w:val="18"/>
                  <w:szCs w:val="18"/>
                </w:rPr>
              </w:pPr>
              <w:r>
                <w:rPr>
                  <w:caps/>
                  <w:color w:val="808080" w:themeColor="background1" w:themeShade="80"/>
                  <w:sz w:val="18"/>
                  <w:szCs w:val="18"/>
                </w:rPr>
                <w:t>David Lawlor</w:t>
              </w:r>
            </w:p>
          </w:tc>
        </w:sdtContent>
      </w:sdt>
      <w:tc>
        <w:tcPr>
          <w:tcW w:w="4674" w:type="dxa"/>
          <w:shd w:val="clear" w:color="auto" w:fill="auto"/>
          <w:vAlign w:val="center"/>
        </w:tcPr>
        <w:p w:rsidR="00C91C16" w:rsidRDefault="00C91C16">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72794A">
            <w:rPr>
              <w:caps/>
              <w:noProof/>
              <w:color w:val="808080" w:themeColor="background1" w:themeShade="80"/>
              <w:sz w:val="18"/>
              <w:szCs w:val="18"/>
            </w:rPr>
            <w:t>3</w:t>
          </w:r>
          <w:r>
            <w:rPr>
              <w:caps/>
              <w:noProof/>
              <w:color w:val="808080" w:themeColor="background1" w:themeShade="80"/>
              <w:sz w:val="18"/>
              <w:szCs w:val="18"/>
            </w:rPr>
            <w:fldChar w:fldCharType="end"/>
          </w:r>
        </w:p>
      </w:tc>
    </w:tr>
  </w:tbl>
  <w:p w:rsidR="00C91C16" w:rsidRDefault="00C91C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6505" w:rsidRDefault="00E96505">
      <w:r>
        <w:separator/>
      </w:r>
    </w:p>
  </w:footnote>
  <w:footnote w:type="continuationSeparator" w:id="0">
    <w:p w:rsidR="00E96505" w:rsidRDefault="00E96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1C16" w:rsidRDefault="00E96505">
    <w:pPr>
      <w:pStyle w:val="Header"/>
    </w:pPr>
    <w:r>
      <w:rPr>
        <w:noProof/>
      </w:rPr>
      <w:pict>
        <v:rect id="Rectangle 197" o:spid="_x0000_s2049" style="position:absolute;margin-left:0;margin-top:0;width:468.5pt;height:21.3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4f81bd [3204]" stroked="f" strokeweight="2pt">
          <v:textbox style="mso-next-textbox:#Rectangle 197;mso-fit-shape-to-text:t">
            <w:txbxContent>
              <w:sdt>
                <w:sdtPr>
                  <w:rPr>
                    <w:caps/>
                    <w:color w:val="FFFFFF" w:themeColor="background1"/>
                  </w:rPr>
                  <w:alias w:val="Title"/>
                  <w:tag w:val=""/>
                  <w:id w:val="-1053071925"/>
                  <w:dataBinding w:prefixMappings="xmlns:ns0='http://purl.org/dc/elements/1.1/' xmlns:ns1='http://schemas.openxmlformats.org/package/2006/metadata/core-properties' " w:xpath="/ns1:coreProperties[1]/ns0:title[1]" w:storeItemID="{6C3C8BC8-F283-45AE-878A-BAB7291924A1}"/>
                  <w:text/>
                </w:sdtPr>
                <w:sdtEndPr/>
                <w:sdtContent>
                  <w:p w:rsidR="00C91C16" w:rsidRDefault="00C91C16">
                    <w:pPr>
                      <w:pStyle w:val="Header"/>
                      <w:jc w:val="center"/>
                      <w:rPr>
                        <w:caps/>
                        <w:color w:val="FFFFFF" w:themeColor="background1"/>
                      </w:rPr>
                    </w:pPr>
                    <w:r>
                      <w:rPr>
                        <w:caps/>
                        <w:color w:val="FFFFFF" w:themeColor="background1"/>
                      </w:rPr>
                      <w:t>Enterprise DataBase Technologies Ca1</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659093"/>
    <w:multiLevelType w:val="multilevel"/>
    <w:tmpl w:val="079413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9722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AD8304E"/>
    <w:multiLevelType w:val="hybridMultilevel"/>
    <w:tmpl w:val="A9DCE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688F7"/>
    <w:multiLevelType w:val="multilevel"/>
    <w:tmpl w:val="FF9CCE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02F418A"/>
    <w:multiLevelType w:val="hybridMultilevel"/>
    <w:tmpl w:val="14AED7E6"/>
    <w:lvl w:ilvl="0" w:tplc="04090001">
      <w:start w:val="1"/>
      <w:numFmt w:val="bullet"/>
      <w:lvlText w:val=""/>
      <w:lvlJc w:val="left"/>
      <w:pPr>
        <w:ind w:left="3660" w:hanging="360"/>
      </w:pPr>
      <w:rPr>
        <w:rFonts w:ascii="Symbol" w:hAnsi="Symbol" w:hint="default"/>
      </w:rPr>
    </w:lvl>
    <w:lvl w:ilvl="1" w:tplc="04090003" w:tentative="1">
      <w:start w:val="1"/>
      <w:numFmt w:val="bullet"/>
      <w:lvlText w:val="o"/>
      <w:lvlJc w:val="left"/>
      <w:pPr>
        <w:ind w:left="4380" w:hanging="360"/>
      </w:pPr>
      <w:rPr>
        <w:rFonts w:ascii="Courier New" w:hAnsi="Courier New" w:cs="Courier New" w:hint="default"/>
      </w:rPr>
    </w:lvl>
    <w:lvl w:ilvl="2" w:tplc="04090005" w:tentative="1">
      <w:start w:val="1"/>
      <w:numFmt w:val="bullet"/>
      <w:lvlText w:val=""/>
      <w:lvlJc w:val="left"/>
      <w:pPr>
        <w:ind w:left="5100" w:hanging="360"/>
      </w:pPr>
      <w:rPr>
        <w:rFonts w:ascii="Wingdings" w:hAnsi="Wingdings" w:hint="default"/>
      </w:rPr>
    </w:lvl>
    <w:lvl w:ilvl="3" w:tplc="04090001" w:tentative="1">
      <w:start w:val="1"/>
      <w:numFmt w:val="bullet"/>
      <w:lvlText w:val=""/>
      <w:lvlJc w:val="left"/>
      <w:pPr>
        <w:ind w:left="5820" w:hanging="360"/>
      </w:pPr>
      <w:rPr>
        <w:rFonts w:ascii="Symbol" w:hAnsi="Symbol" w:hint="default"/>
      </w:rPr>
    </w:lvl>
    <w:lvl w:ilvl="4" w:tplc="04090003" w:tentative="1">
      <w:start w:val="1"/>
      <w:numFmt w:val="bullet"/>
      <w:lvlText w:val="o"/>
      <w:lvlJc w:val="left"/>
      <w:pPr>
        <w:ind w:left="6540" w:hanging="360"/>
      </w:pPr>
      <w:rPr>
        <w:rFonts w:ascii="Courier New" w:hAnsi="Courier New" w:cs="Courier New" w:hint="default"/>
      </w:rPr>
    </w:lvl>
    <w:lvl w:ilvl="5" w:tplc="04090005" w:tentative="1">
      <w:start w:val="1"/>
      <w:numFmt w:val="bullet"/>
      <w:lvlText w:val=""/>
      <w:lvlJc w:val="left"/>
      <w:pPr>
        <w:ind w:left="7260" w:hanging="360"/>
      </w:pPr>
      <w:rPr>
        <w:rFonts w:ascii="Wingdings" w:hAnsi="Wingdings" w:hint="default"/>
      </w:rPr>
    </w:lvl>
    <w:lvl w:ilvl="6" w:tplc="04090001" w:tentative="1">
      <w:start w:val="1"/>
      <w:numFmt w:val="bullet"/>
      <w:lvlText w:val=""/>
      <w:lvlJc w:val="left"/>
      <w:pPr>
        <w:ind w:left="7980" w:hanging="360"/>
      </w:pPr>
      <w:rPr>
        <w:rFonts w:ascii="Symbol" w:hAnsi="Symbol" w:hint="default"/>
      </w:rPr>
    </w:lvl>
    <w:lvl w:ilvl="7" w:tplc="04090003" w:tentative="1">
      <w:start w:val="1"/>
      <w:numFmt w:val="bullet"/>
      <w:lvlText w:val="o"/>
      <w:lvlJc w:val="left"/>
      <w:pPr>
        <w:ind w:left="8700" w:hanging="360"/>
      </w:pPr>
      <w:rPr>
        <w:rFonts w:ascii="Courier New" w:hAnsi="Courier New" w:cs="Courier New" w:hint="default"/>
      </w:rPr>
    </w:lvl>
    <w:lvl w:ilvl="8" w:tplc="04090005" w:tentative="1">
      <w:start w:val="1"/>
      <w:numFmt w:val="bullet"/>
      <w:lvlText w:val=""/>
      <w:lvlJc w:val="left"/>
      <w:pPr>
        <w:ind w:left="9420" w:hanging="360"/>
      </w:pPr>
      <w:rPr>
        <w:rFonts w:ascii="Wingdings" w:hAnsi="Wingdings" w:hint="default"/>
      </w:rPr>
    </w:lvl>
  </w:abstractNum>
  <w:abstractNum w:abstractNumId="5" w15:restartNumberingAfterBreak="0">
    <w:nsid w:val="61D6259B"/>
    <w:multiLevelType w:val="hybridMultilevel"/>
    <w:tmpl w:val="E1A40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FAB594"/>
    <w:multiLevelType w:val="multilevel"/>
    <w:tmpl w:val="F03EF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6"/>
  </w:num>
  <w:num w:numId="3">
    <w:abstractNumId w:val="3"/>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zNTU3NrYwMTUwMzZS0lEKTi0uzszPAykwrwUACP8O6CwAAAA="/>
  </w:docVars>
  <w:rsids>
    <w:rsidRoot w:val="00590D07"/>
    <w:rsid w:val="00004C37"/>
    <w:rsid w:val="000064D2"/>
    <w:rsid w:val="00011C8B"/>
    <w:rsid w:val="00012473"/>
    <w:rsid w:val="00012D61"/>
    <w:rsid w:val="000131F6"/>
    <w:rsid w:val="0002127F"/>
    <w:rsid w:val="00030A89"/>
    <w:rsid w:val="000354BA"/>
    <w:rsid w:val="00035A52"/>
    <w:rsid w:val="0003644D"/>
    <w:rsid w:val="0003749C"/>
    <w:rsid w:val="00043916"/>
    <w:rsid w:val="000545B1"/>
    <w:rsid w:val="00054C45"/>
    <w:rsid w:val="0005787F"/>
    <w:rsid w:val="000611F3"/>
    <w:rsid w:val="000639B6"/>
    <w:rsid w:val="00066A9F"/>
    <w:rsid w:val="000715F7"/>
    <w:rsid w:val="00072295"/>
    <w:rsid w:val="0007453F"/>
    <w:rsid w:val="000760D5"/>
    <w:rsid w:val="000764A0"/>
    <w:rsid w:val="00076F60"/>
    <w:rsid w:val="00083E06"/>
    <w:rsid w:val="000849CB"/>
    <w:rsid w:val="00085911"/>
    <w:rsid w:val="0009516A"/>
    <w:rsid w:val="00097C91"/>
    <w:rsid w:val="000A75DA"/>
    <w:rsid w:val="000A785A"/>
    <w:rsid w:val="000B3D2B"/>
    <w:rsid w:val="000C32DA"/>
    <w:rsid w:val="000C381B"/>
    <w:rsid w:val="000D4CBC"/>
    <w:rsid w:val="000D5BD4"/>
    <w:rsid w:val="000E4234"/>
    <w:rsid w:val="000E5BD8"/>
    <w:rsid w:val="000F1D90"/>
    <w:rsid w:val="001003D3"/>
    <w:rsid w:val="00101D03"/>
    <w:rsid w:val="001051C7"/>
    <w:rsid w:val="001074A0"/>
    <w:rsid w:val="00111D71"/>
    <w:rsid w:val="001131E0"/>
    <w:rsid w:val="00116B39"/>
    <w:rsid w:val="0012348E"/>
    <w:rsid w:val="00125022"/>
    <w:rsid w:val="00126020"/>
    <w:rsid w:val="00131765"/>
    <w:rsid w:val="001363F9"/>
    <w:rsid w:val="0013777B"/>
    <w:rsid w:val="00137922"/>
    <w:rsid w:val="00140922"/>
    <w:rsid w:val="00141A65"/>
    <w:rsid w:val="001536CF"/>
    <w:rsid w:val="001550A6"/>
    <w:rsid w:val="00155E67"/>
    <w:rsid w:val="0016409C"/>
    <w:rsid w:val="00165976"/>
    <w:rsid w:val="00166FB9"/>
    <w:rsid w:val="0018303E"/>
    <w:rsid w:val="00196B36"/>
    <w:rsid w:val="001970DF"/>
    <w:rsid w:val="00197A8D"/>
    <w:rsid w:val="001A132D"/>
    <w:rsid w:val="001A4E73"/>
    <w:rsid w:val="001B153A"/>
    <w:rsid w:val="001C089A"/>
    <w:rsid w:val="001C2D83"/>
    <w:rsid w:val="001D039A"/>
    <w:rsid w:val="001D063B"/>
    <w:rsid w:val="001D52E3"/>
    <w:rsid w:val="001E5536"/>
    <w:rsid w:val="001E61F7"/>
    <w:rsid w:val="001E662B"/>
    <w:rsid w:val="001F0075"/>
    <w:rsid w:val="001F3928"/>
    <w:rsid w:val="001F7A65"/>
    <w:rsid w:val="00202008"/>
    <w:rsid w:val="00202C37"/>
    <w:rsid w:val="0022058D"/>
    <w:rsid w:val="0022329F"/>
    <w:rsid w:val="002269A8"/>
    <w:rsid w:val="00230175"/>
    <w:rsid w:val="00232739"/>
    <w:rsid w:val="002332BD"/>
    <w:rsid w:val="00236B65"/>
    <w:rsid w:val="00242F69"/>
    <w:rsid w:val="00243AB2"/>
    <w:rsid w:val="002466A9"/>
    <w:rsid w:val="00247F47"/>
    <w:rsid w:val="00250D33"/>
    <w:rsid w:val="00251F2A"/>
    <w:rsid w:val="00261D5D"/>
    <w:rsid w:val="002626E1"/>
    <w:rsid w:val="00262992"/>
    <w:rsid w:val="002637D2"/>
    <w:rsid w:val="00270C47"/>
    <w:rsid w:val="00270D5B"/>
    <w:rsid w:val="00270D98"/>
    <w:rsid w:val="00270ECE"/>
    <w:rsid w:val="00280A51"/>
    <w:rsid w:val="002A00B9"/>
    <w:rsid w:val="002A04BA"/>
    <w:rsid w:val="002B6022"/>
    <w:rsid w:val="002D10C0"/>
    <w:rsid w:val="002D2F5A"/>
    <w:rsid w:val="002D4480"/>
    <w:rsid w:val="002E2500"/>
    <w:rsid w:val="002E3890"/>
    <w:rsid w:val="002E3BA6"/>
    <w:rsid w:val="002E49A4"/>
    <w:rsid w:val="002E5BE6"/>
    <w:rsid w:val="002F1AFA"/>
    <w:rsid w:val="002F58D7"/>
    <w:rsid w:val="00300764"/>
    <w:rsid w:val="003158CE"/>
    <w:rsid w:val="00315A43"/>
    <w:rsid w:val="00317140"/>
    <w:rsid w:val="003176ED"/>
    <w:rsid w:val="00317F86"/>
    <w:rsid w:val="00325626"/>
    <w:rsid w:val="0032626C"/>
    <w:rsid w:val="003278BA"/>
    <w:rsid w:val="00331B33"/>
    <w:rsid w:val="00332A5B"/>
    <w:rsid w:val="003356EA"/>
    <w:rsid w:val="00335C2B"/>
    <w:rsid w:val="00335D36"/>
    <w:rsid w:val="00336678"/>
    <w:rsid w:val="0034285E"/>
    <w:rsid w:val="0034422E"/>
    <w:rsid w:val="00346013"/>
    <w:rsid w:val="00351778"/>
    <w:rsid w:val="00354F9E"/>
    <w:rsid w:val="00361A6C"/>
    <w:rsid w:val="00361F9E"/>
    <w:rsid w:val="00362156"/>
    <w:rsid w:val="00363CF7"/>
    <w:rsid w:val="003675A8"/>
    <w:rsid w:val="00371647"/>
    <w:rsid w:val="00373796"/>
    <w:rsid w:val="003832F1"/>
    <w:rsid w:val="00384010"/>
    <w:rsid w:val="00390C6E"/>
    <w:rsid w:val="0039354C"/>
    <w:rsid w:val="00394838"/>
    <w:rsid w:val="00395644"/>
    <w:rsid w:val="00395E78"/>
    <w:rsid w:val="003A24C6"/>
    <w:rsid w:val="003A558F"/>
    <w:rsid w:val="003A7D4A"/>
    <w:rsid w:val="003B25BE"/>
    <w:rsid w:val="003B2EDB"/>
    <w:rsid w:val="003B3891"/>
    <w:rsid w:val="003B7F06"/>
    <w:rsid w:val="003C1D21"/>
    <w:rsid w:val="003C6BD6"/>
    <w:rsid w:val="003D15F2"/>
    <w:rsid w:val="003D19A4"/>
    <w:rsid w:val="003D4381"/>
    <w:rsid w:val="003F154D"/>
    <w:rsid w:val="003F6C5E"/>
    <w:rsid w:val="00403665"/>
    <w:rsid w:val="00403A49"/>
    <w:rsid w:val="004222CD"/>
    <w:rsid w:val="00430926"/>
    <w:rsid w:val="004336AB"/>
    <w:rsid w:val="00436005"/>
    <w:rsid w:val="00437191"/>
    <w:rsid w:val="00444621"/>
    <w:rsid w:val="00444D8D"/>
    <w:rsid w:val="00445D87"/>
    <w:rsid w:val="00446A3D"/>
    <w:rsid w:val="00451F26"/>
    <w:rsid w:val="00452999"/>
    <w:rsid w:val="00453FCB"/>
    <w:rsid w:val="00454A4C"/>
    <w:rsid w:val="00466F04"/>
    <w:rsid w:val="00467F9D"/>
    <w:rsid w:val="004711BA"/>
    <w:rsid w:val="00471598"/>
    <w:rsid w:val="00471A1A"/>
    <w:rsid w:val="004742E2"/>
    <w:rsid w:val="00477BFA"/>
    <w:rsid w:val="0049070E"/>
    <w:rsid w:val="004920CE"/>
    <w:rsid w:val="00493E2A"/>
    <w:rsid w:val="004D0C30"/>
    <w:rsid w:val="004D1C49"/>
    <w:rsid w:val="004D266D"/>
    <w:rsid w:val="004E29B3"/>
    <w:rsid w:val="004E674D"/>
    <w:rsid w:val="004E6A7F"/>
    <w:rsid w:val="004E6A9A"/>
    <w:rsid w:val="004F2543"/>
    <w:rsid w:val="004F58ED"/>
    <w:rsid w:val="004F6B3C"/>
    <w:rsid w:val="004F6FE1"/>
    <w:rsid w:val="005027AC"/>
    <w:rsid w:val="0050592C"/>
    <w:rsid w:val="00511956"/>
    <w:rsid w:val="00514967"/>
    <w:rsid w:val="00521C01"/>
    <w:rsid w:val="00533F4D"/>
    <w:rsid w:val="005470E2"/>
    <w:rsid w:val="00566F00"/>
    <w:rsid w:val="00570923"/>
    <w:rsid w:val="00571E17"/>
    <w:rsid w:val="0057247C"/>
    <w:rsid w:val="00580643"/>
    <w:rsid w:val="00587132"/>
    <w:rsid w:val="00590D07"/>
    <w:rsid w:val="00590F88"/>
    <w:rsid w:val="00593184"/>
    <w:rsid w:val="00595357"/>
    <w:rsid w:val="005A3E64"/>
    <w:rsid w:val="005B15C4"/>
    <w:rsid w:val="005B73F3"/>
    <w:rsid w:val="005C48A1"/>
    <w:rsid w:val="005C6B73"/>
    <w:rsid w:val="005C756C"/>
    <w:rsid w:val="005D4C3B"/>
    <w:rsid w:val="005D6277"/>
    <w:rsid w:val="005D730E"/>
    <w:rsid w:val="005E5960"/>
    <w:rsid w:val="005E70E9"/>
    <w:rsid w:val="005F24F0"/>
    <w:rsid w:val="006001EA"/>
    <w:rsid w:val="00603580"/>
    <w:rsid w:val="0060590F"/>
    <w:rsid w:val="00606B2A"/>
    <w:rsid w:val="00612FDB"/>
    <w:rsid w:val="0061617B"/>
    <w:rsid w:val="00616F79"/>
    <w:rsid w:val="00627F16"/>
    <w:rsid w:val="006319AA"/>
    <w:rsid w:val="00635A5B"/>
    <w:rsid w:val="00636ECC"/>
    <w:rsid w:val="00642508"/>
    <w:rsid w:val="00644C9A"/>
    <w:rsid w:val="006452D2"/>
    <w:rsid w:val="0064792E"/>
    <w:rsid w:val="00651689"/>
    <w:rsid w:val="006527A8"/>
    <w:rsid w:val="00653D38"/>
    <w:rsid w:val="00655AEB"/>
    <w:rsid w:val="00656531"/>
    <w:rsid w:val="006622C0"/>
    <w:rsid w:val="0066511D"/>
    <w:rsid w:val="006661ED"/>
    <w:rsid w:val="00675C43"/>
    <w:rsid w:val="006853F3"/>
    <w:rsid w:val="00685575"/>
    <w:rsid w:val="00692092"/>
    <w:rsid w:val="00697BCC"/>
    <w:rsid w:val="006A0B4A"/>
    <w:rsid w:val="006A2BFE"/>
    <w:rsid w:val="006B059E"/>
    <w:rsid w:val="006B74DB"/>
    <w:rsid w:val="006C05C9"/>
    <w:rsid w:val="006C06AF"/>
    <w:rsid w:val="006C1B91"/>
    <w:rsid w:val="006D0A79"/>
    <w:rsid w:val="006D5C01"/>
    <w:rsid w:val="006E098C"/>
    <w:rsid w:val="006E2EDF"/>
    <w:rsid w:val="006E31E0"/>
    <w:rsid w:val="006F1374"/>
    <w:rsid w:val="006F2AED"/>
    <w:rsid w:val="006F33EF"/>
    <w:rsid w:val="0070270D"/>
    <w:rsid w:val="0070464C"/>
    <w:rsid w:val="007064AB"/>
    <w:rsid w:val="00724454"/>
    <w:rsid w:val="0072465C"/>
    <w:rsid w:val="0072794A"/>
    <w:rsid w:val="00732E8D"/>
    <w:rsid w:val="00737078"/>
    <w:rsid w:val="007410A8"/>
    <w:rsid w:val="00750C27"/>
    <w:rsid w:val="00752240"/>
    <w:rsid w:val="00752842"/>
    <w:rsid w:val="007537CC"/>
    <w:rsid w:val="00754071"/>
    <w:rsid w:val="00755B48"/>
    <w:rsid w:val="00770EC4"/>
    <w:rsid w:val="007765D5"/>
    <w:rsid w:val="007774DD"/>
    <w:rsid w:val="00777EBC"/>
    <w:rsid w:val="00781A38"/>
    <w:rsid w:val="00783D13"/>
    <w:rsid w:val="00784D58"/>
    <w:rsid w:val="007878C3"/>
    <w:rsid w:val="00793513"/>
    <w:rsid w:val="00794985"/>
    <w:rsid w:val="007967A4"/>
    <w:rsid w:val="007B0E99"/>
    <w:rsid w:val="007B5DC0"/>
    <w:rsid w:val="007B7934"/>
    <w:rsid w:val="007C799C"/>
    <w:rsid w:val="007D0CD1"/>
    <w:rsid w:val="007E2896"/>
    <w:rsid w:val="007E2CD3"/>
    <w:rsid w:val="007F12BA"/>
    <w:rsid w:val="007F153D"/>
    <w:rsid w:val="007F3942"/>
    <w:rsid w:val="00804F17"/>
    <w:rsid w:val="0080777F"/>
    <w:rsid w:val="00811AAB"/>
    <w:rsid w:val="00813088"/>
    <w:rsid w:val="00814C47"/>
    <w:rsid w:val="008167D5"/>
    <w:rsid w:val="00817988"/>
    <w:rsid w:val="0082075B"/>
    <w:rsid w:val="0082148F"/>
    <w:rsid w:val="00822462"/>
    <w:rsid w:val="00840E18"/>
    <w:rsid w:val="0084277C"/>
    <w:rsid w:val="00852FC0"/>
    <w:rsid w:val="008537C8"/>
    <w:rsid w:val="0085408D"/>
    <w:rsid w:val="00854398"/>
    <w:rsid w:val="0086328B"/>
    <w:rsid w:val="0086654B"/>
    <w:rsid w:val="00870EAE"/>
    <w:rsid w:val="008724EB"/>
    <w:rsid w:val="00875782"/>
    <w:rsid w:val="00877D85"/>
    <w:rsid w:val="008853B9"/>
    <w:rsid w:val="00886A4B"/>
    <w:rsid w:val="00895823"/>
    <w:rsid w:val="008A28E5"/>
    <w:rsid w:val="008B0523"/>
    <w:rsid w:val="008B6E72"/>
    <w:rsid w:val="008C129D"/>
    <w:rsid w:val="008C60BA"/>
    <w:rsid w:val="008D676A"/>
    <w:rsid w:val="008D6863"/>
    <w:rsid w:val="008E0A0F"/>
    <w:rsid w:val="008E1FF5"/>
    <w:rsid w:val="008F0FDA"/>
    <w:rsid w:val="008F2D49"/>
    <w:rsid w:val="008F4F36"/>
    <w:rsid w:val="00902CA1"/>
    <w:rsid w:val="0091159D"/>
    <w:rsid w:val="00913949"/>
    <w:rsid w:val="009212AD"/>
    <w:rsid w:val="009273BE"/>
    <w:rsid w:val="0093464F"/>
    <w:rsid w:val="009414B9"/>
    <w:rsid w:val="00942CD3"/>
    <w:rsid w:val="0096407C"/>
    <w:rsid w:val="00967806"/>
    <w:rsid w:val="00967B0C"/>
    <w:rsid w:val="009711C7"/>
    <w:rsid w:val="00973812"/>
    <w:rsid w:val="009802D2"/>
    <w:rsid w:val="009812D3"/>
    <w:rsid w:val="00982C40"/>
    <w:rsid w:val="00985700"/>
    <w:rsid w:val="00986E1C"/>
    <w:rsid w:val="00993E2D"/>
    <w:rsid w:val="009A0D85"/>
    <w:rsid w:val="009A3FDA"/>
    <w:rsid w:val="009B3797"/>
    <w:rsid w:val="009B3D31"/>
    <w:rsid w:val="009B57C4"/>
    <w:rsid w:val="009D056B"/>
    <w:rsid w:val="009D782F"/>
    <w:rsid w:val="009E3C85"/>
    <w:rsid w:val="009F00E3"/>
    <w:rsid w:val="009F21F7"/>
    <w:rsid w:val="009F43FE"/>
    <w:rsid w:val="00A00AF4"/>
    <w:rsid w:val="00A15E2D"/>
    <w:rsid w:val="00A17E9A"/>
    <w:rsid w:val="00A24120"/>
    <w:rsid w:val="00A248D8"/>
    <w:rsid w:val="00A26B40"/>
    <w:rsid w:val="00A32C4E"/>
    <w:rsid w:val="00A3747F"/>
    <w:rsid w:val="00A43291"/>
    <w:rsid w:val="00A4571D"/>
    <w:rsid w:val="00A4599C"/>
    <w:rsid w:val="00A54E9F"/>
    <w:rsid w:val="00A56818"/>
    <w:rsid w:val="00A7110A"/>
    <w:rsid w:val="00A8090D"/>
    <w:rsid w:val="00A84588"/>
    <w:rsid w:val="00A93407"/>
    <w:rsid w:val="00A95DF7"/>
    <w:rsid w:val="00AA4C4A"/>
    <w:rsid w:val="00AA4D33"/>
    <w:rsid w:val="00AB0DA4"/>
    <w:rsid w:val="00AB138E"/>
    <w:rsid w:val="00AB397C"/>
    <w:rsid w:val="00AB6256"/>
    <w:rsid w:val="00AC07E7"/>
    <w:rsid w:val="00AC7797"/>
    <w:rsid w:val="00AD41E2"/>
    <w:rsid w:val="00AE1E1F"/>
    <w:rsid w:val="00AE20C5"/>
    <w:rsid w:val="00AE2764"/>
    <w:rsid w:val="00AE3824"/>
    <w:rsid w:val="00AE443D"/>
    <w:rsid w:val="00AE64BF"/>
    <w:rsid w:val="00AF2896"/>
    <w:rsid w:val="00AF44A8"/>
    <w:rsid w:val="00B01495"/>
    <w:rsid w:val="00B10029"/>
    <w:rsid w:val="00B162FE"/>
    <w:rsid w:val="00B17448"/>
    <w:rsid w:val="00B208D2"/>
    <w:rsid w:val="00B22305"/>
    <w:rsid w:val="00B302A2"/>
    <w:rsid w:val="00B35802"/>
    <w:rsid w:val="00B42196"/>
    <w:rsid w:val="00B42DA3"/>
    <w:rsid w:val="00B44133"/>
    <w:rsid w:val="00B5076C"/>
    <w:rsid w:val="00B51CF9"/>
    <w:rsid w:val="00B55061"/>
    <w:rsid w:val="00B569F3"/>
    <w:rsid w:val="00B6488C"/>
    <w:rsid w:val="00B6512B"/>
    <w:rsid w:val="00B817D1"/>
    <w:rsid w:val="00B84DD8"/>
    <w:rsid w:val="00B86B75"/>
    <w:rsid w:val="00B94441"/>
    <w:rsid w:val="00BA0440"/>
    <w:rsid w:val="00BA100B"/>
    <w:rsid w:val="00BA6978"/>
    <w:rsid w:val="00BC32BA"/>
    <w:rsid w:val="00BC3807"/>
    <w:rsid w:val="00BC48D5"/>
    <w:rsid w:val="00BC529E"/>
    <w:rsid w:val="00BD2385"/>
    <w:rsid w:val="00BD3726"/>
    <w:rsid w:val="00BD4879"/>
    <w:rsid w:val="00BE0899"/>
    <w:rsid w:val="00BE36FC"/>
    <w:rsid w:val="00BF34F2"/>
    <w:rsid w:val="00BF4D95"/>
    <w:rsid w:val="00BF6728"/>
    <w:rsid w:val="00BF6CD8"/>
    <w:rsid w:val="00C0546A"/>
    <w:rsid w:val="00C055EB"/>
    <w:rsid w:val="00C057B8"/>
    <w:rsid w:val="00C05A6F"/>
    <w:rsid w:val="00C05CC9"/>
    <w:rsid w:val="00C06D1C"/>
    <w:rsid w:val="00C0746B"/>
    <w:rsid w:val="00C140C6"/>
    <w:rsid w:val="00C141F1"/>
    <w:rsid w:val="00C14E1D"/>
    <w:rsid w:val="00C16B49"/>
    <w:rsid w:val="00C24824"/>
    <w:rsid w:val="00C27080"/>
    <w:rsid w:val="00C30490"/>
    <w:rsid w:val="00C30789"/>
    <w:rsid w:val="00C36279"/>
    <w:rsid w:val="00C36ACF"/>
    <w:rsid w:val="00C3736D"/>
    <w:rsid w:val="00C415B3"/>
    <w:rsid w:val="00C42580"/>
    <w:rsid w:val="00C4293F"/>
    <w:rsid w:val="00C558BF"/>
    <w:rsid w:val="00C63153"/>
    <w:rsid w:val="00C641A4"/>
    <w:rsid w:val="00C709FC"/>
    <w:rsid w:val="00C848BB"/>
    <w:rsid w:val="00C906D0"/>
    <w:rsid w:val="00C90907"/>
    <w:rsid w:val="00C90C81"/>
    <w:rsid w:val="00C9164E"/>
    <w:rsid w:val="00C91C16"/>
    <w:rsid w:val="00C947C3"/>
    <w:rsid w:val="00C965D4"/>
    <w:rsid w:val="00C966AA"/>
    <w:rsid w:val="00C979DB"/>
    <w:rsid w:val="00CA152C"/>
    <w:rsid w:val="00CA75CC"/>
    <w:rsid w:val="00CA7B50"/>
    <w:rsid w:val="00CA7C94"/>
    <w:rsid w:val="00CB1853"/>
    <w:rsid w:val="00CB2D3E"/>
    <w:rsid w:val="00CB4CA0"/>
    <w:rsid w:val="00CC5B58"/>
    <w:rsid w:val="00CC6436"/>
    <w:rsid w:val="00CC64A8"/>
    <w:rsid w:val="00CC76A9"/>
    <w:rsid w:val="00CD1A1A"/>
    <w:rsid w:val="00CD501A"/>
    <w:rsid w:val="00CD569E"/>
    <w:rsid w:val="00CE04A9"/>
    <w:rsid w:val="00CE0E9B"/>
    <w:rsid w:val="00CE4551"/>
    <w:rsid w:val="00CF06E4"/>
    <w:rsid w:val="00CF0CD7"/>
    <w:rsid w:val="00CF103D"/>
    <w:rsid w:val="00CF3E77"/>
    <w:rsid w:val="00CF7A1A"/>
    <w:rsid w:val="00D01D1E"/>
    <w:rsid w:val="00D11776"/>
    <w:rsid w:val="00D124EB"/>
    <w:rsid w:val="00D12E69"/>
    <w:rsid w:val="00D1686E"/>
    <w:rsid w:val="00D22915"/>
    <w:rsid w:val="00D230E2"/>
    <w:rsid w:val="00D27937"/>
    <w:rsid w:val="00D3674C"/>
    <w:rsid w:val="00D52301"/>
    <w:rsid w:val="00D567B4"/>
    <w:rsid w:val="00D6024A"/>
    <w:rsid w:val="00D613B7"/>
    <w:rsid w:val="00D64EBD"/>
    <w:rsid w:val="00D73DFB"/>
    <w:rsid w:val="00D74D5E"/>
    <w:rsid w:val="00D74EF8"/>
    <w:rsid w:val="00D80062"/>
    <w:rsid w:val="00D81D01"/>
    <w:rsid w:val="00D833FA"/>
    <w:rsid w:val="00D84696"/>
    <w:rsid w:val="00D92D79"/>
    <w:rsid w:val="00D938F8"/>
    <w:rsid w:val="00D94199"/>
    <w:rsid w:val="00D9570C"/>
    <w:rsid w:val="00D962C2"/>
    <w:rsid w:val="00DA4EDD"/>
    <w:rsid w:val="00DA67D5"/>
    <w:rsid w:val="00DA6B04"/>
    <w:rsid w:val="00DB1E9D"/>
    <w:rsid w:val="00DB23BB"/>
    <w:rsid w:val="00DB3E68"/>
    <w:rsid w:val="00DB5F5D"/>
    <w:rsid w:val="00DC252B"/>
    <w:rsid w:val="00DC4E18"/>
    <w:rsid w:val="00DC65B3"/>
    <w:rsid w:val="00DC78F3"/>
    <w:rsid w:val="00DD119E"/>
    <w:rsid w:val="00DD2257"/>
    <w:rsid w:val="00DD53F6"/>
    <w:rsid w:val="00DD6070"/>
    <w:rsid w:val="00DD7ED9"/>
    <w:rsid w:val="00DE054F"/>
    <w:rsid w:val="00DE17CF"/>
    <w:rsid w:val="00DE1DC9"/>
    <w:rsid w:val="00DF6197"/>
    <w:rsid w:val="00E00032"/>
    <w:rsid w:val="00E07A67"/>
    <w:rsid w:val="00E133D2"/>
    <w:rsid w:val="00E1514F"/>
    <w:rsid w:val="00E171E2"/>
    <w:rsid w:val="00E1754B"/>
    <w:rsid w:val="00E2697D"/>
    <w:rsid w:val="00E315A3"/>
    <w:rsid w:val="00E36BE8"/>
    <w:rsid w:val="00E3755D"/>
    <w:rsid w:val="00E40E48"/>
    <w:rsid w:val="00E42A10"/>
    <w:rsid w:val="00E50BD1"/>
    <w:rsid w:val="00E652EA"/>
    <w:rsid w:val="00E73524"/>
    <w:rsid w:val="00E73C81"/>
    <w:rsid w:val="00E74569"/>
    <w:rsid w:val="00E808AF"/>
    <w:rsid w:val="00E817BF"/>
    <w:rsid w:val="00E82AA3"/>
    <w:rsid w:val="00E85E44"/>
    <w:rsid w:val="00E96505"/>
    <w:rsid w:val="00E9787A"/>
    <w:rsid w:val="00EA3127"/>
    <w:rsid w:val="00EA55BE"/>
    <w:rsid w:val="00EA708A"/>
    <w:rsid w:val="00EB0786"/>
    <w:rsid w:val="00ED4080"/>
    <w:rsid w:val="00ED4ADE"/>
    <w:rsid w:val="00ED5CDB"/>
    <w:rsid w:val="00ED7D4F"/>
    <w:rsid w:val="00EE44D5"/>
    <w:rsid w:val="00EE4FE4"/>
    <w:rsid w:val="00EE639B"/>
    <w:rsid w:val="00EF0A22"/>
    <w:rsid w:val="00EF1EE0"/>
    <w:rsid w:val="00F075B6"/>
    <w:rsid w:val="00F13BAA"/>
    <w:rsid w:val="00F17324"/>
    <w:rsid w:val="00F1773C"/>
    <w:rsid w:val="00F249A0"/>
    <w:rsid w:val="00F26BEC"/>
    <w:rsid w:val="00F3024F"/>
    <w:rsid w:val="00F3708A"/>
    <w:rsid w:val="00F4087A"/>
    <w:rsid w:val="00F438AB"/>
    <w:rsid w:val="00F54576"/>
    <w:rsid w:val="00F55CA9"/>
    <w:rsid w:val="00F56FAA"/>
    <w:rsid w:val="00F61479"/>
    <w:rsid w:val="00F671E1"/>
    <w:rsid w:val="00F703AF"/>
    <w:rsid w:val="00F71083"/>
    <w:rsid w:val="00F77A17"/>
    <w:rsid w:val="00F81598"/>
    <w:rsid w:val="00F85C1B"/>
    <w:rsid w:val="00F85F1D"/>
    <w:rsid w:val="00F91F8B"/>
    <w:rsid w:val="00F95444"/>
    <w:rsid w:val="00FA3691"/>
    <w:rsid w:val="00FB199F"/>
    <w:rsid w:val="00FC4167"/>
    <w:rsid w:val="00FC6DD0"/>
    <w:rsid w:val="00FC7FEB"/>
    <w:rsid w:val="00FD0C04"/>
    <w:rsid w:val="00FD3533"/>
    <w:rsid w:val="00FD712A"/>
    <w:rsid w:val="00FF1F06"/>
    <w:rsid w:val="00FF23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93ECA7B"/>
  <w15:docId w15:val="{6D6B1445-776C-4478-9D25-7462A4C5D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1"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rsid w:val="006853F3"/>
    <w:rPr>
      <w:rFonts w:ascii="Calibri" w:hAnsi="Calibri"/>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4-Accent1">
    <w:name w:val="Grid Table 4 Accent 1"/>
    <w:basedOn w:val="TableNormal"/>
    <w:uiPriority w:val="49"/>
    <w:rsid w:val="000F1D9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rsid w:val="00CA7B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467F9D"/>
    <w:rPr>
      <w:color w:val="2B579A"/>
      <w:shd w:val="clear" w:color="auto" w:fill="E6E6E6"/>
    </w:rPr>
  </w:style>
  <w:style w:type="paragraph" w:styleId="NoSpacing">
    <w:name w:val="No Spacing"/>
    <w:link w:val="NoSpacingChar"/>
    <w:uiPriority w:val="1"/>
    <w:qFormat/>
    <w:rsid w:val="006B74DB"/>
    <w:pPr>
      <w:spacing w:after="0"/>
    </w:pPr>
    <w:rPr>
      <w:rFonts w:eastAsiaTheme="minorEastAsia"/>
      <w:sz w:val="22"/>
      <w:szCs w:val="22"/>
    </w:rPr>
  </w:style>
  <w:style w:type="character" w:customStyle="1" w:styleId="NoSpacingChar">
    <w:name w:val="No Spacing Char"/>
    <w:basedOn w:val="DefaultParagraphFont"/>
    <w:link w:val="NoSpacing"/>
    <w:uiPriority w:val="1"/>
    <w:rsid w:val="006B74DB"/>
    <w:rPr>
      <w:rFonts w:eastAsiaTheme="minorEastAsia"/>
      <w:sz w:val="22"/>
      <w:szCs w:val="22"/>
    </w:rPr>
  </w:style>
  <w:style w:type="paragraph" w:styleId="TOC1">
    <w:name w:val="toc 1"/>
    <w:basedOn w:val="Normal"/>
    <w:next w:val="Normal"/>
    <w:autoRedefine/>
    <w:uiPriority w:val="39"/>
    <w:unhideWhenUsed/>
    <w:rsid w:val="00D73DFB"/>
    <w:pPr>
      <w:spacing w:after="100"/>
    </w:pPr>
  </w:style>
  <w:style w:type="paragraph" w:styleId="TOC2">
    <w:name w:val="toc 2"/>
    <w:basedOn w:val="Normal"/>
    <w:next w:val="Normal"/>
    <w:autoRedefine/>
    <w:uiPriority w:val="39"/>
    <w:unhideWhenUsed/>
    <w:rsid w:val="00D73DFB"/>
    <w:pPr>
      <w:spacing w:after="100"/>
      <w:ind w:left="240"/>
    </w:pPr>
  </w:style>
  <w:style w:type="paragraph" w:styleId="TOC3">
    <w:name w:val="toc 3"/>
    <w:basedOn w:val="Normal"/>
    <w:next w:val="Normal"/>
    <w:autoRedefine/>
    <w:uiPriority w:val="39"/>
    <w:unhideWhenUsed/>
    <w:rsid w:val="00D73DFB"/>
    <w:pPr>
      <w:spacing w:after="100"/>
      <w:ind w:left="480"/>
    </w:pPr>
  </w:style>
  <w:style w:type="paragraph" w:styleId="Header">
    <w:name w:val="header"/>
    <w:basedOn w:val="Normal"/>
    <w:link w:val="HeaderChar"/>
    <w:uiPriority w:val="99"/>
    <w:unhideWhenUsed/>
    <w:rsid w:val="002E2500"/>
    <w:pPr>
      <w:tabs>
        <w:tab w:val="center" w:pos="4513"/>
        <w:tab w:val="right" w:pos="9026"/>
      </w:tabs>
      <w:spacing w:after="0"/>
    </w:pPr>
  </w:style>
  <w:style w:type="character" w:customStyle="1" w:styleId="HeaderChar">
    <w:name w:val="Header Char"/>
    <w:basedOn w:val="DefaultParagraphFont"/>
    <w:link w:val="Header"/>
    <w:uiPriority w:val="99"/>
    <w:rsid w:val="002E2500"/>
  </w:style>
  <w:style w:type="paragraph" w:styleId="Footer">
    <w:name w:val="footer"/>
    <w:basedOn w:val="Normal"/>
    <w:link w:val="FooterChar"/>
    <w:uiPriority w:val="99"/>
    <w:unhideWhenUsed/>
    <w:rsid w:val="002E2500"/>
    <w:pPr>
      <w:tabs>
        <w:tab w:val="center" w:pos="4513"/>
        <w:tab w:val="right" w:pos="9026"/>
      </w:tabs>
      <w:spacing w:after="0"/>
    </w:pPr>
  </w:style>
  <w:style w:type="character" w:customStyle="1" w:styleId="FooterChar">
    <w:name w:val="Footer Char"/>
    <w:basedOn w:val="DefaultParagraphFont"/>
    <w:link w:val="Footer"/>
    <w:uiPriority w:val="99"/>
    <w:rsid w:val="002E2500"/>
  </w:style>
  <w:style w:type="paragraph" w:styleId="ListParagraph">
    <w:name w:val="List Paragraph"/>
    <w:basedOn w:val="Normal"/>
    <w:rsid w:val="00EF0A22"/>
    <w:pPr>
      <w:ind w:left="720"/>
      <w:contextualSpacing/>
    </w:pPr>
  </w:style>
  <w:style w:type="character" w:styleId="PlaceholderText">
    <w:name w:val="Placeholder Text"/>
    <w:basedOn w:val="DefaultParagraphFont"/>
    <w:semiHidden/>
    <w:rsid w:val="00644C9A"/>
    <w:rPr>
      <w:color w:val="808080"/>
    </w:rPr>
  </w:style>
  <w:style w:type="table" w:styleId="GridTable2-Accent1">
    <w:name w:val="Grid Table 2 Accent 1"/>
    <w:basedOn w:val="TableNormal"/>
    <w:uiPriority w:val="47"/>
    <w:rsid w:val="00AE3824"/>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1Char">
    <w:name w:val="Heading 1 Char"/>
    <w:basedOn w:val="DefaultParagraphFont"/>
    <w:link w:val="Heading1"/>
    <w:uiPriority w:val="9"/>
    <w:rsid w:val="009D056B"/>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4E674D"/>
  </w:style>
  <w:style w:type="table" w:styleId="ListTable4-Accent1">
    <w:name w:val="List Table 4 Accent 1"/>
    <w:basedOn w:val="TableNormal"/>
    <w:uiPriority w:val="49"/>
    <w:rsid w:val="00DA4ED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www.statmethods.net/stats/correlations.html" TargetMode="External"/><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ookbook-r.com/Manipulating_data/Finding_and_removing_duplicate_records/"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footer" Target="footer1.xml"/><Relationship Id="rId10" Type="http://schemas.openxmlformats.org/officeDocument/2006/relationships/hyperlink" Target="http://stackoverflow.com/questions/30057765/histogram-ggplot-show-count-label-for-each-bin-for-each-category"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tackoverflow.com/questions/1330989/rotating-and-spacing-axis-labels-in-ggplot2"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8F1314C0588418C9F9E9D27CC583E81"/>
        <w:category>
          <w:name w:val="General"/>
          <w:gallery w:val="placeholder"/>
        </w:category>
        <w:types>
          <w:type w:val="bbPlcHdr"/>
        </w:types>
        <w:behaviors>
          <w:behavior w:val="content"/>
        </w:behaviors>
        <w:guid w:val="{D6AEBF71-B2DA-43A3-BEB4-037BA27B3A06}"/>
      </w:docPartPr>
      <w:docPartBody>
        <w:p w:rsidR="00AB77FE" w:rsidRDefault="00AB77FE" w:rsidP="00AB77FE">
          <w:pPr>
            <w:pStyle w:val="D8F1314C0588418C9F9E9D27CC583E81"/>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77FE"/>
    <w:rsid w:val="007E4B74"/>
    <w:rsid w:val="008476C7"/>
    <w:rsid w:val="00AB77FE"/>
    <w:rsid w:val="00C47B8E"/>
    <w:rsid w:val="00F02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8476C7"/>
    <w:rPr>
      <w:color w:val="808080"/>
    </w:rPr>
  </w:style>
  <w:style w:type="paragraph" w:customStyle="1" w:styleId="F000674F2BFD40EE8F22316119B8F985">
    <w:name w:val="F000674F2BFD40EE8F22316119B8F985"/>
    <w:rsid w:val="00AB77FE"/>
  </w:style>
  <w:style w:type="paragraph" w:customStyle="1" w:styleId="35C9EB61822D448E9B0C8B2689000446">
    <w:name w:val="35C9EB61822D448E9B0C8B2689000446"/>
    <w:rsid w:val="00AB77FE"/>
  </w:style>
  <w:style w:type="paragraph" w:customStyle="1" w:styleId="721143C6440D450BA09994948C5CA350">
    <w:name w:val="721143C6440D450BA09994948C5CA350"/>
    <w:rsid w:val="00AB77FE"/>
  </w:style>
  <w:style w:type="paragraph" w:customStyle="1" w:styleId="D8F1314C0588418C9F9E9D27CC583E81">
    <w:name w:val="D8F1314C0588418C9F9E9D27CC583E81"/>
    <w:rsid w:val="00AB77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3-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92563E-A4FB-4187-9FA6-1761F7E20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7</TotalTime>
  <Pages>1</Pages>
  <Words>8989</Words>
  <Characters>5124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Enterprise DataBase Technologies Ca1</vt:lpstr>
    </vt:vector>
  </TitlesOfParts>
  <Company/>
  <LinksUpToDate>false</LinksUpToDate>
  <CharactersWithSpaces>6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DataBase Technologies Ca1</dc:title>
  <dc:creator>David Lawlor</dc:creator>
  <cp:lastModifiedBy>Dave</cp:lastModifiedBy>
  <cp:revision>19</cp:revision>
  <dcterms:created xsi:type="dcterms:W3CDTF">2017-03-22T11:11:00Z</dcterms:created>
  <dcterms:modified xsi:type="dcterms:W3CDTF">2017-03-29T16:19:00Z</dcterms:modified>
</cp:coreProperties>
</file>